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929" w14:textId="6B73970C" w:rsidR="004E0B55" w:rsidRPr="00DD2739" w:rsidRDefault="004E0B55" w:rsidP="00380459">
      <w:pPr>
        <w:widowControl w:val="0"/>
        <w:rPr>
          <w:rtl/>
        </w:rPr>
      </w:pPr>
    </w:p>
    <w:p w14:paraId="4C76A9A9" w14:textId="77777777" w:rsidR="004E0B55" w:rsidRPr="00DD2739" w:rsidRDefault="004E0B55">
      <w:pPr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sdt>
      <w:sdtPr>
        <w:rPr>
          <w:rFonts w:ascii="Ubuntu" w:eastAsiaTheme="minorHAnsi" w:hAnsi="Ubuntu" w:cs="B Nazanin"/>
          <w:color w:val="000000" w:themeColor="text1"/>
          <w:sz w:val="20"/>
          <w:szCs w:val="24"/>
          <w:lang w:bidi="fa-IR"/>
        </w:rPr>
        <w:id w:val="147494621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67CF9D2C" w14:textId="6EE03F9B" w:rsidR="004E0B55" w:rsidRPr="00DD2739" w:rsidRDefault="004E0B55">
          <w:pPr>
            <w:pStyle w:val="TOCHeading"/>
          </w:pPr>
          <w:r w:rsidRPr="00DD2739">
            <w:t>Contents</w:t>
          </w:r>
        </w:p>
        <w:p w14:paraId="0166B23D" w14:textId="514BEC53" w:rsidR="004E0B55" w:rsidRPr="00DD2739" w:rsidRDefault="004E0B55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r w:rsidRPr="00DD2739">
            <w:fldChar w:fldCharType="begin"/>
          </w:r>
          <w:r w:rsidRPr="00DD2739">
            <w:instrText xml:space="preserve"> TOC \o "1-3" \h \z \u </w:instrText>
          </w:r>
          <w:r w:rsidRPr="00DD2739">
            <w:fldChar w:fldCharType="separate"/>
          </w:r>
          <w:hyperlink w:anchor="_Toc30953002" w:history="1">
            <w:r w:rsidRPr="00DD2739">
              <w:rPr>
                <w:rStyle w:val="Hyperlink"/>
                <w:noProof/>
                <w:rtl/>
              </w:rPr>
              <w:t xml:space="preserve">آزمون 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Z</m:t>
              </m:r>
            </m:oMath>
            <w:r w:rsidRPr="00DD2739">
              <w:rPr>
                <w:rStyle w:val="Hyperlink"/>
                <w:noProof/>
                <w:rtl/>
              </w:rPr>
              <w:t xml:space="preserve"> برا</w:t>
            </w:r>
            <w:r w:rsidRPr="00DD2739">
              <w:rPr>
                <w:rStyle w:val="Hyperlink"/>
                <w:rFonts w:hint="cs"/>
                <w:noProof/>
                <w:rtl/>
              </w:rPr>
              <w:t>ی</w:t>
            </w:r>
            <w:r w:rsidRPr="00DD2739">
              <w:rPr>
                <w:rStyle w:val="Hyperlink"/>
                <w:noProof/>
                <w:rtl/>
              </w:rPr>
              <w:t xml:space="preserve"> مقا</w:t>
            </w:r>
            <w:r w:rsidRPr="00DD2739">
              <w:rPr>
                <w:rStyle w:val="Hyperlink"/>
                <w:rFonts w:hint="cs"/>
                <w:noProof/>
                <w:rtl/>
              </w:rPr>
              <w:t>ی</w:t>
            </w:r>
            <w:r w:rsidRPr="00DD2739">
              <w:rPr>
                <w:rStyle w:val="Hyperlink"/>
                <w:rFonts w:hint="eastAsia"/>
                <w:noProof/>
                <w:rtl/>
              </w:rPr>
              <w:t>سه</w:t>
            </w:r>
            <w:r w:rsidRPr="00DD2739">
              <w:rPr>
                <w:rStyle w:val="Hyperlink"/>
                <w:noProof/>
                <w:rtl/>
              </w:rPr>
              <w:t xml:space="preserve"> م</w:t>
            </w:r>
            <w:r w:rsidRPr="00DD2739">
              <w:rPr>
                <w:rStyle w:val="Hyperlink"/>
                <w:rFonts w:hint="cs"/>
                <w:noProof/>
                <w:rtl/>
              </w:rPr>
              <w:t>ی</w:t>
            </w:r>
            <w:r w:rsidRPr="00DD2739">
              <w:rPr>
                <w:rStyle w:val="Hyperlink"/>
                <w:rFonts w:hint="eastAsia"/>
                <w:noProof/>
                <w:rtl/>
              </w:rPr>
              <w:t>انگ</w:t>
            </w:r>
            <w:r w:rsidRPr="00DD2739">
              <w:rPr>
                <w:rStyle w:val="Hyperlink"/>
                <w:rFonts w:hint="cs"/>
                <w:noProof/>
                <w:rtl/>
              </w:rPr>
              <w:t>ی</w:t>
            </w:r>
            <w:r w:rsidRPr="00DD2739">
              <w:rPr>
                <w:rStyle w:val="Hyperlink"/>
                <w:rFonts w:hint="eastAsia"/>
                <w:noProof/>
                <w:rtl/>
              </w:rPr>
              <w:t>ن</w:t>
            </w:r>
            <w:r w:rsidRPr="00DD2739">
              <w:rPr>
                <w:rStyle w:val="Hyperlink"/>
                <w:noProof/>
                <w:rtl/>
              </w:rPr>
              <w:t xml:space="preserve"> </w:t>
            </w:r>
            <w:r w:rsidRPr="00DD2739">
              <w:rPr>
                <w:rStyle w:val="Hyperlink"/>
                <w:rFonts w:hint="cs"/>
                <w:noProof/>
                <w:rtl/>
              </w:rPr>
              <w:t>ی</w:t>
            </w:r>
            <w:r w:rsidRPr="00DD2739">
              <w:rPr>
                <w:rStyle w:val="Hyperlink"/>
                <w:rFonts w:hint="eastAsia"/>
                <w:noProof/>
                <w:rtl/>
              </w:rPr>
              <w:t>ک</w:t>
            </w:r>
            <w:r w:rsidRPr="00DD2739">
              <w:rPr>
                <w:rStyle w:val="Hyperlink"/>
                <w:noProof/>
                <w:rtl/>
              </w:rPr>
              <w:t xml:space="preserve"> جامعه با عدد معلوم (وار</w:t>
            </w:r>
            <w:r w:rsidRPr="00DD2739">
              <w:rPr>
                <w:rStyle w:val="Hyperlink"/>
                <w:rFonts w:hint="cs"/>
                <w:noProof/>
                <w:rtl/>
              </w:rPr>
              <w:t>ی</w:t>
            </w:r>
            <w:r w:rsidRPr="00DD2739">
              <w:rPr>
                <w:rStyle w:val="Hyperlink"/>
                <w:rFonts w:hint="eastAsia"/>
                <w:noProof/>
                <w:rtl/>
              </w:rPr>
              <w:t>انس</w:t>
            </w:r>
            <w:r w:rsidRPr="00DD2739">
              <w:rPr>
                <w:rStyle w:val="Hyperlink"/>
                <w:noProof/>
                <w:rtl/>
              </w:rPr>
              <w:t xml:space="preserve"> جامعه با</w:t>
            </w:r>
            <w:r w:rsidRPr="00DD2739">
              <w:rPr>
                <w:rStyle w:val="Hyperlink"/>
                <w:rFonts w:hint="cs"/>
                <w:noProof/>
                <w:rtl/>
              </w:rPr>
              <w:t>ی</w:t>
            </w:r>
            <w:r w:rsidRPr="00DD2739">
              <w:rPr>
                <w:rStyle w:val="Hyperlink"/>
                <w:rFonts w:hint="eastAsia"/>
                <w:noProof/>
                <w:rtl/>
              </w:rPr>
              <w:t>د</w:t>
            </w:r>
            <w:r w:rsidRPr="00DD2739">
              <w:rPr>
                <w:rStyle w:val="Hyperlink"/>
                <w:noProof/>
                <w:rtl/>
              </w:rPr>
              <w:t xml:space="preserve"> معلوم باشد)</w:t>
            </w:r>
            <w:r w:rsidRPr="00DD2739">
              <w:rPr>
                <w:noProof/>
                <w:webHidden/>
                <w:rtl/>
              </w:rPr>
              <w:tab/>
            </w:r>
            <w:r w:rsidRPr="00DD2739">
              <w:rPr>
                <w:noProof/>
                <w:webHidden/>
                <w:rtl/>
              </w:rPr>
              <w:fldChar w:fldCharType="begin"/>
            </w:r>
            <w:r w:rsidRPr="00DD2739">
              <w:rPr>
                <w:noProof/>
                <w:webHidden/>
                <w:rtl/>
              </w:rPr>
              <w:instrText xml:space="preserve"> </w:instrText>
            </w:r>
            <w:r w:rsidRPr="00DD2739">
              <w:rPr>
                <w:noProof/>
                <w:webHidden/>
              </w:rPr>
              <w:instrText>PAGEREF</w:instrText>
            </w:r>
            <w:r w:rsidRPr="00DD2739">
              <w:rPr>
                <w:noProof/>
                <w:webHidden/>
                <w:rtl/>
              </w:rPr>
              <w:instrText xml:space="preserve"> _</w:instrText>
            </w:r>
            <w:r w:rsidRPr="00DD2739">
              <w:rPr>
                <w:noProof/>
                <w:webHidden/>
              </w:rPr>
              <w:instrText>Toc30953002 \h</w:instrText>
            </w:r>
            <w:r w:rsidRPr="00DD2739">
              <w:rPr>
                <w:noProof/>
                <w:webHidden/>
                <w:rtl/>
              </w:rPr>
              <w:instrText xml:space="preserve"> </w:instrText>
            </w:r>
            <w:r w:rsidRPr="00DD2739">
              <w:rPr>
                <w:noProof/>
                <w:webHidden/>
                <w:rtl/>
              </w:rPr>
            </w:r>
            <w:r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5</w:t>
            </w:r>
            <w:r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5BD07EDD" w14:textId="2C66980C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03" w:history="1">
            <w:r w:rsidR="004E0B55" w:rsidRPr="00DD2739">
              <w:rPr>
                <w:rStyle w:val="Hyperlink"/>
                <w:noProof/>
                <w:rtl/>
              </w:rPr>
              <w:t xml:space="preserve">آزمون 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Z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ن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(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ب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د</w:t>
            </w:r>
            <w:r w:rsidR="004E0B55" w:rsidRPr="00DD2739">
              <w:rPr>
                <w:rStyle w:val="Hyperlink"/>
                <w:noProof/>
                <w:rtl/>
              </w:rPr>
              <w:t xml:space="preserve"> معلوم و مساو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باشند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03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1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689FC0AC" w14:textId="1CC4F3BD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04" w:history="1">
            <w:r w:rsidR="004E0B55" w:rsidRPr="00DD2739">
              <w:rPr>
                <w:rStyle w:val="Hyperlink"/>
                <w:noProof/>
                <w:rtl/>
              </w:rPr>
              <w:t xml:space="preserve">آزمون 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Z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ن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(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ب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د</w:t>
            </w:r>
            <w:r w:rsidR="004E0B55" w:rsidRPr="00DD2739">
              <w:rPr>
                <w:rStyle w:val="Hyperlink"/>
                <w:noProof/>
                <w:rtl/>
              </w:rPr>
              <w:t xml:space="preserve"> معلوم و نامساو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باشند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04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8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53AF6A5D" w14:textId="5E0065B1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05" w:history="1">
            <w:r w:rsidR="004E0B55" w:rsidRPr="00DD2739">
              <w:rPr>
                <w:rStyle w:val="Hyperlink"/>
                <w:noProof/>
                <w:rtl/>
              </w:rPr>
              <w:t xml:space="preserve">آزمون 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Z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ک</w:t>
            </w:r>
            <w:r w:rsidR="004E0B55" w:rsidRPr="00DD2739">
              <w:rPr>
                <w:rStyle w:val="Hyperlink"/>
                <w:noProof/>
                <w:rtl/>
              </w:rPr>
              <w:t xml:space="preserve"> نسبت (توز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ع</w:t>
            </w:r>
            <w:r w:rsidR="004E0B55" w:rsidRPr="00DD2739">
              <w:rPr>
                <w:rStyle w:val="Hyperlink"/>
                <w:noProof/>
                <w:rtl/>
              </w:rPr>
              <w:t xml:space="preserve"> دو جمله‏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>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05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25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0B90507F" w14:textId="46748D3F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06" w:history="1">
            <w:r w:rsidR="004E0B55" w:rsidRPr="00DD2739">
              <w:rPr>
                <w:rStyle w:val="Hyperlink"/>
                <w:noProof/>
                <w:rtl/>
              </w:rPr>
              <w:t xml:space="preserve">آزمون 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Z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تساو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نسبت (توز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ع</w:t>
            </w:r>
            <w:r w:rsidR="004E0B55" w:rsidRPr="00DD2739">
              <w:rPr>
                <w:rStyle w:val="Hyperlink"/>
                <w:noProof/>
                <w:rtl/>
              </w:rPr>
              <w:t xml:space="preserve"> دو جمله‏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>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06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32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3A6CE264" w14:textId="538E3495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07" w:history="1">
            <w:r w:rsidR="004E0B55" w:rsidRPr="00DD2739">
              <w:rPr>
                <w:rStyle w:val="Hyperlink"/>
                <w:noProof/>
                <w:rtl/>
              </w:rPr>
              <w:t xml:space="preserve">آزمون 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Z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ق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سه</w:t>
            </w:r>
            <w:r w:rsidR="004E0B55" w:rsidRPr="00DD2739">
              <w:rPr>
                <w:rStyle w:val="Hyperlink"/>
                <w:noProof/>
                <w:rtl/>
              </w:rPr>
              <w:t xml:space="preserve"> دو مقدار شمارش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(توز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ع</w:t>
            </w:r>
            <w:r w:rsidR="004E0B55" w:rsidRPr="00DD2739">
              <w:rPr>
                <w:rStyle w:val="Hyperlink"/>
                <w:noProof/>
                <w:rtl/>
              </w:rPr>
              <w:t xml:space="preserve"> پواسون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07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37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7E35F063" w14:textId="167DCB71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08" w:history="1">
            <w:r w:rsidR="004E0B55" w:rsidRPr="00DD2739">
              <w:rPr>
                <w:rStyle w:val="Hyperlink"/>
                <w:noProof/>
                <w:rtl/>
              </w:rPr>
              <w:t xml:space="preserve">آزمون 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t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ن</w:t>
            </w:r>
            <w:r w:rsidR="004E0B55" w:rsidRPr="00DD2739">
              <w:rPr>
                <w:rStyle w:val="Hyperlink"/>
                <w:noProof/>
                <w:rtl/>
              </w:rPr>
              <w:t xml:space="preserve"> 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ک</w:t>
            </w:r>
            <w:r w:rsidR="004E0B55" w:rsidRPr="00DD2739">
              <w:rPr>
                <w:rStyle w:val="Hyperlink"/>
                <w:noProof/>
                <w:rtl/>
              </w:rPr>
              <w:t xml:space="preserve"> جامعه (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</w:t>
            </w:r>
            <w:r w:rsidR="004E0B55" w:rsidRPr="00DD2739">
              <w:rPr>
                <w:rStyle w:val="Hyperlink"/>
                <w:noProof/>
                <w:rtl/>
              </w:rPr>
              <w:t xml:space="preserve"> جامعه نامعلوم است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08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41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765412E7" w14:textId="5AC4A4FC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09" w:history="1">
            <w:r w:rsidR="004E0B55" w:rsidRPr="00DD2739">
              <w:rPr>
                <w:rStyle w:val="Hyperlink"/>
                <w:noProof/>
                <w:rtl/>
              </w:rPr>
              <w:t xml:space="preserve">آزمون 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t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ن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(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نامعلوم ول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ساو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‏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باشند</w:t>
            </w:r>
            <w:r w:rsidR="004E0B55" w:rsidRPr="00DD2739">
              <w:rPr>
                <w:rStyle w:val="Hyperlink"/>
                <w:noProof/>
                <w:rtl/>
              </w:rPr>
              <w:t>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09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47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12661B63" w14:textId="500E5490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0" w:history="1">
            <w:r w:rsidR="004E0B55" w:rsidRPr="00DD2739">
              <w:rPr>
                <w:rStyle w:val="Hyperlink"/>
                <w:noProof/>
                <w:rtl/>
              </w:rPr>
              <w:t xml:space="preserve">آزمون 9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t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ن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(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نامعلوم و نامساو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‏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باشند</w:t>
            </w:r>
            <w:r w:rsidR="004E0B55" w:rsidRPr="00DD2739">
              <w:rPr>
                <w:rStyle w:val="Hyperlink"/>
                <w:noProof/>
                <w:rtl/>
              </w:rPr>
              <w:t>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0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53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723554FE" w14:textId="302C3CD2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1" w:history="1">
            <w:r w:rsidR="004E0B55" w:rsidRPr="00DD2739">
              <w:rPr>
                <w:rStyle w:val="Hyperlink"/>
                <w:noProof/>
                <w:rtl/>
              </w:rPr>
              <w:t xml:space="preserve">آزمون 1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t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ن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(روش مق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سه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جفت شده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1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59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030A7EAD" w14:textId="4C9B3274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2" w:history="1">
            <w:r w:rsidR="004E0B55" w:rsidRPr="00DD2739">
              <w:rPr>
                <w:rStyle w:val="Hyperlink"/>
                <w:noProof/>
                <w:rtl/>
              </w:rPr>
              <w:t xml:space="preserve">آزمون 1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t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ض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ب</w:t>
            </w:r>
            <w:r w:rsidR="004E0B55" w:rsidRPr="00DD2739">
              <w:rPr>
                <w:rStyle w:val="Hyperlink"/>
                <w:noProof/>
                <w:rtl/>
              </w:rPr>
              <w:t xml:space="preserve"> رگرس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ون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2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64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44AA63A0" w14:textId="7B634C74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3" w:history="1">
            <w:r w:rsidR="004E0B55" w:rsidRPr="00DD2739">
              <w:rPr>
                <w:rStyle w:val="Hyperlink"/>
                <w:noProof/>
                <w:rtl/>
              </w:rPr>
              <w:t xml:space="preserve">آزمون 1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t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ک</w:t>
            </w:r>
            <w:r w:rsidR="004E0B55" w:rsidRPr="00DD2739">
              <w:rPr>
                <w:rStyle w:val="Hyperlink"/>
                <w:noProof/>
                <w:rtl/>
              </w:rPr>
              <w:t xml:space="preserve"> ض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ب</w:t>
            </w:r>
            <w:r w:rsidR="004E0B55" w:rsidRPr="00DD2739">
              <w:rPr>
                <w:rStyle w:val="Hyperlink"/>
                <w:noProof/>
                <w:rtl/>
              </w:rPr>
              <w:t xml:space="preserve"> همبست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3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71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57BCD47B" w14:textId="5B0A4FFE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4" w:history="1">
            <w:r w:rsidR="004E0B55" w:rsidRPr="00DD2739">
              <w:rPr>
                <w:rStyle w:val="Hyperlink"/>
                <w:noProof/>
                <w:rtl/>
              </w:rPr>
              <w:t xml:space="preserve">آزمون 1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Z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ک</w:t>
            </w:r>
            <w:r w:rsidR="004E0B55" w:rsidRPr="00DD2739">
              <w:rPr>
                <w:rStyle w:val="Hyperlink"/>
                <w:noProof/>
                <w:rtl/>
              </w:rPr>
              <w:t xml:space="preserve"> ض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ب</w:t>
            </w:r>
            <w:r w:rsidR="004E0B55" w:rsidRPr="00DD2739">
              <w:rPr>
                <w:rStyle w:val="Hyperlink"/>
                <w:noProof/>
                <w:rtl/>
              </w:rPr>
              <w:t xml:space="preserve"> همبست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4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77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02305DFC" w14:textId="13F9503C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5" w:history="1">
            <w:r w:rsidR="004E0B55" w:rsidRPr="00DD2739">
              <w:rPr>
                <w:rStyle w:val="Hyperlink"/>
                <w:noProof/>
                <w:rtl/>
              </w:rPr>
              <w:t xml:space="preserve">آزمون 1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Z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ض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ب</w:t>
            </w:r>
            <w:r w:rsidR="004E0B55" w:rsidRPr="00DD2739">
              <w:rPr>
                <w:rStyle w:val="Hyperlink"/>
                <w:noProof/>
                <w:rtl/>
              </w:rPr>
              <w:t xml:space="preserve"> همبست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5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84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14924439" w14:textId="1C0829D5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6" w:history="1">
            <w:r w:rsidR="004E0B55" w:rsidRPr="00DD2739">
              <w:rPr>
                <w:rStyle w:val="Hyperlink"/>
                <w:noProof/>
                <w:rtl/>
              </w:rPr>
              <w:t xml:space="preserve">آزمون 15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χ2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</w:t>
            </w:r>
            <w:r w:rsidR="004E0B55" w:rsidRPr="00DD2739">
              <w:rPr>
                <w:rStyle w:val="Hyperlink"/>
                <w:noProof/>
                <w:rtl/>
              </w:rPr>
              <w:t xml:space="preserve"> 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ک</w:t>
            </w:r>
            <w:r w:rsidR="004E0B55" w:rsidRPr="00DD2739">
              <w:rPr>
                <w:rStyle w:val="Hyperlink"/>
                <w:noProof/>
                <w:rtl/>
              </w:rPr>
              <w:t xml:space="preserve"> جامعه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6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94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4A4FF09C" w14:textId="3C83B7B3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7" w:history="1">
            <w:r w:rsidR="004E0B55" w:rsidRPr="00DD2739">
              <w:rPr>
                <w:rStyle w:val="Hyperlink"/>
                <w:noProof/>
                <w:rtl/>
              </w:rPr>
              <w:t xml:space="preserve">آزمون 16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F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(آزمون نسبت 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‏ها</w:t>
            </w:r>
            <w:r w:rsidR="004E0B55" w:rsidRPr="00DD2739">
              <w:rPr>
                <w:rStyle w:val="Hyperlink"/>
                <w:noProof/>
                <w:rtl/>
              </w:rPr>
              <w:t>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7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99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77CE8076" w14:textId="28689B67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8" w:history="1">
            <w:r w:rsidR="004E0B55" w:rsidRPr="00DD2739">
              <w:rPr>
                <w:rStyle w:val="Hyperlink"/>
                <w:noProof/>
                <w:rtl/>
              </w:rPr>
              <w:t xml:space="preserve">آزمون 17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F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 (با مشاهدات همبسته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8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04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48232F5E" w14:textId="40C10DC7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19" w:history="1">
            <w:r w:rsidR="004E0B55" w:rsidRPr="00DD2739">
              <w:rPr>
                <w:rStyle w:val="Hyperlink"/>
                <w:noProof/>
                <w:rtl/>
              </w:rPr>
              <w:t xml:space="preserve">آزمون 18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T2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هتل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نگ</w:t>
            </w:r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س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از م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ن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جامعه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19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09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08DD16C6" w14:textId="60D374AF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0" w:history="1">
            <w:r w:rsidR="004E0B55" w:rsidRPr="00DD2739">
              <w:rPr>
                <w:rStyle w:val="Hyperlink"/>
                <w:noProof/>
                <w:rtl/>
              </w:rPr>
              <w:t>آزمون 19: آزمون تشخ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ص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نشا 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ک</w:t>
            </w:r>
            <w:r w:rsidR="004E0B55" w:rsidRPr="00DD2739">
              <w:rPr>
                <w:rStyle w:val="Hyperlink"/>
                <w:noProof/>
                <w:rtl/>
              </w:rPr>
              <w:t xml:space="preserve"> نمونه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ت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ی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0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15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24BF5371" w14:textId="005C754A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1" w:history="1">
            <w:r w:rsidR="004E0B55" w:rsidRPr="00DD2739">
              <w:rPr>
                <w:rStyle w:val="Hyperlink"/>
                <w:noProof/>
                <w:rtl/>
              </w:rPr>
              <w:t>آزمون 20: آزمون 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کسون</w:t>
            </w:r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نقاط دورافتاده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1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19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5AF0E1A7" w14:textId="77F51F32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2" w:history="1">
            <w:r w:rsidR="004E0B55" w:rsidRPr="00DD2739">
              <w:rPr>
                <w:rStyle w:val="Hyperlink"/>
                <w:noProof/>
                <w:rtl/>
              </w:rPr>
              <w:t xml:space="preserve">آزمون 21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Z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نسبت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همبسته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2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26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660DA812" w14:textId="455F5BE6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3" w:history="1">
            <w:r w:rsidR="004E0B55" w:rsidRPr="00DD2739">
              <w:rPr>
                <w:rStyle w:val="Hyperlink"/>
                <w:noProof/>
                <w:rtl/>
              </w:rPr>
              <w:t xml:space="preserve">آزمون 22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χ2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(خ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‏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دو</w:t>
            </w:r>
            <w:r w:rsidR="004E0B55" w:rsidRPr="00DD2739">
              <w:rPr>
                <w:rStyle w:val="Hyperlink"/>
                <w:noProof/>
                <w:rtl/>
              </w:rPr>
              <w:t>)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ک</w:t>
            </w:r>
            <w:r w:rsidR="004E0B55" w:rsidRPr="00DD2739">
              <w:rPr>
                <w:rStyle w:val="Hyperlink"/>
                <w:noProof/>
                <w:rtl/>
              </w:rPr>
              <w:t xml:space="preserve"> مقدار فرض شده به عنوان 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</w:t>
            </w:r>
            <w:r w:rsidR="004E0B55" w:rsidRPr="00DD2739">
              <w:rPr>
                <w:rStyle w:val="Hyperlink"/>
                <w:noProof/>
                <w:rtl/>
              </w:rPr>
              <w:t xml:space="preserve"> جامعه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3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31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34F5A3AA" w14:textId="41F0106D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4" w:history="1">
            <w:r w:rsidR="004E0B55" w:rsidRPr="00DD2739">
              <w:rPr>
                <w:rStyle w:val="Hyperlink"/>
                <w:noProof/>
                <w:rtl/>
              </w:rPr>
              <w:t xml:space="preserve">آزمون 23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F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مقدار شمارش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(توز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ع</w:t>
            </w:r>
            <w:r w:rsidR="004E0B55" w:rsidRPr="00DD2739">
              <w:rPr>
                <w:rStyle w:val="Hyperlink"/>
                <w:noProof/>
                <w:rtl/>
              </w:rPr>
              <w:t xml:space="preserve"> پواسون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4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36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4E948487" w14:textId="6F4CEF5B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5" w:history="1">
            <w:r w:rsidR="004E0B55" w:rsidRPr="00DD2739">
              <w:rPr>
                <w:rStyle w:val="Hyperlink"/>
                <w:noProof/>
                <w:rtl/>
              </w:rPr>
              <w:t xml:space="preserve">آزمون 24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w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/</m:t>
              </m:r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s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بررس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نرمال بودن 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ک</w:t>
            </w:r>
            <w:r w:rsidR="004E0B55" w:rsidRPr="00DD2739">
              <w:rPr>
                <w:rStyle w:val="Hyperlink"/>
                <w:noProof/>
                <w:rtl/>
              </w:rPr>
              <w:t xml:space="preserve"> جامعه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5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41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32AD0BBB" w14:textId="226FE5C1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6" w:history="1">
            <w:r w:rsidR="004E0B55" w:rsidRPr="00DD2739">
              <w:rPr>
                <w:rStyle w:val="Hyperlink"/>
                <w:noProof/>
                <w:rtl/>
              </w:rPr>
              <w:t>آزمون 25: آزمون کوکران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نقاط دورافتاده وار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انس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6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45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33A7D2DC" w14:textId="682721A4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7" w:history="1">
            <w:r w:rsidR="004E0B55" w:rsidRPr="00DD2739">
              <w:rPr>
                <w:rStyle w:val="Hyperlink"/>
                <w:noProof/>
                <w:rtl/>
              </w:rPr>
              <w:t>آزمون 26: آزمون وارون و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لکاکسون</w:t>
            </w:r>
            <w:r w:rsidR="004E0B55" w:rsidRPr="00DD2739">
              <w:rPr>
                <w:rStyle w:val="Hyperlink"/>
                <w:noProof/>
                <w:rtl/>
              </w:rPr>
              <w:t xml:space="preserve"> (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U</m:t>
              </m:r>
            </m:oMath>
            <w:r w:rsidR="004E0B55" w:rsidRPr="00DD2739">
              <w:rPr>
                <w:rStyle w:val="Hyperlink"/>
                <w:noProof/>
                <w:rtl/>
              </w:rPr>
              <w:t>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7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50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4851182A" w14:textId="2F486494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8" w:history="1">
            <w:r w:rsidR="004E0B55" w:rsidRPr="00DD2739">
              <w:rPr>
                <w:rStyle w:val="Hyperlink"/>
                <w:noProof/>
                <w:rtl/>
              </w:rPr>
              <w:t>آزمون 27: آزمون مجموع رتبه‏ه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و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ل</w:t>
            </w:r>
            <w:r w:rsidR="004E0B55" w:rsidRPr="00DD2739">
              <w:rPr>
                <w:rStyle w:val="Hyperlink"/>
                <w:noProof/>
                <w:rtl/>
              </w:rPr>
              <w:t xml:space="preserve">کاکسون </w:t>
            </w:r>
            <w:r w:rsidR="004E0B55" w:rsidRPr="00DD2739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4E0B55" w:rsidRPr="00DD2739">
              <w:rPr>
                <w:rStyle w:val="Hyperlink"/>
                <w:noProof/>
                <w:rtl/>
              </w:rPr>
              <w:t xml:space="preserve"> من </w:t>
            </w:r>
            <w:r w:rsidR="004E0B55" w:rsidRPr="00DD2739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4E0B55" w:rsidRPr="00DD2739">
              <w:rPr>
                <w:rStyle w:val="Hyperlink"/>
                <w:noProof/>
                <w:rtl/>
              </w:rPr>
              <w:t xml:space="preserve"> و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تن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دو جامعه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8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55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6A18DFB8" w14:textId="5664488F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29" w:history="1">
            <w:r w:rsidR="004E0B55" w:rsidRPr="00DD2739">
              <w:rPr>
                <w:rStyle w:val="Hyperlink"/>
                <w:noProof/>
                <w:rtl/>
              </w:rPr>
              <w:t>آزمون 28: آزمون همبست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رتبه‏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اسپ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رمن</w:t>
            </w:r>
            <w:r w:rsidR="004E0B55" w:rsidRPr="00DD2739">
              <w:rPr>
                <w:rStyle w:val="Hyperlink"/>
                <w:noProof/>
                <w:rtl/>
              </w:rPr>
              <w:t xml:space="preserve"> (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شاهدات جفت شده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29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59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574B753A" w14:textId="24973857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30" w:history="1">
            <w:r w:rsidR="004E0B55" w:rsidRPr="00DD2739">
              <w:rPr>
                <w:rStyle w:val="Hyperlink"/>
                <w:noProof/>
                <w:rtl/>
              </w:rPr>
              <w:t>آزمون 29: آزمون همبستگ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رتبه‏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کندال (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مشاهدات جفت شده)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30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65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04DD14AE" w14:textId="50DC46D1" w:rsidR="004E0B55" w:rsidRPr="00DD2739" w:rsidRDefault="0071458B">
          <w:pPr>
            <w:pStyle w:val="TOC1"/>
            <w:tabs>
              <w:tab w:val="right" w:leader="dot" w:pos="7644"/>
            </w:tabs>
            <w:rPr>
              <w:noProof/>
              <w:rtl/>
            </w:rPr>
          </w:pPr>
          <w:hyperlink w:anchor="_Toc30953031" w:history="1">
            <w:r w:rsidR="004E0B55" w:rsidRPr="00DD2739">
              <w:rPr>
                <w:rStyle w:val="Hyperlink"/>
                <w:noProof/>
                <w:rtl/>
              </w:rPr>
              <w:t xml:space="preserve">آزمون 30: آزمون </w:t>
            </w:r>
            <m:oMath>
              <m:r>
                <m:rPr>
                  <m:sty m:val="b"/>
                </m:rPr>
                <w:rPr>
                  <w:rStyle w:val="Hyperlink"/>
                  <w:rFonts w:ascii="Cambria Math" w:hAnsi="Cambria Math"/>
                  <w:noProof/>
                </w:rPr>
                <m:t>F</m:t>
              </m:r>
            </m:oMath>
            <w:r w:rsidR="004E0B55" w:rsidRPr="00DD2739">
              <w:rPr>
                <w:rStyle w:val="Hyperlink"/>
                <w:noProof/>
                <w:rtl/>
              </w:rPr>
              <w:t xml:space="preserve"> برا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بررس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خط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noProof/>
                <w:rtl/>
              </w:rPr>
              <w:t xml:space="preserve"> بودن رگرس</w:t>
            </w:r>
            <w:r w:rsidR="004E0B55" w:rsidRPr="00DD2739">
              <w:rPr>
                <w:rStyle w:val="Hyperlink"/>
                <w:rFonts w:hint="cs"/>
                <w:noProof/>
                <w:rtl/>
              </w:rPr>
              <w:t>ی</w:t>
            </w:r>
            <w:r w:rsidR="004E0B55" w:rsidRPr="00DD2739">
              <w:rPr>
                <w:rStyle w:val="Hyperlink"/>
                <w:rFonts w:hint="eastAsia"/>
                <w:noProof/>
                <w:rtl/>
              </w:rPr>
              <w:t>ون</w:t>
            </w:r>
            <w:r w:rsidR="004E0B55" w:rsidRPr="00DD2739">
              <w:rPr>
                <w:noProof/>
                <w:webHidden/>
                <w:rtl/>
              </w:rPr>
              <w:tab/>
            </w:r>
            <w:r w:rsidR="004E0B55" w:rsidRPr="00DD2739">
              <w:rPr>
                <w:noProof/>
                <w:webHidden/>
                <w:rtl/>
              </w:rPr>
              <w:fldChar w:fldCharType="begin"/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</w:rPr>
              <w:instrText>PAGEREF</w:instrText>
            </w:r>
            <w:r w:rsidR="004E0B55" w:rsidRPr="00DD2739">
              <w:rPr>
                <w:noProof/>
                <w:webHidden/>
                <w:rtl/>
              </w:rPr>
              <w:instrText xml:space="preserve"> _</w:instrText>
            </w:r>
            <w:r w:rsidR="004E0B55" w:rsidRPr="00DD2739">
              <w:rPr>
                <w:noProof/>
                <w:webHidden/>
              </w:rPr>
              <w:instrText>Toc30953031 \h</w:instrText>
            </w:r>
            <w:r w:rsidR="004E0B55" w:rsidRPr="00DD2739">
              <w:rPr>
                <w:noProof/>
                <w:webHidden/>
                <w:rtl/>
              </w:rPr>
              <w:instrText xml:space="preserve"> </w:instrText>
            </w:r>
            <w:r w:rsidR="004E0B55" w:rsidRPr="00DD2739">
              <w:rPr>
                <w:noProof/>
                <w:webHidden/>
                <w:rtl/>
              </w:rPr>
            </w:r>
            <w:r w:rsidR="004E0B55" w:rsidRPr="00DD2739">
              <w:rPr>
                <w:noProof/>
                <w:webHidden/>
                <w:rtl/>
              </w:rPr>
              <w:fldChar w:fldCharType="separate"/>
            </w:r>
            <w:r w:rsidR="00DC55CC" w:rsidRPr="00DD2739">
              <w:rPr>
                <w:noProof/>
                <w:webHidden/>
                <w:rtl/>
              </w:rPr>
              <w:t>171</w:t>
            </w:r>
            <w:r w:rsidR="004E0B55" w:rsidRPr="00DD2739">
              <w:rPr>
                <w:noProof/>
                <w:webHidden/>
                <w:rtl/>
              </w:rPr>
              <w:fldChar w:fldCharType="end"/>
            </w:r>
          </w:hyperlink>
        </w:p>
        <w:p w14:paraId="22CD9F8A" w14:textId="692295F8" w:rsidR="004E0B55" w:rsidRPr="00DD2739" w:rsidRDefault="004E0B55">
          <w:r w:rsidRPr="00DD2739">
            <w:rPr>
              <w:b/>
              <w:bCs/>
              <w:noProof/>
            </w:rPr>
            <w:fldChar w:fldCharType="end"/>
          </w:r>
        </w:p>
      </w:sdtContent>
    </w:sdt>
    <w:p w14:paraId="4392A292" w14:textId="77777777" w:rsidR="00AF6BE1" w:rsidRPr="00DD2739" w:rsidRDefault="00AF6BE1" w:rsidP="00380459">
      <w:pPr>
        <w:widowControl w:val="0"/>
        <w:rPr>
          <w:rtl/>
        </w:rPr>
      </w:pPr>
    </w:p>
    <w:p w14:paraId="222DCB70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ajorEastAsia"/>
          <w:b/>
          <w:bCs/>
          <w:sz w:val="22"/>
          <w:szCs w:val="28"/>
          <w:rtl/>
        </w:rPr>
      </w:pPr>
      <w:r w:rsidRPr="00DD2739">
        <w:rPr>
          <w:sz w:val="22"/>
          <w:rtl/>
        </w:rPr>
        <w:br w:type="page"/>
      </w:r>
    </w:p>
    <w:p w14:paraId="5D2484A3" w14:textId="5D015308" w:rsidR="00AF6BE1" w:rsidRPr="00DD2739" w:rsidRDefault="00AF6BE1" w:rsidP="00380459">
      <w:pPr>
        <w:widowControl w:val="0"/>
        <w:rPr>
          <w:rtl/>
        </w:rPr>
      </w:pPr>
    </w:p>
    <w:p w14:paraId="16DB3060" w14:textId="77777777" w:rsidR="00AF6BE1" w:rsidRPr="00DD2739" w:rsidRDefault="00AF6BE1" w:rsidP="00380459">
      <w:pPr>
        <w:widowControl w:val="0"/>
        <w:rPr>
          <w:rtl/>
        </w:rPr>
      </w:pPr>
    </w:p>
    <w:p w14:paraId="18152AAE" w14:textId="77777777" w:rsidR="00AF6BE1" w:rsidRPr="00DD2739" w:rsidRDefault="00AF6BE1" w:rsidP="00380459">
      <w:pPr>
        <w:widowControl w:val="0"/>
        <w:bidi w:val="0"/>
        <w:spacing w:before="0" w:after="160" w:line="259" w:lineRule="auto"/>
        <w:contextualSpacing w:val="0"/>
        <w:jc w:val="left"/>
        <w:rPr>
          <w:sz w:val="22"/>
        </w:rPr>
        <w:sectPr w:rsidR="00AF6BE1" w:rsidRPr="00DD2739" w:rsidSect="005D0696">
          <w:headerReference w:type="even" r:id="rId8"/>
          <w:headerReference w:type="default" r:id="rId9"/>
          <w:footnotePr>
            <w:numRestart w:val="eachPage"/>
          </w:footnotePr>
          <w:pgSz w:w="9354" w:h="13323" w:code="123"/>
          <w:pgMar w:top="1531" w:right="1134" w:bottom="1304" w:left="851" w:header="720" w:footer="720" w:gutter="0"/>
          <w:cols w:space="720"/>
          <w:bidi/>
          <w:docGrid w:linePitch="360"/>
        </w:sectPr>
      </w:pPr>
    </w:p>
    <w:p w14:paraId="0D1ED0CE" w14:textId="5EE289C1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0" w:name="_Toc30953002"/>
      <w:r w:rsidRPr="005D0696">
        <w:rPr>
          <w:rFonts w:hint="cs"/>
          <w:sz w:val="22"/>
          <w:highlight w:val="green"/>
          <w:rtl/>
        </w:rPr>
        <w:lastRenderedPageBreak/>
        <w:t xml:space="preserve">آزمون 1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2"/>
      </w:r>
      <w:r w:rsidRPr="005D0696">
        <w:rPr>
          <w:rFonts w:hint="cs"/>
          <w:sz w:val="22"/>
          <w:highlight w:val="green"/>
          <w:rtl/>
        </w:rPr>
        <w:t xml:space="preserve"> برای </w:t>
      </w:r>
      <w:r w:rsidR="00961777" w:rsidRPr="005D0696">
        <w:rPr>
          <w:rFonts w:hint="cs"/>
          <w:sz w:val="22"/>
          <w:highlight w:val="green"/>
          <w:rtl/>
        </w:rPr>
        <w:t xml:space="preserve">مقایسه </w:t>
      </w:r>
      <w:r w:rsidRPr="005D0696">
        <w:rPr>
          <w:rFonts w:hint="cs"/>
          <w:sz w:val="22"/>
          <w:highlight w:val="green"/>
          <w:rtl/>
        </w:rPr>
        <w:t>میانگین یک جامعه</w:t>
      </w:r>
      <w:r w:rsidR="00961777" w:rsidRPr="005D0696">
        <w:rPr>
          <w:rFonts w:hint="cs"/>
          <w:sz w:val="22"/>
          <w:highlight w:val="green"/>
          <w:rtl/>
        </w:rPr>
        <w:t xml:space="preserve"> با عدد معلوم</w:t>
      </w:r>
      <w:r w:rsidRPr="005D0696">
        <w:rPr>
          <w:rFonts w:hint="cs"/>
          <w:sz w:val="22"/>
          <w:highlight w:val="green"/>
          <w:rtl/>
        </w:rPr>
        <w:t xml:space="preserve"> (واریانس جامعه باید معلوم باشد)</w:t>
      </w:r>
      <w:bookmarkEnd w:id="0"/>
    </w:p>
    <w:p w14:paraId="723D15D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7CFE34" w14:textId="3BD302C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961777" w:rsidRPr="00DD2739">
        <w:rPr>
          <w:rFonts w:hint="cs"/>
          <w:rtl/>
        </w:rPr>
        <w:t xml:space="preserve"> یک عدد معلوم (مثلا</w:t>
      </w:r>
      <w:r w:rsidR="004E0B55" w:rsidRPr="00DD2739">
        <w:rPr>
          <w:rFonts w:hint="cs"/>
          <w:rtl/>
        </w:rPr>
        <w:t>ً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961777" w:rsidRPr="00DD2739">
        <w:rPr>
          <w:rFonts w:eastAsiaTheme="minorEastAsia" w:hint="cs"/>
          <w:rtl/>
        </w:rPr>
        <w:t>)</w:t>
      </w:r>
      <w:r w:rsidRPr="00DD2739">
        <w:rPr>
          <w:rFonts w:hint="cs"/>
          <w:rtl/>
        </w:rPr>
        <w:t>.</w:t>
      </w:r>
    </w:p>
    <w:p w14:paraId="5230E3D6" w14:textId="6AB977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38A16581" w14:textId="1819610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2486F7F" w14:textId="65C6F21C" w:rsidR="00961777" w:rsidRPr="00DD2739" w:rsidRDefault="00961777" w:rsidP="00961777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جامعه</w:t>
      </w:r>
      <w:r w:rsidR="004E0B55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معمولا</w:t>
      </w:r>
      <w:r w:rsidR="004E0B55" w:rsidRPr="00DD2739">
        <w:rPr>
          <w:rFonts w:hint="cs"/>
          <w:rtl/>
        </w:rPr>
        <w:t>ً</w:t>
      </w:r>
      <w:r w:rsidRPr="00DD2739">
        <w:rPr>
          <w:rFonts w:hint="cs"/>
          <w:rtl/>
        </w:rPr>
        <w:t xml:space="preserve"> در موارد کمی در عمل اتفاق می‏افتد، ولی به لحاظ نظری در صورت وجود شرایط از اهمیت برخوردار است.</w:t>
      </w:r>
    </w:p>
    <w:p w14:paraId="22BFDAC2" w14:textId="5EDCA8E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391EE2" w14:textId="2E6E5AC8" w:rsidR="00ED70B4" w:rsidRPr="00DD2739" w:rsidRDefault="000B317F" w:rsidP="00380459">
      <w:pPr>
        <w:pStyle w:val="ListParagraph"/>
        <w:widowControl w:val="0"/>
        <w:numPr>
          <w:ilvl w:val="0"/>
          <w:numId w:val="15"/>
        </w:numPr>
      </w:pPr>
      <w:r w:rsidRPr="00DD2739">
        <w:rPr>
          <w:rFonts w:hint="cs"/>
          <w:rtl/>
        </w:rPr>
        <w:t>واریانس جامعه</w:t>
      </w:r>
      <w:r w:rsidRPr="00DD2739">
        <w:rPr>
          <w:rStyle w:val="FootnoteReference"/>
          <w:rtl/>
        </w:rPr>
        <w:footnoteReference w:id="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صورتی</w:t>
      </w:r>
      <w:r w:rsidR="00961777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که واریانس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 یک جامعه استفاده کرد (آزمون 7).</w:t>
      </w:r>
      <w:r w:rsidRPr="00DD2739">
        <w:rPr>
          <w:rFonts w:hint="cs"/>
          <w:rtl/>
        </w:rPr>
        <w:t>)</w:t>
      </w:r>
    </w:p>
    <w:p w14:paraId="43C7C86B" w14:textId="78B295E8" w:rsidR="000B317F" w:rsidRPr="00DD2739" w:rsidRDefault="000B317F" w:rsidP="00380459">
      <w:pPr>
        <w:pStyle w:val="ListParagraph"/>
        <w:widowControl w:val="0"/>
        <w:numPr>
          <w:ilvl w:val="0"/>
          <w:numId w:val="15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دقیق است. ولی اگر توزیع جامعه نرمال نباشد، آزمون باز هم تقریب خوبی به دست می‏دهد.</w:t>
      </w:r>
    </w:p>
    <w:p w14:paraId="62608C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D03D64C" w14:textId="7141193A" w:rsidR="000B317F" w:rsidRPr="00DD2739" w:rsidRDefault="000B317F" w:rsidP="00BF41B8">
      <w:pPr>
        <w:widowControl w:val="0"/>
        <w:ind w:left="36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معلوم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961777" w:rsidRPr="00DD2739">
        <w:rPr>
          <w:rFonts w:hint="cs"/>
          <w:rtl/>
        </w:rPr>
        <w:t>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961777" w:rsidRPr="00DD2739">
        <w:rPr>
          <w:rFonts w:hint="cs"/>
          <w:rtl/>
        </w:rPr>
        <w:t>)</w:t>
      </w:r>
      <w:r w:rsidR="004E0B55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740FED3" w14:textId="0EB0E85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7C96A1" w14:textId="6BB5050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یک </w:t>
      </w:r>
      <w:r w:rsidR="004E0B55" w:rsidRPr="00DD2739">
        <w:rPr>
          <w:rFonts w:hint="cs"/>
          <w:rtl/>
        </w:rPr>
        <w:t>دنباله</w:t>
      </w:r>
      <w:r w:rsidRPr="00DD2739">
        <w:rPr>
          <w:rStyle w:val="FootnoteReference"/>
          <w:rtl/>
        </w:rPr>
        <w:footnoteReference w:id="4"/>
      </w:r>
      <w:r w:rsidRPr="00DD2739">
        <w:rPr>
          <w:rFonts w:hint="cs"/>
          <w:rtl/>
        </w:rPr>
        <w:t xml:space="preserve"> یا دو </w:t>
      </w:r>
      <w:r w:rsidR="004E0B55" w:rsidRPr="00DD2739">
        <w:rPr>
          <w:rFonts w:hint="cs"/>
          <w:rtl/>
        </w:rPr>
        <w:t>دنباله</w:t>
      </w:r>
      <w:r w:rsidRPr="00DD2739">
        <w:rPr>
          <w:rStyle w:val="FootnoteReference"/>
          <w:rtl/>
        </w:rPr>
        <w:footnoteReference w:id="5"/>
      </w:r>
      <w:r w:rsidRPr="00DD2739">
        <w:rPr>
          <w:rFonts w:hint="cs"/>
          <w:rtl/>
        </w:rPr>
        <w:t>، با ناحیه بحرانی</w:t>
      </w:r>
      <w:r w:rsidRPr="00DD2739">
        <w:rPr>
          <w:rStyle w:val="FootnoteReference"/>
          <w:rtl/>
        </w:rPr>
        <w:footnoteReference w:id="6"/>
      </w:r>
      <w:r w:rsidRPr="00DD2739">
        <w:rPr>
          <w:rFonts w:hint="cs"/>
          <w:rtl/>
        </w:rPr>
        <w:t xml:space="preserve"> در سطح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4E0B55" w:rsidRPr="00DD2739">
        <w:rPr>
          <w:rFonts w:hint="cs"/>
          <w:rtl/>
        </w:rPr>
        <w:t>د</w:t>
      </w:r>
      <w:r w:rsidRPr="00DD2739">
        <w:rPr>
          <w:rStyle w:val="FootnoteReference"/>
          <w:rtl/>
        </w:rPr>
        <w:footnoteReference w:id="7"/>
      </w:r>
      <w:r w:rsidRPr="00DD2739">
        <w:rPr>
          <w:rFonts w:hint="cs"/>
          <w:rtl/>
        </w:rPr>
        <w:t xml:space="preserve"> مقایسه کرد.</w:t>
      </w:r>
    </w:p>
    <w:p w14:paraId="3DAB7E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71715F8" w14:textId="1BEF59CA" w:rsidR="000B317F" w:rsidRPr="00DD2739" w:rsidRDefault="000B317F" w:rsidP="00380459">
      <w:pPr>
        <w:widowControl w:val="0"/>
        <w:rPr>
          <w:rtl/>
        </w:rPr>
      </w:pPr>
      <w:bookmarkStart w:id="1" w:name="_Hlk30955880"/>
      <w:r w:rsidRPr="00DD2739">
        <w:rPr>
          <w:rFonts w:hint="cs"/>
          <w:rtl/>
        </w:rPr>
        <w:t xml:space="preserve">عملکرد گندم </w:t>
      </w:r>
      <w:r w:rsidR="00B81F46" w:rsidRPr="00DD2739">
        <w:rPr>
          <w:rFonts w:hint="cs"/>
          <w:rtl/>
        </w:rPr>
        <w:t xml:space="preserve">در </w:t>
      </w:r>
      <w:r w:rsidRPr="00DD2739">
        <w:rPr>
          <w:rFonts w:hint="cs"/>
          <w:rtl/>
        </w:rPr>
        <w:t>استان خراسان رضوی تا سال آبی 97-1396،</w:t>
      </w:r>
      <w:r w:rsidR="00B81F46" w:rsidRPr="00DD2739">
        <w:rPr>
          <w:rFonts w:hint="cs"/>
          <w:rtl/>
        </w:rPr>
        <w:t xml:space="preserve"> دارای توزیع نرمال </w:t>
      </w:r>
      <w:bookmarkEnd w:id="1"/>
      <w:r w:rsidR="00B81F46" w:rsidRPr="00DD2739">
        <w:rPr>
          <w:rFonts w:hint="cs"/>
          <w:rtl/>
        </w:rPr>
        <w:t>با میانگین</w:t>
      </w:r>
      <w:r w:rsidRPr="00DD2739">
        <w:rPr>
          <w:rFonts w:hint="cs"/>
          <w:rtl/>
        </w:rPr>
        <w:t xml:space="preserve"> 95/2843 کیلوگرم در هکتار </w:t>
      </w:r>
      <w:r w:rsidR="00B81F46" w:rsidRPr="00DD2739">
        <w:rPr>
          <w:rFonts w:hint="cs"/>
          <w:rtl/>
        </w:rPr>
        <w:t xml:space="preserve">و انحراف استاندارد 01/587 کیلوگرم در هکتار </w:t>
      </w:r>
      <w:r w:rsidR="00F61474" w:rsidRPr="00DD2739">
        <w:rPr>
          <w:rFonts w:hint="cs"/>
          <w:rtl/>
        </w:rPr>
        <w:t>بوده است</w:t>
      </w:r>
      <w:r w:rsidRPr="00DD2739">
        <w:rPr>
          <w:rFonts w:hint="cs"/>
          <w:rtl/>
        </w:rPr>
        <w:t xml:space="preserve">. در پایان سال آبی 98-1397 به صورت تصادفی 50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08/3462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در سطح معنی‏دار</w:t>
      </w:r>
      <w:r w:rsidR="00F61474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2843.95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2" w:name="_Hlk28257841"/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 xml:space="preserve">گندم استان خراسان رضوی در سال آبی 98-1397 </w:t>
      </w:r>
      <w:bookmarkEnd w:id="2"/>
      <w:r w:rsidRPr="00DD2739">
        <w:rPr>
          <w:rFonts w:hint="cs"/>
          <w:rtl/>
        </w:rPr>
        <w:t xml:space="preserve">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ند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F61474" w:rsidRPr="00DD2739">
        <w:rPr>
          <w:rFonts w:hint="cs"/>
          <w:rtl/>
        </w:rPr>
        <w:t>1396</w:t>
      </w:r>
      <w:r w:rsidRPr="00DD2739">
        <w:rPr>
          <w:rtl/>
        </w:rPr>
        <w:t>-</w:t>
      </w:r>
      <w:r w:rsidR="00F61474" w:rsidRPr="00DD2739">
        <w:rPr>
          <w:rFonts w:hint="cs"/>
          <w:rtl/>
        </w:rPr>
        <w:t>97</w:t>
      </w:r>
      <w:r w:rsidRPr="00DD2739">
        <w:rPr>
          <w:rFonts w:hint="cs"/>
          <w:rtl/>
        </w:rPr>
        <w:t xml:space="preserve"> ندارد</w:t>
      </w:r>
      <w:r w:rsidRPr="00DD2739">
        <w:rPr>
          <w:rFonts w:eastAsiaTheme="minorEastAsia" w:hint="cs"/>
          <w:rtl/>
        </w:rPr>
        <w:t>) رد خواهد شد؟</w:t>
      </w:r>
    </w:p>
    <w:p w14:paraId="4BB2B83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250F5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DDCD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61EB061" w14:textId="07511A00" w:rsidR="000B317F" w:rsidRPr="00DD2739" w:rsidRDefault="005E2E6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</w:t>
      </w:r>
      <w:r w:rsidR="000B317F" w:rsidRPr="00DD2739">
        <w:rPr>
          <w:rFonts w:hint="cs"/>
          <w:rtl/>
        </w:rPr>
        <w:t>بسته‏‏ها و داده‏های مورد نیاز فراخوانی</w:t>
      </w:r>
      <w:r w:rsidRPr="00DD2739">
        <w:rPr>
          <w:rFonts w:hint="cs"/>
          <w:rtl/>
        </w:rPr>
        <w:t xml:space="preserve"> شده</w:t>
      </w:r>
      <w:r w:rsidR="000B317F" w:rsidRPr="00DD2739">
        <w:rPr>
          <w:rFonts w:hint="cs"/>
          <w:rtl/>
        </w:rPr>
        <w:t xml:space="preserve"> </w:t>
      </w:r>
      <w:r w:rsidR="00A20954" w:rsidRPr="00DD2739">
        <w:rPr>
          <w:rFonts w:hint="cs"/>
          <w:rtl/>
        </w:rPr>
        <w:t xml:space="preserve">و </w:t>
      </w:r>
      <w:r w:rsidRPr="00DD2739">
        <w:rPr>
          <w:rFonts w:hint="cs"/>
          <w:rtl/>
        </w:rPr>
        <w:t xml:space="preserve">سپس </w:t>
      </w:r>
      <w:r w:rsidR="000B317F" w:rsidRPr="00DD2739">
        <w:rPr>
          <w:rFonts w:hint="cs"/>
          <w:rtl/>
        </w:rPr>
        <w:t>قسمتی از داده‏های نمونه</w:t>
      </w:r>
      <w:r w:rsidRPr="00DD2739">
        <w:rPr>
          <w:rFonts w:hint="cs"/>
          <w:rtl/>
        </w:rPr>
        <w:t xml:space="preserve">‏ تصادفی انتخاب شده </w:t>
      </w:r>
      <w:r w:rsidR="00F70112" w:rsidRPr="00DD2739">
        <w:rPr>
          <w:rFonts w:hint="cs"/>
          <w:rtl/>
        </w:rPr>
        <w:t xml:space="preserve">از </w:t>
      </w:r>
      <w:r w:rsidRPr="00DD2739">
        <w:rPr>
          <w:rFonts w:hint="cs"/>
          <w:rtl/>
        </w:rPr>
        <w:t>عملکرد گندم در سال آبی 98-1397</w:t>
      </w:r>
      <w:r w:rsidR="00A20954" w:rsidRPr="00DD2739">
        <w:rPr>
          <w:rFonts w:hint="cs"/>
          <w:rtl/>
        </w:rPr>
        <w:t>،</w:t>
      </w:r>
      <w:r w:rsidR="000B317F" w:rsidRPr="00DD2739">
        <w:rPr>
          <w:rFonts w:hint="cs"/>
          <w:rtl/>
        </w:rPr>
        <w:t xml:space="preserve"> نمایش داده شده است.</w:t>
      </w:r>
    </w:p>
    <w:p w14:paraId="726154A6" w14:textId="78810847" w:rsidR="000B317F" w:rsidRPr="00DD2739" w:rsidRDefault="000B317F" w:rsidP="00380459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remove all variable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list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function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source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</w:t>
      </w:r>
      <w:r w:rsidR="002F26D4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f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unc.R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want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acman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ply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psych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ubr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B9295B"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ggplot2"</w:t>
      </w:r>
      <w:r w:rsidR="00B9295B"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escTools"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has =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wants 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%in%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ownam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ed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)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f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any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has))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install.packages</w:t>
      </w:r>
      <w:r w:rsidRPr="00DD2739">
        <w:rPr>
          <w:rFonts w:asciiTheme="minorHAnsi" w:eastAsia="Calibri" w:hAnsiTheme="minorHAnsi" w:cstheme="minorHAnsi"/>
          <w:sz w:val="20"/>
          <w:szCs w:val="20"/>
        </w:rPr>
        <w:t>(wants[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!</w:t>
      </w:r>
      <w:r w:rsidRPr="00DD2739">
        <w:rPr>
          <w:rFonts w:asciiTheme="minorHAnsi" w:eastAsia="Calibri" w:hAnsiTheme="minorHAnsi" w:cstheme="minorHAnsi"/>
          <w:sz w:val="20"/>
          <w:szCs w:val="20"/>
        </w:rPr>
        <w:t>has]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acman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p_load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cha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wants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load required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data &lt;-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read.csv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file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 w:val="20"/>
          <w:szCs w:val="20"/>
        </w:rPr>
        <w:t>"data/Data_Test_01.csv"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header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TRUE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show data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  <w:t>psych</w:t>
      </w:r>
      <w:r w:rsidRPr="00DD2739">
        <w:rPr>
          <w:rFonts w:asciiTheme="minorHAnsi" w:eastAsia="Calibr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headTail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top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bottom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A20954" w:rsidRPr="00DD2739">
        <w:rPr>
          <w:rFonts w:asciiTheme="minorHAnsi" w:eastAsia="Calibr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eastAsia="Calibri" w:hAnsiTheme="minorHAnsi" w:cstheme="minorHAnsi"/>
          <w:sz w:val="20"/>
          <w:szCs w:val="20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886"/>
        <w:gridCol w:w="622"/>
      </w:tblGrid>
      <w:tr w:rsidR="002F26D4" w:rsidRPr="00DD2739" w14:paraId="39C05BC2" w14:textId="77777777" w:rsidTr="000D6B08">
        <w:tc>
          <w:tcPr>
            <w:tcW w:w="0" w:type="auto"/>
          </w:tcPr>
          <w:p w14:paraId="1AF95539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473B5B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D8F5B35" w14:textId="4D71C69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49BCEF1F" w14:textId="087EA512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02E42AA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2F26D4" w:rsidRPr="00DD2739" w14:paraId="17E06CD7" w14:textId="77777777" w:rsidTr="000D6B08">
        <w:tc>
          <w:tcPr>
            <w:tcW w:w="0" w:type="auto"/>
          </w:tcPr>
          <w:p w14:paraId="238CFFD0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3E9C56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09BC547" w14:textId="20DC615B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4007DE9" w14:textId="66F859D9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61EB386C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55</w:t>
            </w:r>
          </w:p>
        </w:tc>
      </w:tr>
      <w:tr w:rsidR="002F26D4" w:rsidRPr="00DD2739" w14:paraId="7400CFE7" w14:textId="77777777" w:rsidTr="000D6B08">
        <w:tc>
          <w:tcPr>
            <w:tcW w:w="0" w:type="auto"/>
          </w:tcPr>
          <w:p w14:paraId="17BC3346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07BCA1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5E1E5D6" w14:textId="418F9303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5DC28CF" w14:textId="0B67BD9D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6A164924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843</w:t>
            </w:r>
          </w:p>
        </w:tc>
      </w:tr>
      <w:tr w:rsidR="002F26D4" w:rsidRPr="00DD2739" w14:paraId="6D2E5AFF" w14:textId="77777777" w:rsidTr="000D6B08">
        <w:tc>
          <w:tcPr>
            <w:tcW w:w="0" w:type="auto"/>
          </w:tcPr>
          <w:p w14:paraId="5E34CB59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6A0E0B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7A2D617" w14:textId="14F2527F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A98760" w14:textId="1C8BBB72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FBB3D60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2F26D4" w:rsidRPr="00DD2739" w14:paraId="2F917401" w14:textId="77777777" w:rsidTr="000D6B08">
        <w:tc>
          <w:tcPr>
            <w:tcW w:w="0" w:type="auto"/>
          </w:tcPr>
          <w:p w14:paraId="2665E1A6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8E5E45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3341819D" w14:textId="3150D42F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9</w:t>
            </w:r>
          </w:p>
        </w:tc>
        <w:tc>
          <w:tcPr>
            <w:tcW w:w="0" w:type="auto"/>
          </w:tcPr>
          <w:p w14:paraId="49C3430D" w14:textId="1D4D22EC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62F01639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71</w:t>
            </w:r>
          </w:p>
        </w:tc>
      </w:tr>
      <w:tr w:rsidR="002F26D4" w:rsidRPr="00DD2739" w14:paraId="741AB998" w14:textId="77777777" w:rsidTr="000D6B08">
        <w:tc>
          <w:tcPr>
            <w:tcW w:w="0" w:type="auto"/>
          </w:tcPr>
          <w:p w14:paraId="7A1C2865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546A952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1A7B1B1E" w14:textId="74731F3D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0</w:t>
            </w:r>
          </w:p>
        </w:tc>
        <w:tc>
          <w:tcPr>
            <w:tcW w:w="0" w:type="auto"/>
          </w:tcPr>
          <w:p w14:paraId="22DA87BB" w14:textId="31DA3048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495DBB7" w14:textId="77777777" w:rsidR="002F26D4" w:rsidRPr="00DD2739" w:rsidRDefault="002F26D4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02</w:t>
            </w:r>
          </w:p>
        </w:tc>
      </w:tr>
    </w:tbl>
    <w:p w14:paraId="404EEC50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24D92E1E" w14:textId="5C471CF9" w:rsidR="000B317F" w:rsidRPr="00DD2739" w:rsidRDefault="002F26D4" w:rsidP="002F26D4">
      <w:pPr>
        <w:widowControl w:val="0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hint="cs"/>
          <w:u w:val="single"/>
          <w:rtl/>
        </w:rPr>
        <w:t xml:space="preserve">1- مقدار </w:t>
      </w:r>
      <w:r w:rsidR="000B317F" w:rsidRPr="00DD2739">
        <w:rPr>
          <w:rFonts w:hint="cs"/>
          <w:u w:val="single"/>
          <w:rtl/>
        </w:rPr>
        <w:t xml:space="preserve">واریانس جامعه معلوم </w:t>
      </w:r>
      <w:r w:rsidRPr="00DD2739">
        <w:rPr>
          <w:rFonts w:hint="cs"/>
          <w:u w:val="single"/>
          <w:rtl/>
        </w:rPr>
        <w:t>می‏باشد (</w:t>
      </w:r>
      <w:r w:rsidR="00A04379" w:rsidRPr="00DD2739">
        <w:rPr>
          <w:rFonts w:hint="cs"/>
          <w:u w:val="single"/>
          <w:rtl/>
        </w:rPr>
        <w:t>01</w:t>
      </w:r>
      <w:r w:rsidR="00A04379"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</w:t>
      </w:r>
      <w:r w:rsidR="00A04379" w:rsidRPr="00DD2739">
        <w:rPr>
          <w:rFonts w:hint="cs"/>
          <w:u w:val="single"/>
          <w:rtl/>
        </w:rPr>
        <w:t>587</w:t>
      </w:r>
      <w:r w:rsidRPr="00DD2739">
        <w:rPr>
          <w:rFonts w:hint="cs"/>
          <w:u w:val="single"/>
          <w:rtl/>
        </w:rPr>
        <w:t>).</w:t>
      </w:r>
    </w:p>
    <w:p w14:paraId="3ACAF69C" w14:textId="0CB2464C" w:rsidR="000B317F" w:rsidRPr="00DD2739" w:rsidRDefault="002F26D4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فرض شده است که 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خراسا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رضو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س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بی</w:t>
      </w:r>
      <w:r w:rsidRPr="00DD2739">
        <w:rPr>
          <w:u w:val="single"/>
          <w:rtl/>
        </w:rPr>
        <w:t xml:space="preserve"> 97-1396</w:t>
      </w:r>
      <w:r w:rsidRPr="00DD2739">
        <w:rPr>
          <w:rFonts w:hint="cs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2E3F9319" w14:textId="4D6932D0" w:rsidR="00972863" w:rsidRPr="00DD2739" w:rsidRDefault="00972863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استفاده شده است.</w:t>
      </w:r>
    </w:p>
    <w:p w14:paraId="1763A3FA" w14:textId="2AE9438B" w:rsidR="000B317F" w:rsidRPr="00DD2739" w:rsidRDefault="00F039C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zCs w:val="20"/>
          <w:shd w:val="clear" w:color="auto" w:fill="auto"/>
        </w:rPr>
        <w:t># visualizing samples with box plots</w:t>
      </w:r>
      <w:r w:rsidRPr="00DD2739">
        <w:rPr>
          <w:rFonts w:asciiTheme="minorHAnsi" w:hAnsiTheme="minorHAnsi" w:cstheme="minorHAnsi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Cs w:val="20"/>
          <w:shd w:val="clear" w:color="auto" w:fill="auto"/>
        </w:rPr>
        <w:t>ggboxplot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Yield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mean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gray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br/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 xml:space="preserve">                                   width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Yield (kg/ha)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+</w:t>
      </w:r>
      <w:r w:rsidRPr="00DD2739">
        <w:rPr>
          <w:rFonts w:asciiTheme="minorHAnsi" w:hAnsiTheme="minorHAnsi" w:cstheme="minorHAnsi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ggplot2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Cs w:val="20"/>
          <w:shd w:val="clear" w:color="auto" w:fill="auto"/>
        </w:rPr>
        <w:t>geom_hline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yintercept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Cs w:val="20"/>
          <w:shd w:val="clear" w:color="auto" w:fill="auto"/>
        </w:rPr>
        <w:t>2843.95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linetype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dashed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br/>
        <w:t xml:space="preserve">                                               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color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red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size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Cs w:val="20"/>
          <w:shd w:val="clear" w:color="auto" w:fill="auto"/>
        </w:rPr>
        <w:t>1.5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+</w:t>
      </w:r>
      <w:r w:rsidRPr="00DD2739">
        <w:rPr>
          <w:rFonts w:asciiTheme="minorHAnsi" w:hAnsiTheme="minorHAnsi" w:cstheme="minorHAnsi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ggplot2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Cs w:val="20"/>
          <w:shd w:val="clear" w:color="auto" w:fill="auto"/>
        </w:rPr>
        <w:t>annotate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geom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text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Cs w:val="20"/>
          <w:shd w:val="clear" w:color="auto" w:fill="auto"/>
        </w:rPr>
        <w:t>1.45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Cs w:val="20"/>
          <w:shd w:val="clear" w:color="auto" w:fill="auto"/>
        </w:rPr>
        <w:t>3200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br/>
      </w:r>
      <w:r w:rsidRPr="00DD2739">
        <w:rPr>
          <w:rStyle w:val="NormalTok"/>
          <w:rFonts w:asciiTheme="minorHAnsi" w:hAnsiTheme="minorHAnsi"/>
          <w:szCs w:val="20"/>
          <w:shd w:val="clear" w:color="auto" w:fill="auto"/>
        </w:rPr>
        <w:t xml:space="preserve">                                          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label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Pop. Mean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Cs w:val="20"/>
          <w:shd w:val="clear" w:color="auto" w:fill="auto"/>
        </w:rPr>
        <w:t>color =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Cs w:val="20"/>
          <w:shd w:val="clear" w:color="auto" w:fill="auto"/>
        </w:rPr>
        <w:t>"red"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)</w:t>
      </w:r>
    </w:p>
    <w:p w14:paraId="3CF15C3E" w14:textId="2DD95535" w:rsidR="00F039CB" w:rsidRPr="00DD2739" w:rsidRDefault="00F039CB" w:rsidP="00F039CB">
      <w:pPr>
        <w:jc w:val="center"/>
      </w:pPr>
      <w:r w:rsidRPr="00DD2739">
        <w:rPr>
          <w:noProof/>
        </w:rPr>
        <w:drawing>
          <wp:inline distT="0" distB="0" distL="0" distR="0" wp14:anchorId="05A68D60" wp14:editId="75A3B08E">
            <wp:extent cx="2286000" cy="2286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307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59B587" w14:textId="457F2FE1" w:rsidR="000B317F" w:rsidRPr="00DD2739" w:rsidRDefault="000B317F" w:rsidP="00380459">
      <w:pPr>
        <w:widowControl w:val="0"/>
        <w:contextualSpacing w:val="0"/>
        <w:rPr>
          <w:rFonts w:cs="Cambria"/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</w:t>
      </w:r>
      <w:r w:rsidR="00CE1774" w:rsidRPr="00DD2739">
        <w:rPr>
          <w:rFonts w:hint="cs"/>
          <w:rtl/>
        </w:rPr>
        <w:t>معنی‏دار بودن تفاوت بین میانگین مفروض یک جامعه و یک عدد معل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تا مقدار آماره آزمون و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CE177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ن ب</w:t>
      </w:r>
      <w:r w:rsidR="00CE1774" w:rsidRPr="00DD2739">
        <w:rPr>
          <w:rFonts w:hint="cs"/>
          <w:rtl/>
        </w:rPr>
        <w:t xml:space="preserve">ه </w:t>
      </w:r>
      <w:r w:rsidRPr="00DD2739">
        <w:rPr>
          <w:rFonts w:hint="cs"/>
          <w:rtl/>
        </w:rPr>
        <w:t>دست آید.</w:t>
      </w:r>
    </w:p>
    <w:p w14:paraId="1495C387" w14:textId="361C528C" w:rsidR="000B317F" w:rsidRPr="00DD2739" w:rsidRDefault="00CE177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2843.95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587.0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.x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ield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m</w:t>
      </w:r>
      <w:r w:rsidR="00381865" w:rsidRPr="00DD2739">
        <w:rPr>
          <w:rStyle w:val="NormalTok"/>
          <w:rFonts w:asciiTheme="minorHAnsi" w:hAnsiTheme="minorHAnsi" w:cstheme="minorHAnsi"/>
          <w:shd w:val="clear" w:color="auto" w:fill="auto"/>
        </w:rPr>
        <w:t>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.x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u.p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n.x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low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="00D76D14" w:rsidRPr="00DD2739">
        <w:rPr>
          <w:rStyle w:val="NormalTok"/>
          <w:rFonts w:asciiTheme="minorHAnsi" w:hAnsiTheme="minorHAnsi" w:cstheme="minorHAnsi"/>
          <w:shd w:val="clear" w:color="auto" w:fill="auto"/>
        </w:rPr>
        <w:t>upper.critical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 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="000B317F"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="000B317F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07AD075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446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9.6217e-14</w:t>
      </w:r>
    </w:p>
    <w:p w14:paraId="129BFE1C" w14:textId="6B9E5962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ED7AAAB" w14:textId="577FDBB0" w:rsidR="008B77E8" w:rsidRPr="00DD2739" w:rsidRDefault="008B77E8" w:rsidP="008B77E8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D07BCCD" w14:textId="550A51CC" w:rsidR="000B317F" w:rsidRPr="00DD2739" w:rsidRDefault="008B77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7F0E41E" wp14:editId="26B29C3F">
            <wp:extent cx="2286000" cy="21336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11"/>
                    <a:srcRect t="9938" r="9620" b="5934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2E727" w14:textId="56149FB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3462.08 , </m:t>
            </m:r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Cs w:val="20"/>
              </w:rPr>
              <m:t>:μ≠3462.08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4D183E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4D183E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4D183E" w:rsidRPr="00DD2739">
        <w:rPr>
          <w:rFonts w:hint="cs"/>
          <w:rtl/>
        </w:rPr>
        <w:t xml:space="preserve">)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="004D183E" w:rsidRPr="00DD2739">
        <w:rPr>
          <w:rFonts w:eastAsiaTheme="minorEastAsia" w:hint="cs"/>
          <w:rtl/>
        </w:rPr>
        <w:t xml:space="preserve">ی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8-1397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97-1396 </w:t>
      </w:r>
      <w:r w:rsidR="004D183E" w:rsidRPr="00DD2739">
        <w:rPr>
          <w:rFonts w:eastAsiaTheme="minorEastAsia" w:hint="cs"/>
          <w:rtl/>
        </w:rPr>
        <w:t xml:space="preserve">در سطح خطای 5 درصد </w:t>
      </w:r>
      <w:r w:rsidRPr="00DD2739">
        <w:rPr>
          <w:rFonts w:eastAsiaTheme="minorEastAsia" w:hint="cs"/>
          <w:rtl/>
        </w:rPr>
        <w:t>وجود دارد</w:t>
      </w:r>
      <w:r w:rsidRPr="00DD2739">
        <w:rPr>
          <w:rFonts w:eastAsiaTheme="minorEastAsia"/>
          <w:rtl/>
        </w:rPr>
        <w:t>.</w:t>
      </w:r>
    </w:p>
    <w:p w14:paraId="57CAA579" w14:textId="14DBB37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="003D0396" w:rsidRPr="00DD2739">
        <w:rPr>
          <w:rFonts w:hint="cs"/>
          <w:rtl/>
        </w:rPr>
        <w:t xml:space="preserve">برای بررسی معنی‏دار بودن تفاوت بین میانگین مفروض یک جامعه و یک عدد معلوم، </w:t>
      </w:r>
      <w:r w:rsidRPr="00DD2739">
        <w:rPr>
          <w:rFonts w:hint="cs"/>
          <w:rtl/>
        </w:rPr>
        <w:t xml:space="preserve">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2A554133" w14:textId="7F43515E" w:rsidR="00F2750E" w:rsidRPr="00DD2739" w:rsidRDefault="00F2750E" w:rsidP="00F2750E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mu.p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2843.9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587.01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ield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escTools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mu.p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70B17" w14:textId="349AB90B" w:rsidR="000B317F" w:rsidRPr="00DD2739" w:rsidRDefault="000B317F" w:rsidP="00F2750E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F2750E" w:rsidRPr="00DD2739">
        <w:rPr>
          <w:rFonts w:ascii="Calibri" w:hAnsi="Calibri" w:cs="Calibri"/>
          <w:color w:val="auto"/>
          <w:szCs w:val="22"/>
          <w:lang w:bidi="ar-SA"/>
        </w:rPr>
        <w:t>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7.446, Std. Dev. Population = 587.01, p-value = 9.622e-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2843.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99.373      3624.78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3462.08</w:t>
      </w:r>
    </w:p>
    <w:p w14:paraId="4D21438D" w14:textId="1652EA6F" w:rsidR="000B317F" w:rsidRPr="00DD2739" w:rsidRDefault="000B317F" w:rsidP="00380459">
      <w:pPr>
        <w:widowControl w:val="0"/>
        <w:rPr>
          <w:rFonts w:eastAsiaTheme="minorEastAsia"/>
          <w:rtl/>
        </w:rPr>
        <w:sectPr w:rsidR="000B317F" w:rsidRPr="00DD2739" w:rsidSect="00AF6BE1">
          <w:headerReference w:type="default" r:id="rId12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rFonts w:eastAsiaTheme="minorEastAsia" w:hint="cs"/>
          <w:rtl/>
        </w:rPr>
        <w:t>نتایج ب</w:t>
      </w:r>
      <w:r w:rsidR="00F2750E" w:rsidRPr="00DD2739">
        <w:rPr>
          <w:rFonts w:eastAsiaTheme="minorEastAsia" w:hint="cs"/>
          <w:rtl/>
        </w:rPr>
        <w:t xml:space="preserve">ه </w:t>
      </w:r>
      <w:r w:rsidRPr="00DD2739">
        <w:rPr>
          <w:rFonts w:eastAsiaTheme="minorEastAsia" w:hint="cs"/>
          <w:rtl/>
        </w:rPr>
        <w:t>دست آمده در روش دوم با نتایج روش اول برابر می‏باشند</w:t>
      </w:r>
      <w:r w:rsidR="00D76D14" w:rsidRPr="00DD2739">
        <w:rPr>
          <w:rFonts w:eastAsiaTheme="minorEastAsia" w:hint="cs"/>
          <w:rtl/>
        </w:rPr>
        <w:t>.</w:t>
      </w:r>
    </w:p>
    <w:p w14:paraId="02572574" w14:textId="1B9AA102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" w:name="_Toc30953003"/>
      <w:r w:rsidRPr="005D0696">
        <w:rPr>
          <w:rFonts w:hint="cs"/>
          <w:sz w:val="22"/>
          <w:highlight w:val="green"/>
          <w:rtl/>
        </w:rPr>
        <w:lastRenderedPageBreak/>
        <w:t xml:space="preserve">آزمون 2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8"/>
      </w:r>
      <w:r w:rsidRPr="005D0696">
        <w:rPr>
          <w:rFonts w:hint="cs"/>
          <w:sz w:val="22"/>
          <w:highlight w:val="green"/>
          <w:rtl/>
        </w:rPr>
        <w:t xml:space="preserve"> برای </w:t>
      </w:r>
      <w:r w:rsidR="00DC55CC" w:rsidRPr="005D0696">
        <w:rPr>
          <w:rFonts w:hint="cs"/>
          <w:sz w:val="22"/>
          <w:highlight w:val="green"/>
          <w:rtl/>
        </w:rPr>
        <w:t xml:space="preserve">مقایسه </w:t>
      </w:r>
      <w:r w:rsidRPr="005D0696">
        <w:rPr>
          <w:rFonts w:hint="cs"/>
          <w:sz w:val="22"/>
          <w:highlight w:val="green"/>
          <w:rtl/>
        </w:rPr>
        <w:t>میانگین‏های دو جامعه (واریانس‏های دو جامعه باید معلوم و مساوی باشند)</w:t>
      </w:r>
      <w:bookmarkEnd w:id="3"/>
    </w:p>
    <w:p w14:paraId="64447E1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2A57BD1" w14:textId="77777777" w:rsidR="000B317F" w:rsidRPr="00DD2739" w:rsidRDefault="000B317F" w:rsidP="00380459">
      <w:pPr>
        <w:widowControl w:val="0"/>
        <w:rPr>
          <w:rtl/>
        </w:rPr>
      </w:pPr>
      <w:bookmarkStart w:id="4" w:name="_Hlk31044384"/>
      <w:r w:rsidRPr="00DD2739">
        <w:rPr>
          <w:rFonts w:hint="cs"/>
          <w:rtl/>
        </w:rPr>
        <w:t>بررسی معنی‏دار بودن تفاوت بین میانگین‏های دو جامعه با واریانس‏های معلوم و مساوی</w:t>
      </w:r>
      <w:bookmarkEnd w:id="4"/>
      <w:r w:rsidRPr="00DD2739">
        <w:rPr>
          <w:rFonts w:hint="cs"/>
          <w:rtl/>
        </w:rPr>
        <w:t>.</w:t>
      </w:r>
    </w:p>
    <w:p w14:paraId="739DF375" w14:textId="31577DED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0D91B26A" w14:textId="5DCF0762" w:rsidR="00DC55CC" w:rsidRPr="00DD2739" w:rsidRDefault="00DC55CC" w:rsidP="00DC55CC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1E536C02" w14:textId="50C82AE2" w:rsidR="00BF41B8" w:rsidRPr="00DD2739" w:rsidRDefault="00BF41B8" w:rsidP="00BF41B8">
      <w:pPr>
        <w:rPr>
          <w:rtl/>
        </w:rPr>
      </w:pPr>
      <w:r w:rsidRPr="00DD2739">
        <w:rPr>
          <w:rFonts w:hint="cs"/>
          <w:rtl/>
        </w:rPr>
        <w:t>نکته: این آزمون به لحاظ معلوم فرض شدن واریانس دو جامعه، معمولاً در موارد کمی در عمل اتفاق می‏افتد، ولی به لحاظ نظری در صورت وجود شرایط از اهمیت برخوردار است.</w:t>
      </w:r>
    </w:p>
    <w:p w14:paraId="4C00DC0F" w14:textId="19AFF16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8070031" w14:textId="68B75FCC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و </w:t>
      </w:r>
      <w:r w:rsidR="00BF41B8" w:rsidRPr="00DD2739">
        <w:rPr>
          <w:rFonts w:hint="cs"/>
          <w:rtl/>
        </w:rPr>
        <w:t xml:space="preserve">با هم </w:t>
      </w:r>
      <w:r w:rsidRPr="00DD2739">
        <w:rPr>
          <w:rFonts w:hint="cs"/>
          <w:rtl/>
        </w:rPr>
        <w:t xml:space="preserve">مساوی باشن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8).</w:t>
      </w:r>
      <w:r w:rsidRPr="00DD2739">
        <w:rPr>
          <w:rFonts w:hint="cs"/>
          <w:rtl/>
        </w:rPr>
        <w:t>)</w:t>
      </w:r>
    </w:p>
    <w:p w14:paraId="1F9F425A" w14:textId="43A46B02" w:rsidR="000B317F" w:rsidRPr="00DD2739" w:rsidRDefault="000B317F" w:rsidP="00380459">
      <w:pPr>
        <w:pStyle w:val="ListParagraph"/>
        <w:widowControl w:val="0"/>
        <w:numPr>
          <w:ilvl w:val="0"/>
          <w:numId w:val="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دقیق است. ولی اگر توزیع دو جامعه نرمال نباشد، آزمون باز هم تقریب خوبی به دست می‏دهد.</w:t>
      </w:r>
    </w:p>
    <w:p w14:paraId="3BC1356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2AD841" w14:textId="6AE2858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</w:t>
      </w:r>
      <w:r w:rsidR="00BF41B8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BF41B8"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BF41B8" w:rsidRPr="00DD2739">
        <w:rPr>
          <w:rFonts w:hint="cs"/>
          <w:rtl/>
        </w:rPr>
        <w:t>) برابر است با:</w:t>
      </w:r>
    </w:p>
    <w:p w14:paraId="4CB73105" w14:textId="1EBAA78C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AE06CF3" w14:textId="0135198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استاندار</w:t>
      </w:r>
      <w:r w:rsidR="00BF41B8" w:rsidRPr="00DD2739">
        <w:rPr>
          <w:rFonts w:hint="cs"/>
          <w:rtl/>
        </w:rPr>
        <w:t>د</w:t>
      </w:r>
      <w:r w:rsidRPr="00DD2739">
        <w:rPr>
          <w:rFonts w:hint="cs"/>
          <w:rtl/>
        </w:rPr>
        <w:t xml:space="preserve"> مقایسه کرد.</w:t>
      </w:r>
    </w:p>
    <w:p w14:paraId="7EC081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41ED99" w14:textId="0946518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ape 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</w:t>
      </w:r>
      <w:r w:rsidRPr="00DD2739">
        <w:rPr>
          <w:rFonts w:hint="cs"/>
          <w:rtl/>
        </w:rPr>
        <w:lastRenderedPageBreak/>
        <w:t xml:space="preserve">نوار تیپ پلاکدار استفاده می‏کنند. برای بررسی عملکرد این دو </w:t>
      </w:r>
      <w:r w:rsidRPr="00DD2739">
        <w:rPr>
          <w:rFonts w:hint="eastAsia"/>
          <w:rtl/>
        </w:rPr>
        <w:t>ن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 xml:space="preserve">ی، به صورت تصادفی 4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50 مزرعه گندم که از تیپ نوع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35/3319 و 82/3030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هر دو جامعه</w:t>
      </w:r>
      <w:r w:rsidR="008104C9" w:rsidRPr="00DD2739">
        <w:rPr>
          <w:rFonts w:hint="cs"/>
          <w:rtl/>
        </w:rPr>
        <w:t xml:space="preserve"> با هم برابر و </w:t>
      </w:r>
      <w:r w:rsidRPr="00DD2739">
        <w:rPr>
          <w:rFonts w:hint="cs"/>
          <w:rtl/>
        </w:rPr>
        <w:t>074/616 کیلوگرم در هکتار است. در سطح معنی‏دار</w:t>
      </w:r>
      <w:r w:rsidR="00BF41B8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) رد خواهد شد (با فرض اینکه همه شرایط یکسان باشد)؟</w:t>
      </w:r>
    </w:p>
    <w:p w14:paraId="0B6BCDA4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E44CDFE" w14:textId="3F892561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09F40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882BC90" w14:textId="65AE47F9" w:rsidR="000B317F" w:rsidRPr="00DD2739" w:rsidRDefault="005E2E67" w:rsidP="005E2E67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 و داده‏های مورد نیاز فراخوانی شده و سپس قسمتی از داده‏های نمونه تصادفی انتخاب شده از مزارعی که از تیپ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تیپ </w:t>
      </w:r>
      <m:oMath>
        <m:r>
          <m:rPr>
            <m:sty m:val="p"/>
          </m:rP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، نمایش داده شده است.</w:t>
      </w:r>
    </w:p>
    <w:p w14:paraId="4A88EBD4" w14:textId="29AF351E" w:rsidR="000B317F" w:rsidRPr="00DD2739" w:rsidRDefault="00B90861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escTool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isco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0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3531E131" w14:textId="77777777" w:rsidTr="00013823">
        <w:tc>
          <w:tcPr>
            <w:tcW w:w="0" w:type="auto"/>
          </w:tcPr>
          <w:p w14:paraId="01CC1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CD6A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F6BBFF6" w14:textId="2D84EF20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3B01567" w14:textId="708910FD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0720AC95" w14:textId="77777777" w:rsidTr="00013823">
        <w:tc>
          <w:tcPr>
            <w:tcW w:w="0" w:type="auto"/>
          </w:tcPr>
          <w:p w14:paraId="5598E7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EE27EC" w14:textId="570EDD15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C7E765A" w14:textId="46056D9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A8F50EF" w14:textId="06BC1253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62</w:t>
            </w:r>
          </w:p>
        </w:tc>
      </w:tr>
      <w:tr w:rsidR="000B317F" w:rsidRPr="00DD2739" w14:paraId="5E307A0D" w14:textId="77777777" w:rsidTr="00013823">
        <w:tc>
          <w:tcPr>
            <w:tcW w:w="0" w:type="auto"/>
          </w:tcPr>
          <w:p w14:paraId="0B8975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76DA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1B8CACC" w14:textId="4080CD1F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5948F01D" w14:textId="5A0D9F7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73</w:t>
            </w:r>
          </w:p>
        </w:tc>
      </w:tr>
      <w:tr w:rsidR="000B317F" w:rsidRPr="00DD2739" w14:paraId="33E01E51" w14:textId="77777777" w:rsidTr="00013823">
        <w:tc>
          <w:tcPr>
            <w:tcW w:w="0" w:type="auto"/>
          </w:tcPr>
          <w:p w14:paraId="04C725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FD5F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14D27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7F317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83EA227" w14:textId="77777777" w:rsidTr="00013823">
        <w:tc>
          <w:tcPr>
            <w:tcW w:w="0" w:type="auto"/>
          </w:tcPr>
          <w:p w14:paraId="37F7D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9D52FB" w14:textId="27779764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9</w:t>
            </w:r>
          </w:p>
        </w:tc>
        <w:tc>
          <w:tcPr>
            <w:tcW w:w="0" w:type="auto"/>
          </w:tcPr>
          <w:p w14:paraId="63854AE9" w14:textId="00D9CF68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0B97C3C9" w14:textId="64D44357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52</w:t>
            </w:r>
          </w:p>
        </w:tc>
      </w:tr>
      <w:tr w:rsidR="000B317F" w:rsidRPr="00DD2739" w14:paraId="3E4AF0A4" w14:textId="77777777" w:rsidTr="00013823">
        <w:tc>
          <w:tcPr>
            <w:tcW w:w="0" w:type="auto"/>
          </w:tcPr>
          <w:p w14:paraId="75DF8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6DB4E" w14:textId="1F7A935C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0</w:t>
            </w:r>
          </w:p>
        </w:tc>
        <w:tc>
          <w:tcPr>
            <w:tcW w:w="0" w:type="auto"/>
          </w:tcPr>
          <w:p w14:paraId="68480F48" w14:textId="474245F9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F7F3618" w14:textId="04418911" w:rsidR="000B317F" w:rsidRPr="00DD2739" w:rsidRDefault="00B90861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90</w:t>
            </w:r>
          </w:p>
        </w:tc>
      </w:tr>
    </w:tbl>
    <w:p w14:paraId="5BFE86B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F74EBD5" w14:textId="2CF701CC" w:rsidR="00B90861" w:rsidRPr="00DD2739" w:rsidRDefault="00B90861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ابر است</w:t>
      </w:r>
      <w:r w:rsidR="00ED6FD3" w:rsidRPr="00DD2739">
        <w:rPr>
          <w:rFonts w:hint="cs"/>
          <w:u w:val="single"/>
          <w:rtl/>
        </w:rPr>
        <w:t xml:space="preserve"> (074</w:t>
      </w:r>
      <w:r w:rsidR="00ED6FD3" w:rsidRPr="00DD2739">
        <w:rPr>
          <w:rFonts w:hint="cs"/>
          <w:u w:val="single"/>
          <w:vertAlign w:val="superscript"/>
          <w:rtl/>
        </w:rPr>
        <w:t>2</w:t>
      </w:r>
      <w:r w:rsidR="00ED6FD3" w:rsidRPr="00DD2739">
        <w:rPr>
          <w:rFonts w:hint="cs"/>
          <w:u w:val="single"/>
          <w:rtl/>
        </w:rPr>
        <w:t>/616)</w:t>
      </w:r>
      <w:r w:rsidRPr="00DD2739">
        <w:rPr>
          <w:rFonts w:hint="cs"/>
          <w:u w:val="single"/>
          <w:rtl/>
        </w:rPr>
        <w:t>.</w:t>
      </w:r>
    </w:p>
    <w:p w14:paraId="7742CFB7" w14:textId="5E2534E9" w:rsidR="000B317F" w:rsidRPr="00DD2739" w:rsidRDefault="00B90861" w:rsidP="00B90861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11DED2A" w14:textId="78A1FC13" w:rsidR="00B90861" w:rsidRPr="00DD2739" w:rsidRDefault="00B90861" w:rsidP="00B90861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رسم شده است.</w:t>
      </w:r>
    </w:p>
    <w:p w14:paraId="742005AC" w14:textId="0B21FD72" w:rsidR="00B90861" w:rsidRPr="00DD2739" w:rsidRDefault="00B90861" w:rsidP="00B908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visualizing samples with box plots</w:t>
      </w:r>
      <w:r w:rsidRPr="00DD2739">
        <w:rPr>
          <w:rFonts w:asciiTheme="minorHAnsi" w:hAnsiTheme="minorHAnsi" w:cstheme="minorHAnsi"/>
        </w:rPr>
        <w:br/>
      </w:r>
      <w:proofErr w:type="gram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ggboxplo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ape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</w:t>
      </w:r>
      <w:r w:rsidR="00ED6FD3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ray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width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</w:t>
      </w:r>
      <w:r w:rsidR="00ED6FD3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ape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 (kg/ha)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A3DD4B4" w14:textId="3673411D" w:rsidR="000B317F" w:rsidRPr="00DD2739" w:rsidRDefault="00ED6FD3" w:rsidP="00ED6FD3">
      <w:pPr>
        <w:widowControl w:val="0"/>
        <w:jc w:val="center"/>
        <w:rPr>
          <w:rtl/>
          <w:lang w:bidi="ar-SA"/>
        </w:rPr>
      </w:pPr>
      <w:r w:rsidRPr="00DD2739">
        <w:rPr>
          <w:noProof/>
        </w:rPr>
        <w:drawing>
          <wp:inline distT="0" distB="0" distL="0" distR="0" wp14:anchorId="7E95BE10" wp14:editId="147A09F4">
            <wp:extent cx="2286000" cy="2286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E62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02ACA5F" w14:textId="19275275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="000F5B47" w:rsidRPr="00DD2739">
        <w:rPr>
          <w:rFonts w:hint="cs"/>
          <w:rtl/>
        </w:rPr>
        <w:t xml:space="preserve">برای </w:t>
      </w:r>
      <w:r w:rsidR="000F5B47" w:rsidRPr="00DD2739">
        <w:rPr>
          <w:rFonts w:hint="eastAsia"/>
          <w:rtl/>
        </w:rPr>
        <w:t>بررس</w:t>
      </w:r>
      <w:r w:rsidR="000F5B47" w:rsidRPr="00DD2739">
        <w:rPr>
          <w:rFonts w:hint="cs"/>
          <w:rtl/>
        </w:rPr>
        <w:t>ی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عن</w:t>
      </w:r>
      <w:r w:rsidR="000F5B47" w:rsidRPr="00DD2739">
        <w:rPr>
          <w:rFonts w:hint="cs"/>
          <w:rtl/>
        </w:rPr>
        <w:t>ی‏</w:t>
      </w:r>
      <w:r w:rsidR="000F5B47" w:rsidRPr="00DD2739">
        <w:rPr>
          <w:rFonts w:hint="eastAsia"/>
          <w:rtl/>
        </w:rPr>
        <w:t>دار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بودن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تفاوت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ب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ن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انگ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ن‏ها</w:t>
      </w:r>
      <w:r w:rsidR="000F5B47" w:rsidRPr="00DD2739">
        <w:rPr>
          <w:rFonts w:hint="cs"/>
          <w:rtl/>
        </w:rPr>
        <w:t>ی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دو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جامعه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با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وار</w:t>
      </w:r>
      <w:r w:rsidR="000F5B47" w:rsidRPr="00DD2739">
        <w:rPr>
          <w:rFonts w:hint="cs"/>
          <w:rtl/>
        </w:rPr>
        <w:t>ی</w:t>
      </w:r>
      <w:r w:rsidR="000F5B47" w:rsidRPr="00DD2739">
        <w:rPr>
          <w:rFonts w:hint="eastAsia"/>
          <w:rtl/>
        </w:rPr>
        <w:t>انس‏ها</w:t>
      </w:r>
      <w:r w:rsidR="000F5B47" w:rsidRPr="00DD2739">
        <w:rPr>
          <w:rFonts w:hint="cs"/>
          <w:rtl/>
        </w:rPr>
        <w:t>ی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علوم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و</w:t>
      </w:r>
      <w:r w:rsidR="000F5B47" w:rsidRPr="00DD2739">
        <w:rPr>
          <w:rtl/>
        </w:rPr>
        <w:t xml:space="preserve"> </w:t>
      </w:r>
      <w:r w:rsidR="000F5B47" w:rsidRPr="00DD2739">
        <w:rPr>
          <w:rFonts w:hint="eastAsia"/>
          <w:rtl/>
        </w:rPr>
        <w:t>مساو</w:t>
      </w:r>
      <w:r w:rsidR="000F5B47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F5B47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F5B47" w:rsidRPr="00DD2739">
        <w:rPr>
          <w:rFonts w:hint="cs"/>
          <w:rtl/>
        </w:rPr>
        <w:t>-مقدار آن به دست آید</w:t>
      </w:r>
      <w:r w:rsidRPr="00DD2739">
        <w:rPr>
          <w:rFonts w:hint="cs"/>
          <w:rtl/>
        </w:rPr>
        <w:t>.</w:t>
      </w:r>
    </w:p>
    <w:p w14:paraId="24A26971" w14:textId="27D0F43A" w:rsidR="000B317F" w:rsidRPr="00DD2739" w:rsidRDefault="000F5B47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616.074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mean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ean.B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n.A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)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est Statistic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Z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ritical Values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-value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p_value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5B3E01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2.20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272</w:t>
      </w:r>
    </w:p>
    <w:p w14:paraId="60A92D4B" w14:textId="67FA389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0638460" w14:textId="330987FD" w:rsidR="006D5DDF" w:rsidRPr="00DD2739" w:rsidRDefault="006D5DDF" w:rsidP="006D5DDF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z w:val="20"/>
          <w:szCs w:val="20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689D5BBE" w14:textId="2CF899F0" w:rsidR="000B317F" w:rsidRPr="00DD2739" w:rsidRDefault="006D5DD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8365205" wp14:editId="573A8C1A">
            <wp:extent cx="2065655" cy="1934633"/>
            <wp:effectExtent l="0" t="0" r="0" b="889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4"/>
                    <a:srcRect t="10001" r="9630" b="5361"/>
                    <a:stretch/>
                  </pic:blipFill>
                  <pic:spPr bwMode="auto">
                    <a:xfrm>
                      <a:off x="0" y="0"/>
                      <a:ext cx="2065866" cy="193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D575F1" w14:textId="40EEFAD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</w:t>
      </w:r>
      <w:r w:rsidR="0052658F"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52658F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52658F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یکسان بود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، رد می‏شود</w:t>
      </w:r>
      <w:r w:rsidRPr="00DD2739">
        <w:rPr>
          <w:rFonts w:eastAsiaTheme="minorEastAsia"/>
          <w:rtl/>
        </w:rPr>
        <w:t>.</w:t>
      </w:r>
    </w:p>
    <w:p w14:paraId="531A8A4C" w14:textId="640B72A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="002A5056" w:rsidRPr="00DD2739">
        <w:rPr>
          <w:rFonts w:hint="eastAsia"/>
          <w:rtl/>
        </w:rPr>
        <w:t>بررس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ن</w:t>
      </w:r>
      <w:r w:rsidR="002A5056" w:rsidRPr="00DD2739">
        <w:rPr>
          <w:rFonts w:hint="cs"/>
          <w:rtl/>
        </w:rPr>
        <w:t>ی‏</w:t>
      </w:r>
      <w:r w:rsidR="002A5056" w:rsidRPr="00DD2739">
        <w:rPr>
          <w:rFonts w:hint="eastAsia"/>
          <w:rtl/>
        </w:rPr>
        <w:t>دار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ود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تفاوت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گ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ن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د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جامعه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با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ار</w:t>
      </w:r>
      <w:r w:rsidR="002A5056" w:rsidRPr="00DD2739">
        <w:rPr>
          <w:rFonts w:hint="cs"/>
          <w:rtl/>
        </w:rPr>
        <w:t>ی</w:t>
      </w:r>
      <w:r w:rsidR="002A5056" w:rsidRPr="00DD2739">
        <w:rPr>
          <w:rFonts w:hint="eastAsia"/>
          <w:rtl/>
        </w:rPr>
        <w:t>انس‏ها</w:t>
      </w:r>
      <w:r w:rsidR="002A5056" w:rsidRPr="00DD2739">
        <w:rPr>
          <w:rFonts w:hint="cs"/>
          <w:rtl/>
        </w:rPr>
        <w:t>ی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علوم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و</w:t>
      </w:r>
      <w:r w:rsidR="002A5056" w:rsidRPr="00DD2739">
        <w:rPr>
          <w:rtl/>
        </w:rPr>
        <w:t xml:space="preserve"> </w:t>
      </w:r>
      <w:r w:rsidR="002A5056" w:rsidRPr="00DD2739">
        <w:rPr>
          <w:rFonts w:hint="eastAsia"/>
          <w:rtl/>
        </w:rPr>
        <w:t>مساو</w:t>
      </w:r>
      <w:r w:rsidR="002A5056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ZTest</m:t>
        </m:r>
      </m:oMath>
      <w:r w:rsidRPr="00DD2739">
        <w:rPr>
          <w:rFonts w:eastAsiaTheme="minorEastAsia" w:hint="cs"/>
          <w:rtl/>
        </w:rPr>
        <w:t xml:space="preserve"> 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DescTools</m:t>
        </m:r>
      </m:oMath>
      <w:r w:rsidRPr="00DD2739">
        <w:rPr>
          <w:rFonts w:eastAsiaTheme="minorEastAsia" w:hint="cs"/>
          <w:rtl/>
        </w:rPr>
        <w:t xml:space="preserve"> استفاده شده است.</w:t>
      </w:r>
    </w:p>
    <w:p w14:paraId="5ADD82FF" w14:textId="184B260A" w:rsidR="000B317F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EF769CB" w14:textId="533C5477" w:rsidR="000B317F" w:rsidRPr="00DD2739" w:rsidRDefault="000B317F" w:rsidP="00380459">
      <w:pPr>
        <w:widowControl w:val="0"/>
        <w:bidi w:val="0"/>
        <w:spacing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27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.3843      544.67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19F8FEF6" w14:textId="4BC6F392" w:rsidR="000B317F" w:rsidRPr="00DD2739" w:rsidRDefault="000B317F" w:rsidP="00380459">
      <w:pPr>
        <w:widowControl w:val="0"/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15C71D7F" w14:textId="7C899AF9" w:rsidR="002A5056" w:rsidRPr="00DD2739" w:rsidRDefault="002A5056" w:rsidP="002A5056">
      <w:pPr>
        <w:pStyle w:val="SourceCod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method 2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616.074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use "ZTest" function from "DescTools" packag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ZTe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A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ample.B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eate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u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_pop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d.p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leve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9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30C8D4B" w14:textId="0CEDE8AA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Two 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2A5056" w:rsidRPr="00DD2739">
        <w:rPr>
          <w:rFonts w:ascii="Calibri" w:hAnsi="Calibri" w:cs="Calibri"/>
          <w:color w:val="auto"/>
          <w:szCs w:val="22"/>
          <w:lang w:bidi="ar-SA"/>
        </w:rPr>
        <w:t>data:  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2078, Std. Dev. Population = 616.07, p-value = 0.013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73.5658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319.35      3030.82</w:t>
      </w:r>
    </w:p>
    <w:p w14:paraId="73954FDC" w14:textId="690C65F6" w:rsidR="00C250E2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E005A8" w:rsidRPr="00DD2739">
        <w:rPr>
          <w:rFonts w:hint="cs"/>
          <w:rtl/>
        </w:rPr>
        <w:t>آماره آزمون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E005A8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E005A8" w:rsidRPr="00DD2739">
        <w:rPr>
          <w:rFonts w:eastAsiaTheme="minorEastAsia" w:hint="cs"/>
          <w:rtl/>
        </w:rPr>
        <w:t xml:space="preserve">، بیشتر </w:t>
      </w:r>
      <w:r w:rsidRPr="00DD2739">
        <w:rPr>
          <w:rFonts w:eastAsiaTheme="minorEastAsia" w:hint="cs"/>
          <w:rtl/>
        </w:rPr>
        <w:t xml:space="preserve">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بیشتر از مزارعی است که از تیپ نوع </w:t>
      </w:r>
      <m:oMath>
        <m:r>
          <m:rPr>
            <m:sty m:val="p"/>
          </m:rP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 این تفاوت معنی‏دار است</w:t>
      </w:r>
      <w:r w:rsidRPr="00DD2739">
        <w:rPr>
          <w:rFonts w:eastAsiaTheme="minorEastAsia"/>
          <w:rtl/>
        </w:rPr>
        <w:t>.</w:t>
      </w:r>
    </w:p>
    <w:p w14:paraId="4571281F" w14:textId="77777777" w:rsidR="00C250E2" w:rsidRPr="00DD2739" w:rsidRDefault="00C250E2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C7BF505" w14:textId="5CF8E420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5" w:name="_Toc30953004"/>
      <w:r w:rsidRPr="005D0696">
        <w:rPr>
          <w:rFonts w:hint="cs"/>
          <w:sz w:val="22"/>
          <w:highlight w:val="green"/>
          <w:rtl/>
        </w:rPr>
        <w:lastRenderedPageBreak/>
        <w:t xml:space="preserve">آزمون 3: آزمون </w:t>
      </w:r>
      <m:oMath>
        <m:r>
          <m:rPr>
            <m:sty m:val="b"/>
          </m:rPr>
          <w:rPr>
            <w:rFonts w:ascii="Cambria Math" w:hAnsi="Cambria Math"/>
            <w:szCs w:val="24"/>
            <w:highlight w:val="green"/>
          </w:rPr>
          <m:t>Z</m:t>
        </m:r>
      </m:oMath>
      <w:r w:rsidRPr="005D0696">
        <w:rPr>
          <w:rStyle w:val="FootnoteReference"/>
          <w:sz w:val="22"/>
          <w:szCs w:val="28"/>
          <w:highlight w:val="green"/>
          <w:rtl/>
        </w:rPr>
        <w:footnoteReference w:id="9"/>
      </w:r>
      <w:r w:rsidRPr="005D0696">
        <w:rPr>
          <w:rFonts w:hint="cs"/>
          <w:sz w:val="22"/>
          <w:highlight w:val="green"/>
          <w:rtl/>
        </w:rPr>
        <w:t xml:space="preserve"> برای</w:t>
      </w:r>
      <w:r w:rsidR="000D5008" w:rsidRPr="005D0696">
        <w:rPr>
          <w:rFonts w:hint="cs"/>
          <w:sz w:val="22"/>
          <w:highlight w:val="green"/>
          <w:rtl/>
        </w:rPr>
        <w:t xml:space="preserve"> مقایسه</w:t>
      </w:r>
      <w:r w:rsidRPr="005D0696">
        <w:rPr>
          <w:rFonts w:hint="cs"/>
          <w:sz w:val="22"/>
          <w:highlight w:val="green"/>
          <w:rtl/>
        </w:rPr>
        <w:t xml:space="preserve"> میانگین‏های دو جامعه (واریانس دو جامعه باید معلوم و نامساوی باشند)</w:t>
      </w:r>
      <w:bookmarkEnd w:id="5"/>
    </w:p>
    <w:p w14:paraId="3A73CC2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76B8B5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با واریانس‏های معلوم و نامساوی.</w:t>
      </w:r>
    </w:p>
    <w:p w14:paraId="719E76C8" w14:textId="7E9CEA93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673FC71F" w14:textId="67CED290" w:rsidR="000D5008" w:rsidRPr="00DD2739" w:rsidRDefault="000D5008" w:rsidP="000D5008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2090FD2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54D8DEC" w14:textId="4C9B9B7B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</w:pPr>
      <w:r w:rsidRPr="00DD2739">
        <w:rPr>
          <w:rFonts w:hint="cs"/>
          <w:rtl/>
        </w:rPr>
        <w:t xml:space="preserve">واریانس هر دو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باید</w:t>
      </w:r>
      <w:r w:rsidRPr="00DD2739">
        <w:rPr>
          <w:rFonts w:hint="cs"/>
          <w:rtl/>
        </w:rPr>
        <w:t xml:space="preserve"> معلوم باشد. (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واریانس دو جامعه نامعلوم بود، می‏توان از آزمون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رای میانگین‏های دو جامعه استفاده کرد (آزمون 9).</w:t>
      </w:r>
      <w:r w:rsidRPr="00DD2739">
        <w:rPr>
          <w:rFonts w:hint="cs"/>
          <w:rtl/>
        </w:rPr>
        <w:t>)</w:t>
      </w:r>
    </w:p>
    <w:p w14:paraId="3B4A8A20" w14:textId="2CF8AE71" w:rsidR="000B317F" w:rsidRPr="00DD2739" w:rsidRDefault="000B317F" w:rsidP="00380459">
      <w:pPr>
        <w:pStyle w:val="ListParagraph"/>
        <w:widowControl w:val="0"/>
        <w:numPr>
          <w:ilvl w:val="0"/>
          <w:numId w:val="16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د، آزمون باز هم تقریب خوبی به دست می‏دهد.</w:t>
      </w:r>
    </w:p>
    <w:p w14:paraId="35A1BC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DB8403" w14:textId="23F7732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واریانس‏های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و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) محاسبه می‏گردد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0D5008" w:rsidRPr="00DD2739">
        <w:rPr>
          <w:rFonts w:hint="cs"/>
          <w:rtl/>
        </w:rPr>
        <w:t xml:space="preserve">تحت فرضیه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  <w:r w:rsidR="000D5008" w:rsidRPr="00DD2739">
        <w:rPr>
          <w:rFonts w:eastAsiaTheme="minorEastAsia" w:hint="cs"/>
          <w:szCs w:val="20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38641B9E" w14:textId="38D1E6FE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73843C89" w14:textId="3971BC0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331340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4926B5A" w14:textId="06B04B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بررسی عملکرد دو رقم </w:t>
      </w:r>
      <w:r w:rsidRPr="00DD2739">
        <w:rPr>
          <w:rFonts w:hint="eastAsia"/>
          <w:rtl/>
        </w:rPr>
        <w:t>زودر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ده</w:t>
      </w:r>
      <w:r w:rsidRPr="00DD2739">
        <w:t xml:space="preserve"> </w:t>
      </w:r>
      <w:r w:rsidRPr="00DD2739">
        <w:rPr>
          <w:rFonts w:hint="cs"/>
          <w:rtl/>
        </w:rPr>
        <w:t xml:space="preserve">گندم (سیروان و پیشگام) در استان خراسان رضوی، به صورت تصادفی 55 مزرعه گندم که با رقم سیروان و 50 مزرعه گندم که با رقم پیشگام کشت شده بودند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Pr="00DD2739">
        <w:rPr>
          <w:rFonts w:hint="eastAsia"/>
          <w:rtl/>
        </w:rPr>
        <w:t>گندم</w:t>
      </w:r>
      <w:r w:rsidRPr="00DD2739">
        <w:rPr>
          <w:rFonts w:hint="cs"/>
          <w:rtl/>
        </w:rPr>
        <w:t xml:space="preserve"> برای هر کدام به ترتیب 98/3252 و 20/2979 کیلوگرم در هکتا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همچنین انحراف استاندارد دو جامعه ارقام سیروان و پیشگام، به ترتیب 50/694 </w:t>
      </w:r>
      <w:r w:rsidRPr="00DD2739">
        <w:rPr>
          <w:rFonts w:hint="cs"/>
          <w:rtl/>
        </w:rPr>
        <w:lastRenderedPageBreak/>
        <w:t>و 36/864 کیلوگرم در هکتار است.</w:t>
      </w:r>
      <w:r w:rsidR="00C250E2" w:rsidRPr="00DD2739"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bookmarkStart w:id="6" w:name="_Hlk28295468"/>
      <w:r w:rsidRPr="00DD2739">
        <w:rPr>
          <w:rFonts w:eastAsiaTheme="minorEastAsia" w:hint="cs"/>
          <w:rtl/>
        </w:rPr>
        <w:t>عملکرد گندم برای دو رقم سیروان و پیشگام در استان خراسان رضوی</w:t>
      </w:r>
      <w:bookmarkEnd w:id="6"/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37A9BB83" w14:textId="77777777" w:rsidR="00ED70B4" w:rsidRPr="00DD2739" w:rsidRDefault="00ED70B4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02CFD1E" w14:textId="3346A16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8F71BD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AF342C6" w14:textId="4FAF859F" w:rsidR="000B317F" w:rsidRPr="00DD2739" w:rsidRDefault="0073028E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نمونه تصادفی انتخاب شده</w:t>
      </w:r>
      <w:r w:rsidR="00921B9C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از مزارعی که از </w:t>
      </w:r>
      <w:r w:rsidRPr="00DD2739">
        <w:rPr>
          <w:rFonts w:eastAsiaTheme="minorEastAsia" w:hint="cs"/>
          <w:rtl/>
        </w:rPr>
        <w:t xml:space="preserve">دو رقم سیروان و پیشگام </w:t>
      </w:r>
      <w:r w:rsidRPr="00DD2739">
        <w:rPr>
          <w:rFonts w:hint="cs"/>
          <w:rtl/>
        </w:rPr>
        <w:t>استفاده کرده‏اند، نمایش داده شده است.</w:t>
      </w:r>
    </w:p>
    <w:p w14:paraId="015574FC" w14:textId="72430C0F" w:rsidR="000B317F" w:rsidRPr="00DD2739" w:rsidRDefault="00921B9C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BSD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03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99"/>
        <w:gridCol w:w="622"/>
      </w:tblGrid>
      <w:tr w:rsidR="000B317F" w:rsidRPr="00DD2739" w14:paraId="6ECD9120" w14:textId="77777777" w:rsidTr="00013823">
        <w:tc>
          <w:tcPr>
            <w:tcW w:w="0" w:type="auto"/>
          </w:tcPr>
          <w:p w14:paraId="46758CD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A9BF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1C90B6" w14:textId="66BFBBF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ltivar</w:t>
            </w:r>
          </w:p>
        </w:tc>
        <w:tc>
          <w:tcPr>
            <w:tcW w:w="0" w:type="auto"/>
          </w:tcPr>
          <w:p w14:paraId="37E8889C" w14:textId="79849C3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099A65" w14:textId="77777777" w:rsidTr="00013823">
        <w:tc>
          <w:tcPr>
            <w:tcW w:w="0" w:type="auto"/>
          </w:tcPr>
          <w:p w14:paraId="5F456B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530E6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FFDD0DC" w14:textId="3FD6E697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74256D3" w14:textId="54C323D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420</w:t>
            </w:r>
          </w:p>
        </w:tc>
      </w:tr>
      <w:tr w:rsidR="000B317F" w:rsidRPr="00DD2739" w14:paraId="4D366DBD" w14:textId="77777777" w:rsidTr="00013823">
        <w:tc>
          <w:tcPr>
            <w:tcW w:w="0" w:type="auto"/>
          </w:tcPr>
          <w:p w14:paraId="6674E1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0CB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0C006" w14:textId="756A8EB5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irvan</w:t>
            </w:r>
          </w:p>
        </w:tc>
        <w:tc>
          <w:tcPr>
            <w:tcW w:w="0" w:type="auto"/>
          </w:tcPr>
          <w:p w14:paraId="00D38232" w14:textId="5D0DA6F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382</w:t>
            </w:r>
          </w:p>
        </w:tc>
      </w:tr>
      <w:tr w:rsidR="000B317F" w:rsidRPr="00DD2739" w14:paraId="010D4C3E" w14:textId="77777777" w:rsidTr="00013823">
        <w:tc>
          <w:tcPr>
            <w:tcW w:w="0" w:type="auto"/>
          </w:tcPr>
          <w:p w14:paraId="3C1CC0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616C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29207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73E03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3474D64" w14:textId="77777777" w:rsidTr="00013823">
        <w:tc>
          <w:tcPr>
            <w:tcW w:w="0" w:type="auto"/>
          </w:tcPr>
          <w:p w14:paraId="763287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738465" w14:textId="64C218DB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4</w:t>
            </w:r>
          </w:p>
        </w:tc>
        <w:tc>
          <w:tcPr>
            <w:tcW w:w="0" w:type="auto"/>
          </w:tcPr>
          <w:p w14:paraId="69AADC26" w14:textId="3689DF88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5ACC8641" w14:textId="608D6E51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23</w:t>
            </w:r>
          </w:p>
        </w:tc>
      </w:tr>
      <w:tr w:rsidR="000B317F" w:rsidRPr="00DD2739" w14:paraId="1088257B" w14:textId="77777777" w:rsidTr="00013823">
        <w:tc>
          <w:tcPr>
            <w:tcW w:w="0" w:type="auto"/>
          </w:tcPr>
          <w:p w14:paraId="1170F7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5C4915D" w14:textId="3F791080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5</w:t>
            </w:r>
          </w:p>
        </w:tc>
        <w:tc>
          <w:tcPr>
            <w:tcW w:w="0" w:type="auto"/>
          </w:tcPr>
          <w:p w14:paraId="51096C5C" w14:textId="45D1B516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ishgam</w:t>
            </w:r>
          </w:p>
        </w:tc>
        <w:tc>
          <w:tcPr>
            <w:tcW w:w="0" w:type="auto"/>
          </w:tcPr>
          <w:p w14:paraId="718EDB83" w14:textId="048C0072" w:rsidR="000B317F" w:rsidRPr="00DD2739" w:rsidRDefault="00284629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710</w:t>
            </w:r>
          </w:p>
        </w:tc>
      </w:tr>
    </w:tbl>
    <w:p w14:paraId="5212A0F2" w14:textId="3FD2FDD5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F9C92FA" w14:textId="13A4F4B9" w:rsidR="006D4153" w:rsidRPr="00DD2739" w:rsidRDefault="006D4153" w:rsidP="006D4153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 xml:space="preserve">1- فرض شده است که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علو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(رقم سیروان: 50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694، رقم پیشگام: 36</w:t>
      </w:r>
      <w:r w:rsidRPr="00DD2739">
        <w:rPr>
          <w:rFonts w:hint="cs"/>
          <w:u w:val="single"/>
          <w:vertAlign w:val="superscript"/>
          <w:rtl/>
        </w:rPr>
        <w:t>2</w:t>
      </w:r>
      <w:r w:rsidRPr="00DD2739">
        <w:rPr>
          <w:rFonts w:hint="cs"/>
          <w:u w:val="single"/>
          <w:rtl/>
        </w:rPr>
        <w:t>/864).</w:t>
      </w:r>
    </w:p>
    <w:p w14:paraId="64BF6EAA" w14:textId="77777777" w:rsidR="006D4153" w:rsidRPr="00DD2739" w:rsidRDefault="006D4153" w:rsidP="006D4153">
      <w:pPr>
        <w:widowControl w:val="0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hint="cs"/>
          <w:u w:val="single"/>
          <w:rtl/>
        </w:rPr>
        <w:t xml:space="preserve">2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عملک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ند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.</w:t>
      </w:r>
    </w:p>
    <w:p w14:paraId="055B9F61" w14:textId="4F1575CB" w:rsidR="006D4153" w:rsidRPr="00DD2739" w:rsidRDefault="006D4153" w:rsidP="006D4153">
      <w:pPr>
        <w:widowControl w:val="0"/>
      </w:pPr>
      <w:r w:rsidRPr="00DD2739">
        <w:rPr>
          <w:rFonts w:hint="cs"/>
          <w:rtl/>
        </w:rPr>
        <w:lastRenderedPageBreak/>
        <w:t xml:space="preserve">برای توصیف تغییرات نمونه‏ها، نمودار جعبه‏ای آن‏ها با استفاده از تابع </w:t>
      </w:r>
      <m:oMath>
        <m:r>
          <m:rPr>
            <m:sty m:val="b"/>
          </m:rPr>
          <w:rPr>
            <w:rFonts w:ascii="Cambria Math" w:hAnsi="Cambria Math"/>
          </w:rPr>
          <m:t>ggboxplo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hAnsi="Cambria Math"/>
          </w:rPr>
          <m:t>ggpubr</m:t>
        </m:r>
      </m:oMath>
      <w:r w:rsidRPr="00DD2739">
        <w:rPr>
          <w:rFonts w:hint="cs"/>
          <w:rtl/>
        </w:rPr>
        <w:t xml:space="preserve"> رسم شده است.</w:t>
      </w:r>
    </w:p>
    <w:p w14:paraId="1E6EBC71" w14:textId="6D78F063" w:rsidR="000B317F" w:rsidRPr="00DD2739" w:rsidRDefault="006D4153" w:rsidP="006D415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visualizing samples with box plots</w:t>
      </w:r>
      <w:r w:rsidRPr="00DD2739">
        <w:rPr>
          <w:rFonts w:asciiTheme="minorHAnsi" w:hAnsiTheme="minorHAnsi" w:cstheme="minorHAnsi"/>
        </w:rPr>
        <w:br/>
      </w:r>
      <w:proofErr w:type="gram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ggboxplo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ultiva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ray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width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ultiva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Yield (kg/ha)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10A68F5" w14:textId="4958A877" w:rsidR="006D4153" w:rsidRPr="00DD2739" w:rsidRDefault="006D4153" w:rsidP="006D4153">
      <w:pPr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43B4AB" wp14:editId="6B07226A">
            <wp:extent cx="2286000" cy="2286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0090E" w14:textId="676971A4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8A814EF" w14:textId="1EA12DB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="006D4153" w:rsidRPr="00DD2739">
        <w:rPr>
          <w:rFonts w:hint="eastAsia"/>
          <w:rtl/>
        </w:rPr>
        <w:t>بررس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عن</w:t>
      </w:r>
      <w:r w:rsidR="006D4153" w:rsidRPr="00DD2739">
        <w:rPr>
          <w:rFonts w:hint="cs"/>
          <w:rtl/>
        </w:rPr>
        <w:t>ی‏</w:t>
      </w:r>
      <w:r w:rsidR="006D4153" w:rsidRPr="00DD2739">
        <w:rPr>
          <w:rFonts w:hint="eastAsia"/>
          <w:rtl/>
        </w:rPr>
        <w:t>دار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ود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تفاوت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ب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م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انگ</w:t>
      </w:r>
      <w:r w:rsidR="006D4153" w:rsidRPr="00DD2739">
        <w:rPr>
          <w:rFonts w:hint="cs"/>
          <w:rtl/>
        </w:rPr>
        <w:t>ی</w:t>
      </w:r>
      <w:r w:rsidR="006D4153" w:rsidRPr="00DD2739">
        <w:rPr>
          <w:rFonts w:hint="eastAsia"/>
          <w:rtl/>
        </w:rPr>
        <w:t>ن‏ها</w:t>
      </w:r>
      <w:r w:rsidR="006D4153" w:rsidRPr="00DD2739">
        <w:rPr>
          <w:rFonts w:hint="cs"/>
          <w:rtl/>
        </w:rPr>
        <w:t>ی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دو</w:t>
      </w:r>
      <w:r w:rsidR="006D4153" w:rsidRPr="00DD2739">
        <w:rPr>
          <w:rtl/>
        </w:rPr>
        <w:t xml:space="preserve"> </w:t>
      </w:r>
      <w:r w:rsidR="006D4153" w:rsidRPr="00DD2739">
        <w:rPr>
          <w:rFonts w:hint="eastAsia"/>
          <w:rtl/>
        </w:rPr>
        <w:t>جامعه</w:t>
      </w:r>
      <w:r w:rsidR="006D4153" w:rsidRPr="00DD2739">
        <w:rPr>
          <w:rFonts w:hint="cs"/>
          <w:rtl/>
        </w:rPr>
        <w:t xml:space="preserve"> با واریانس‏های معلوم و نامساوی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337ED29" w14:textId="11A6D050" w:rsidR="000B317F" w:rsidRPr="00DD2739" w:rsidRDefault="006D4153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694.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irvan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d.p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864.36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Cultivar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Sirv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mean.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sample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Cultivar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Pishga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Yield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unlis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engt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lastRenderedPageBreak/>
        <w:t>mean.B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ea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sample.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Z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mean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mean.B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qr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((sd.p.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^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n.A)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(sd.p.B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^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n.B)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alternative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alpha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low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upper.critical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q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alpha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/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))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no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q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ower.tail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switch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alternativ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wo.sided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p_value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ess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p_value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great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est Statistic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Z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ritical Values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-value: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p_value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392440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777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54</w:t>
      </w:r>
    </w:p>
    <w:p w14:paraId="5D482CAF" w14:textId="36C3AA76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34E7309C" w14:textId="06CB1115" w:rsidR="000B317F" w:rsidRPr="00DD2739" w:rsidRDefault="00067688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4408DE4" w14:textId="7CD0729B" w:rsidR="000B317F" w:rsidRPr="00DD2739" w:rsidRDefault="0006768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3C99DB1" wp14:editId="1217CE62">
            <wp:extent cx="2286000" cy="2159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16"/>
                    <a:srcRect t="10185" r="9620" b="4990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9026AA" w14:textId="032609E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</w:t>
      </w:r>
      <w:r w:rsidR="00151EC9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151EC9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151EC9"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ق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و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گا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تفاوت معنی‏داری با یکدیگر ندارند</w:t>
      </w:r>
      <w:r w:rsidRPr="00DD2739">
        <w:rPr>
          <w:rFonts w:eastAsiaTheme="minorEastAsia"/>
          <w:rtl/>
        </w:rPr>
        <w:t>.</w:t>
      </w:r>
    </w:p>
    <w:p w14:paraId="4428227F" w14:textId="23ABB44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="00151EC9" w:rsidRPr="00DD2739">
        <w:rPr>
          <w:rFonts w:hint="cs"/>
          <w:rtl/>
        </w:rPr>
        <w:t>نا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m:oMath>
        <m:r>
          <m:rPr>
            <m:sty m:val="b"/>
          </m:rPr>
          <w:rPr>
            <w:rFonts w:ascii="Cambria Math" w:hAnsi="Cambria Math"/>
          </w:rPr>
          <m:t>z.test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BSDA</m:t>
        </m:r>
      </m:oMath>
      <w:r w:rsidR="00151EC9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2C03AB3" w14:textId="73C4CCFE" w:rsidR="000B317F" w:rsidRPr="00DD2739" w:rsidRDefault="00151EC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  <w:t>sd.p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694.50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Sirvan</w:t>
      </w:r>
      <w:r w:rsidRPr="00DD2739">
        <w:rPr>
          <w:rFonts w:asciiTheme="minorHAnsi" w:hAnsiTheme="minorHAnsi" w:cstheme="minorHAnsi"/>
        </w:rPr>
        <w:br/>
        <w:t>sd.p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64.36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  <w:t>sample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irvan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  <w:t>sample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Pishgam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z.test" function from "BSDA" package</w:t>
      </w:r>
      <w:r w:rsidRPr="00DD2739">
        <w:rPr>
          <w:rFonts w:asciiTheme="minorHAnsi" w:hAnsiTheme="minorHAnsi" w:cstheme="minorHAnsi"/>
        </w:rPr>
        <w:br/>
      </w:r>
      <w:bookmarkStart w:id="7" w:name="_Hlk31048703"/>
      <w:r w:rsidRPr="00DD2739">
        <w:rPr>
          <w:rFonts w:asciiTheme="minorHAnsi" w:hAnsiTheme="minorHAnsi" w:cstheme="minorHAnsi"/>
          <w:b/>
          <w:color w:val="204A87"/>
        </w:rPr>
        <w:t>z.test</w:t>
      </w:r>
      <w:bookmarkEnd w:id="7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sample.A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sample.B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mu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</w:t>
      </w:r>
      <w:r w:rsidRPr="00DD2739">
        <w:rPr>
          <w:rFonts w:asciiTheme="minorHAnsi" w:hAnsiTheme="minorHAnsi" w:cstheme="minorHAnsi"/>
          <w:color w:val="204A87"/>
        </w:rPr>
        <w:t>sigma.x =</w:t>
      </w:r>
      <w:r w:rsidRPr="00DD2739">
        <w:rPr>
          <w:rFonts w:asciiTheme="minorHAnsi" w:hAnsiTheme="minorHAnsi" w:cstheme="minorHAnsi"/>
        </w:rPr>
        <w:t xml:space="preserve"> sd.p.A, </w:t>
      </w:r>
      <w:r w:rsidRPr="00DD2739">
        <w:rPr>
          <w:rFonts w:asciiTheme="minorHAnsi" w:hAnsiTheme="minorHAnsi" w:cstheme="minorHAnsi"/>
          <w:color w:val="204A87"/>
        </w:rPr>
        <w:t>sigma.y =</w:t>
      </w:r>
      <w:r w:rsidRPr="00DD2739">
        <w:rPr>
          <w:rFonts w:asciiTheme="minorHAnsi" w:hAnsiTheme="minorHAnsi" w:cstheme="minorHAnsi"/>
        </w:rPr>
        <w:t xml:space="preserve"> sd.p.B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3398D9B1" w14:textId="07AC40B4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75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28.0268      575.59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11C6640A" w14:textId="03D57429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نیز مقایسه کرد.</w:t>
      </w:r>
    </w:p>
    <w:p w14:paraId="02F88E88" w14:textId="0789F639" w:rsidR="000B317F" w:rsidRPr="00DD2739" w:rsidRDefault="00DC0F6B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population</w:t>
      </w:r>
      <w:r w:rsidRPr="00DD2739">
        <w:rPr>
          <w:rFonts w:asciiTheme="minorHAnsi" w:hAnsiTheme="minorHAnsi" w:cstheme="minorHAnsi"/>
        </w:rPr>
        <w:br/>
        <w:t>sd.p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694.50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Sirvan</w:t>
      </w:r>
      <w:r w:rsidRPr="00DD2739">
        <w:rPr>
          <w:rFonts w:asciiTheme="minorHAnsi" w:hAnsiTheme="minorHAnsi" w:cstheme="minorHAnsi"/>
        </w:rPr>
        <w:br/>
        <w:t>sd.p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64.36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# Pishgam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: sample</w:t>
      </w:r>
      <w:r w:rsidRPr="00DD2739">
        <w:rPr>
          <w:rFonts w:asciiTheme="minorHAnsi" w:hAnsiTheme="minorHAnsi" w:cstheme="minorHAnsi"/>
        </w:rPr>
        <w:br/>
        <w:t>sample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irvan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  <w:t>sample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Cultivar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Pishgam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 xml:space="preserve">(Yield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z.test" function from "BSDA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z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sample.A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sample.B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eate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mu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</w:t>
      </w:r>
      <w:r w:rsidRPr="00DD2739">
        <w:rPr>
          <w:rFonts w:asciiTheme="minorHAnsi" w:hAnsiTheme="minorHAnsi" w:cstheme="minorHAnsi"/>
          <w:color w:val="204A87"/>
        </w:rPr>
        <w:t>sigma.x =</w:t>
      </w:r>
      <w:r w:rsidRPr="00DD2739">
        <w:rPr>
          <w:rFonts w:asciiTheme="minorHAnsi" w:hAnsiTheme="minorHAnsi" w:cstheme="minorHAnsi"/>
        </w:rPr>
        <w:t xml:space="preserve"> sd.p.A, </w:t>
      </w:r>
      <w:r w:rsidRPr="00DD2739">
        <w:rPr>
          <w:rFonts w:asciiTheme="minorHAnsi" w:hAnsiTheme="minorHAnsi" w:cstheme="minorHAnsi"/>
          <w:color w:val="204A87"/>
        </w:rPr>
        <w:t>sigma.y =</w:t>
      </w:r>
      <w:r w:rsidRPr="00DD2739">
        <w:rPr>
          <w:rFonts w:asciiTheme="minorHAnsi" w:hAnsiTheme="minorHAnsi" w:cstheme="minorHAnsi"/>
        </w:rPr>
        <w:t xml:space="preserve"> sd.p.B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5D5410A" w14:textId="4625A44A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Two-sample z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r w:rsidR="00DC0F6B" w:rsidRPr="00DD2739">
        <w:rPr>
          <w:rFonts w:ascii="Calibri" w:hAnsi="Calibri" w:cs="Calibri"/>
          <w:color w:val="auto"/>
          <w:szCs w:val="22"/>
          <w:lang w:bidi="ar-SA"/>
        </w:rPr>
        <w:t>sample.A and sample.B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1.778, p-value = 0.037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0.4960      N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3252.98      2979.20</w:t>
      </w:r>
    </w:p>
    <w:p w14:paraId="30BCA263" w14:textId="2803F239" w:rsidR="00F31483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در آزمون </w:t>
      </w:r>
      <w:r w:rsidR="00BF41B8" w:rsidRPr="00DD2739">
        <w:rPr>
          <w:rFonts w:eastAsiaTheme="minorEastAsia" w:hint="cs"/>
          <w:rtl/>
        </w:rPr>
        <w:t>یک دنباله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4/1 است (جدول شماره 1). مقدار محاسبه شده </w:t>
      </w:r>
      <w:r w:rsidR="00DC0F6B"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w:r w:rsidR="00DC0F6B" w:rsidRPr="00DD2739">
        <w:rPr>
          <w:rFonts w:eastAsiaTheme="minorEastAsia" w:hint="cs"/>
          <w:rtl/>
        </w:rPr>
        <w:t xml:space="preserve">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DC0F6B"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cs"/>
          <w:rtl/>
        </w:rPr>
        <w:t xml:space="preserve">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ای رقم سیروان بیشتر از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رای رقم پیشگام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ا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ضو</w:t>
      </w:r>
      <w:r w:rsidRPr="00DD2739">
        <w:rPr>
          <w:rFonts w:eastAsiaTheme="minorEastAsia" w:hint="cs"/>
          <w:rtl/>
        </w:rPr>
        <w:t>ی 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09FB7CD3" w14:textId="77777777" w:rsidR="00F31483" w:rsidRPr="00DD2739" w:rsidRDefault="00F3148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357A18D" w14:textId="7E4C0784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8" w:name="_Toc30953005"/>
      <w:r w:rsidRPr="00DD2739">
        <w:rPr>
          <w:rFonts w:hint="cs"/>
          <w:sz w:val="22"/>
          <w:rtl/>
        </w:rPr>
        <w:lastRenderedPageBreak/>
        <w:t xml:space="preserve">آزمون 4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Z</m:t>
        </m:r>
      </m:oMath>
      <w:r w:rsidRPr="00DD2739">
        <w:rPr>
          <w:rFonts w:hint="cs"/>
          <w:sz w:val="22"/>
          <w:rtl/>
        </w:rPr>
        <w:t xml:space="preserve"> برای </w:t>
      </w:r>
      <w:r w:rsidR="00633E6A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یک نسبت</w:t>
      </w:r>
      <w:r w:rsidRPr="00DD2739">
        <w:rPr>
          <w:rStyle w:val="FootnoteReference"/>
          <w:sz w:val="22"/>
          <w:rtl/>
        </w:rPr>
        <w:footnoteReference w:id="10"/>
      </w:r>
      <w:r w:rsidRPr="00DD2739">
        <w:rPr>
          <w:rFonts w:hint="cs"/>
          <w:sz w:val="22"/>
          <w:rtl/>
        </w:rPr>
        <w:t xml:space="preserve"> </w:t>
      </w:r>
      <w:r w:rsidR="00633E6A" w:rsidRPr="00DD2739">
        <w:rPr>
          <w:rFonts w:hint="cs"/>
          <w:sz w:val="22"/>
          <w:rtl/>
        </w:rPr>
        <w:t>در جامعه با عدد معلوم</w:t>
      </w:r>
      <w:r w:rsidR="005C3F79" w:rsidRPr="00DD2739">
        <w:rPr>
          <w:rFonts w:hint="cs"/>
          <w:sz w:val="22"/>
          <w:rtl/>
        </w:rPr>
        <w:t xml:space="preserve"> </w:t>
      </w:r>
      <w:r w:rsidRPr="00DD2739">
        <w:rPr>
          <w:rFonts w:hint="cs"/>
          <w:sz w:val="22"/>
          <w:rtl/>
        </w:rPr>
        <w:t>(توزیع دو جمله‏ای</w:t>
      </w:r>
      <w:r w:rsidRPr="00DD2739">
        <w:rPr>
          <w:rStyle w:val="FootnoteReference"/>
          <w:sz w:val="22"/>
          <w:rtl/>
        </w:rPr>
        <w:footnoteReference w:id="11"/>
      </w:r>
      <w:r w:rsidRPr="00DD2739">
        <w:rPr>
          <w:rFonts w:hint="cs"/>
          <w:sz w:val="22"/>
          <w:rtl/>
        </w:rPr>
        <w:t>)</w:t>
      </w:r>
      <w:bookmarkEnd w:id="8"/>
    </w:p>
    <w:p w14:paraId="43DD676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FD5AC32" w14:textId="2A817A41" w:rsidR="000B317F" w:rsidRPr="00DD2739" w:rsidRDefault="000B317F" w:rsidP="00380459">
      <w:pPr>
        <w:widowControl w:val="0"/>
        <w:rPr>
          <w:rtl/>
        </w:rPr>
      </w:pPr>
      <w:bookmarkStart w:id="9" w:name="_Hlk28369883"/>
      <w:r w:rsidRPr="00DD2739">
        <w:rPr>
          <w:rFonts w:hint="cs"/>
          <w:rtl/>
        </w:rPr>
        <w:t xml:space="preserve">بررسی معنی‏دار بودن تفاوت بین یک نسبت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یک نسبت مشاهده شده </w:t>
      </w:r>
      <w:bookmarkEnd w:id="9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</m:d>
      </m:oMath>
      <w:r w:rsidRPr="00DD2739">
        <w:rPr>
          <w:rFonts w:hint="cs"/>
          <w:rtl/>
        </w:rPr>
        <w:t>.</w:t>
      </w:r>
    </w:p>
    <w:p w14:paraId="633BCDB5" w14:textId="79185D8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50DF0ABE" w14:textId="7A252749" w:rsidR="00633E6A" w:rsidRPr="00DD2739" w:rsidRDefault="00633E6A" w:rsidP="00633E6A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</w:rPr>
          <m:t>P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6DF6FFD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7C1D697" w14:textId="1249EC85" w:rsidR="000B317F" w:rsidRPr="00DD2739" w:rsidRDefault="000B317F" w:rsidP="00380459">
      <w:pPr>
        <w:pStyle w:val="ListParagraph"/>
        <w:widowControl w:val="0"/>
        <w:numPr>
          <w:ilvl w:val="0"/>
          <w:numId w:val="17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r>
          <m:rPr>
            <m:sty m:val="p"/>
          </m:rPr>
          <w:rPr>
            <w:rFonts w:ascii="Cambria Math" w:hAnsi="Cambria Math"/>
          </w:rPr>
          <m:t>n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22521F8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439001CA" w14:textId="5391D84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یک نمونه تصادفی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عضوی از جامعه‏ای که در آن فرض بر این است که نسب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تعلق به یک گروه خاص است، انتخاب می‏گردد. سپس نسبت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عناصر متعلق به آن گروه خاص در نمونه تصادفی، محاسبه می‏گردد</w:t>
      </w:r>
      <w:r w:rsidRPr="00DD2739">
        <w:rPr>
          <w:rFonts w:hint="cs"/>
          <w:rtl/>
        </w:rPr>
        <w:t xml:space="preserve">.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</w:t>
      </w:r>
      <w:r w:rsidR="00633E6A" w:rsidRPr="00DD2739">
        <w:rPr>
          <w:rFonts w:hint="cs"/>
          <w:rtl/>
        </w:rPr>
        <w:t xml:space="preserve">تحت فرضیه صفر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633E6A"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برابر است با:</w:t>
      </w:r>
    </w:p>
    <w:p w14:paraId="06A17F5F" w14:textId="18B65798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7CA022F2" w14:textId="2DC20ED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26698A0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9E1594E" w14:textId="483C4C6E" w:rsidR="000B317F" w:rsidRPr="00DD2739" w:rsidRDefault="00633E6A" w:rsidP="002F152C">
      <w:pPr>
        <w:widowControl w:val="0"/>
        <w:rPr>
          <w:rtl/>
        </w:rPr>
      </w:pPr>
      <w:bookmarkStart w:id="10" w:name="_Hlk31064019"/>
      <w:r w:rsidRPr="00DD2739">
        <w:rPr>
          <w:rFonts w:hint="cs"/>
          <w:rtl/>
        </w:rPr>
        <w:t xml:space="preserve">شرکت پاکان بذر اصفهان مدعی است که </w:t>
      </w:r>
      <w:bookmarkStart w:id="11" w:name="_Hlk31060405"/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و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طوخودوس</w:t>
      </w:r>
      <w:r w:rsidRPr="00DD2739">
        <w:rPr>
          <w:rFonts w:hint="cs"/>
          <w:rtl/>
        </w:rPr>
        <w:t xml:space="preserve"> </w:t>
      </w:r>
      <w:bookmarkEnd w:id="11"/>
      <w:r w:rsidRPr="00DD2739">
        <w:rPr>
          <w:rFonts w:hint="cs"/>
          <w:rtl/>
        </w:rPr>
        <w:t>این شرکت 90 درصد می‏باشد.</w:t>
      </w:r>
      <w:bookmarkEnd w:id="10"/>
      <w:r w:rsidRPr="00DD2739">
        <w:rPr>
          <w:rFonts w:hint="cs"/>
          <w:rtl/>
        </w:rPr>
        <w:t xml:space="preserve"> به منظور بررسی این ادعا</w:t>
      </w:r>
      <w:r w:rsidR="005E5DA4" w:rsidRPr="00DD2739">
        <w:rPr>
          <w:rFonts w:hint="cs"/>
          <w:rtl/>
        </w:rPr>
        <w:t xml:space="preserve">، با استفاده از روش کیسه‏ای قوه نامیه بذرها مورد ارزیابی قرار می‏گیرد. در این روش بر روی ظرف مخصوص کاغذ فیلتر که لبه‏های آن از دو طرف ظرف بیرون آمده قرار داده می‏شود. سپس به صورت کاملا ً تصادفی 100 دانه بذر </w:t>
      </w:r>
      <w:r w:rsidR="005E5DA4" w:rsidRPr="00DD2739">
        <w:rPr>
          <w:rFonts w:hint="eastAsia"/>
          <w:rtl/>
        </w:rPr>
        <w:t>اسطوخودوس</w:t>
      </w:r>
      <w:r w:rsidR="005E5DA4" w:rsidRPr="00DD2739">
        <w:rPr>
          <w:rFonts w:hint="cs"/>
          <w:rtl/>
        </w:rPr>
        <w:t xml:space="preserve"> انتخاب و بر روی این کاغذ مرطوب </w:t>
      </w:r>
      <w:r w:rsidR="002F152C" w:rsidRPr="00DD2739">
        <w:rPr>
          <w:rFonts w:hint="cs"/>
          <w:rtl/>
        </w:rPr>
        <w:t>پ</w:t>
      </w:r>
      <w:r w:rsidR="005E5DA4" w:rsidRPr="00DD2739">
        <w:rPr>
          <w:rFonts w:hint="cs"/>
          <w:rtl/>
        </w:rPr>
        <w:t>خش کرده و سپس روی آن‏ها با لبه‏های به بیرون کشیده</w:t>
      </w:r>
      <w:r w:rsidR="002F152C" w:rsidRPr="00DD2739">
        <w:rPr>
          <w:rFonts w:hint="cs"/>
          <w:rtl/>
        </w:rPr>
        <w:t xml:space="preserve"> شده</w:t>
      </w:r>
      <w:r w:rsidR="005E5DA4" w:rsidRPr="00DD2739">
        <w:rPr>
          <w:rFonts w:hint="cs"/>
          <w:rtl/>
        </w:rPr>
        <w:t xml:space="preserve"> پوشیده می‏شود. سپس درب ظرف با </w:t>
      </w:r>
      <w:r w:rsidR="005E5DA4" w:rsidRPr="00DD2739">
        <w:rPr>
          <w:rFonts w:hint="cs"/>
          <w:rtl/>
        </w:rPr>
        <w:lastRenderedPageBreak/>
        <w:t xml:space="preserve">دریچه </w:t>
      </w:r>
      <w:r w:rsidR="002F152C" w:rsidRPr="00DD2739">
        <w:rPr>
          <w:rFonts w:hint="cs"/>
          <w:rtl/>
        </w:rPr>
        <w:t xml:space="preserve">مخصوص بسته می‏شود. پس از اتمام مدت تعیین شده برای جوانه‏زنی، تعداد بذرهای جوانه زده </w:t>
      </w:r>
      <w:r w:rsidR="00663C83" w:rsidRPr="00DD2739">
        <w:rPr>
          <w:rFonts w:hint="cs"/>
          <w:rtl/>
        </w:rPr>
        <w:t xml:space="preserve">82 </w:t>
      </w:r>
      <w:r w:rsidR="004E25E8" w:rsidRPr="00DD2739">
        <w:rPr>
          <w:rFonts w:hint="cs"/>
          <w:rtl/>
        </w:rPr>
        <w:t>عدد شمارش می‏شود.</w:t>
      </w:r>
      <w:r w:rsidR="00663C83"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="000B317F"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="000B317F"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</m:t>
            </m:r>
          </m:e>
        </m:d>
      </m:oMath>
      <w:r w:rsidR="000B317F" w:rsidRPr="00DD2739">
        <w:rPr>
          <w:rFonts w:eastAsiaTheme="minorEastAsia" w:hint="cs"/>
          <w:rtl/>
        </w:rPr>
        <w:t xml:space="preserve"> (</w:t>
      </w:r>
      <w:r w:rsidR="000B317F" w:rsidRPr="00DD2739">
        <w:rPr>
          <w:rFonts w:eastAsiaTheme="minorEastAsia" w:hint="eastAsia"/>
          <w:rtl/>
        </w:rPr>
        <w:t>تفاوت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معن</w:t>
      </w:r>
      <w:r w:rsidR="000B317F" w:rsidRPr="00DD2739">
        <w:rPr>
          <w:rFonts w:eastAsiaTheme="minorEastAsia" w:hint="cs"/>
          <w:rtl/>
        </w:rPr>
        <w:t>ی‏</w:t>
      </w:r>
      <w:r w:rsidR="000B317F" w:rsidRPr="00DD2739">
        <w:rPr>
          <w:rFonts w:eastAsiaTheme="minorEastAsia" w:hint="eastAsia"/>
          <w:rtl/>
        </w:rPr>
        <w:t>دار</w:t>
      </w:r>
      <w:r w:rsidR="000B317F" w:rsidRPr="00DD2739">
        <w:rPr>
          <w:rFonts w:eastAsiaTheme="minorEastAsia" w:hint="cs"/>
          <w:rtl/>
        </w:rPr>
        <w:t>ی بین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 w:hint="cs"/>
          <w:rtl/>
        </w:rPr>
        <w:t xml:space="preserve"> نمونه</w:t>
      </w:r>
      <w:r w:rsidR="00663C83" w:rsidRPr="00DD2739">
        <w:rPr>
          <w:rFonts w:eastAsiaTheme="minorEastAsia" w:hint="cs"/>
          <w:rtl/>
        </w:rPr>
        <w:t>‏</w:t>
      </w:r>
      <w:r w:rsidR="002F152C" w:rsidRPr="00DD2739">
        <w:rPr>
          <w:rFonts w:eastAsiaTheme="minorEastAsia" w:hint="cs"/>
          <w:rtl/>
        </w:rPr>
        <w:t xml:space="preserve"> تصادفی (</w:t>
      </w:r>
      <w:r w:rsidR="00663C83" w:rsidRPr="00DD2739">
        <w:rPr>
          <w:rFonts w:eastAsiaTheme="minorEastAsia" w:hint="cs"/>
          <w:rtl/>
        </w:rPr>
        <w:t>82</w:t>
      </w:r>
      <w:r w:rsidR="002F152C" w:rsidRPr="00DD2739">
        <w:rPr>
          <w:rFonts w:eastAsiaTheme="minorEastAsia" w:hint="cs"/>
          <w:rtl/>
        </w:rPr>
        <w:t xml:space="preserve"> درصد)</w:t>
      </w:r>
      <w:r w:rsidR="000B317F" w:rsidRPr="00DD2739">
        <w:rPr>
          <w:rFonts w:eastAsiaTheme="minorEastAsia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نسبت</w:t>
      </w:r>
      <w:r w:rsidR="000B317F" w:rsidRPr="00DD2739">
        <w:rPr>
          <w:rFonts w:eastAsiaTheme="minorEastAsia" w:hint="cs"/>
          <w:rtl/>
        </w:rPr>
        <w:t xml:space="preserve"> </w:t>
      </w:r>
      <w:r w:rsidR="000B317F" w:rsidRPr="00DD2739">
        <w:rPr>
          <w:rFonts w:eastAsiaTheme="minorEastAsia" w:hint="eastAsia"/>
          <w:rtl/>
        </w:rPr>
        <w:t>به</w:t>
      </w:r>
      <w:r w:rsidR="000B317F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درصد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قو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نام</w:t>
      </w:r>
      <w:r w:rsidR="002F152C" w:rsidRPr="00DD2739">
        <w:rPr>
          <w:rFonts w:eastAsiaTheme="minorEastAsia" w:hint="cs"/>
          <w:rtl/>
        </w:rPr>
        <w:t>ی</w:t>
      </w:r>
      <w:r w:rsidR="002F152C" w:rsidRPr="00DD2739">
        <w:rPr>
          <w:rFonts w:eastAsiaTheme="minorEastAsia" w:hint="eastAsia"/>
          <w:rtl/>
        </w:rPr>
        <w:t>ه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سطوخودوس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اعلام شده توسط </w:t>
      </w:r>
      <w:r w:rsidR="002F152C" w:rsidRPr="00DD2739">
        <w:rPr>
          <w:rFonts w:eastAsiaTheme="minorEastAsia" w:hint="eastAsia"/>
          <w:rtl/>
        </w:rPr>
        <w:t>شرکت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پاک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بذر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eastAsia"/>
          <w:rtl/>
        </w:rPr>
        <w:t>اصفهان</w:t>
      </w:r>
      <w:r w:rsidR="002F152C" w:rsidRPr="00DD2739">
        <w:rPr>
          <w:rFonts w:eastAsiaTheme="minorEastAsia"/>
          <w:rtl/>
        </w:rPr>
        <w:t xml:space="preserve"> </w:t>
      </w:r>
      <w:r w:rsidR="002F152C" w:rsidRPr="00DD2739">
        <w:rPr>
          <w:rFonts w:eastAsiaTheme="minorEastAsia" w:hint="cs"/>
          <w:rtl/>
        </w:rPr>
        <w:t xml:space="preserve">(90 درصد) </w:t>
      </w:r>
      <w:r w:rsidR="000B317F" w:rsidRPr="00DD2739">
        <w:rPr>
          <w:rFonts w:eastAsiaTheme="minorEastAsia" w:hint="cs"/>
          <w:rtl/>
        </w:rPr>
        <w:t>وجود ندارد) رد خواهد شد؟</w:t>
      </w:r>
    </w:p>
    <w:p w14:paraId="152BDD9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E135B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0D75081" w14:textId="02CE16C0" w:rsidR="000B317F" w:rsidRPr="00DD2739" w:rsidRDefault="005C3F7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بتدا بسته‏‏های مورد نیاز فراخوانی </w:t>
      </w:r>
      <w:r w:rsidR="004E25E8" w:rsidRPr="00DD2739">
        <w:rPr>
          <w:rFonts w:hint="cs"/>
          <w:rtl/>
        </w:rPr>
        <w:t>می‏شود.</w:t>
      </w:r>
    </w:p>
    <w:p w14:paraId="2C9FE04F" w14:textId="77777777" w:rsidR="000D181D" w:rsidRPr="00DD2739" w:rsidRDefault="000D181D" w:rsidP="000D181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</w:p>
    <w:p w14:paraId="7AB8048B" w14:textId="36B67323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5DB6971" w14:textId="06637C2F" w:rsidR="000B317F" w:rsidRPr="00DD2739" w:rsidRDefault="000B317F" w:rsidP="000D181D">
      <w:pPr>
        <w:widowControl w:val="0"/>
        <w:rPr>
          <w:rFonts w:ascii="Calibri" w:hAnsi="Calibri" w:cs="Calibri"/>
          <w:szCs w:val="20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="000D181D" w:rsidRPr="00DD2739">
        <w:rPr>
          <w:rFonts w:hint="cs"/>
          <w:u w:val="single"/>
          <w:rtl/>
        </w:rPr>
        <w:t xml:space="preserve"> (100 عدد).</w:t>
      </w:r>
    </w:p>
    <w:p w14:paraId="7D6919C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0E19E4" w14:textId="3C47554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m:oMath>
        <m:r>
          <m:rPr>
            <m:sty m:val="p"/>
          </m:rPr>
          <w:rPr>
            <w:rFonts w:ascii="Cambria Math" w:hAnsi="Cambria Math" w:hint="cs"/>
          </w:rPr>
          <m:t>p</m:t>
        </m:r>
      </m:oMath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75EE7A" w14:textId="4B709BD5" w:rsidR="000B317F" w:rsidRPr="00DD2739" w:rsidRDefault="000D181D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x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P0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0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n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Test Statistic:"</w:t>
      </w:r>
      <w:r w:rsidRPr="00DD2739">
        <w:rPr>
          <w:rFonts w:asciiTheme="minorHAnsi" w:hAnsiTheme="minorHAnsi" w:cstheme="minorHAnsi"/>
        </w:rPr>
        <w:t xml:space="preserve">, Z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Critical Values: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lower.critical, upper.critical)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  <w:r w:rsidR="000B317F"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</w:rPr>
        <w:t>ca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-value:"</w:t>
      </w:r>
      <w:r w:rsidRPr="00DD2739">
        <w:rPr>
          <w:rFonts w:asciiTheme="minorHAnsi" w:hAnsiTheme="minorHAnsi" w:cstheme="minorHAnsi"/>
        </w:rPr>
        <w:t xml:space="preserve">, p_value, </w:t>
      </w:r>
      <w:r w:rsidRPr="00DD2739">
        <w:rPr>
          <w:rFonts w:asciiTheme="minorHAnsi" w:hAnsiTheme="minorHAnsi" w:cstheme="minorHAnsi"/>
          <w:color w:val="4E9A06"/>
        </w:rPr>
        <w:t>"\n"</w:t>
      </w:r>
      <w:r w:rsidRPr="00DD2739">
        <w:rPr>
          <w:rFonts w:asciiTheme="minorHAnsi" w:hAnsiTheme="minorHAnsi" w:cstheme="minorHAnsi"/>
        </w:rPr>
        <w:t>)</w:t>
      </w:r>
    </w:p>
    <w:p w14:paraId="254AB6BB" w14:textId="0A2DCCC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## Test Statistic: 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2.</w:t>
      </w:r>
      <w:r w:rsidR="000D181D" w:rsidRPr="00DD2739">
        <w:rPr>
          <w:rFonts w:asciiTheme="minorHAnsi" w:hAnsiTheme="minorHAnsi" w:cstheme="minorHAnsi"/>
          <w:color w:val="auto"/>
          <w:szCs w:val="20"/>
          <w:lang w:bidi="ar-SA"/>
        </w:rPr>
        <w:t>6667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  <w:r w:rsidR="000D181D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0</w:t>
      </w:r>
      <w:r w:rsidR="006A5872"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77</w:t>
      </w:r>
    </w:p>
    <w:p w14:paraId="3E50F9E0" w14:textId="58181D5C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m:oMath>
        <m:r>
          <m:rPr>
            <m:sty m:val="b"/>
          </m:rPr>
          <w:rPr>
            <w:rFonts w:ascii="Cambria Math" w:hAnsi="Cambria Math"/>
            <w:lang w:bidi="ar-SA"/>
          </w:rPr>
          <m:t>plotDistStat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8EED54" w14:textId="734D07D3" w:rsidR="000B317F" w:rsidRPr="00DD2739" w:rsidRDefault="008B0E1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337905" w14:textId="01DD9D45" w:rsidR="000B317F" w:rsidRPr="00DD2739" w:rsidRDefault="008234F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DE70CCD" wp14:editId="0D9F7036">
            <wp:extent cx="2286000" cy="2133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7"/>
                    <a:srcRect t="9412" r="9799" b="6039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B9779" w14:textId="01721F11" w:rsidR="008234F6" w:rsidRPr="00DD2739" w:rsidRDefault="000B317F" w:rsidP="008234F6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P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</w:t>
      </w:r>
      <w:r w:rsidR="008234F6" w:rsidRPr="00DD2739">
        <w:rPr>
          <w:rFonts w:hint="cs"/>
          <w:rtl/>
        </w:rPr>
        <w:t xml:space="preserve">قدر مطلق مقدار محاسبه شده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تحت فرضیه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>P=0.90</m:t>
            </m:r>
          </m:e>
        </m:d>
      </m:oMath>
      <w:r w:rsidR="008234F6" w:rsidRPr="00DD2739">
        <w:rPr>
          <w:rFonts w:eastAsiaTheme="minorEastAsia" w:hint="cs"/>
          <w:rtl/>
        </w:rPr>
        <w:t xml:space="preserve"> بزرگتر از مقدار بحرانی بوده و در نتیجه فرضیه صفر رد خواهد شد.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د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معنا است</w:t>
      </w:r>
      <w:r w:rsidR="008234F6" w:rsidRPr="00DD2739">
        <w:rPr>
          <w:rFonts w:eastAsiaTheme="minorEastAsia" w:hint="cs"/>
          <w:rtl/>
        </w:rPr>
        <w:t xml:space="preserve"> 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 xml:space="preserve">ادعای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پاک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صفها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cs"/>
          <w:rtl/>
        </w:rPr>
        <w:t>مبنی بر اینک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قو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نام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ه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بذر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سطوخودوس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ا</w:t>
      </w:r>
      <w:r w:rsidR="008234F6" w:rsidRPr="00DD2739">
        <w:rPr>
          <w:rFonts w:eastAsiaTheme="minorEastAsia" w:hint="cs"/>
          <w:rtl/>
        </w:rPr>
        <w:t>ی</w:t>
      </w:r>
      <w:r w:rsidR="008234F6" w:rsidRPr="00DD2739">
        <w:rPr>
          <w:rFonts w:eastAsiaTheme="minorEastAsia" w:hint="eastAsia"/>
          <w:rtl/>
        </w:rPr>
        <w:t>ن</w:t>
      </w:r>
      <w:r w:rsidR="008234F6" w:rsidRPr="00DD2739">
        <w:rPr>
          <w:rFonts w:eastAsiaTheme="minorEastAsia"/>
          <w:rtl/>
        </w:rPr>
        <w:t xml:space="preserve"> </w:t>
      </w:r>
      <w:r w:rsidR="008234F6" w:rsidRPr="00DD2739">
        <w:rPr>
          <w:rFonts w:eastAsiaTheme="minorEastAsia" w:hint="eastAsia"/>
          <w:rtl/>
        </w:rPr>
        <w:t>شرکت</w:t>
      </w:r>
      <w:r w:rsidR="008234F6" w:rsidRPr="00DD2739">
        <w:rPr>
          <w:rFonts w:eastAsiaTheme="minorEastAsia"/>
          <w:rtl/>
        </w:rPr>
        <w:t xml:space="preserve"> 90 </w:t>
      </w:r>
      <w:r w:rsidR="008234F6" w:rsidRPr="00DD2739">
        <w:rPr>
          <w:rFonts w:eastAsiaTheme="minorEastAsia" w:hint="eastAsia"/>
          <w:rtl/>
        </w:rPr>
        <w:t>درصد</w:t>
      </w:r>
      <w:r w:rsidR="008234F6" w:rsidRPr="00DD2739">
        <w:rPr>
          <w:rFonts w:eastAsiaTheme="minorEastAsia" w:hint="cs"/>
          <w:rtl/>
        </w:rPr>
        <w:t xml:space="preserve"> است، رد خواهد شد</w:t>
      </w:r>
      <w:r w:rsidR="008234F6" w:rsidRPr="00DD2739">
        <w:rPr>
          <w:rFonts w:eastAsiaTheme="minorEastAsia"/>
          <w:rtl/>
        </w:rPr>
        <w:t>.</w:t>
      </w:r>
    </w:p>
    <w:p w14:paraId="69A26828" w14:textId="5FA8CB36" w:rsidR="000B317F" w:rsidRPr="00DD2739" w:rsidRDefault="000B317F" w:rsidP="008234F6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m:oMath>
        <m:r>
          <m:rPr>
            <m:sty m:val="b"/>
          </m:rPr>
          <w:rPr>
            <w:rFonts w:ascii="Cambria Math" w:hAnsi="Cambria Math"/>
          </w:rPr>
          <m:t>prop.test</m:t>
        </m:r>
      </m:oMath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m:oMath>
        <m:r>
          <m:rPr>
            <m:sty m:val="b"/>
          </m:rPr>
          <w:rPr>
            <w:rFonts w:ascii="Cambria Math" w:eastAsiaTheme="minorEastAsia" w:hAnsi="Cambria Math"/>
          </w:rPr>
          <m:t>stats</m:t>
        </m:r>
      </m:oMath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82B62D" w14:textId="7A396280" w:rsidR="000B317F" w:rsidRPr="00DD2739" w:rsidRDefault="008234F6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P0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82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0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prop.test" function from "stats" packag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prop.te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n =</w:t>
      </w:r>
      <w:r w:rsidRPr="00DD2739">
        <w:rPr>
          <w:rFonts w:asciiTheme="minorHAnsi" w:hAnsiTheme="minorHAnsi" w:cstheme="minorHAnsi"/>
        </w:rPr>
        <w:t xml:space="preserve"> n, 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P0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rrec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</w:p>
    <w:p w14:paraId="2F93A88D" w14:textId="1693E11C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1-sample proportions test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data: x out of n, null probability P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584BF5" w:rsidRPr="00DD2739">
        <w:rPr>
          <w:rFonts w:ascii="Calibri" w:hAnsi="Calibri" w:cs="Calibri"/>
          <w:color w:val="auto"/>
          <w:szCs w:val="22"/>
          <w:lang w:bidi="ar-SA"/>
        </w:rPr>
        <w:t>X-squared = 7.1111, df = 1, p-value = 0.00766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alternative hypothesis: true p is not equal to 0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0.7333      0.883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: 0.</w:t>
      </w:r>
      <w:r w:rsidR="00AD288A" w:rsidRPr="00DD2739">
        <w:rPr>
          <w:rFonts w:ascii="Calibri" w:hAnsi="Calibri" w:cs="Calibri"/>
          <w:color w:val="auto"/>
          <w:szCs w:val="22"/>
          <w:lang w:bidi="ar-SA"/>
        </w:rPr>
        <w:t>82</w:t>
      </w:r>
    </w:p>
    <w:p w14:paraId="6BAA125E" w14:textId="77777777" w:rsidR="00964A39" w:rsidRPr="00DD2739" w:rsidRDefault="00964A39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</w:p>
    <w:p w14:paraId="4EB5F8A5" w14:textId="2014EBBD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4BE9051A" w14:textId="77777777" w:rsidR="00964A39" w:rsidRPr="00DD2739" w:rsidRDefault="00964A3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3182503B" w14:textId="403338A5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2" w:name="_Toc30953006"/>
      <w:r w:rsidRPr="00DD2739">
        <w:rPr>
          <w:rFonts w:hint="cs"/>
          <w:sz w:val="22"/>
          <w:highlight w:val="yellow"/>
          <w:rtl/>
        </w:rPr>
        <w:lastRenderedPageBreak/>
        <w:t xml:space="preserve">آزمون 5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</m:oMath>
      <w:r w:rsidRPr="00DD2739">
        <w:rPr>
          <w:rFonts w:hint="cs"/>
          <w:sz w:val="22"/>
          <w:highlight w:val="yellow"/>
          <w:rtl/>
        </w:rPr>
        <w:t xml:space="preserve"> برای تساوی دو نسبت</w:t>
      </w:r>
      <w:r w:rsidRPr="00DD2739">
        <w:rPr>
          <w:rStyle w:val="FootnoteReference"/>
          <w:sz w:val="22"/>
          <w:highlight w:val="yellow"/>
          <w:rtl/>
        </w:rPr>
        <w:footnoteReference w:id="12"/>
      </w:r>
      <w:r w:rsidRPr="00DD2739">
        <w:rPr>
          <w:rFonts w:hint="cs"/>
          <w:sz w:val="22"/>
          <w:highlight w:val="yellow"/>
          <w:rtl/>
        </w:rPr>
        <w:t xml:space="preserve"> (توزیع دو جمله‏ای</w:t>
      </w:r>
      <w:r w:rsidRPr="00DD2739">
        <w:rPr>
          <w:rStyle w:val="FootnoteReference"/>
          <w:sz w:val="22"/>
          <w:highlight w:val="yellow"/>
          <w:rtl/>
        </w:rPr>
        <w:footnoteReference w:id="13"/>
      </w:r>
      <w:r w:rsidRPr="00DD2739">
        <w:rPr>
          <w:rFonts w:hint="cs"/>
          <w:sz w:val="22"/>
          <w:highlight w:val="yellow"/>
          <w:rtl/>
        </w:rPr>
        <w:t>)</w:t>
      </w:r>
      <w:bookmarkEnd w:id="12"/>
    </w:p>
    <w:p w14:paraId="6F4CBA6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D96F7FF" w14:textId="018C302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تساوی دو نسب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عناصر دو جامعه، بر اساس نمونه‏های انتخاب شده از هر دو جامعه.</w:t>
      </w:r>
    </w:p>
    <w:p w14:paraId="53B4ED0B" w14:textId="2A1FC0B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5EF69F21" w14:textId="4CBB4D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43908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90D49B6" w14:textId="0A8E7449" w:rsidR="000B317F" w:rsidRPr="00DD2739" w:rsidRDefault="000B317F" w:rsidP="00380459">
      <w:pPr>
        <w:pStyle w:val="ListParagraph"/>
        <w:widowControl w:val="0"/>
        <w:numPr>
          <w:ilvl w:val="0"/>
          <w:numId w:val="18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شاهدات نمونه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دو جمله‏ای استفاده کرد.</w:t>
      </w:r>
    </w:p>
    <w:p w14:paraId="6DD1B8C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1ABDA68" w14:textId="68690A6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سبت‏های یک صفت مشخص در دو جامعه باشند، نمونه‏های تصادفی به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ز جوامع انتخاب و نسبت‏های متناظ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آن‏ها محاسبه می‏گردد.</w:t>
      </w:r>
      <w:r w:rsidRPr="00DD2739">
        <w:rPr>
          <w:rFonts w:hint="cs"/>
          <w:rtl/>
        </w:rPr>
        <w:t xml:space="preserve"> 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58E68F56" w14:textId="1E4C9D19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(1-P)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,  P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</m:oMath>
      </m:oMathPara>
    </w:p>
    <w:p w14:paraId="2015C1FE" w14:textId="4F4717F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آماره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تقریبا به صورت نرمال استاندارد توزیع شده است. در نتیجه 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7DBFE86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6432A3B" w14:textId="3DFA336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نرخ تعداد روزهای بارانی (روزهایی با بارندگی بیشتر از 1/0 میلیمتر) در سال 2018 در ایستگاه خرم‏آباد، 230</w:t>
      </w:r>
      <w:r w:rsidRPr="00DD2739">
        <w:rPr>
          <w:rtl/>
        </w:rPr>
        <w:t xml:space="preserve">/0 </w:t>
      </w:r>
      <w:r w:rsidRPr="00DD2739">
        <w:rPr>
          <w:rFonts w:hint="cs"/>
          <w:rtl/>
        </w:rPr>
        <w:t>و 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هد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32</w:t>
      </w:r>
      <w:r w:rsidRPr="00DD2739">
        <w:rPr>
          <w:rtl/>
        </w:rPr>
        <w:t xml:space="preserve">/0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) رد خواهد شد؟</w:t>
      </w:r>
    </w:p>
    <w:p w14:paraId="19B7F47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2A940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97DDB1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. سپس وقوع (1) و عدم وقوع (0) بارش برای هر روز ایستگاه‏های خرم آباد (</w:t>
      </w:r>
      <w:r w:rsidRPr="00DD2739">
        <w:t>A</w:t>
      </w:r>
      <w:r w:rsidRPr="00DD2739">
        <w:rPr>
          <w:rFonts w:hint="cs"/>
          <w:rtl/>
        </w:rPr>
        <w:t>) و مشهد (</w:t>
      </w:r>
      <w:r w:rsidRPr="00DD2739">
        <w:t>B</w:t>
      </w:r>
      <w:r w:rsidRPr="00DD2739">
        <w:rPr>
          <w:rFonts w:hint="cs"/>
          <w:rtl/>
        </w:rPr>
        <w:t>) محاسبه میگردد. در ادامه داده‏های سال 2018 به عنوان نمونه تعیین می‏گردند. در انتها نیز قسمتی از داده‏های نمونه نمایش داده می‏شود.</w:t>
      </w:r>
    </w:p>
    <w:p w14:paraId="0C4AAF37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5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utat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A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</w:t>
      </w:r>
      <w:proofErr w:type="spellStart"/>
      <w:r w:rsidRPr="00DD2739">
        <w:rPr>
          <w:rFonts w:ascii="Calibri" w:hAnsi="Calibri" w:cs="Calibri"/>
          <w:color w:val="204A87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ifelse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e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B_pre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e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o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Year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018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70"/>
        <w:gridCol w:w="526"/>
        <w:gridCol w:w="791"/>
        <w:gridCol w:w="784"/>
        <w:gridCol w:w="706"/>
        <w:gridCol w:w="700"/>
      </w:tblGrid>
      <w:tr w:rsidR="000B317F" w:rsidRPr="00DD2739" w14:paraId="6C7E2910" w14:textId="77777777" w:rsidTr="000B317F">
        <w:tc>
          <w:tcPr>
            <w:tcW w:w="0" w:type="auto"/>
          </w:tcPr>
          <w:p w14:paraId="28308A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947C3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</w:p>
        </w:tc>
        <w:tc>
          <w:tcPr>
            <w:tcW w:w="0" w:type="auto"/>
          </w:tcPr>
          <w:p w14:paraId="011CAC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Year</w:t>
            </w:r>
          </w:p>
        </w:tc>
        <w:tc>
          <w:tcPr>
            <w:tcW w:w="0" w:type="auto"/>
          </w:tcPr>
          <w:p w14:paraId="44148A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Month</w:t>
            </w:r>
          </w:p>
        </w:tc>
        <w:tc>
          <w:tcPr>
            <w:tcW w:w="0" w:type="auto"/>
          </w:tcPr>
          <w:p w14:paraId="63223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Day</w:t>
            </w:r>
          </w:p>
        </w:tc>
        <w:tc>
          <w:tcPr>
            <w:tcW w:w="0" w:type="auto"/>
          </w:tcPr>
          <w:p w14:paraId="31A080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prec</w:t>
            </w:r>
            <w:proofErr w:type="spellEnd"/>
          </w:p>
        </w:tc>
        <w:tc>
          <w:tcPr>
            <w:tcW w:w="0" w:type="auto"/>
          </w:tcPr>
          <w:p w14:paraId="757EE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prec</w:t>
            </w:r>
            <w:proofErr w:type="spellEnd"/>
          </w:p>
        </w:tc>
        <w:tc>
          <w:tcPr>
            <w:tcW w:w="0" w:type="auto"/>
          </w:tcPr>
          <w:p w14:paraId="1F852C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A_occ</w:t>
            </w:r>
            <w:proofErr w:type="spellEnd"/>
          </w:p>
        </w:tc>
        <w:tc>
          <w:tcPr>
            <w:tcW w:w="0" w:type="auto"/>
          </w:tcPr>
          <w:p w14:paraId="531520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B_occ</w:t>
            </w:r>
            <w:proofErr w:type="spellEnd"/>
          </w:p>
        </w:tc>
      </w:tr>
      <w:tr w:rsidR="000B317F" w:rsidRPr="00DD2739" w14:paraId="175DDE1E" w14:textId="77777777" w:rsidTr="000B317F">
        <w:tc>
          <w:tcPr>
            <w:tcW w:w="0" w:type="auto"/>
          </w:tcPr>
          <w:p w14:paraId="3EFA48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22CC2D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0E06B1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31E576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B0EEA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1653DD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A6CDA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CFC67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6A09DC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3426DAD5" w14:textId="77777777" w:rsidTr="000B317F">
        <w:tc>
          <w:tcPr>
            <w:tcW w:w="0" w:type="auto"/>
          </w:tcPr>
          <w:p w14:paraId="071EEB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48482B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13A871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402799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4A4B79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</w:t>
            </w:r>
          </w:p>
        </w:tc>
        <w:tc>
          <w:tcPr>
            <w:tcW w:w="0" w:type="auto"/>
          </w:tcPr>
          <w:p w14:paraId="4C867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4.9</w:t>
            </w:r>
          </w:p>
        </w:tc>
        <w:tc>
          <w:tcPr>
            <w:tcW w:w="0" w:type="auto"/>
          </w:tcPr>
          <w:p w14:paraId="5D8291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751980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  <w:tc>
          <w:tcPr>
            <w:tcW w:w="0" w:type="auto"/>
          </w:tcPr>
          <w:p w14:paraId="6E5E56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  <w:tr w:rsidR="000B317F" w:rsidRPr="00DD2739" w14:paraId="797AE74A" w14:textId="77777777" w:rsidTr="000B317F">
        <w:tc>
          <w:tcPr>
            <w:tcW w:w="0" w:type="auto"/>
          </w:tcPr>
          <w:p w14:paraId="51A5F6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66F2F2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13CB0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60544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1D43F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526CD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3557AB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7F5A5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  <w:tc>
          <w:tcPr>
            <w:tcW w:w="0" w:type="auto"/>
          </w:tcPr>
          <w:p w14:paraId="479350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…</w:t>
            </w:r>
          </w:p>
        </w:tc>
      </w:tr>
      <w:tr w:rsidR="000B317F" w:rsidRPr="00DD2739" w14:paraId="2BEDCA4E" w14:textId="77777777" w:rsidTr="000B317F">
        <w:tc>
          <w:tcPr>
            <w:tcW w:w="0" w:type="auto"/>
          </w:tcPr>
          <w:p w14:paraId="7B07F0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7AA715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4</w:t>
            </w:r>
          </w:p>
        </w:tc>
        <w:tc>
          <w:tcPr>
            <w:tcW w:w="0" w:type="auto"/>
          </w:tcPr>
          <w:p w14:paraId="7701CD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1B332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14F2C1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0</w:t>
            </w:r>
          </w:p>
        </w:tc>
        <w:tc>
          <w:tcPr>
            <w:tcW w:w="0" w:type="auto"/>
          </w:tcPr>
          <w:p w14:paraId="40066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1D84F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.3</w:t>
            </w:r>
          </w:p>
        </w:tc>
        <w:tc>
          <w:tcPr>
            <w:tcW w:w="0" w:type="auto"/>
          </w:tcPr>
          <w:p w14:paraId="7275AA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272AB1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</w:t>
            </w:r>
          </w:p>
        </w:tc>
      </w:tr>
      <w:tr w:rsidR="000B317F" w:rsidRPr="00DD2739" w14:paraId="2F72573B" w14:textId="77777777" w:rsidTr="000B317F">
        <w:tc>
          <w:tcPr>
            <w:tcW w:w="0" w:type="auto"/>
          </w:tcPr>
          <w:p w14:paraId="5C76D1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##</w:t>
            </w:r>
          </w:p>
        </w:tc>
        <w:tc>
          <w:tcPr>
            <w:tcW w:w="0" w:type="auto"/>
          </w:tcPr>
          <w:p w14:paraId="55419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65</w:t>
            </w:r>
          </w:p>
        </w:tc>
        <w:tc>
          <w:tcPr>
            <w:tcW w:w="0" w:type="auto"/>
          </w:tcPr>
          <w:p w14:paraId="50D8E2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2018</w:t>
            </w:r>
          </w:p>
        </w:tc>
        <w:tc>
          <w:tcPr>
            <w:tcW w:w="0" w:type="auto"/>
          </w:tcPr>
          <w:p w14:paraId="2B7CE7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12</w:t>
            </w:r>
          </w:p>
        </w:tc>
        <w:tc>
          <w:tcPr>
            <w:tcW w:w="0" w:type="auto"/>
          </w:tcPr>
          <w:p w14:paraId="71C186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31</w:t>
            </w:r>
          </w:p>
        </w:tc>
        <w:tc>
          <w:tcPr>
            <w:tcW w:w="0" w:type="auto"/>
          </w:tcPr>
          <w:p w14:paraId="28474D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5272B0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14FB76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  <w:tc>
          <w:tcPr>
            <w:tcW w:w="0" w:type="auto"/>
          </w:tcPr>
          <w:p w14:paraId="0E06A1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0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0"/>
                <w:lang w:bidi="ar-SA"/>
              </w:rPr>
              <w:t>0</w:t>
            </w:r>
          </w:p>
        </w:tc>
      </w:tr>
    </w:tbl>
    <w:p w14:paraId="2C339582" w14:textId="77777777" w:rsidR="00D06803" w:rsidRPr="00DD2739" w:rsidRDefault="00D06803" w:rsidP="00380459">
      <w:pPr>
        <w:widowControl w:val="0"/>
        <w:rPr>
          <w:b/>
          <w:bCs/>
        </w:rPr>
      </w:pPr>
    </w:p>
    <w:p w14:paraId="36F8BB55" w14:textId="77777777" w:rsidR="00D06803" w:rsidRPr="00DD2739" w:rsidRDefault="00D06803" w:rsidP="00380459">
      <w:pPr>
        <w:widowControl w:val="0"/>
        <w:rPr>
          <w:b/>
          <w:bCs/>
        </w:rPr>
      </w:pPr>
    </w:p>
    <w:p w14:paraId="0D8812BF" w14:textId="77777777" w:rsidR="00D06803" w:rsidRPr="00DD2739" w:rsidRDefault="00D06803" w:rsidP="00380459">
      <w:pPr>
        <w:widowControl w:val="0"/>
        <w:rPr>
          <w:b/>
          <w:bCs/>
        </w:rPr>
      </w:pPr>
    </w:p>
    <w:p w14:paraId="50893472" w14:textId="7F3774C8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AADD43A" w14:textId="5EBBB87A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تعداد مشاهدات نمونه از تابع </w:t>
      </w:r>
      <w:r w:rsidRPr="00DD2739">
        <w:rPr>
          <w:b/>
          <w:bCs/>
        </w:rPr>
        <w:t>nrow</w:t>
      </w:r>
      <w:r w:rsidRPr="00DD2739">
        <w:rPr>
          <w:rFonts w:hint="cs"/>
          <w:rtl/>
        </w:rPr>
        <w:t xml:space="preserve"> استفاده شده است.</w:t>
      </w:r>
    </w:p>
    <w:p w14:paraId="39B3949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number of observations in the sample is sufficiently large (i.e. n&gt;=30).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Observation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 xml:space="preserve">nrow 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3958C87D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Observations: 365</w:t>
      </w:r>
    </w:p>
    <w:p w14:paraId="1E10368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07DD8F" w14:textId="048F9EB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</w:t>
      </w:r>
      <w:r w:rsidRPr="00DD2739">
        <w:rPr>
          <w:rFonts w:hint="eastAsia"/>
          <w:rtl/>
        </w:rPr>
        <w:t>عنا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BCBA9F7" w14:textId="104517CB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na.r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_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B_occ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P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A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n_B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p w14:paraId="6F443BA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3.462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005</w:t>
      </w:r>
    </w:p>
    <w:p w14:paraId="27B2389C" w14:textId="5675B3E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B328DB6" w14:textId="12C182F6" w:rsidR="000B317F" w:rsidRPr="00DD2739" w:rsidRDefault="00A300E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5D738589" w14:textId="5C389F72" w:rsidR="000B317F" w:rsidRPr="00DD2739" w:rsidRDefault="00A300E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49C045" wp14:editId="6D31F806">
            <wp:extent cx="2286000" cy="2159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8"/>
                    <a:srcRect t="9592" r="9967" b="5022"/>
                    <a:stretch/>
                  </pic:blipFill>
                  <pic:spPr bwMode="auto">
                    <a:xfrm>
                      <a:off x="0" y="0"/>
                      <a:ext cx="2286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6D3E1" w14:textId="329293FD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2018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رم</w:t>
      </w:r>
      <w:r w:rsidRPr="00DD2739">
        <w:rPr>
          <w:rFonts w:eastAsiaTheme="minorEastAsia" w:hint="cs"/>
          <w:rtl/>
        </w:rPr>
        <w:t>‏</w:t>
      </w:r>
      <w:r w:rsidRPr="00DD2739">
        <w:rPr>
          <w:rFonts w:eastAsiaTheme="minorEastAsia" w:hint="eastAsia"/>
          <w:rtl/>
        </w:rPr>
        <w:t>آب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و مشهد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538B22E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prop.tes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C79CD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khorramab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p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mashhad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>p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na.r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_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B_occ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prop.test" function from "stats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rop.tes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rrec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53D7B2AD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2-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sample test for equality of proportions without continuity correcti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x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 out of c(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1.985, df = 1, p-value = 0.00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wo.side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0433      0.15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prop 1       prop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2301      0.1315</w:t>
      </w:r>
    </w:p>
    <w:p w14:paraId="14EE6BE5" w14:textId="14E179FF" w:rsidR="00D06803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ذکر این نکته ضروری است که </w:t>
      </w:r>
      <w:r w:rsidRPr="00DD2739">
        <w:rPr>
          <w:rFonts w:hint="cs"/>
          <w:rtl/>
        </w:rPr>
        <w:t xml:space="preserve">آماره آزمون در این روش از جذر </w:t>
      </w:r>
      <w:r w:rsidRPr="00DD2739">
        <w:rPr>
          <w:b/>
          <w:bCs/>
        </w:rPr>
        <w:t>X-squared</w:t>
      </w:r>
      <w:r w:rsidRPr="00DD2739">
        <w:rPr>
          <w:rFonts w:hint="cs"/>
          <w:rtl/>
        </w:rPr>
        <w:t xml:space="preserve">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</w:t>
      </w:r>
    </w:p>
    <w:p w14:paraId="1E348D9F" w14:textId="77777777" w:rsidR="00D06803" w:rsidRPr="00DD2739" w:rsidRDefault="00D06803" w:rsidP="00380459">
      <w:pPr>
        <w:widowControl w:val="0"/>
        <w:bidi w:val="0"/>
        <w:spacing w:before="0" w:after="160" w:line="259" w:lineRule="auto"/>
        <w:contextualSpacing w:val="0"/>
        <w:jc w:val="left"/>
        <w:rPr>
          <w:rtl/>
        </w:rPr>
      </w:pPr>
      <w:r w:rsidRPr="00DD2739">
        <w:rPr>
          <w:rtl/>
        </w:rPr>
        <w:br w:type="page"/>
      </w:r>
    </w:p>
    <w:p w14:paraId="0F9F4846" w14:textId="1A4C05EA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3" w:name="_Toc30953007"/>
      <w:r w:rsidRPr="00DD2739">
        <w:rPr>
          <w:rFonts w:hint="cs"/>
          <w:sz w:val="22"/>
          <w:highlight w:val="yellow"/>
          <w:rtl/>
        </w:rPr>
        <w:lastRenderedPageBreak/>
        <w:t xml:space="preserve">آزمون 6: آزمون </w:t>
      </w:r>
      <m:oMath>
        <m:r>
          <m:rPr>
            <m:sty m:val="b"/>
          </m:rPr>
          <w:rPr>
            <w:rFonts w:ascii="Cambria Math" w:hAnsi="Cambria Math"/>
            <w:sz w:val="22"/>
            <w:highlight w:val="yellow"/>
          </w:rPr>
          <m:t>Z</m:t>
        </m:r>
      </m:oMath>
      <w:r w:rsidRPr="00DD2739">
        <w:rPr>
          <w:rFonts w:hint="cs"/>
          <w:sz w:val="22"/>
          <w:highlight w:val="yellow"/>
          <w:rtl/>
        </w:rPr>
        <w:t xml:space="preserve"> برای مقایسه دو مقدار شمارشی</w:t>
      </w:r>
      <w:r w:rsidRPr="00DD2739">
        <w:rPr>
          <w:rStyle w:val="FootnoteReference"/>
          <w:sz w:val="22"/>
          <w:highlight w:val="yellow"/>
          <w:rtl/>
        </w:rPr>
        <w:footnoteReference w:id="14"/>
      </w:r>
      <w:r w:rsidRPr="00DD2739">
        <w:rPr>
          <w:rFonts w:hint="cs"/>
          <w:sz w:val="22"/>
          <w:highlight w:val="yellow"/>
          <w:rtl/>
        </w:rPr>
        <w:t xml:space="preserve"> (توزیع پواسون</w:t>
      </w:r>
      <w:r w:rsidRPr="00DD2739">
        <w:rPr>
          <w:rStyle w:val="FootnoteReference"/>
          <w:sz w:val="22"/>
          <w:highlight w:val="yellow"/>
          <w:rtl/>
        </w:rPr>
        <w:footnoteReference w:id="15"/>
      </w:r>
      <w:r w:rsidRPr="00DD2739">
        <w:rPr>
          <w:rFonts w:hint="cs"/>
          <w:sz w:val="22"/>
          <w:highlight w:val="yellow"/>
          <w:rtl/>
        </w:rPr>
        <w:t>)</w:t>
      </w:r>
      <w:bookmarkEnd w:id="13"/>
    </w:p>
    <w:p w14:paraId="6CA468A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A4F32CB" w14:textId="77777777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Fonts w:hint="cs"/>
          <w:rtl/>
        </w:rPr>
        <w:t xml:space="preserve"> تفاوت بین دو مقدار شمارشی</w:t>
      </w:r>
      <w:r w:rsidRPr="00DD2739">
        <w:rPr>
          <w:rFonts w:eastAsiaTheme="minorEastAsia" w:hint="cs"/>
          <w:rtl/>
        </w:rPr>
        <w:t>.</w:t>
      </w:r>
    </w:p>
    <w:p w14:paraId="4B5C8012" w14:textId="3847BD1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6AA02CA" w14:textId="27D147B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339C7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AA5F007" w14:textId="6AC624CD" w:rsidR="000B317F" w:rsidRPr="00DD2739" w:rsidRDefault="000B317F" w:rsidP="00380459">
      <w:pPr>
        <w:pStyle w:val="ListParagraph"/>
        <w:widowControl w:val="0"/>
        <w:numPr>
          <w:ilvl w:val="0"/>
          <w:numId w:val="19"/>
        </w:numPr>
        <w:rPr>
          <w:rtl/>
        </w:rPr>
      </w:pPr>
      <w:r w:rsidRPr="00DD2739">
        <w:rPr>
          <w:rFonts w:hint="cs"/>
          <w:rtl/>
        </w:rPr>
        <w:t xml:space="preserve">این آزمون تقریبی بوده و فرض می‏کند که تعداد مقادیر شمارشی به اندازه کافی بزرگ است (یعن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30</m:t>
        </m:r>
      </m:oMath>
      <w:r w:rsidRPr="00DD2739">
        <w:rPr>
          <w:rFonts w:hint="cs"/>
          <w:rtl/>
        </w:rPr>
        <w:t>). این فرض توجیه آن است که بتوان از تقریب نرمال بجای پواسون استفاده کرد.</w:t>
      </w:r>
    </w:p>
    <w:p w14:paraId="5AF6278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057C1A9" w14:textId="2C09353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فرض این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دو مقدار شمارشی مشاهده شده در مدت زمان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باشند، دو فراوانی متوسط آن‏ها به ترتیب برابر است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>. برای آزمون فرضیه برابری فراوانی‏های متوسط، از آماره آزمون زیر استفاده می‏شود:</w:t>
      </w:r>
    </w:p>
    <w:p w14:paraId="31AD32C8" w14:textId="11A7F483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C81F9F2" w14:textId="2DB34D3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استفاده از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>مقایسه کرد.</w:t>
      </w:r>
    </w:p>
    <w:p w14:paraId="015EAA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B47F4F" w14:textId="5048E841" w:rsidR="000B317F" w:rsidRPr="00DD2739" w:rsidRDefault="000B317F" w:rsidP="00380459">
      <w:pPr>
        <w:widowControl w:val="0"/>
        <w:rPr>
          <w:rtl/>
        </w:rPr>
      </w:pPr>
      <w:bookmarkStart w:id="14" w:name="_Hlk29503757"/>
      <w:r w:rsidRPr="00DD2739">
        <w:rPr>
          <w:rFonts w:hint="cs"/>
          <w:rtl/>
        </w:rPr>
        <w:t xml:space="preserve">تعداد روزهای تابستانی </w:t>
      </w:r>
      <w:bookmarkEnd w:id="14"/>
      <w:r w:rsidRPr="00DD2739">
        <w:rPr>
          <w:rFonts w:hint="cs"/>
          <w:rtl/>
        </w:rPr>
        <w:t xml:space="preserve">(دمای حداکثر روزانه بیشتر از 25 درجه سانتی‏گراد باشد) در سال، یکی از شاخص‏های معتبر حدی دما می‏باشد. این شاخص برای دو ایستگاه هواشناسی سینوپتیک کرمان و زاهدان در بازه زمانی سال‏های 1979 تا 2006 محاسبه شده است. به صورت کاملا تصادفی برای ایستگاه کرمان 15 سال و برای ایستگاه زاهدان 12 سال از این شاخص انتخاب می‏گردد. مجموع تعداد روزهای تابستانی برای ایستگاه کرمان و مشهد به ترتیب 2795 و 2518 روز و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‏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رخداد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خص</w:t>
      </w:r>
      <w:r w:rsidRPr="00DD2739">
        <w:rPr>
          <w:rFonts w:hint="cs"/>
          <w:rtl/>
        </w:rPr>
        <w:t xml:space="preserve"> در بازه انتخاب 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ه ترتیب 33/186 و 83/209 روز در سال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w:lastRenderedPageBreak/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15" w:name="_Hlk29507326"/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 ب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 و 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جود ندارد</w:t>
      </w:r>
      <w:bookmarkEnd w:id="15"/>
      <w:r w:rsidRPr="00DD2739">
        <w:rPr>
          <w:rFonts w:eastAsiaTheme="minorEastAsia" w:hint="cs"/>
          <w:rtl/>
        </w:rPr>
        <w:t>) رد خواهد شد؟</w:t>
      </w:r>
    </w:p>
    <w:p w14:paraId="52D3B4AD" w14:textId="77777777" w:rsidR="000F219C" w:rsidRPr="00DD2739" w:rsidRDefault="000F219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284BB30" w14:textId="43F2C09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90DFC5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89653F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می‏شوند و در انتها نیز قسمتی از داده‏ها نمایش داده می‏شود.</w:t>
      </w:r>
    </w:p>
    <w:p w14:paraId="7A1F498C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06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repare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0000CF"/>
          <w:szCs w:val="20"/>
          <w:lang w:bidi="ar-SA"/>
        </w:rPr>
        <w:t>33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Kerm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5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Zahedan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siz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50"/>
        <w:gridCol w:w="916"/>
      </w:tblGrid>
      <w:tr w:rsidR="000B317F" w:rsidRPr="00DD2739" w14:paraId="34011BA6" w14:textId="77777777" w:rsidTr="000B317F">
        <w:tc>
          <w:tcPr>
            <w:tcW w:w="0" w:type="auto"/>
          </w:tcPr>
          <w:p w14:paraId="1D5569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BD7E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0AD28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DE7C2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  <w:tc>
          <w:tcPr>
            <w:tcW w:w="0" w:type="auto"/>
          </w:tcPr>
          <w:p w14:paraId="3F297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Zahedan</w:t>
            </w:r>
          </w:p>
        </w:tc>
      </w:tr>
      <w:tr w:rsidR="000B317F" w:rsidRPr="00DD2739" w14:paraId="6D3CBE28" w14:textId="77777777" w:rsidTr="000B317F">
        <w:tc>
          <w:tcPr>
            <w:tcW w:w="0" w:type="auto"/>
          </w:tcPr>
          <w:p w14:paraId="298E81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024F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2B81D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C4CEC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5</w:t>
            </w:r>
          </w:p>
        </w:tc>
        <w:tc>
          <w:tcPr>
            <w:tcW w:w="0" w:type="auto"/>
          </w:tcPr>
          <w:p w14:paraId="5E07D3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3</w:t>
            </w:r>
          </w:p>
        </w:tc>
      </w:tr>
      <w:tr w:rsidR="000B317F" w:rsidRPr="00DD2739" w14:paraId="448389D4" w14:textId="77777777" w:rsidTr="000B317F">
        <w:tc>
          <w:tcPr>
            <w:tcW w:w="0" w:type="auto"/>
          </w:tcPr>
          <w:p w14:paraId="4E5804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BD51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6F97A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BD883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4</w:t>
            </w:r>
          </w:p>
        </w:tc>
        <w:tc>
          <w:tcPr>
            <w:tcW w:w="0" w:type="auto"/>
          </w:tcPr>
          <w:p w14:paraId="1C38A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14</w:t>
            </w:r>
          </w:p>
        </w:tc>
      </w:tr>
      <w:tr w:rsidR="000B317F" w:rsidRPr="00DD2739" w14:paraId="34E6F4C4" w14:textId="77777777" w:rsidTr="000B317F">
        <w:tc>
          <w:tcPr>
            <w:tcW w:w="0" w:type="auto"/>
          </w:tcPr>
          <w:p w14:paraId="054B68A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8FA9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FBE1B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B3E53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23C9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D362763" w14:textId="77777777" w:rsidTr="000B317F">
        <w:tc>
          <w:tcPr>
            <w:tcW w:w="0" w:type="auto"/>
          </w:tcPr>
          <w:p w14:paraId="1B48C2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5B2E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3211C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5</w:t>
            </w:r>
          </w:p>
        </w:tc>
        <w:tc>
          <w:tcPr>
            <w:tcW w:w="0" w:type="auto"/>
          </w:tcPr>
          <w:p w14:paraId="6FD43D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</w:t>
            </w:r>
          </w:p>
        </w:tc>
        <w:tc>
          <w:tcPr>
            <w:tcW w:w="0" w:type="auto"/>
          </w:tcPr>
          <w:p w14:paraId="3C3661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3</w:t>
            </w:r>
          </w:p>
        </w:tc>
      </w:tr>
      <w:tr w:rsidR="000B317F" w:rsidRPr="00DD2739" w14:paraId="61846F06" w14:textId="77777777" w:rsidTr="000B317F">
        <w:tc>
          <w:tcPr>
            <w:tcW w:w="0" w:type="auto"/>
          </w:tcPr>
          <w:p w14:paraId="7191B7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39FF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8</w:t>
            </w:r>
          </w:p>
        </w:tc>
        <w:tc>
          <w:tcPr>
            <w:tcW w:w="0" w:type="auto"/>
          </w:tcPr>
          <w:p w14:paraId="12089C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6</w:t>
            </w:r>
          </w:p>
        </w:tc>
        <w:tc>
          <w:tcPr>
            <w:tcW w:w="0" w:type="auto"/>
          </w:tcPr>
          <w:p w14:paraId="6F5CC2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0</w:t>
            </w:r>
          </w:p>
        </w:tc>
        <w:tc>
          <w:tcPr>
            <w:tcW w:w="0" w:type="auto"/>
          </w:tcPr>
          <w:p w14:paraId="548DDDD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29</w:t>
            </w:r>
          </w:p>
        </w:tc>
      </w:tr>
    </w:tbl>
    <w:p w14:paraId="30A424EE" w14:textId="1BBEEB9B" w:rsidR="000B317F" w:rsidRPr="00DD2739" w:rsidRDefault="000B317F" w:rsidP="00380459">
      <w:pPr>
        <w:widowControl w:val="0"/>
        <w:rPr>
          <w:b/>
          <w:bCs/>
          <w:rtl/>
        </w:rPr>
      </w:pPr>
    </w:p>
    <w:p w14:paraId="2429799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2A08AB" w14:textId="54239EC3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eastAsia"/>
          <w:u w:val="single"/>
          <w:rtl/>
        </w:rPr>
        <w:t>تعدا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ر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وردن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ز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ست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ابع </w:t>
      </w:r>
      <w:r w:rsidRPr="00DD2739">
        <w:rPr>
          <w:b/>
          <w:bCs/>
        </w:rPr>
        <w:t>sum</w:t>
      </w:r>
      <w:r w:rsidRPr="00DD2739">
        <w:rPr>
          <w:rFonts w:hint="cs"/>
          <w:rtl/>
        </w:rPr>
        <w:t xml:space="preserve"> استفاده شده است.</w:t>
      </w:r>
    </w:p>
    <w:p w14:paraId="759B632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assumption checking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1. the counts are large enough (i.e. n&gt;=30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gramEnd"/>
      <w:r w:rsidRPr="00DD2739">
        <w:rPr>
          <w:rFonts w:ascii="Calibri" w:hAnsi="Calibri" w:cs="Calibri"/>
          <w:color w:val="4E9A06"/>
          <w:szCs w:val="20"/>
          <w:lang w:bidi="ar-SA"/>
        </w:rPr>
        <w:t>"Number of Counts (Kerm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Number of Counts (Zahedan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B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6537E9F8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Number of Counts (Kerman): 2795</w:t>
      </w:r>
      <w:r w:rsidRPr="00DD2739">
        <w:rPr>
          <w:rFonts w:ascii="Calibri" w:hAnsi="Calibri" w:cs="Calibri"/>
          <w:sz w:val="20"/>
          <w:szCs w:val="20"/>
        </w:rPr>
        <w:br/>
        <w:t>## Number of Counts (Zahedan): 2518</w:t>
      </w:r>
    </w:p>
    <w:p w14:paraId="2D17B36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4B1865" w14:textId="0F2F21EA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F38C3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 xml:space="preserve"># setting initial parameter values: 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kerman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 xml:space="preserve"> station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: zahedan station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B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_B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n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_B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R_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A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R_B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t_B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two.sided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 {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 }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Zcritical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72571CA7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4.29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1.96      1.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1.7308e-05</w:t>
      </w:r>
    </w:p>
    <w:p w14:paraId="12F335F2" w14:textId="74B008C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</w:t>
      </w:r>
      <w:r w:rsidR="000D6B08" w:rsidRPr="00DD2739">
        <w:rPr>
          <w:rFonts w:hint="cs"/>
          <w:rtl/>
          <w:lang w:bidi="ar-SA"/>
        </w:rPr>
        <w:t xml:space="preserve">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7694162" w14:textId="444D2FB9" w:rsidR="000B317F" w:rsidRPr="00DD2739" w:rsidRDefault="00D42D0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3BFE167B" w14:textId="1CCA47FD" w:rsidR="000B317F" w:rsidRPr="00DD2739" w:rsidRDefault="00D42D09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7388709" wp14:editId="7526D917">
            <wp:extent cx="2286000" cy="2142067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9"/>
                    <a:srcRect t="8333" r="8704" b="577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14A45" w14:textId="36054D16" w:rsidR="00ED70B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خ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اخص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ابست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اه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7DEBC940" w14:textId="77777777" w:rsidR="00ED70B4" w:rsidRPr="00DD2739" w:rsidRDefault="00ED70B4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3F25690" w14:textId="184E97C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16" w:name="_Toc30953008"/>
      <w:r w:rsidRPr="00DD2739">
        <w:rPr>
          <w:rFonts w:hint="cs"/>
          <w:sz w:val="22"/>
          <w:rtl/>
        </w:rPr>
        <w:lastRenderedPageBreak/>
        <w:t xml:space="preserve">آزمون 7: آزمون </w:t>
      </w:r>
      <m:oMath>
        <m:r>
          <m:rPr>
            <m:sty m:val="b"/>
          </m:rPr>
          <w:rPr>
            <w:rFonts w:ascii="Cambria Math" w:hAnsi="Cambria Math"/>
            <w:szCs w:val="3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16"/>
      </w:r>
      <w:r w:rsidRPr="00DD2739">
        <w:rPr>
          <w:rFonts w:hint="cs"/>
          <w:sz w:val="22"/>
          <w:rtl/>
        </w:rPr>
        <w:t xml:space="preserve"> برای </w:t>
      </w:r>
      <w:r w:rsidR="00DD2739" w:rsidRPr="00DD2739">
        <w:rPr>
          <w:rFonts w:hint="cs"/>
          <w:sz w:val="22"/>
          <w:rtl/>
        </w:rPr>
        <w:t xml:space="preserve">مقایسه </w:t>
      </w:r>
      <w:r w:rsidRPr="00DD2739">
        <w:rPr>
          <w:rFonts w:hint="cs"/>
          <w:sz w:val="22"/>
          <w:rtl/>
        </w:rPr>
        <w:t>میانگین یک جامعه</w:t>
      </w:r>
      <w:r w:rsidR="00DD2739" w:rsidRPr="00DD2739">
        <w:rPr>
          <w:rFonts w:hint="cs"/>
          <w:sz w:val="22"/>
          <w:rtl/>
        </w:rPr>
        <w:t xml:space="preserve"> با عدد معلوم</w:t>
      </w:r>
      <w:r w:rsidRPr="00DD2739">
        <w:rPr>
          <w:rFonts w:hint="cs"/>
          <w:sz w:val="22"/>
          <w:rtl/>
        </w:rPr>
        <w:t xml:space="preserve"> (واریانس جامعه نامعلوم است)</w:t>
      </w:r>
      <w:bookmarkEnd w:id="16"/>
    </w:p>
    <w:p w14:paraId="22EF853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C50DA2A" w14:textId="5B20EA11" w:rsidR="00DD2739" w:rsidRPr="00DD2739" w:rsidRDefault="000B317F" w:rsidP="00DD2739">
      <w:pPr>
        <w:widowControl w:val="0"/>
        <w:rPr>
          <w:rtl/>
        </w:rPr>
      </w:pPr>
      <w:bookmarkStart w:id="17" w:name="_Hlk29555308"/>
      <w:r w:rsidRPr="00DD2739">
        <w:rPr>
          <w:rFonts w:hint="cs"/>
          <w:rtl/>
        </w:rPr>
        <w:t xml:space="preserve">بررسی معنی‏دار بودن تفاوت بین میانگین مفروض یک جامع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hint="cs"/>
          <w:rtl/>
        </w:rPr>
        <w:t xml:space="preserve"> و</w:t>
      </w:r>
      <w:r w:rsidR="00DD2739" w:rsidRPr="00DD2739">
        <w:rPr>
          <w:rFonts w:hint="cs"/>
          <w:rtl/>
        </w:rPr>
        <w:t xml:space="preserve"> یک عدد معلوم (مثلاً میانگین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="00DD2739" w:rsidRPr="00DD2739">
        <w:rPr>
          <w:rFonts w:eastAsiaTheme="minorEastAsia" w:hint="cs"/>
          <w:rtl/>
        </w:rPr>
        <w:t>)</w:t>
      </w:r>
      <w:r w:rsidR="00DD2739" w:rsidRPr="00DD2739">
        <w:rPr>
          <w:rFonts w:hint="cs"/>
          <w:rtl/>
        </w:rPr>
        <w:t>.</w:t>
      </w:r>
    </w:p>
    <w:bookmarkEnd w:id="17"/>
    <w:p w14:paraId="6B2D6B59" w14:textId="02B5B840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27F078E1" w14:textId="4B3E8B95" w:rsidR="00DD2739" w:rsidRPr="00DD2739" w:rsidRDefault="00DD2739" w:rsidP="00DD273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):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g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یا </w:t>
      </w:r>
      <m:oMath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&lt;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</w:p>
    <w:p w14:paraId="5DEE13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17511C4" w14:textId="1E9CAD79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</w:pPr>
      <w:r w:rsidRPr="00DD2739">
        <w:rPr>
          <w:rFonts w:hint="cs"/>
          <w:rtl/>
        </w:rPr>
        <w:t>اگر واریانس جامعه</w:t>
      </w:r>
      <w:r w:rsidRPr="00DD2739">
        <w:rPr>
          <w:rStyle w:val="FootnoteReference"/>
          <w:rtl/>
        </w:rPr>
        <w:footnoteReference w:id="17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 میانگین یک جامعه (آزمون 1)» کارآمدتر خواهد بود.</w:t>
      </w:r>
    </w:p>
    <w:p w14:paraId="533737BC" w14:textId="621B3BC2" w:rsidR="000B317F" w:rsidRPr="00DD2739" w:rsidRDefault="000B317F" w:rsidP="00380459">
      <w:pPr>
        <w:pStyle w:val="ListParagraph"/>
        <w:widowControl w:val="0"/>
        <w:numPr>
          <w:ilvl w:val="0"/>
          <w:numId w:val="20"/>
        </w:numPr>
        <w:rPr>
          <w:rtl/>
        </w:rPr>
      </w:pPr>
      <w:bookmarkStart w:id="18" w:name="_Hlk29554400"/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جامعه به صورت نرمال توزیع شده باش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</w:t>
      </w:r>
      <w:bookmarkEnd w:id="18"/>
      <w:r w:rsidRPr="00DD2739">
        <w:rPr>
          <w:rFonts w:hint="cs"/>
          <w:rtl/>
        </w:rPr>
        <w:t>. ولی اگر توزیع جامعه نرمال نباشد، آزمون باز هم تقریب خوبی به دست می‏دهد.</w:t>
      </w:r>
    </w:p>
    <w:p w14:paraId="0862159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5E32A15" w14:textId="062F838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جامعه‏ای با میانگین مفروض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و واریانس نامعلوم</w:t>
      </w:r>
      <w:r w:rsidRPr="00DD2739">
        <w:rPr>
          <w:rFonts w:hint="cs"/>
          <w:rtl/>
        </w:rPr>
        <w:t xml:space="preserve">، یک نمونه تصادفی با حجم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گرفته شده است و میانگین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hint="cs"/>
          <w:rtl/>
        </w:rPr>
        <w:t xml:space="preserve"> محاسبه </w:t>
      </w:r>
      <w:bookmarkStart w:id="19" w:name="_Hlk28606180"/>
      <w:r w:rsidRPr="00DD2739">
        <w:rPr>
          <w:rFonts w:hint="cs"/>
          <w:rtl/>
        </w:rPr>
        <w:t>و سپس انحراف معیار نمونه با استفاده از فرمول زیر محاسبه می‏گردد:</w:t>
      </w:r>
      <w:bookmarkEnd w:id="19"/>
    </w:p>
    <w:p w14:paraId="66D23481" w14:textId="0078BC2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s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-1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7631FD01" w14:textId="24FC6637" w:rsidR="000B317F" w:rsidRPr="00DD2739" w:rsidRDefault="008F756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تحت فرضیه صفر (</w:t>
      </w: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 xml:space="preserve">: </m:t>
        </m:r>
        <m:r>
          <m:rPr>
            <m:sty m:val="p"/>
          </m:rPr>
          <w:rPr>
            <w:rFonts w:ascii="Cambria Math" w:hAnsi="Cambria Math" w:cs="Cambria Math"/>
            <w:szCs w:val="20"/>
            <w:rtl/>
          </w:rPr>
          <m:t>μ</m:t>
        </m:r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0</m:t>
            </m:r>
          </m:sub>
        </m:sSub>
      </m:oMath>
      <w:r w:rsidRPr="00DD2739">
        <w:rPr>
          <w:rFonts w:hint="cs"/>
          <w:rtl/>
        </w:rPr>
        <w:t>) برابر است با:</w:t>
      </w:r>
    </w:p>
    <w:p w14:paraId="76C40FDD" w14:textId="0D970794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08E5A3C" w14:textId="78A7BC7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18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9"/>
      </w:r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n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20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21"/>
      </w:r>
      <w:r w:rsidRPr="00DD2739">
        <w:rPr>
          <w:rFonts w:hint="cs"/>
          <w:rtl/>
        </w:rPr>
        <w:t xml:space="preserve"> انجام گیرد.</w:t>
      </w:r>
    </w:p>
    <w:p w14:paraId="70285C01" w14:textId="3770B629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75E72A5" w14:textId="2C2CD56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یانگین عملکرد چغندرقند استان خراسان رضوی </w:t>
      </w:r>
      <w:r w:rsidR="008F756C">
        <w:rPr>
          <w:rFonts w:hint="cs"/>
          <w:rtl/>
        </w:rPr>
        <w:t xml:space="preserve">تا </w:t>
      </w:r>
      <w:r w:rsidRPr="00DD2739">
        <w:rPr>
          <w:rFonts w:hint="cs"/>
          <w:rtl/>
        </w:rPr>
        <w:t xml:space="preserve">سال آبی 97-1396، </w:t>
      </w:r>
      <w:r w:rsidR="000A6D00">
        <w:rPr>
          <w:rFonts w:hint="cs"/>
          <w:rtl/>
        </w:rPr>
        <w:t>58700</w:t>
      </w:r>
      <w:r w:rsidRPr="00DD2739">
        <w:rPr>
          <w:rFonts w:hint="cs"/>
          <w:rtl/>
        </w:rPr>
        <w:t xml:space="preserve"> کیلوگرم در هکتار بوده است. در پایان سال آبی 98-1397 به صورت تصادفی </w:t>
      </w:r>
      <w:r w:rsidR="000A6D00">
        <w:rPr>
          <w:rFonts w:hint="cs"/>
          <w:rtl/>
        </w:rPr>
        <w:t>50</w:t>
      </w:r>
      <w:r w:rsidRPr="00DD2739">
        <w:rPr>
          <w:rFonts w:hint="cs"/>
          <w:rtl/>
        </w:rPr>
        <w:t xml:space="preserve"> مزرعه انتخاب و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توسط </w:t>
      </w:r>
      <w:r w:rsidR="0080326A">
        <w:rPr>
          <w:rFonts w:hint="cs"/>
          <w:rtl/>
        </w:rPr>
        <w:t xml:space="preserve">نمونه </w:t>
      </w:r>
      <w:r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>0</w:t>
      </w:r>
      <w:r w:rsidRPr="00DD2739">
        <w:rPr>
          <w:rFonts w:hint="cs"/>
          <w:rtl/>
        </w:rPr>
        <w:t>4/</w:t>
      </w:r>
      <w:r w:rsidR="000A6D00">
        <w:rPr>
          <w:rFonts w:hint="cs"/>
          <w:rtl/>
        </w:rPr>
        <w:t>62739</w:t>
      </w:r>
      <w:r w:rsidRPr="00DD2739">
        <w:rPr>
          <w:rFonts w:hint="cs"/>
          <w:rtl/>
        </w:rPr>
        <w:t xml:space="preserve"> کیلوگرم در هکتار</w:t>
      </w:r>
      <w:r w:rsidR="000A6D00">
        <w:rPr>
          <w:rFonts w:hint="cs"/>
          <w:rtl/>
        </w:rPr>
        <w:t xml:space="preserve"> و</w:t>
      </w:r>
      <w:r w:rsidRPr="00DD2739">
        <w:rPr>
          <w:rFonts w:hint="cs"/>
          <w:rtl/>
        </w:rPr>
        <w:t xml:space="preserve"> </w:t>
      </w:r>
      <w:r w:rsidR="000A6D00">
        <w:rPr>
          <w:rFonts w:hint="cs"/>
          <w:rtl/>
        </w:rPr>
        <w:t xml:space="preserve">انحراف معیار نمونه </w:t>
      </w:r>
      <w:r w:rsidR="000A6D00" w:rsidRPr="00DD2739">
        <w:rPr>
          <w:rFonts w:hint="cs"/>
          <w:rtl/>
        </w:rPr>
        <w:t xml:space="preserve">چغندرقند </w:t>
      </w:r>
      <w:r w:rsidR="000A6D00">
        <w:rPr>
          <w:rFonts w:hint="cs"/>
          <w:rtl/>
        </w:rPr>
        <w:t xml:space="preserve">نیز 33/14179 کیلوگرم در هکتار به دست می‏آی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0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szCs w:val="20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=58700 </m:t>
            </m:r>
          </m:e>
        </m:d>
      </m:oMath>
      <w:r w:rsidRPr="00DD2739">
        <w:rPr>
          <w:rFonts w:eastAsiaTheme="minorEastAsia" w:hint="cs"/>
          <w:rtl/>
        </w:rPr>
        <w:t xml:space="preserve"> (میانگین عملکرد </w:t>
      </w:r>
      <w:r w:rsidRPr="00DD2739">
        <w:rPr>
          <w:rFonts w:hint="cs"/>
          <w:rtl/>
        </w:rPr>
        <w:t xml:space="preserve">چغندرقند استان خراسان رضوی در سال آبی 98-1397 تفاوتی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چغندرقند</w:t>
      </w:r>
      <w:r w:rsidR="008F756C">
        <w:rPr>
          <w:rFonts w:hint="cs"/>
          <w:rtl/>
        </w:rPr>
        <w:t xml:space="preserve"> تا </w:t>
      </w:r>
      <w:r w:rsidR="008F756C" w:rsidRPr="00DD2739">
        <w:rPr>
          <w:rFonts w:hint="cs"/>
          <w:rtl/>
        </w:rPr>
        <w:t>سال آبی</w:t>
      </w:r>
      <w:r w:rsidRPr="00DD2739">
        <w:rPr>
          <w:rFonts w:hint="cs"/>
          <w:rtl/>
        </w:rPr>
        <w:t xml:space="preserve"> 97-1396 ندارد</w:t>
      </w:r>
      <w:r w:rsidRPr="00DD2739">
        <w:rPr>
          <w:rFonts w:eastAsiaTheme="minorEastAsia" w:hint="cs"/>
          <w:rtl/>
        </w:rPr>
        <w:t>) رد خواهد شد؟</w:t>
      </w:r>
    </w:p>
    <w:p w14:paraId="5D61190E" w14:textId="77777777" w:rsidR="000B317F" w:rsidRPr="00DD2739" w:rsidRDefault="000B317F" w:rsidP="00380459">
      <w:pPr>
        <w:widowControl w:val="0"/>
        <w:rPr>
          <w:rtl/>
        </w:rPr>
      </w:pPr>
    </w:p>
    <w:p w14:paraId="710B044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EAF071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BB07A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، و سپس قسمتی از داده‏های ورودی نمایش داده شده است.</w:t>
      </w:r>
    </w:p>
    <w:p w14:paraId="2C54112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scTools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&lt;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7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814"/>
        <w:gridCol w:w="723"/>
      </w:tblGrid>
      <w:tr w:rsidR="000B317F" w:rsidRPr="00DD2739" w14:paraId="69227506" w14:textId="77777777" w:rsidTr="000B317F">
        <w:tc>
          <w:tcPr>
            <w:tcW w:w="0" w:type="auto"/>
          </w:tcPr>
          <w:p w14:paraId="302352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33D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E206E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D30208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1A5C7C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bookmarkStart w:id="20" w:name="_Hlk29554305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ield</w:t>
            </w:r>
            <w:bookmarkEnd w:id="20"/>
          </w:p>
        </w:tc>
      </w:tr>
      <w:tr w:rsidR="000B317F" w:rsidRPr="00DD2739" w14:paraId="4450CBC6" w14:textId="77777777" w:rsidTr="000B317F">
        <w:tc>
          <w:tcPr>
            <w:tcW w:w="0" w:type="auto"/>
          </w:tcPr>
          <w:p w14:paraId="69F05E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567BB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79243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13CD8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64DDE2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3930</w:t>
            </w:r>
          </w:p>
        </w:tc>
      </w:tr>
      <w:tr w:rsidR="000B317F" w:rsidRPr="00DD2739" w14:paraId="2D1478E7" w14:textId="77777777" w:rsidTr="000B317F">
        <w:tc>
          <w:tcPr>
            <w:tcW w:w="0" w:type="auto"/>
          </w:tcPr>
          <w:p w14:paraId="6AA63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0F6D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8F07B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5CAE0B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BFBFC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6128</w:t>
            </w:r>
          </w:p>
        </w:tc>
      </w:tr>
      <w:tr w:rsidR="000B317F" w:rsidRPr="00DD2739" w14:paraId="4D8F5B9D" w14:textId="77777777" w:rsidTr="000B317F">
        <w:tc>
          <w:tcPr>
            <w:tcW w:w="0" w:type="auto"/>
          </w:tcPr>
          <w:p w14:paraId="056EFA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9D3B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F12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5AF02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ED5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1720A7E" w14:textId="77777777" w:rsidTr="000B317F">
        <w:tc>
          <w:tcPr>
            <w:tcW w:w="0" w:type="auto"/>
          </w:tcPr>
          <w:p w14:paraId="0FBA87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1E38DB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1BFD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06DA2A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7A9356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1925</w:t>
            </w:r>
          </w:p>
        </w:tc>
      </w:tr>
      <w:tr w:rsidR="000B317F" w:rsidRPr="00DD2739" w14:paraId="586411F9" w14:textId="77777777" w:rsidTr="000B317F">
        <w:tc>
          <w:tcPr>
            <w:tcW w:w="0" w:type="auto"/>
          </w:tcPr>
          <w:p w14:paraId="0F092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6348E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37F0EC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7-98</w:t>
            </w:r>
          </w:p>
        </w:tc>
        <w:tc>
          <w:tcPr>
            <w:tcW w:w="0" w:type="auto"/>
          </w:tcPr>
          <w:p w14:paraId="30BCF2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5BA15C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046</w:t>
            </w:r>
          </w:p>
        </w:tc>
      </w:tr>
    </w:tbl>
    <w:p w14:paraId="12125C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57DA6D7" w14:textId="1998635C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="006A2814" w:rsidRPr="00DD2739">
        <w:rPr>
          <w:rFonts w:hint="eastAsia"/>
          <w:u w:val="single"/>
          <w:rtl/>
        </w:rPr>
        <w:t>صورتی 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دقیق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</w:t>
      </w:r>
      <w:r w:rsidRPr="00DD2739">
        <w:rPr>
          <w:rFonts w:hint="cs"/>
          <w:u w:val="single"/>
          <w:rtl/>
        </w:rPr>
        <w:t>:</w:t>
      </w:r>
      <w:r w:rsidRPr="00DD2739">
        <w:rPr>
          <w:rFonts w:hint="cs"/>
          <w:rtl/>
        </w:rPr>
        <w:t xml:space="preserve"> با توجه به اینکه مشخصات و داده‏های جامعه در اختیار نمی‏باشد، به جای آن به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22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پرداخت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0766591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Shapiro-Wilk normality tes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ield)</w:t>
      </w:r>
    </w:p>
    <w:p w14:paraId="79232EE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Yield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468, p-value = 0.1386</w:t>
      </w:r>
    </w:p>
    <w:p w14:paraId="55CA91AE" w14:textId="6BF1A8E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23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آزمون بیشتر از 05/0 می‏باشد،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صفر رد نشده و می‏توان نتیجه گرفته که داد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ارای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باش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24"/>
      </w:r>
      <w:r w:rsidRPr="00DD2739">
        <w:rPr>
          <w:rFonts w:hint="cs"/>
          <w:rtl/>
        </w:rPr>
        <w:t xml:space="preserve"> نیز نرمال بودن توزیع نمونه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743AA8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normality plot for sampl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iel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9F219F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EF9FDBF" wp14:editId="17885125">
            <wp:extent cx="2286000" cy="2286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A1A07" w14:textId="3A1CDCF0" w:rsidR="000B317F" w:rsidRPr="00DD2739" w:rsidRDefault="000B317F" w:rsidP="00380459">
      <w:pPr>
        <w:widowControl w:val="0"/>
        <w:rPr>
          <w:rtl/>
          <w:lang w:bidi="ar-SA"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نمونه‏ها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</w:t>
      </w:r>
      <w:r w:rsidRPr="00DD2739">
        <w:rPr>
          <w:rFonts w:hint="eastAsia"/>
          <w:rtl/>
        </w:rPr>
        <w:t>نمودار</w:t>
      </w:r>
      <w:r w:rsidRPr="00DD2739">
        <w:rPr>
          <w:rFonts w:hint="cs"/>
          <w:rtl/>
        </w:rPr>
        <w:t>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صل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قریبا </w:t>
      </w:r>
      <w:r w:rsidRPr="00DD2739">
        <w:rPr>
          <w:rFonts w:hint="eastAsia"/>
          <w:rtl/>
        </w:rPr>
        <w:t>خ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س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ست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رک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ص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</w:t>
      </w:r>
      <w:r w:rsidRPr="00DD2739">
        <w:rPr>
          <w:rFonts w:hint="cs"/>
          <w:rtl/>
        </w:rPr>
        <w:t>‏اند</w:t>
      </w:r>
      <w:r w:rsidRPr="00DD2739">
        <w:t>.</w:t>
      </w:r>
    </w:p>
    <w:p w14:paraId="45255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43D9637E" w14:textId="6A9610B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5CA9E7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m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2DC57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Test Statistic: 1.87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452      2.0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705</w:t>
      </w:r>
    </w:p>
    <w:p w14:paraId="7BFE6E8D" w14:textId="58B9822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AE41A1F" w14:textId="47A7BCC9" w:rsidR="000B317F" w:rsidRPr="00DD2739" w:rsidRDefault="00027FAA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4BCAFDB0" w14:textId="5B07E83B" w:rsidR="000B317F" w:rsidRPr="00DD2739" w:rsidRDefault="0025257D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9650675" wp14:editId="0B89CFFF">
            <wp:extent cx="2286000" cy="21336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1"/>
                    <a:srcRect t="10000" r="10000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32E77" w14:textId="51812B8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≠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452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عملکرد </w:t>
      </w:r>
      <w:r w:rsidRPr="00DD2739">
        <w:rPr>
          <w:rFonts w:hint="cs"/>
          <w:rtl/>
        </w:rPr>
        <w:t xml:space="preserve">چغندرقند استان خراسان رضوی در سال آبی 98-1397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وجود ندارد</w:t>
      </w:r>
      <w:r w:rsidRPr="00DD2739">
        <w:rPr>
          <w:rFonts w:eastAsiaTheme="minorEastAsia"/>
          <w:rtl/>
        </w:rPr>
        <w:t>.</w:t>
      </w:r>
    </w:p>
    <w:p w14:paraId="6ECA69CA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TestA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DescTool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66494D1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populatio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2-93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341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3-94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2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4-95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47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5-96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43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1396-97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124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: samp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ield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x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251E4132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 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7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not equal to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0228.8      62920.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6D567A87" w14:textId="30C736AC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 </w:t>
      </w:r>
      <w:r w:rsidRPr="00DD2739">
        <w:rPr>
          <w:rFonts w:hint="cs"/>
          <w:rtl/>
        </w:rPr>
        <w:t xml:space="preserve">این آزمون را می‏توان به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، با ناحیه بحرانی در سطح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</m:oMath>
      <w:r w:rsidRPr="00DD2739">
        <w:rPr>
          <w:rFonts w:eastAsiaTheme="minorEastAsia" w:hint="cs"/>
          <w:rtl/>
        </w:rPr>
        <w:t>،</w:t>
      </w:r>
      <w:r w:rsidRPr="00DD2739">
        <w:rPr>
          <w:rFonts w:hint="cs"/>
          <w:rtl/>
        </w:rPr>
        <w:t xml:space="preserve"> با توزیع نرمال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یز مقایسه کرد. </w:t>
      </w:r>
    </w:p>
    <w:p w14:paraId="29A785F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DescTool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escTool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TestA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u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a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ACBA841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8777, df = 29, p-value = 0.035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mean is greater than 50748.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51302.63      Inf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: 56574.4</w:t>
      </w:r>
    </w:p>
    <w:p w14:paraId="085BA5F3" w14:textId="650DDE6F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آزمون </w:t>
      </w:r>
      <w:r w:rsidR="00BF41B8" w:rsidRPr="00DD2739">
        <w:rPr>
          <w:rFonts w:hint="cs"/>
          <w:rtl/>
        </w:rPr>
        <w:t>یک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 w:cs="Cambria Math"/>
                <w:rtl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50748.6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μ&gt;50748.6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699/1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عملکرد </w:t>
      </w:r>
      <w:r w:rsidRPr="00DD2739">
        <w:rPr>
          <w:rFonts w:hint="cs"/>
          <w:rtl/>
        </w:rPr>
        <w:t>چغندرقند استان خراسان رضوی در سال آبی 98-1397 بیشتر از م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عملک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چغندرقند در بین سال‏های آبی 93-1392 تا 97-1396 </w:t>
      </w:r>
      <w:r w:rsidRPr="00DD2739">
        <w:rPr>
          <w:rFonts w:eastAsiaTheme="minorEastAsia" w:hint="cs"/>
          <w:rtl/>
        </w:rPr>
        <w:t>می‏باشد و این تفاوت معنی‏دار است</w:t>
      </w:r>
      <w:r w:rsidRPr="00DD2739">
        <w:rPr>
          <w:rFonts w:eastAsiaTheme="minorEastAsia"/>
          <w:rtl/>
        </w:rPr>
        <w:t>.</w:t>
      </w:r>
    </w:p>
    <w:p w14:paraId="1B7209C6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16C7B42" w14:textId="0F3C116E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1" w:name="_Toc30953009"/>
      <w:r w:rsidRPr="00DD2739">
        <w:rPr>
          <w:rFonts w:hint="cs"/>
          <w:sz w:val="22"/>
          <w:rtl/>
        </w:rPr>
        <w:lastRenderedPageBreak/>
        <w:t xml:space="preserve">آزمون 8: آزمون </w:t>
      </w:r>
      <m:oMath>
        <m:r>
          <m:rPr>
            <m:sty m:val="b"/>
          </m:rPr>
          <w:rPr>
            <w:rFonts w:ascii="Cambria Math" w:hAnsi="Cambria Math"/>
            <w:szCs w:val="24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25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لی مساوی می‏باشند)</w:t>
      </w:r>
      <w:bookmarkEnd w:id="21"/>
    </w:p>
    <w:p w14:paraId="59C1555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F4A81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.</w:t>
      </w:r>
    </w:p>
    <w:p w14:paraId="0CE0D233" w14:textId="58DCD14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</w:t>
      </w:r>
      <w:r w:rsidR="000B317F" w:rsidRPr="00DD2739">
        <w:rPr>
          <w:rFonts w:hint="cs"/>
          <w:rtl/>
        </w:rPr>
        <w:t xml:space="preserve"> صفر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7EC9438" w14:textId="1B9C29E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</w:t>
      </w:r>
      <w:r w:rsidR="000B317F" w:rsidRPr="00DD2739">
        <w:rPr>
          <w:rFonts w:eastAsiaTheme="minorEastAsia" w:hint="cs"/>
          <w:rtl/>
        </w:rPr>
        <w:t xml:space="preserve"> مقابل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39FEE9D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35D60C8" w14:textId="2D9B8180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26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2)» کارآمدتر خواهد بود.</w:t>
      </w:r>
    </w:p>
    <w:p w14:paraId="30568850" w14:textId="5ACA7B04" w:rsidR="000B317F" w:rsidRPr="00DD2739" w:rsidRDefault="000B317F" w:rsidP="00380459">
      <w:pPr>
        <w:pStyle w:val="ListParagraph"/>
        <w:widowControl w:val="0"/>
        <w:numPr>
          <w:ilvl w:val="0"/>
          <w:numId w:val="21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نباشند، آزمون باز هم تقریب خوبی به دست می‏دهد.</w:t>
      </w:r>
    </w:p>
    <w:p w14:paraId="02B82CA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E949525" w14:textId="3CD9C39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پس</w:t>
      </w:r>
      <w:r w:rsidRPr="00DD2739">
        <w:rPr>
          <w:rtl/>
        </w:rPr>
        <w:t xml:space="preserve"> </w:t>
      </w:r>
      <w:bookmarkStart w:id="22" w:name="_Hlk29564529"/>
      <w:r w:rsidRPr="00DD2739">
        <w:rPr>
          <w:rFonts w:hint="cs"/>
          <w:rtl/>
        </w:rPr>
        <w:t>مجموع توان‏های دوم</w:t>
      </w:r>
      <w:r w:rsidRPr="00DD2739">
        <w:rPr>
          <w:rStyle w:val="FootnoteReference"/>
          <w:rtl/>
        </w:rPr>
        <w:footnoteReference w:id="27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‏ها </w:t>
      </w:r>
      <w:bookmarkEnd w:id="22"/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552A8DED" w14:textId="429C0A3D" w:rsidR="000B317F" w:rsidRPr="00DD2739" w:rsidRDefault="0071458B" w:rsidP="00380459">
      <w:pPr>
        <w:widowControl w:val="0"/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C9393A3" w14:textId="14D85DD0" w:rsidR="000B317F" w:rsidRPr="00DD2739" w:rsidRDefault="0071458B" w:rsidP="00380459">
      <w:pPr>
        <w:widowControl w:val="0"/>
        <w:jc w:val="center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493CC8D" w14:textId="4A872FE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ترین تخمین از واریانس جامعه توسط فرمول زیر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می‏آید:</w:t>
      </w:r>
    </w:p>
    <w:p w14:paraId="551B0C1F" w14:textId="5546258F" w:rsidR="000B317F" w:rsidRPr="00DD2739" w:rsidRDefault="0071458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9ACE55F" w14:textId="69A0601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 w:rsidRPr="00DD2739">
        <w:rPr>
          <w:rFonts w:hint="cs"/>
          <w:rtl/>
        </w:rPr>
        <w:t xml:space="preserve"> برابر است با:</w:t>
      </w:r>
    </w:p>
    <w:p w14:paraId="48E81466" w14:textId="0EB34E62" w:rsidR="000B317F" w:rsidRPr="00DD2739" w:rsidRDefault="00DD2739" w:rsidP="00380459">
      <w:pPr>
        <w:widowControl w:val="0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0A637150" w14:textId="1AA0A69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28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29"/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30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31"/>
      </w:r>
      <w:r w:rsidRPr="00DD2739">
        <w:rPr>
          <w:rFonts w:hint="cs"/>
          <w:rtl/>
        </w:rPr>
        <w:t xml:space="preserve"> انجام گیرد.</w:t>
      </w:r>
    </w:p>
    <w:p w14:paraId="23FEBEE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7EEDE679" w14:textId="5AC455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</w:t>
      </w:r>
      <w:r w:rsidR="00D27E04" w:rsidRPr="00DD2739">
        <w:rPr>
          <w:rFonts w:hint="cs"/>
          <w:rtl/>
        </w:rPr>
        <w:t>فرضیه</w:t>
      </w:r>
      <w:r w:rsidRPr="00DD2739">
        <w:rPr>
          <w:rFonts w:hint="cs"/>
          <w:rtl/>
        </w:rPr>
        <w:t xml:space="preserve"> یکسان 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07AFB24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A5663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F2196D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6A5E41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2D3D7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08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repare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elso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0B93741E" w14:textId="77777777" w:rsidTr="00013823">
        <w:tc>
          <w:tcPr>
            <w:tcW w:w="0" w:type="auto"/>
          </w:tcPr>
          <w:p w14:paraId="739B23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D73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643A0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3B717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6E9A5377" w14:textId="77777777" w:rsidTr="00013823">
        <w:tc>
          <w:tcPr>
            <w:tcW w:w="0" w:type="auto"/>
          </w:tcPr>
          <w:p w14:paraId="32DA59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D9ACD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6D48C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131383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2C5DDFA7" w14:textId="77777777" w:rsidTr="00013823">
        <w:tc>
          <w:tcPr>
            <w:tcW w:w="0" w:type="auto"/>
          </w:tcPr>
          <w:p w14:paraId="3180EB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CBDD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0970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E1C3D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33E3AF54" w14:textId="77777777" w:rsidTr="00013823">
        <w:tc>
          <w:tcPr>
            <w:tcW w:w="0" w:type="auto"/>
          </w:tcPr>
          <w:p w14:paraId="2859E6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F27E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0EA87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05765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6794E0C" w14:textId="77777777" w:rsidTr="00013823">
        <w:tc>
          <w:tcPr>
            <w:tcW w:w="0" w:type="auto"/>
          </w:tcPr>
          <w:p w14:paraId="40CA0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5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4C3F3B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30C7A7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61568FD" w14:textId="77777777" w:rsidTr="00013823">
        <w:tc>
          <w:tcPr>
            <w:tcW w:w="0" w:type="auto"/>
          </w:tcPr>
          <w:p w14:paraId="26B422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79340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172138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70779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6062AA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377FD5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وار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انس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 هم برابر هستند.</w:t>
      </w:r>
    </w:p>
    <w:p w14:paraId="202FD676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66433CA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7B30C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bookmarkStart w:id="23" w:name="_Hlk29565639"/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bookmarkEnd w:id="23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A44A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08ECF44A" wp14:editId="05647A0D">
            <wp:extent cx="2286000" cy="2286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809F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FA32005" w14:textId="5263F0D4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105130" w14:textId="1A2753BF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ums of squar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AD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Nels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population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m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p-value (two tailed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 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D074B1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021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595      2.059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541</w:t>
      </w:r>
    </w:p>
    <w:p w14:paraId="7BD8BB72" w14:textId="709C39AE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m:rPr>
            <m:sty m:val="p"/>
          </m:rP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49BFB8D" w14:textId="28C38403" w:rsidR="000B317F" w:rsidRPr="00DD2739" w:rsidRDefault="00381EEE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2F0E22DF" w14:textId="329D2C1F" w:rsidR="000B317F" w:rsidRPr="00DD2739" w:rsidRDefault="00381EEE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2B25DA7" wp14:editId="6EB11737">
            <wp:extent cx="2286000" cy="21336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3"/>
                    <a:srcRect t="9443" r="9796" b="6037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C85E6" w14:textId="293079D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595/2 است (جدول شماره 2). مقدار محاسبه شده برای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489ADF0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E27A74" w14:textId="42A749F1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Nelson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</w:t>
      </w:r>
      <w:r w:rsidR="002A1FB0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805257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ADF and Nelso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0212, df = 25, p-value = 0.054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4338      0.06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54E38ECD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8EA207C" w14:textId="4A034968" w:rsidR="002A1FB0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1AEB29FB" w14:textId="77777777" w:rsidR="002A1FB0" w:rsidRPr="00DD2739" w:rsidRDefault="002A1FB0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C52B50" w14:textId="01212B6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4" w:name="_Toc30953010"/>
      <w:r w:rsidRPr="00DD2739">
        <w:rPr>
          <w:rFonts w:hint="cs"/>
          <w:sz w:val="22"/>
          <w:rtl/>
        </w:rPr>
        <w:lastRenderedPageBreak/>
        <w:t xml:space="preserve">آزمون 9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32"/>
      </w:r>
      <w:r w:rsidRPr="00DD2739">
        <w:rPr>
          <w:rFonts w:hint="cs"/>
          <w:sz w:val="22"/>
          <w:rtl/>
        </w:rPr>
        <w:t xml:space="preserve"> برای میانگین‏های دو جامعه (واریانس‏های دو جامعه نامعلوم و نامساوی می‏باشند)</w:t>
      </w:r>
      <w:bookmarkEnd w:id="24"/>
    </w:p>
    <w:p w14:paraId="121B866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FF54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با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>ی.</w:t>
      </w:r>
    </w:p>
    <w:p w14:paraId="124BAA32" w14:textId="5E09C59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7BCCEDB8" w14:textId="481CC3C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FC8967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4D413F5A" w14:textId="219E3C19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>اگر واریانس‏های دو جامعه</w:t>
      </w:r>
      <w:r w:rsidRPr="00DD2739">
        <w:rPr>
          <w:rStyle w:val="FootnoteReference"/>
          <w:rtl/>
        </w:rPr>
        <w:footnoteReference w:id="33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 xml:space="preserve">معلوم باشد، «آزمون </w:t>
      </w:r>
      <m:oMath>
        <m:r>
          <m:rPr>
            <m:sty m:val="p"/>
          </m:rP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انگین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(آزمون 3)» کارآمدتر خواهد بود.</w:t>
      </w:r>
    </w:p>
    <w:p w14:paraId="5B283DBB" w14:textId="7AF89058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 یا حجم نمونه‏ها به اندازه کافی بزرگ باشند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</w:t>
      </w:r>
    </w:p>
    <w:p w14:paraId="31D50733" w14:textId="6638F3FF" w:rsidR="000B317F" w:rsidRPr="00DD2739" w:rsidRDefault="000B317F" w:rsidP="00380459">
      <w:pPr>
        <w:pStyle w:val="ListParagraph"/>
        <w:widowControl w:val="0"/>
        <w:numPr>
          <w:ilvl w:val="0"/>
          <w:numId w:val="22"/>
        </w:numPr>
        <w:rPr>
          <w:rtl/>
        </w:rPr>
      </w:pPr>
      <w:bookmarkStart w:id="25" w:name="_Hlk29574305"/>
      <w:r w:rsidRPr="00DD2739">
        <w:rPr>
          <w:rFonts w:hint="cs"/>
          <w:rtl/>
        </w:rPr>
        <w:t xml:space="preserve">آزمون باید فقط برای فرض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 xml:space="preserve">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eastAsiaTheme="minorEastAsia" w:hint="cs"/>
          <w:rtl/>
        </w:rPr>
        <w:t>) مورد استفاده قرار بگیرد</w:t>
      </w:r>
      <w:bookmarkEnd w:id="25"/>
      <w:r w:rsidRPr="00DD2739">
        <w:rPr>
          <w:rFonts w:eastAsiaTheme="minorEastAsia" w:hint="cs"/>
          <w:rtl/>
        </w:rPr>
        <w:t>.</w:t>
      </w:r>
    </w:p>
    <w:p w14:paraId="5482085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B85EEA2" w14:textId="4FC2F4D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دو جامعه‏ با میانگین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نمونه‏های تصادفی مستقل با حجم‏ه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</w:rPr>
        <w:t>گرفته شده، و میانگین نمونه‏ها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) محاسبه می‏گردد. سپ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 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مول‏ه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7C208335" w14:textId="58CC3EAB" w:rsidR="000B317F" w:rsidRPr="00DD2739" w:rsidRDefault="0071458B" w:rsidP="00380459">
      <w:pPr>
        <w:widowControl w:val="0"/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0656779A" w14:textId="7241892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E36FF6D" w14:textId="2AD1758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EF1C014" w14:textId="08A886B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4"/>
      </w:r>
      <w:r w:rsidRPr="00DD2739">
        <w:rPr>
          <w:rFonts w:eastAsiaTheme="minorEastAsia" w:hint="cs"/>
          <w:rtl/>
        </w:rPr>
        <w:t xml:space="preserve"> با درجه‏های آزاد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فرمول زیر مقایسه کرد.</w:t>
      </w:r>
    </w:p>
    <w:p w14:paraId="7B62A40A" w14:textId="5F19234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den>
                  </m:f>
                </m:den>
              </m:f>
            </m:e>
          </m:d>
        </m:oMath>
      </m:oMathPara>
    </w:p>
    <w:p w14:paraId="123C1F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2795161D" w14:textId="6D431BD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کارخانه‏‏ ایرانی تولید کننده آبپاش‏های آبیاری بارانی می‏خواهد بررسی کند که، آیا ضریب یکنواختی آبپاش تولید شده توسط این شرکت (</w:t>
      </w:r>
      <w:r w:rsidRPr="00DD2739">
        <w:t>ADF</w:t>
      </w:r>
      <w:r w:rsidRPr="00DD2739">
        <w:rPr>
          <w:rFonts w:hint="cs"/>
          <w:rtl/>
        </w:rPr>
        <w:t xml:space="preserve">) با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پا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 خارجی (</w:t>
      </w:r>
      <w:r w:rsidRPr="00DD2739">
        <w:t>Nelson</w:t>
      </w:r>
      <w:r w:rsidRPr="00DD2739">
        <w:rPr>
          <w:rFonts w:hint="cs"/>
          <w:rtl/>
        </w:rPr>
        <w:t>) در شرایط مشخص (متوسط سرعت باد 3 کیلومتر بر ساعت، فشار کارکر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 xml:space="preserve"> 4 بار و فواصل آبپاش‏ها 25</w:t>
      </w:r>
      <m:oMath>
        <m:r>
          <m:rPr>
            <m:sty m:val="p"/>
          </m:rPr>
          <w:rPr>
            <w:rFonts w:ascii="Cambria Math" w:hAnsi="Cambria Math"/>
            <w:rtl/>
          </w:rPr>
          <m:t>×</m:t>
        </m:r>
      </m:oMath>
      <w:r w:rsidRPr="00DD2739">
        <w:rPr>
          <w:rFonts w:hint="cs"/>
          <w:rtl/>
        </w:rPr>
        <w:t>25 متر) یکسان است یا نه؟. برای بررسی عملکرد این دو نوع آبپاش، به صورت تصادفی 18 آبپاش تولید شده توسط این شرکت (</w:t>
      </w:r>
      <w:r w:rsidRPr="00DD2739">
        <w:t>ADF</w:t>
      </w:r>
      <w:r w:rsidRPr="00DD2739">
        <w:rPr>
          <w:rFonts w:hint="cs"/>
          <w:rtl/>
        </w:rPr>
        <w:t>) و 15 آبپاش نمونه خارجی (</w:t>
      </w:r>
      <w:r w:rsidRPr="00DD2739">
        <w:t>Nelson</w:t>
      </w:r>
      <w:r w:rsidRPr="00DD2739">
        <w:rPr>
          <w:rFonts w:hint="cs"/>
          <w:rtl/>
        </w:rPr>
        <w:t xml:space="preserve">) انتخاب و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ین </w:t>
      </w:r>
      <w:r w:rsidRPr="00DD2739">
        <w:rPr>
          <w:rFonts w:hint="eastAsia"/>
          <w:rtl/>
        </w:rPr>
        <w:t>آبپا</w:t>
      </w:r>
      <w:r w:rsidRPr="00DD2739">
        <w:rPr>
          <w:rFonts w:hint="cs"/>
          <w:rtl/>
        </w:rPr>
        <w:t>ش‏ها با استفاده از ضریب یکنواختی کریستیانسن (</w:t>
      </w:r>
      <w:r w:rsidRPr="00DD2739">
        <w:t>CU</w:t>
      </w:r>
      <w:r w:rsidRPr="00DD2739">
        <w:rPr>
          <w:rFonts w:hint="cs"/>
          <w:rtl/>
        </w:rPr>
        <w:t>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حاسبه شد. با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ن‏گیری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 xml:space="preserve">ی آبپاش‏های </w:t>
      </w:r>
      <w:r w:rsidRPr="00DD2739">
        <w:t>ADF</w:t>
      </w:r>
      <w:r w:rsidRPr="00DD2739">
        <w:rPr>
          <w:rFonts w:hint="cs"/>
          <w:rtl/>
        </w:rPr>
        <w:t xml:space="preserve"> و </w:t>
      </w:r>
      <w:r w:rsidRPr="00DD2739">
        <w:t>Nelson</w:t>
      </w:r>
      <w:r w:rsidRPr="00DD2739">
        <w:rPr>
          <w:rFonts w:hint="cs"/>
          <w:rtl/>
        </w:rPr>
        <w:t xml:space="preserve"> به ترتیب 38/81 و 57/84 درصد و مجموع </w:t>
      </w:r>
      <w:r w:rsidRPr="00DD2739">
        <w:rPr>
          <w:rFonts w:hint="eastAsia"/>
          <w:rtl/>
        </w:rPr>
        <w:t>توا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‏ها</w:t>
      </w:r>
      <w:r w:rsidRPr="00DD2739">
        <w:rPr>
          <w:rFonts w:hint="cs"/>
          <w:rtl/>
        </w:rPr>
        <w:t xml:space="preserve"> به ترتیب 42/317 و 87/96 می‏باشد. با قبول فرض یکسان نبودن واریانس دو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) رد خواهد شد؟</w:t>
      </w:r>
    </w:p>
    <w:p w14:paraId="1D7E0E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07FE9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5BFAF5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5B682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5B6B066" w14:textId="2D7BCAC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09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940"/>
        <w:gridCol w:w="571"/>
      </w:tblGrid>
      <w:tr w:rsidR="000B317F" w:rsidRPr="00DD2739" w14:paraId="59135217" w14:textId="77777777" w:rsidTr="00013823">
        <w:tc>
          <w:tcPr>
            <w:tcW w:w="0" w:type="auto"/>
          </w:tcPr>
          <w:p w14:paraId="1C99E4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6EEBC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B97A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rinkler</w:t>
            </w:r>
          </w:p>
        </w:tc>
        <w:tc>
          <w:tcPr>
            <w:tcW w:w="0" w:type="auto"/>
          </w:tcPr>
          <w:p w14:paraId="29A925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U</w:t>
            </w:r>
          </w:p>
        </w:tc>
      </w:tr>
      <w:tr w:rsidR="000B317F" w:rsidRPr="00DD2739" w14:paraId="17FC1A98" w14:textId="77777777" w:rsidTr="00013823">
        <w:tc>
          <w:tcPr>
            <w:tcW w:w="0" w:type="auto"/>
          </w:tcPr>
          <w:p w14:paraId="554126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D11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64FA6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48AFB6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2.0</w:t>
            </w:r>
          </w:p>
        </w:tc>
      </w:tr>
      <w:tr w:rsidR="000B317F" w:rsidRPr="00DD2739" w14:paraId="150A2E42" w14:textId="77777777" w:rsidTr="00013823">
        <w:tc>
          <w:tcPr>
            <w:tcW w:w="0" w:type="auto"/>
          </w:tcPr>
          <w:p w14:paraId="3D94EF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C7B4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96A01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elson</w:t>
            </w:r>
          </w:p>
        </w:tc>
        <w:tc>
          <w:tcPr>
            <w:tcW w:w="0" w:type="auto"/>
          </w:tcPr>
          <w:p w14:paraId="62D4B3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3.8</w:t>
            </w:r>
          </w:p>
        </w:tc>
      </w:tr>
      <w:tr w:rsidR="000B317F" w:rsidRPr="00DD2739" w14:paraId="294CBC82" w14:textId="77777777" w:rsidTr="00013823">
        <w:tc>
          <w:tcPr>
            <w:tcW w:w="0" w:type="auto"/>
          </w:tcPr>
          <w:p w14:paraId="429D4D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B9CC6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DE43EA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8434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5796BBE" w14:textId="77777777" w:rsidTr="00013823">
        <w:tc>
          <w:tcPr>
            <w:tcW w:w="0" w:type="auto"/>
          </w:tcPr>
          <w:p w14:paraId="7FE8A2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A01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</w:t>
            </w:r>
          </w:p>
        </w:tc>
        <w:tc>
          <w:tcPr>
            <w:tcW w:w="0" w:type="auto"/>
          </w:tcPr>
          <w:p w14:paraId="0AED5A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4EBD0B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1.1</w:t>
            </w:r>
          </w:p>
        </w:tc>
      </w:tr>
      <w:tr w:rsidR="000B317F" w:rsidRPr="00DD2739" w14:paraId="39D740B5" w14:textId="77777777" w:rsidTr="00013823">
        <w:tc>
          <w:tcPr>
            <w:tcW w:w="0" w:type="auto"/>
          </w:tcPr>
          <w:p w14:paraId="5E2736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601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7</w:t>
            </w:r>
          </w:p>
        </w:tc>
        <w:tc>
          <w:tcPr>
            <w:tcW w:w="0" w:type="auto"/>
          </w:tcPr>
          <w:p w14:paraId="7E1517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DF</w:t>
            </w:r>
          </w:p>
        </w:tc>
        <w:tc>
          <w:tcPr>
            <w:tcW w:w="0" w:type="auto"/>
          </w:tcPr>
          <w:p w14:paraId="0A3BF9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5.8</w:t>
            </w:r>
          </w:p>
        </w:tc>
      </w:tr>
    </w:tbl>
    <w:p w14:paraId="11DA3BC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C33AA23" w14:textId="6A320D61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آزم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قط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 صورت</w:t>
      </w:r>
      <w:r w:rsidRPr="00DD2739">
        <w:rPr>
          <w:u w:val="single"/>
          <w:rtl/>
        </w:rPr>
        <w:t xml:space="preserve"> </w:t>
      </w:r>
      <w:r w:rsidR="00CE1774" w:rsidRPr="00DD2739">
        <w:rPr>
          <w:rFonts w:hint="eastAsia"/>
          <w:u w:val="single"/>
          <w:rtl/>
        </w:rPr>
        <w:t>دو دنبال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ور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ستفا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قرا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د</w:t>
      </w:r>
      <w:r w:rsidRPr="00DD2739">
        <w:rPr>
          <w:rFonts w:hint="cs"/>
          <w:u w:val="single"/>
          <w:rtl/>
        </w:rPr>
        <w:t>.</w:t>
      </w:r>
    </w:p>
    <w:p w14:paraId="6512FC0B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245C319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FE7A13B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rinkl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U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oefficient of Uniformity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4214ECA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5A8E2A93" wp14:editId="1B04323B">
            <wp:extent cx="2148840" cy="2148840"/>
            <wp:effectExtent l="0" t="0" r="3810" b="381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A959" w14:textId="77777777" w:rsidR="001D7E5E" w:rsidRPr="00DD2739" w:rsidRDefault="001D7E5E" w:rsidP="00380459">
      <w:pPr>
        <w:widowControl w:val="0"/>
        <w:contextualSpacing w:val="0"/>
        <w:jc w:val="left"/>
        <w:rPr>
          <w:b/>
          <w:bCs/>
          <w:u w:val="single"/>
        </w:rPr>
      </w:pPr>
    </w:p>
    <w:p w14:paraId="3CD88D0D" w14:textId="32A8C4D3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5AA7F454" w14:textId="234A900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و نامساوی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85514BA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m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mA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A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B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iz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B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mean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B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variance (Nelson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m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m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A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s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nB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numer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f_denominato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730918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-2.126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3.76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0650      2.065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440</w:t>
      </w:r>
    </w:p>
    <w:p w14:paraId="3EEDC8DA" w14:textId="45CF7868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3F2A56" w14:textId="7B555E10" w:rsidR="000B317F" w:rsidRPr="00DD2739" w:rsidRDefault="001457F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69480898" w14:textId="7CE0F3FD" w:rsidR="000B317F" w:rsidRPr="00DD2739" w:rsidRDefault="001457F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5CFD3336" wp14:editId="5CBD6EF2">
            <wp:extent cx="2286000" cy="213783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4"/>
                    <a:srcRect t="9814" r="9796" b="5845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EA9E1" w14:textId="71DC85B9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065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بین میانگین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نواخت</w:t>
      </w:r>
      <w:r w:rsidRPr="00DD2739">
        <w:rPr>
          <w:rFonts w:hint="cs"/>
          <w:rtl/>
        </w:rPr>
        <w:t>ی</w:t>
      </w:r>
      <w:r w:rsidRPr="00DD2739">
        <w:rPr>
          <w:rFonts w:eastAsiaTheme="minorEastAsia" w:hint="cs"/>
          <w:rtl/>
        </w:rPr>
        <w:t xml:space="preserve"> آبپاش‏های نوع </w:t>
      </w:r>
      <w:r w:rsidRPr="00DD2739">
        <w:rPr>
          <w:rFonts w:eastAsiaTheme="minorEastAsia"/>
        </w:rPr>
        <w:t>ADF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/>
        </w:rPr>
        <w:t>Nelson</w:t>
      </w:r>
      <w:r w:rsidRPr="00DD2739">
        <w:rPr>
          <w:rFonts w:eastAsiaTheme="minorEastAsia" w:hint="cs"/>
          <w:rtl/>
        </w:rPr>
        <w:t xml:space="preserve"> وجود ندارد</w:t>
      </w:r>
      <w:r w:rsidRPr="00DD2739">
        <w:rPr>
          <w:rFonts w:eastAsiaTheme="minorEastAsia"/>
          <w:rtl/>
        </w:rPr>
        <w:t>.</w:t>
      </w:r>
    </w:p>
    <w:p w14:paraId="1547DD7B" w14:textId="343C17A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عل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ساو</w:t>
      </w:r>
      <w:r w:rsidRPr="00DD2739">
        <w:rPr>
          <w:rFonts w:hint="cs"/>
          <w:rtl/>
        </w:rPr>
        <w:t xml:space="preserve">ی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0652AAF" w14:textId="44231F17" w:rsidR="00EF5F8D" w:rsidRPr="00DD2739" w:rsidRDefault="00EF5F8D" w:rsidP="00380459">
      <w:pPr>
        <w:widowControl w:val="0"/>
        <w:rPr>
          <w:rFonts w:eastAsiaTheme="minorEastAsia"/>
        </w:rPr>
      </w:pPr>
    </w:p>
    <w:p w14:paraId="126C92F2" w14:textId="77777777" w:rsidR="00EF5F8D" w:rsidRPr="00DD2739" w:rsidRDefault="00EF5F8D" w:rsidP="00380459">
      <w:pPr>
        <w:widowControl w:val="0"/>
        <w:rPr>
          <w:rFonts w:eastAsiaTheme="minorEastAsia"/>
          <w:rtl/>
        </w:rPr>
      </w:pPr>
    </w:p>
    <w:p w14:paraId="010868C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ADF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Sprinkler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Nels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CU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y, </w:t>
      </w:r>
      <w:proofErr w:type="spellStart"/>
      <w:r w:rsidRPr="00DD2739">
        <w:rPr>
          <w:rFonts w:ascii="Calibri" w:eastAsia="Calibri" w:hAnsi="Calibri" w:cs="Calibri"/>
          <w:color w:val="204A87"/>
          <w:szCs w:val="20"/>
          <w:lang w:bidi="ar-SA"/>
        </w:rPr>
        <w:t>var.equal</w:t>
      </w:r>
      <w:proofErr w:type="spellEnd"/>
      <w:r w:rsidRPr="00DD2739">
        <w:rPr>
          <w:rFonts w:ascii="Calibri" w:eastAsia="Calibri" w:hAnsi="Calibri" w:cs="Calibri"/>
          <w:color w:val="204A87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3AA7D9B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Welch Two Sample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-2.1266, df = 23.765, p-value = 0.04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6.2810      -0.092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x   mean of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81.3800      84.5667</w:t>
      </w:r>
    </w:p>
    <w:p w14:paraId="44506060" w14:textId="60CC08D5" w:rsidR="00EF5F8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407F59E3" w14:textId="77777777" w:rsidR="00EF5F8D" w:rsidRPr="00DD2739" w:rsidRDefault="00EF5F8D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634FF18" w14:textId="7029B88D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26" w:name="_Toc30953011"/>
      <w:r w:rsidRPr="00DD2739">
        <w:rPr>
          <w:rFonts w:hint="cs"/>
          <w:sz w:val="22"/>
          <w:rtl/>
        </w:rPr>
        <w:lastRenderedPageBreak/>
        <w:t xml:space="preserve">آزمون 10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35"/>
      </w:r>
      <w:r w:rsidRPr="00DD2739">
        <w:rPr>
          <w:rFonts w:hint="cs"/>
          <w:sz w:val="22"/>
          <w:rtl/>
        </w:rPr>
        <w:t xml:space="preserve"> برای میانگین‏های دو جامعه (روش مقایسه‏های جفت شده</w:t>
      </w:r>
      <w:r w:rsidRPr="00DD2739">
        <w:rPr>
          <w:rStyle w:val="FootnoteReference"/>
          <w:sz w:val="22"/>
          <w:rtl/>
        </w:rPr>
        <w:footnoteReference w:id="36"/>
      </w:r>
      <w:r w:rsidRPr="00DD2739">
        <w:rPr>
          <w:rFonts w:hint="cs"/>
          <w:sz w:val="22"/>
          <w:rtl/>
        </w:rPr>
        <w:t>)</w:t>
      </w:r>
      <w:bookmarkEnd w:id="26"/>
    </w:p>
    <w:p w14:paraId="2A2AFB8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E016D7F" w14:textId="1931A4F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میانگین‏های دو جامع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>. هیچگونه فرضی برای واریانس‏های دو جامعه وجود ندارد.</w:t>
      </w:r>
    </w:p>
    <w:p w14:paraId="27D28518" w14:textId="2D2FB1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</w:p>
    <w:p w14:paraId="5248A908" w14:textId="0DD1BB9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889846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EA93DDB" w14:textId="77777777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</w:pPr>
      <w:r w:rsidRPr="00DD2739">
        <w:rPr>
          <w:rFonts w:hint="cs"/>
          <w:rtl/>
        </w:rPr>
        <w:t>مشاهدات دو نمونه باید به صورت جفتی (زوجی) جمع‏آوری شده باشند. صرفنظر از تفاوت‏های دو جامعه، مشاهدات در هر زوج باید تحت شرایط یکسان یا تقریبا یکسان جمع</w:t>
      </w:r>
      <w:r w:rsidRPr="00DD2739">
        <w:rPr>
          <w:rFonts w:hint="cs"/>
          <w:vanish/>
          <w:rtl/>
        </w:rPr>
        <w:t>‏آوری شده باشند.</w:t>
      </w:r>
    </w:p>
    <w:p w14:paraId="1DB6DD9E" w14:textId="53C305AA" w:rsidR="000B317F" w:rsidRPr="00DD2739" w:rsidRDefault="000B317F" w:rsidP="00380459">
      <w:pPr>
        <w:pStyle w:val="ListParagraph"/>
        <w:widowControl w:val="0"/>
        <w:numPr>
          <w:ilvl w:val="0"/>
          <w:numId w:val="23"/>
        </w:numPr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هر دو جامعه به صورت نرمال توزیع شده باشند، آزمون </w:t>
      </w:r>
      <w:r w:rsidR="000D6B08" w:rsidRPr="00DD2739">
        <w:rPr>
          <w:rFonts w:hint="cs"/>
          <w:rtl/>
        </w:rPr>
        <w:t>دقیق</w:t>
      </w:r>
      <w:r w:rsidRPr="00DD2739">
        <w:rPr>
          <w:rFonts w:hint="cs"/>
          <w:rtl/>
        </w:rPr>
        <w:t xml:space="preserve"> است. ولی اگر توزیع دو جامعه نرمال هم نباشند، آزمون باز هم تقریب خوبی به دست می‏دهد.</w:t>
      </w:r>
    </w:p>
    <w:p w14:paraId="0B60AED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1F7F84" w14:textId="79B338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ابتدا تفاوت بین هر جفت از مشاهدات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DD2739">
        <w:rPr>
          <w:rFonts w:hint="cs"/>
          <w:rtl/>
        </w:rPr>
        <w:t xml:space="preserve"> محاسبه، و سپس واریانس تفاضل‏ نمونه‏ها، با فرض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 مشاهده، توسط فرمول زیر محاسبه می‏گردد:</w:t>
      </w:r>
    </w:p>
    <w:p w14:paraId="2E6B9A89" w14:textId="6113A2E9" w:rsidR="000B317F" w:rsidRPr="00DD2739" w:rsidRDefault="0071458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nary>
        </m:oMath>
      </m:oMathPara>
    </w:p>
    <w:p w14:paraId="71143A5B" w14:textId="1DDB04F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یانگین نمونه‏ه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شد، 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300FA4EE" w14:textId="4B04C8F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6336F947" w14:textId="51AE8B7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37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38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39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0"/>
      </w:r>
      <w:r w:rsidRPr="00DD2739">
        <w:rPr>
          <w:rFonts w:hint="cs"/>
          <w:rtl/>
        </w:rPr>
        <w:t xml:space="preserve"> انجام گیرد.</w:t>
      </w:r>
    </w:p>
    <w:p w14:paraId="4F0609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359B3B99" w14:textId="1D296C3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دف از انجام آزمایش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ث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اط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ش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ژوه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لحاظ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صوص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دو </w:t>
      </w:r>
      <w:r w:rsidRPr="00DD2739">
        <w:rPr>
          <w:rFonts w:hint="eastAsia"/>
          <w:rtl/>
        </w:rPr>
        <w:t>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اه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عد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ص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لاح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(</w:t>
      </w:r>
      <w:r w:rsidRPr="00DD2739">
        <w:rPr>
          <w:rFonts w:hint="eastAsia"/>
          <w:rtl/>
        </w:rPr>
        <w:t>اضاف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15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ص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)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 10 تکرار در نظر گرفت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ل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ود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ح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ا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ق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5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نتیمت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شت</w:t>
      </w:r>
      <w:r w:rsidRPr="00DD2739">
        <w:rPr>
          <w:rFonts w:hint="cs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ض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مله</w:t>
      </w:r>
      <w:r w:rsidRPr="00DD2739">
        <w:rPr>
          <w:rtl/>
        </w:rPr>
        <w:t xml:space="preserve"> </w:t>
      </w:r>
      <w:r w:rsidRPr="00DD2739">
        <w:t>pH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ج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ح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</w:t>
      </w:r>
      <w:r w:rsidRPr="00DD2739">
        <w:rPr>
          <w:rFonts w:eastAsiaTheme="minorEastAsia"/>
        </w:rPr>
        <w:t>pH</w:t>
      </w:r>
      <w:r w:rsidRPr="00DD2739">
        <w:rPr>
          <w:rFonts w:eastAsiaTheme="minorEastAsia" w:hint="cs"/>
          <w:rtl/>
        </w:rPr>
        <w:t xml:space="preserve"> خاک قبل و بعد از اضافه کردن کود حیوانی وجود ندارد) رد خواهد شد؟</w:t>
      </w:r>
    </w:p>
    <w:p w14:paraId="58C09C3A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F4A2929" w14:textId="2EC1B81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B19D5C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92BCD0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06537D3" w14:textId="703654A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ggpubr", "reshape2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ata/Data_Test_10.csv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how data: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22"/>
        <w:gridCol w:w="1077"/>
      </w:tblGrid>
      <w:tr w:rsidR="000B317F" w:rsidRPr="00DD2739" w14:paraId="60F33C21" w14:textId="77777777" w:rsidTr="00013823">
        <w:tc>
          <w:tcPr>
            <w:tcW w:w="0" w:type="auto"/>
          </w:tcPr>
          <w:p w14:paraId="161B48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BB64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430D3D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Control</w:t>
            </w:r>
          </w:p>
        </w:tc>
        <w:tc>
          <w:tcPr>
            <w:tcW w:w="0" w:type="auto"/>
          </w:tcPr>
          <w:p w14:paraId="6DFB6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reatment</w:t>
            </w:r>
          </w:p>
        </w:tc>
      </w:tr>
      <w:tr w:rsidR="000B317F" w:rsidRPr="00DD2739" w14:paraId="0FD85F50" w14:textId="77777777" w:rsidTr="00013823">
        <w:tc>
          <w:tcPr>
            <w:tcW w:w="0" w:type="auto"/>
          </w:tcPr>
          <w:p w14:paraId="6E56A7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D6156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4B4F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41</w:t>
            </w:r>
          </w:p>
        </w:tc>
        <w:tc>
          <w:tcPr>
            <w:tcW w:w="0" w:type="auto"/>
          </w:tcPr>
          <w:p w14:paraId="663EBC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56</w:t>
            </w:r>
          </w:p>
        </w:tc>
      </w:tr>
      <w:tr w:rsidR="000B317F" w:rsidRPr="00DD2739" w14:paraId="38A43DD0" w14:textId="77777777" w:rsidTr="00013823">
        <w:tc>
          <w:tcPr>
            <w:tcW w:w="0" w:type="auto"/>
          </w:tcPr>
          <w:p w14:paraId="7ACD31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CE5EA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B6E13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81</w:t>
            </w:r>
          </w:p>
        </w:tc>
        <w:tc>
          <w:tcPr>
            <w:tcW w:w="0" w:type="auto"/>
          </w:tcPr>
          <w:p w14:paraId="18F636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27</w:t>
            </w:r>
          </w:p>
        </w:tc>
      </w:tr>
      <w:tr w:rsidR="000B317F" w:rsidRPr="00DD2739" w14:paraId="06CA593F" w14:textId="77777777" w:rsidTr="00013823">
        <w:tc>
          <w:tcPr>
            <w:tcW w:w="0" w:type="auto"/>
          </w:tcPr>
          <w:p w14:paraId="0FE439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18CC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02D50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5638A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52059B6" w14:textId="77777777" w:rsidTr="00013823">
        <w:tc>
          <w:tcPr>
            <w:tcW w:w="0" w:type="auto"/>
          </w:tcPr>
          <w:p w14:paraId="1BCE8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B917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  <w:tc>
          <w:tcPr>
            <w:tcW w:w="0" w:type="auto"/>
          </w:tcPr>
          <w:p w14:paraId="20D81E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79</w:t>
            </w:r>
          </w:p>
        </w:tc>
        <w:tc>
          <w:tcPr>
            <w:tcW w:w="0" w:type="auto"/>
          </w:tcPr>
          <w:p w14:paraId="1E0732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.42</w:t>
            </w:r>
          </w:p>
        </w:tc>
      </w:tr>
      <w:tr w:rsidR="000B317F" w:rsidRPr="00DD2739" w14:paraId="5A5E4F48" w14:textId="77777777" w:rsidTr="00013823">
        <w:tc>
          <w:tcPr>
            <w:tcW w:w="0" w:type="auto"/>
          </w:tcPr>
          <w:p w14:paraId="151E4A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60A96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  <w:tc>
          <w:tcPr>
            <w:tcW w:w="0" w:type="auto"/>
          </w:tcPr>
          <w:p w14:paraId="1F473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19</w:t>
            </w:r>
          </w:p>
        </w:tc>
        <w:tc>
          <w:tcPr>
            <w:tcW w:w="0" w:type="auto"/>
          </w:tcPr>
          <w:p w14:paraId="0B4468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31</w:t>
            </w:r>
          </w:p>
        </w:tc>
      </w:tr>
    </w:tbl>
    <w:p w14:paraId="6F14666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7CAA6BAA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</w:t>
      </w:r>
      <w:r w:rsidRPr="00DD2739">
        <w:rPr>
          <w:rFonts w:hint="cs"/>
          <w:u w:val="single"/>
          <w:rtl/>
        </w:rPr>
        <w:t>ه‏اند.</w:t>
      </w:r>
    </w:p>
    <w:p w14:paraId="30F15391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351FB06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BC01BC5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bookmarkStart w:id="27" w:name="_Hlk2957831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bookmarkEnd w:id="27"/>
    </w:p>
    <w:p w14:paraId="33F603B3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95218ED" wp14:editId="0D933A81">
            <wp:extent cx="2286000" cy="2286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A72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131FEDB" w14:textId="4FF99C46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60AD020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Control</w:t>
      </w:r>
      <w:proofErr w:type="spellEnd"/>
      <w:r w:rsidRPr="00DD2739">
        <w:rPr>
          <w:rFonts w:ascii="Calibri" w:hAnsi="Calibri" w:cs="Calibri"/>
        </w:rPr>
        <w:br/>
        <w:t>m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Treatment</w:t>
      </w:r>
      <w:proofErr w:type="spellEnd"/>
      <w:r w:rsidRPr="00DD2739">
        <w:rPr>
          <w:rFonts w:ascii="Calibri" w:hAnsi="Calibri" w:cs="Calibri"/>
        </w:rPr>
        <w:br/>
        <w:t>m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lastRenderedPageBreak/>
        <w:t># differences d are formed for each pair of observations</w:t>
      </w:r>
      <w:r w:rsidRPr="00DD2739">
        <w:rPr>
          <w:rFonts w:ascii="Calibri" w:hAnsi="Calibri" w:cs="Calibri"/>
        </w:rPr>
        <w:br/>
        <w:t>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y</w:t>
      </w:r>
      <w:r w:rsidRPr="00DD2739">
        <w:rPr>
          <w:rFonts w:ascii="Calibri" w:hAnsi="Calibri" w:cs="Calibri"/>
        </w:rPr>
        <w:br/>
        <w:t>md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ariance of the difference</w:t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d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d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m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my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qrt</w:t>
      </w:r>
      <w:r w:rsidRPr="00DD2739">
        <w:rPr>
          <w:rFonts w:ascii="Calibri" w:hAnsi="Calibri" w:cs="Calibri"/>
        </w:rPr>
        <w:t xml:space="preserve">(s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n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two.sided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lph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p-value (two tailed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p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t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two.sided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p_value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 {p_value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_value 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17DF6127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231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-2.2622      2.2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493</w:t>
      </w:r>
    </w:p>
    <w:p w14:paraId="6F9EC80B" w14:textId="1064B60F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D899873" w14:textId="205E7C83" w:rsidR="000B317F" w:rsidRPr="00DD2739" w:rsidRDefault="006745C0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/>
          <w:shd w:val="clear" w:color="auto" w:fill="auto"/>
        </w:rPr>
        <w:t>,</w:t>
      </w:r>
      <w:r w:rsidRPr="00DD2739">
        <w:rPr>
          <w:rFonts w:asciiTheme="minorHAnsi" w:hAnsiTheme="minorHAnsi"/>
        </w:rPr>
        <w:br/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/>
          <w:shd w:val="clear" w:color="auto" w:fill="auto"/>
        </w:rPr>
        <w:t>)</w:t>
      </w:r>
    </w:p>
    <w:p w14:paraId="12AA4CF2" w14:textId="2B6116AC" w:rsidR="000B317F" w:rsidRPr="00DD2739" w:rsidRDefault="00655CE8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6AF7D34" wp14:editId="625F91BE">
            <wp:extent cx="2286000" cy="2146300"/>
            <wp:effectExtent l="0" t="0" r="0" b="635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26"/>
                    <a:srcRect t="10556" r="10185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6993C" w14:textId="52E7F2B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622/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فاوت معنی‏داری بین میانگ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pH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ضاف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57416AE9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3AF5DD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Contro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reatmen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air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gram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wo.sided</w:t>
      </w:r>
      <w:proofErr w:type="gram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9B0AC5E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Paired t-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t = 1.2317, df = 9, p-value = 0.249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difference in means is not equal to 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-0.1556      0.527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mean of the differe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186</w:t>
      </w:r>
    </w:p>
    <w:p w14:paraId="44E03B5C" w14:textId="53857B14" w:rsidR="00AB7381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89E4B4B" w14:textId="77777777" w:rsidR="00AB7381" w:rsidRPr="00DD2739" w:rsidRDefault="00AB7381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BAF49FA" w14:textId="35FF4663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28" w:name="_Toc30953012"/>
      <w:r w:rsidRPr="00DD2739">
        <w:rPr>
          <w:rFonts w:hint="cs"/>
          <w:sz w:val="22"/>
          <w:rtl/>
        </w:rPr>
        <w:lastRenderedPageBreak/>
        <w:t xml:space="preserve">آزمون 11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41"/>
      </w:r>
      <w:r w:rsidRPr="00DD2739">
        <w:rPr>
          <w:rFonts w:hint="cs"/>
          <w:sz w:val="22"/>
          <w:rtl/>
        </w:rPr>
        <w:t xml:space="preserve"> برای ضریب رگرسیونی</w:t>
      </w:r>
      <w:r w:rsidRPr="00DD2739">
        <w:rPr>
          <w:rStyle w:val="FootnoteReference"/>
          <w:sz w:val="22"/>
          <w:rtl/>
        </w:rPr>
        <w:footnoteReference w:id="42"/>
      </w:r>
      <w:bookmarkEnd w:id="28"/>
    </w:p>
    <w:p w14:paraId="4EB5D78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11A62D6" w14:textId="57E2250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ضریب رگرسیونی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روی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>.</w:t>
      </w:r>
    </w:p>
    <w:p w14:paraId="5C4E6AD5" w14:textId="650B58F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476544F8" w14:textId="6D0C0DB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1313C4E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875671F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پیش فرض‏های معمول برای رگرسیون باید برقرار باشد، مانند:</w:t>
      </w:r>
    </w:p>
    <w:p w14:paraId="4B01F99C" w14:textId="67A3D912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</w:pPr>
      <w:r w:rsidRPr="00DD2739">
        <w:rPr>
          <w:rFonts w:hint="cs"/>
          <w:rtl/>
        </w:rPr>
        <w:t xml:space="preserve">متغیر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ه ازای هر مقدار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باید دارای توزیع نرمال باشد.</w:t>
      </w:r>
    </w:p>
    <w:p w14:paraId="25D1BE80" w14:textId="44408160" w:rsidR="000B317F" w:rsidRPr="00DD2739" w:rsidRDefault="000B317F" w:rsidP="00380459">
      <w:pPr>
        <w:pStyle w:val="ListParagraph"/>
        <w:widowControl w:val="0"/>
        <w:numPr>
          <w:ilvl w:val="0"/>
          <w:numId w:val="24"/>
        </w:numPr>
        <w:rPr>
          <w:rtl/>
        </w:rPr>
      </w:pPr>
      <w:r w:rsidRPr="00DD2739">
        <w:rPr>
          <w:rFonts w:hint="cs"/>
          <w:rtl/>
        </w:rPr>
        <w:t xml:space="preserve">به ازای هر مقدار مشخص از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واریانس مقاد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باید ثابت باشد.</w:t>
      </w:r>
    </w:p>
    <w:p w14:paraId="7A85EC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ECACBDC" w14:textId="5D75874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ه منظور تخمین یک رابطه رگرسیون خطی به شکل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 w:rsidRPr="00DD2739">
        <w:rPr>
          <w:rFonts w:eastAsiaTheme="minorEastAsia" w:hint="cs"/>
          <w:rtl/>
        </w:rPr>
        <w:t xml:space="preserve">، 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ورد نیاز است.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ضریب رگرسیونی نامیده می‏شود، و 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 در ابتدا برآورد نمونه‏ای</w:t>
      </w:r>
      <w:r w:rsidRPr="00DD2739">
        <w:rPr>
          <w:rStyle w:val="FootnoteReference"/>
          <w:rFonts w:eastAsiaTheme="minorEastAsia"/>
          <w:rtl/>
        </w:rPr>
        <w:footnoteReference w:id="43"/>
      </w:r>
      <w:r w:rsidRPr="00DD2739">
        <w:rPr>
          <w:rFonts w:eastAsiaTheme="minorEastAsia" w:hint="cs"/>
          <w:rtl/>
        </w:rPr>
        <w:t xml:space="preserve"> زیر محاسبه می‏گردد:</w:t>
      </w:r>
    </w:p>
    <w:p w14:paraId="44FBA9C9" w14:textId="7D3590E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/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5AD6F65" w14:textId="6CFE7D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واریانس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پیرامون خط رگرسیون</w:t>
      </w:r>
      <w:r w:rsidRPr="00DD2739">
        <w:rPr>
          <w:rStyle w:val="FootnoteReference"/>
          <w:rFonts w:eastAsiaTheme="minorEastAsia"/>
          <w:rtl/>
        </w:rPr>
        <w:footnoteReference w:id="44"/>
      </w:r>
      <w:r w:rsidRPr="00DD2739">
        <w:rPr>
          <w:rFonts w:eastAsiaTheme="minorEastAsia" w:hint="cs"/>
          <w:rtl/>
        </w:rPr>
        <w:t xml:space="preserve"> به شرح زیر محاسبه می‏شوند:</w:t>
      </w:r>
    </w:p>
    <w:p w14:paraId="69973454" w14:textId="7A29EDD4" w:rsidR="000B317F" w:rsidRPr="00DD2739" w:rsidRDefault="0071458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68BF7505" w14:textId="4D2F4F08" w:rsidR="000B317F" w:rsidRPr="00DD2739" w:rsidRDefault="0071458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13F94059" w14:textId="6A96C632" w:rsidR="000B317F" w:rsidRPr="00DD2739" w:rsidRDefault="0071458B" w:rsidP="00380459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5C264FA7" w14:textId="73B634B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DD2739">
        <w:rPr>
          <w:rFonts w:eastAsiaTheme="minorEastAsia" w:hint="cs"/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DD2739">
        <w:rPr>
          <w:rFonts w:eastAsiaTheme="minorEastAsia" w:hint="cs"/>
          <w:rtl/>
        </w:rPr>
        <w:t xml:space="preserve"> به ترتیب میانگین‏های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ها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ها هستند.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4CA91C9" w14:textId="338CA4D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2A4796E0" w14:textId="6F5DB7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45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46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به دلیل آنکه مقدار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تواند مثبت یا منفی باشد، </w:t>
      </w:r>
      <w:bookmarkStart w:id="29" w:name="_Hlk28627792"/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آزمون باید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47"/>
      </w:r>
      <w:r w:rsidRPr="00DD2739">
        <w:rPr>
          <w:rFonts w:hint="cs"/>
          <w:rtl/>
        </w:rPr>
        <w:t xml:space="preserve"> </w:t>
      </w:r>
      <w:bookmarkEnd w:id="29"/>
      <w:r w:rsidRPr="00DD2739">
        <w:rPr>
          <w:rFonts w:hint="cs"/>
          <w:rtl/>
        </w:rPr>
        <w:t xml:space="preserve">در نظر گرفته شود. هرچن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تواند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در نظر گرفته شود اگر </w:t>
      </w:r>
      <w:r w:rsidR="00D27E04" w:rsidRPr="00DD2739">
        <w:rPr>
          <w:rFonts w:hint="cs"/>
          <w:rtl/>
        </w:rPr>
        <w:t>فرضیه مقابل</w:t>
      </w:r>
      <w:r w:rsidRPr="00DD2739">
        <w:rPr>
          <w:rFonts w:hint="cs"/>
          <w:rtl/>
        </w:rPr>
        <w:t xml:space="preserve"> سویی</w:t>
      </w:r>
      <w:r w:rsidRPr="00DD2739">
        <w:rPr>
          <w:rStyle w:val="FootnoteReference"/>
          <w:rtl/>
        </w:rPr>
        <w:footnoteReference w:id="48"/>
      </w:r>
      <w:r w:rsidRPr="00DD2739">
        <w:rPr>
          <w:rFonts w:hint="cs"/>
          <w:rtl/>
        </w:rPr>
        <w:t xml:space="preserve"> باشد.</w:t>
      </w:r>
    </w:p>
    <w:p w14:paraId="1773D47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1AA787A" w14:textId="7DF9F1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 </w:t>
      </w:r>
      <w:r w:rsidR="0030071C">
        <w:rPr>
          <w:rFonts w:hint="cs"/>
          <w:rtl/>
        </w:rPr>
        <w:t xml:space="preserve">هدف ارائه </w:t>
      </w:r>
      <w:r w:rsidR="0030071C" w:rsidRPr="00DD2739">
        <w:rPr>
          <w:rFonts w:hint="cs"/>
          <w:rtl/>
        </w:rPr>
        <w:t xml:space="preserve">مدل ساده رگرسیون خطی برای برآورد </w:t>
      </w:r>
      <w:r w:rsidR="0030071C">
        <w:rPr>
          <w:rFonts w:hint="cs"/>
          <w:rtl/>
        </w:rPr>
        <w:t>غلظت اورانیوم،</w:t>
      </w:r>
      <w:r w:rsidR="0030071C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 xml:space="preserve">با استفاده از </w:t>
      </w:r>
      <w:r w:rsidR="0030071C">
        <w:rPr>
          <w:rFonts w:hint="cs"/>
          <w:rtl/>
        </w:rPr>
        <w:t>نمونه‏های اندازه‏گیر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شده کیفیت آب زیرزمینی دشت </w:t>
      </w:r>
      <w:r w:rsidRPr="00DD2739">
        <w:rPr>
          <w:rFonts w:hint="cs"/>
          <w:rtl/>
        </w:rPr>
        <w:t>مشهد</w:t>
      </w:r>
      <w:r w:rsidR="0030071C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 xml:space="preserve">. بدین منظور </w:t>
      </w:r>
      <w:r w:rsidR="0030071C">
        <w:rPr>
          <w:rFonts w:hint="cs"/>
          <w:rtl/>
        </w:rPr>
        <w:t>53 نمونه کیفیت آب زیرزمینی</w:t>
      </w:r>
      <w:r w:rsidRPr="00DD2739">
        <w:rPr>
          <w:rFonts w:hint="cs"/>
          <w:rtl/>
        </w:rPr>
        <w:t xml:space="preserve"> </w:t>
      </w:r>
      <w:r w:rsidR="0030071C">
        <w:rPr>
          <w:rFonts w:hint="cs"/>
          <w:rtl/>
        </w:rPr>
        <w:t xml:space="preserve">از دشت مشهد تهیه و مقدار غلظت اورانیوم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 xml:space="preserve">آن‏ها بر </w:t>
      </w:r>
      <w:r w:rsidR="00503F6F">
        <w:rPr>
          <w:rFonts w:hint="cs"/>
          <w:rtl/>
        </w:rPr>
        <w:t>حسب میکروگرم بر لیتر و</w:t>
      </w:r>
      <w:r w:rsidR="0030071C">
        <w:rPr>
          <w:rFonts w:hint="cs"/>
          <w:rtl/>
        </w:rPr>
        <w:t xml:space="preserve"> کل مواد جامد محلول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DS</m:t>
            </m:r>
          </m:e>
        </m:d>
      </m:oMath>
      <w:r w:rsidR="0030071C">
        <w:rPr>
          <w:rFonts w:hint="cs"/>
          <w:rtl/>
        </w:rPr>
        <w:t xml:space="preserve"> </w:t>
      </w:r>
      <w:r w:rsidR="005D49A7">
        <w:rPr>
          <w:rFonts w:hint="cs"/>
          <w:rtl/>
        </w:rPr>
        <w:t>آن‏ها بر حسب میلی‏گرم بر لیتر</w:t>
      </w:r>
      <w:r w:rsidR="0030071C">
        <w:rPr>
          <w:rFonts w:hint="cs"/>
          <w:rtl/>
        </w:rPr>
        <w:t xml:space="preserve"> اندازه‏گیری شد.</w:t>
      </w:r>
      <w:r w:rsidRPr="00DD2739">
        <w:rPr>
          <w:rFonts w:hint="cs"/>
          <w:rtl/>
        </w:rPr>
        <w:t xml:space="preserve"> بر اساس </w:t>
      </w:r>
      <w:r w:rsidR="0030071C">
        <w:rPr>
          <w:rFonts w:hint="cs"/>
          <w:rtl/>
        </w:rPr>
        <w:t>نمونه</w:t>
      </w:r>
      <w:r w:rsidRPr="00DD2739">
        <w:rPr>
          <w:rFonts w:hint="cs"/>
          <w:rtl/>
        </w:rPr>
        <w:t xml:space="preserve">‏های موجود، ضریب رگرسیون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، 5818/0،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 xml:space="preserve">، 234/4690 و واریانس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ها، 005/3597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رگرسیون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Pr="00DD2739">
        <w:rPr>
          <w:rFonts w:eastAsiaTheme="minorEastAsia" w:hint="cs"/>
          <w:rtl/>
        </w:rPr>
        <w:t xml:space="preserve"> رابطه خطی بین بارندگی سالانه ایستگاه مشهد و سبزوار برابر با صفر بوده و رگرسیون معنی‏داری وجود ندارد) رد خواهد شد؟</w:t>
      </w:r>
    </w:p>
    <w:p w14:paraId="593D6F88" w14:textId="77777777" w:rsidR="00AB7381" w:rsidRPr="00DD2739" w:rsidRDefault="00AB7381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DCB059" w14:textId="4FE32CE0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465F98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721CC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6AADBD6" w14:textId="24EC8C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AB7381"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1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58C3409E" w14:textId="77777777" w:rsidTr="000B317F">
        <w:tc>
          <w:tcPr>
            <w:tcW w:w="0" w:type="auto"/>
          </w:tcPr>
          <w:p w14:paraId="73C093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DF42C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B5132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4FB7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4EEC42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6724CC2B" w14:textId="77777777" w:rsidTr="000B317F">
        <w:tc>
          <w:tcPr>
            <w:tcW w:w="0" w:type="auto"/>
          </w:tcPr>
          <w:p w14:paraId="5592DC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171C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7B1D62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C71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0960F1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17252CCE" w14:textId="77777777" w:rsidTr="000B317F">
        <w:tc>
          <w:tcPr>
            <w:tcW w:w="0" w:type="auto"/>
          </w:tcPr>
          <w:p w14:paraId="09B988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B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AC24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62F13AB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5B66F0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.3</w:t>
            </w:r>
          </w:p>
        </w:tc>
      </w:tr>
      <w:tr w:rsidR="000B317F" w:rsidRPr="00DD2739" w14:paraId="3AF3A0F5" w14:textId="77777777" w:rsidTr="000B317F">
        <w:tc>
          <w:tcPr>
            <w:tcW w:w="0" w:type="auto"/>
          </w:tcPr>
          <w:p w14:paraId="083487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23351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B80E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100B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4CEC1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28BAAAD" w14:textId="77777777" w:rsidTr="000B317F">
        <w:tc>
          <w:tcPr>
            <w:tcW w:w="0" w:type="auto"/>
          </w:tcPr>
          <w:p w14:paraId="2F729F7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B5C3E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CC8E7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72C0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475A69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A72608A" w14:textId="77777777" w:rsidTr="000B317F">
        <w:tc>
          <w:tcPr>
            <w:tcW w:w="0" w:type="auto"/>
          </w:tcPr>
          <w:p w14:paraId="731FA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0B6A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94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347EE9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03D4EC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30EE3F5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3F019339" w14:textId="1C01C30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تغ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ه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دا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Style w:val="FootnoteReference"/>
          <w:rtl/>
        </w:rPr>
        <w:footnoteReference w:id="49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0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A79D3A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variable y follows a normal distribution for each value of x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EB8FD9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49E465FD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A296B4F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16, p-value = 0.1753</w:t>
      </w:r>
    </w:p>
    <w:p w14:paraId="02068BB9" w14:textId="39223AEB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Style w:val="FootnoteReference"/>
          <w:b/>
          <w:bCs/>
          <w:rtl/>
        </w:rPr>
        <w:footnoteReference w:id="51"/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</w:t>
      </w:r>
      <w:r w:rsidRPr="00DD2739">
        <w:rPr>
          <w:rFonts w:hint="cs"/>
          <w:rtl/>
        </w:rPr>
        <w:lastRenderedPageBreak/>
        <w:t xml:space="preserve">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Style w:val="FootnoteReference"/>
          <w:rtl/>
          <w:lang w:bidi="ar-SA"/>
        </w:rPr>
        <w:footnoteReference w:id="52"/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02AD96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31794D7" w14:textId="77777777" w:rsidTr="00646375">
        <w:trPr>
          <w:jc w:val="center"/>
        </w:trPr>
        <w:tc>
          <w:tcPr>
            <w:tcW w:w="3680" w:type="dxa"/>
          </w:tcPr>
          <w:p w14:paraId="16E309C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F07529E" wp14:editId="36F95582">
                  <wp:extent cx="2286000" cy="228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EFBF5F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6523B77" wp14:editId="6BBFF289">
                  <wp:extent cx="2286000" cy="22860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B5D7F7" w14:textId="0BB800F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می‏گیرد. از طرفی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2D2B131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bookmarkStart w:id="30" w:name="_Hlk29588479"/>
      <w:r w:rsidRPr="00DD2739">
        <w:rPr>
          <w:rFonts w:asciiTheme="minorHAnsi" w:hAnsiTheme="minorHAnsi" w:cstheme="minorHAnsi"/>
          <w:color w:val="8F5902"/>
        </w:rPr>
        <w:t># visualize data using scatter plots</w:t>
      </w:r>
      <w:r w:rsidRPr="00DD2739">
        <w:rPr>
          <w:rFonts w:asciiTheme="minorHAnsi" w:hAnsiTheme="minorHAnsi" w:cstheme="minorHAnsi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ggpubr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scatter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ad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in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x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ashhad Prec. (mm)"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</w:rPr>
        <w:t>ylab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</w:rPr>
        <w:t xml:space="preserve"> Prec. (mm)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</w:t>
      </w:r>
      <w:r w:rsidRPr="00DD2739">
        <w:rPr>
          <w:rFonts w:asciiTheme="minorHAnsi" w:hAnsiTheme="minorHAnsi" w:cstheme="minorHAnsi"/>
        </w:rPr>
        <w:t>ggExtra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ggMargina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typ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boxplot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fil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gray90"</w:t>
      </w:r>
      <w:r w:rsidRPr="00DD2739">
        <w:rPr>
          <w:rFonts w:asciiTheme="minorHAnsi" w:hAnsiTheme="minorHAnsi" w:cstheme="minorHAnsi"/>
        </w:rPr>
        <w:t>)</w:t>
      </w:r>
      <w:bookmarkEnd w:id="30"/>
    </w:p>
    <w:p w14:paraId="68885D01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C8555A" wp14:editId="497F209B">
            <wp:extent cx="2194560" cy="21945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4CEA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0597820" w14:textId="76C3AD5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3621CB9" w14:textId="757F2E4D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bookmarkStart w:id="31" w:name="_Hlk29588791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x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Mashha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x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y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abzeva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mean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y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regression coefficie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y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y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(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x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n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b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numer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b.denominator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x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x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variance of 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y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y.m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 xml:space="preserve"># variance of </w:t>
      </w:r>
      <w:proofErr w:type="spellStart"/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lastRenderedPageBreak/>
        <w:t># test statisti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sqr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((b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^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(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)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s.yx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degrees of freedom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n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End w:id="31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rtl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AB7381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65F4A86B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6.769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7.1315e-09</w:t>
      </w:r>
    </w:p>
    <w:p w14:paraId="75EDF675" w14:textId="41C22AC1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514DB8B" w14:textId="1F058D2C" w:rsidR="000B317F" w:rsidRPr="00DD2739" w:rsidRDefault="00E12E14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C3732D8" w14:textId="1DFC86EA" w:rsidR="000B317F" w:rsidRPr="00DD2739" w:rsidRDefault="00E12E1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BD092B3" wp14:editId="5D57865C">
            <wp:extent cx="2286000" cy="213783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30"/>
                    <a:srcRect t="9630" r="10176" b="5857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67004" w14:textId="3A99B13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ط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بزو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گر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و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ین این دو ایستگاه وجود دارد</w:t>
      </w:r>
      <w:r w:rsidRPr="00DD2739">
        <w:rPr>
          <w:rFonts w:eastAsiaTheme="minorEastAsia"/>
          <w:rtl/>
        </w:rPr>
        <w:t>.</w:t>
      </w:r>
      <w:r w:rsidRPr="00DD2739">
        <w:rPr>
          <w:rFonts w:eastAsiaTheme="minorEastAsia" w:hint="cs"/>
          <w:rtl/>
        </w:rPr>
        <w:t xml:space="preserve"> باید به این نکته توجه داشت که این آزمون در رابطه با چگونگی کیفیت پیش‏بین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توسط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ارائه نمی‏دهد، و تنها معنی‏دار بودن رگرسیون را بررسی می‏کند.</w:t>
      </w:r>
    </w:p>
    <w:p w14:paraId="18244AB5" w14:textId="3A291A5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eastAsiaTheme="minorEastAsia" w:hint="cs"/>
          <w:rtl/>
        </w:rPr>
        <w:t xml:space="preserve"> موجود در بسته </w:t>
      </w:r>
      <w:r w:rsidRPr="00DD2739">
        <w:rPr>
          <w:rFonts w:eastAsiaTheme="minorEastAsia"/>
          <w:b/>
          <w:bCs/>
        </w:rPr>
        <w:t xml:space="preserve">stats </w:t>
      </w:r>
      <w:r w:rsidRPr="00DD2739">
        <w:rPr>
          <w:rFonts w:eastAsiaTheme="minorEastAsia" w:hint="cs"/>
          <w:rtl/>
        </w:rPr>
        <w:t>استفاده شده است.</w:t>
      </w:r>
    </w:p>
    <w:p w14:paraId="4352C1F8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mod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formul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~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Mashhad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jtools</w:t>
      </w:r>
      <w:proofErr w:type="spellEnd"/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od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mod)</w:t>
      </w:r>
    </w:p>
    <w:p w14:paraId="58E8141E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MODEL INFO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Observations: 6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Dependent Variable: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Type: OLS linear regression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Standard errors: OLS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86"/>
        <w:gridCol w:w="672"/>
        <w:gridCol w:w="672"/>
        <w:gridCol w:w="611"/>
        <w:gridCol w:w="571"/>
      </w:tblGrid>
      <w:tr w:rsidR="000B317F" w:rsidRPr="00DD2739" w14:paraId="622C2029" w14:textId="77777777" w:rsidTr="000B317F">
        <w:tc>
          <w:tcPr>
            <w:tcW w:w="450" w:type="dxa"/>
            <w:vAlign w:val="center"/>
          </w:tcPr>
          <w:p w14:paraId="5A58B89C" w14:textId="77777777" w:rsidR="000B317F" w:rsidRPr="00DD2739" w:rsidRDefault="000B317F" w:rsidP="00380459">
            <w:pPr>
              <w:widowControl w:val="0"/>
              <w:tabs>
                <w:tab w:val="left" w:pos="200"/>
              </w:tabs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8AF20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  <w:vAlign w:val="center"/>
          </w:tcPr>
          <w:p w14:paraId="117405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Est.</w:t>
            </w:r>
          </w:p>
        </w:tc>
        <w:tc>
          <w:tcPr>
            <w:tcW w:w="0" w:type="auto"/>
            <w:vAlign w:val="center"/>
          </w:tcPr>
          <w:p w14:paraId="2B077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proofErr w:type="gramStart"/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S.E</w:t>
            </w:r>
            <w:proofErr w:type="gramEnd"/>
          </w:p>
        </w:tc>
        <w:tc>
          <w:tcPr>
            <w:tcW w:w="0" w:type="auto"/>
            <w:vAlign w:val="center"/>
          </w:tcPr>
          <w:p w14:paraId="599545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t val.</w:t>
            </w:r>
          </w:p>
        </w:tc>
        <w:tc>
          <w:tcPr>
            <w:tcW w:w="0" w:type="auto"/>
            <w:vAlign w:val="center"/>
          </w:tcPr>
          <w:p w14:paraId="4E8F15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p</w:t>
            </w:r>
          </w:p>
        </w:tc>
      </w:tr>
      <w:tr w:rsidR="000B317F" w:rsidRPr="00DD2739" w14:paraId="66C31206" w14:textId="77777777" w:rsidTr="000B317F">
        <w:tc>
          <w:tcPr>
            <w:tcW w:w="450" w:type="dxa"/>
            <w:vAlign w:val="center"/>
          </w:tcPr>
          <w:p w14:paraId="51DAA3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4BB7BC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(Intercept)</w:t>
            </w:r>
          </w:p>
        </w:tc>
        <w:tc>
          <w:tcPr>
            <w:tcW w:w="0" w:type="auto"/>
            <w:vAlign w:val="center"/>
          </w:tcPr>
          <w:p w14:paraId="62B735D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39.57</w:t>
            </w:r>
          </w:p>
        </w:tc>
        <w:tc>
          <w:tcPr>
            <w:tcW w:w="0" w:type="auto"/>
            <w:vAlign w:val="center"/>
          </w:tcPr>
          <w:p w14:paraId="299851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22.06</w:t>
            </w:r>
          </w:p>
        </w:tc>
        <w:tc>
          <w:tcPr>
            <w:tcW w:w="0" w:type="auto"/>
            <w:vAlign w:val="center"/>
          </w:tcPr>
          <w:p w14:paraId="5380D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1.79</w:t>
            </w:r>
          </w:p>
        </w:tc>
        <w:tc>
          <w:tcPr>
            <w:tcW w:w="0" w:type="auto"/>
            <w:vAlign w:val="center"/>
          </w:tcPr>
          <w:p w14:paraId="1178EA5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8</w:t>
            </w:r>
          </w:p>
        </w:tc>
      </w:tr>
      <w:tr w:rsidR="000B317F" w:rsidRPr="00DD2739" w14:paraId="5D2CF6E0" w14:textId="77777777" w:rsidTr="000B317F">
        <w:tc>
          <w:tcPr>
            <w:tcW w:w="450" w:type="dxa"/>
            <w:vAlign w:val="center"/>
          </w:tcPr>
          <w:p w14:paraId="64976B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  <w:vAlign w:val="center"/>
          </w:tcPr>
          <w:p w14:paraId="1FF5FA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lef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  <w:vAlign w:val="center"/>
          </w:tcPr>
          <w:p w14:paraId="3A912F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58</w:t>
            </w:r>
          </w:p>
        </w:tc>
        <w:tc>
          <w:tcPr>
            <w:tcW w:w="0" w:type="auto"/>
            <w:vAlign w:val="center"/>
          </w:tcPr>
          <w:p w14:paraId="6ED70F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9</w:t>
            </w:r>
          </w:p>
        </w:tc>
        <w:tc>
          <w:tcPr>
            <w:tcW w:w="0" w:type="auto"/>
            <w:vAlign w:val="center"/>
          </w:tcPr>
          <w:p w14:paraId="4B7398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6.77</w:t>
            </w:r>
          </w:p>
        </w:tc>
        <w:tc>
          <w:tcPr>
            <w:tcW w:w="0" w:type="auto"/>
            <w:vAlign w:val="center"/>
          </w:tcPr>
          <w:p w14:paraId="2CBCAC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eastAsia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eastAsia="Calibri" w:hAnsi="Calibri" w:cs="Calibri"/>
                <w:color w:val="auto"/>
                <w:szCs w:val="22"/>
                <w:lang w:bidi="ar-SA"/>
              </w:rPr>
              <w:t>0.00</w:t>
            </w:r>
          </w:p>
        </w:tc>
      </w:tr>
    </w:tbl>
    <w:p w14:paraId="2107C4B8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42129C69" w14:textId="3B3CD5DC" w:rsidR="0038045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3A0A502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D20A78B" w14:textId="375D9DA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2" w:name="_Toc30953013"/>
      <w:r w:rsidRPr="00DD2739">
        <w:rPr>
          <w:rFonts w:hint="cs"/>
          <w:sz w:val="22"/>
          <w:rtl/>
        </w:rPr>
        <w:lastRenderedPageBreak/>
        <w:t xml:space="preserve">آزمون 12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t</m:t>
        </m:r>
      </m:oMath>
      <w:r w:rsidRPr="00DD2739">
        <w:rPr>
          <w:rStyle w:val="FootnoteReference"/>
          <w:sz w:val="22"/>
          <w:szCs w:val="28"/>
          <w:rtl/>
        </w:rPr>
        <w:footnoteReference w:id="53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54"/>
      </w:r>
      <w:bookmarkEnd w:id="32"/>
    </w:p>
    <w:p w14:paraId="18C863C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AA7981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 ضریب همبستگی یک نمونه با عدد صفر.</w:t>
      </w:r>
    </w:p>
    <w:p w14:paraId="6A826DF0" w14:textId="465BB94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28C08A3F" w14:textId="6423F9A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7D84689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5BADD45B" w14:textId="615E22DF" w:rsidR="000B317F" w:rsidRPr="00DD2739" w:rsidRDefault="000B317F" w:rsidP="00380459">
      <w:pPr>
        <w:pStyle w:val="ListParagraph"/>
        <w:widowControl w:val="0"/>
        <w:numPr>
          <w:ilvl w:val="0"/>
          <w:numId w:val="25"/>
        </w:numPr>
        <w:rPr>
          <w:rtl/>
        </w:rPr>
      </w:pPr>
      <w:r w:rsidRPr="00DD2739">
        <w:rPr>
          <w:rFonts w:hint="cs"/>
          <w:rtl/>
        </w:rPr>
        <w:t xml:space="preserve">فرض می‏شود که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از یک توزیع نرمال دو متغیره</w:t>
      </w:r>
      <w:r w:rsidRPr="00DD2739">
        <w:rPr>
          <w:rStyle w:val="FootnoteReference"/>
          <w:rFonts w:eastAsiaTheme="minorEastAsia"/>
          <w:rtl/>
        </w:rPr>
        <w:footnoteReference w:id="55"/>
      </w:r>
      <w:r w:rsidRPr="00DD2739">
        <w:rPr>
          <w:rFonts w:eastAsiaTheme="minorEastAsia" w:hint="cs"/>
          <w:rtl/>
        </w:rPr>
        <w:t xml:space="preserve"> باشند و رابطه بین آن‏ها نیز به صورت خطی می‏باش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eastAsiaTheme="minorEastAsia" w:hint="cs"/>
          <w:rtl/>
        </w:rPr>
        <w:t xml:space="preserve"> مورد نظر باشد، به آزمون 13 (آزمون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یک ضریب همبستگی) مراجعه شود.</w:t>
      </w:r>
    </w:p>
    <w:p w14:paraId="36B87D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EA04FF3" w14:textId="50773F3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در نظ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گرفتن </w:t>
      </w:r>
      <w:r w:rsidRPr="00DD2739">
        <w:rPr>
          <w:rFonts w:eastAsiaTheme="minorEastAsia" w:hint="cs"/>
          <w:rtl/>
        </w:rPr>
        <w:t xml:space="preserve">نمونه‏ا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جفتی (زوج) از نقاط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ا استفاده از فرمول زیر محاسبه می‏گردد:</w:t>
      </w:r>
    </w:p>
    <w:p w14:paraId="47280D25" w14:textId="02E18A0F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68D258C" w14:textId="73127DCE" w:rsidR="000B317F" w:rsidRPr="00DD2739" w:rsidRDefault="000B317F" w:rsidP="00380459">
      <w:pPr>
        <w:widowControl w:val="0"/>
        <w:rPr>
          <w:rtl/>
        </w:rPr>
      </w:pPr>
      <w:r w:rsidRPr="00DD2739">
        <w:rPr>
          <w:rFonts w:eastAsiaTheme="minorEastAsia" w:hint="cs"/>
          <w:rtl/>
        </w:rPr>
        <w:t xml:space="preserve">برای آزمو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e>
        </m:d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برابر است با:</w:t>
      </w:r>
    </w:p>
    <w:p w14:paraId="4FE65548" w14:textId="43E76DC4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rtl/>
                    </w:rPr>
                  </m:ctrlPr>
                </m:deg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rtl/>
                </w:rPr>
              </m:ctrlPr>
            </m:deg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rad>
        </m:oMath>
      </m:oMathPara>
    </w:p>
    <w:p w14:paraId="52629ACC" w14:textId="68148A9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>ی استیودنت</w:t>
      </w:r>
      <w:r w:rsidRPr="00DD2739">
        <w:rPr>
          <w:rStyle w:val="FootnoteReference"/>
          <w:rFonts w:eastAsiaTheme="minorEastAsia"/>
          <w:rtl/>
        </w:rPr>
        <w:footnoteReference w:id="56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57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مقایسه کرد. این تست معمولا به صورت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58"/>
      </w:r>
      <w:r w:rsidRPr="00DD2739">
        <w:rPr>
          <w:rFonts w:hint="cs"/>
          <w:rtl/>
        </w:rPr>
        <w:t xml:space="preserve"> در نظر گرفته می‏شود اما می‏توان آن را در شرایط خاص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="00BF41B8" w:rsidRPr="00DD2739">
        <w:rPr>
          <w:rFonts w:hint="cs"/>
          <w:rtl/>
        </w:rPr>
        <w:t>یک دنبال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یز بکار برد.</w:t>
      </w:r>
    </w:p>
    <w:p w14:paraId="2BD976A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0AA9A45" w14:textId="5075342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پژوهشی، هدف بررسی همبستگی بین داده‏های بارندگی سالانه ایستگاه‏های سینوپتیک بندرانزلی و رشت می‏باشد. بدین منظور داده‏های 60 سال بارندگی سالانه (1959 تا 2018) این دو ایستگاه انتخاب </w:t>
      </w:r>
      <w:r w:rsidRPr="00DD2739">
        <w:rPr>
          <w:rFonts w:hint="cs"/>
          <w:rtl/>
        </w:rPr>
        <w:lastRenderedPageBreak/>
        <w:t xml:space="preserve">شد. بر اساس داده‏های موجود، 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7076/0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با صفر است و رابطه‏ای بین بارندگی سالانه دو ایستگاه بندرانزلی و رشت وجود ندارد) رد خواهد شد؟</w:t>
      </w:r>
    </w:p>
    <w:p w14:paraId="0BE525B7" w14:textId="77777777" w:rsidR="00380459" w:rsidRPr="00DD2739" w:rsidRDefault="0038045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BED3796" w14:textId="561F5AA4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7A4C4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CCC66DA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892A217" w14:textId="5ADAF6B0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m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list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l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sourc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muFunc.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packages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want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acm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sych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pubr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ggExtr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PerformanceAnalytics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wants 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ownam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ed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ntrolFlowTok"/>
          <w:rFonts w:asciiTheme="minorHAnsi" w:hAnsiTheme="minorHAnsi" w:cstheme="minorHAnsi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any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has))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install.packages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wants[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!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has]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acman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_load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cha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load required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ata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data/Data_Test_12.csv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CommentTok"/>
          <w:rFonts w:asciiTheme="minorHAnsi" w:hAnsiTheme="minorHAnsi" w:cstheme="minorHAnsi"/>
          <w:i w:val="0"/>
          <w:shd w:val="clear" w:color="auto" w:fill="auto"/>
        </w:rPr>
        <w:t># show data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psych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adTail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ata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p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bott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74"/>
        <w:gridCol w:w="774"/>
      </w:tblGrid>
      <w:tr w:rsidR="000B317F" w:rsidRPr="00DD2739" w14:paraId="43336A8A" w14:textId="77777777" w:rsidTr="000B317F">
        <w:tc>
          <w:tcPr>
            <w:tcW w:w="0" w:type="auto"/>
          </w:tcPr>
          <w:p w14:paraId="2C6157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77C8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741FB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69567B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nzali</w:t>
            </w:r>
          </w:p>
        </w:tc>
        <w:tc>
          <w:tcPr>
            <w:tcW w:w="0" w:type="auto"/>
          </w:tcPr>
          <w:p w14:paraId="35BD88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Rasht</w:t>
            </w:r>
          </w:p>
        </w:tc>
      </w:tr>
      <w:tr w:rsidR="000B317F" w:rsidRPr="00DD2739" w14:paraId="0DA03241" w14:textId="77777777" w:rsidTr="000B317F">
        <w:tc>
          <w:tcPr>
            <w:tcW w:w="0" w:type="auto"/>
          </w:tcPr>
          <w:p w14:paraId="268B0C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F6F02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0C3B0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0E58E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08.2</w:t>
            </w:r>
          </w:p>
        </w:tc>
        <w:tc>
          <w:tcPr>
            <w:tcW w:w="0" w:type="auto"/>
          </w:tcPr>
          <w:p w14:paraId="047813E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59.9</w:t>
            </w:r>
          </w:p>
        </w:tc>
      </w:tr>
      <w:tr w:rsidR="000B317F" w:rsidRPr="00DD2739" w14:paraId="0A20ED51" w14:textId="77777777" w:rsidTr="000B317F">
        <w:tc>
          <w:tcPr>
            <w:tcW w:w="0" w:type="auto"/>
          </w:tcPr>
          <w:p w14:paraId="55B496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107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F2A8C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4E6DFFE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1.7</w:t>
            </w:r>
          </w:p>
        </w:tc>
        <w:tc>
          <w:tcPr>
            <w:tcW w:w="0" w:type="auto"/>
          </w:tcPr>
          <w:p w14:paraId="6CFEE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148.4</w:t>
            </w:r>
          </w:p>
        </w:tc>
      </w:tr>
      <w:tr w:rsidR="000B317F" w:rsidRPr="00DD2739" w14:paraId="57D9F739" w14:textId="77777777" w:rsidTr="000B317F">
        <w:tc>
          <w:tcPr>
            <w:tcW w:w="0" w:type="auto"/>
          </w:tcPr>
          <w:p w14:paraId="2C3CFE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0B2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262E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CE0B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A25D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BE57C58" w14:textId="77777777" w:rsidTr="000B317F">
        <w:tc>
          <w:tcPr>
            <w:tcW w:w="0" w:type="auto"/>
          </w:tcPr>
          <w:p w14:paraId="5FEE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FDA6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6F764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2BD636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09</w:t>
            </w:r>
          </w:p>
        </w:tc>
        <w:tc>
          <w:tcPr>
            <w:tcW w:w="0" w:type="auto"/>
          </w:tcPr>
          <w:p w14:paraId="5405C1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31.5</w:t>
            </w:r>
          </w:p>
        </w:tc>
      </w:tr>
      <w:tr w:rsidR="000B317F" w:rsidRPr="00DD2739" w14:paraId="2C9BEECA" w14:textId="77777777" w:rsidTr="000B317F">
        <w:tc>
          <w:tcPr>
            <w:tcW w:w="0" w:type="auto"/>
          </w:tcPr>
          <w:p w14:paraId="2DE027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F39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7966DF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AA95F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84.5</w:t>
            </w:r>
          </w:p>
        </w:tc>
        <w:tc>
          <w:tcPr>
            <w:tcW w:w="0" w:type="auto"/>
          </w:tcPr>
          <w:p w14:paraId="4ED06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48.4</w:t>
            </w:r>
          </w:p>
        </w:tc>
      </w:tr>
    </w:tbl>
    <w:p w14:paraId="7524873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1563F591" w14:textId="1C916970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تغیر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دو ایستگاه بندرانزلی و ر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59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36D07226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it is assumed that the x and y values originate from a bivariate normal distribution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nzali)</w:t>
      </w:r>
    </w:p>
    <w:p w14:paraId="75B7F7AA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Anzali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12, p-value = 0.0539</w:t>
      </w:r>
    </w:p>
    <w:p w14:paraId="2DA5291F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)</w:t>
      </w:r>
    </w:p>
    <w:p w14:paraId="3427678C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data$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Rash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04, p-value = 0.1523</w:t>
      </w:r>
    </w:p>
    <w:p w14:paraId="66BC452B" w14:textId="0491C27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ندرانزل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ش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5FB65E42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Anzali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962BED9" w14:textId="77777777" w:rsidTr="00646375">
        <w:trPr>
          <w:jc w:val="center"/>
        </w:trPr>
        <w:tc>
          <w:tcPr>
            <w:tcW w:w="3680" w:type="dxa"/>
          </w:tcPr>
          <w:p w14:paraId="724AE96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7337C47" wp14:editId="2D336EE2">
                  <wp:extent cx="2286000" cy="22860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3EEA30E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931ABB2" wp14:editId="71948C1A">
                  <wp:extent cx="2286000" cy="2286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055C3" w14:textId="0E248F8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6B26E5E4" w14:textId="70ED6CA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lastRenderedPageBreak/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4E4E43AE" w14:textId="72CC5B54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nzali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</w:t>
      </w:r>
      <w:r w:rsidR="00380459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Rasht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380459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CDE49A3" w14:textId="77777777" w:rsidTr="000B317F">
        <w:trPr>
          <w:jc w:val="center"/>
        </w:trPr>
        <w:tc>
          <w:tcPr>
            <w:tcW w:w="3680" w:type="dxa"/>
          </w:tcPr>
          <w:p w14:paraId="2B873AC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CFA360" wp14:editId="3ABB834D">
                  <wp:extent cx="2286000" cy="22860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7DE6086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6A8EA54" wp14:editId="59326BAF">
                  <wp:extent cx="2286000" cy="22860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34"/>
                          <a:srcRect l="7733" t="7120" r="7096" b="7688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BDEC8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بندرانزلی و رشت به صورت خطی می‏باشد.</w:t>
      </w:r>
    </w:p>
    <w:p w14:paraId="205EA68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A26627A" w14:textId="421E001D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D9CC453" w14:textId="77777777" w:rsidR="000B317F" w:rsidRPr="00DD2739" w:rsidRDefault="000B317F" w:rsidP="00380459">
      <w:pPr>
        <w:widowControl w:val="0"/>
        <w:contextualSpacing w:val="0"/>
        <w:rPr>
          <w:rtl/>
        </w:rPr>
      </w:pPr>
    </w:p>
    <w:p w14:paraId="62249478" w14:textId="77777777" w:rsidR="000B317F" w:rsidRPr="00DD2739" w:rsidRDefault="000B317F" w:rsidP="00380459">
      <w:pPr>
        <w:widowControl w:val="0"/>
        <w:contextualSpacing w:val="0"/>
      </w:pPr>
    </w:p>
    <w:p w14:paraId="3060A426" w14:textId="34C9B3CA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ength</w:t>
      </w:r>
      <w:r w:rsidRPr="00DD2739">
        <w:rPr>
          <w:rFonts w:asciiTheme="minorHAnsi" w:hAnsiTheme="minorHAnsi" w:cstheme="minorHAnsi"/>
        </w:rPr>
        <w:t>(x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rrelation coefficient (r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x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ym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)</w:t>
      </w:r>
      <w:r w:rsidRPr="00DD2739">
        <w:rPr>
          <w:rFonts w:asciiTheme="minorHAnsi" w:hAnsiTheme="minorHAnsi" w:cstheme="minorHAnsi"/>
        </w:rPr>
        <w:br/>
        <w:t>r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numerator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r.denominator</w:t>
      </w:r>
      <w:proofErr w:type="spellEnd"/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r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compute the critical values at 0.05 significance level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two.sided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q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alpha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# p-value (two tailed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t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t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df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df, </w:t>
      </w:r>
      <w:r w:rsidRPr="00DD2739">
        <w:rPr>
          <w:rFonts w:asciiTheme="minorHAnsi" w:eastAsia="Calibri" w:hAnsiTheme="minorHAnsi" w:cstheme="minorHAnsi"/>
          <w:color w:val="204A87"/>
          <w:szCs w:val="22"/>
          <w:lang w:bidi="ar-SA"/>
        </w:rPr>
        <w:t>lower.tail =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two.sided) {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="00380459"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(p_value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 { p_value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p_value 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df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)</w:t>
      </w:r>
    </w:p>
    <w:p w14:paraId="06861682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7.626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8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2.0017      2.001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2.5956e-10</w:t>
      </w:r>
    </w:p>
    <w:p w14:paraId="611A1E64" w14:textId="1618F75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t</m:t>
        </m:r>
      </m:oMath>
      <w:r w:rsidRPr="00DD2739">
        <w:rPr>
          <w:rFonts w:eastAsiaTheme="minorEastAsia" w:hint="cs"/>
          <w:rtl/>
        </w:rPr>
        <w:t xml:space="preserve"> استیودنت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20CBFC4" w14:textId="41A3A47F" w:rsidR="000B317F" w:rsidRPr="00DD2739" w:rsidRDefault="00B84AA9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t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E258915" w14:textId="6B95E57A" w:rsidR="000B317F" w:rsidRPr="00DD2739" w:rsidRDefault="00B84AA9" w:rsidP="00380459">
      <w:pPr>
        <w:widowControl w:val="0"/>
        <w:contextualSpacing w:val="0"/>
        <w:jc w:val="center"/>
        <w:rPr>
          <w:noProof/>
        </w:rPr>
      </w:pPr>
      <w:r w:rsidRPr="00DD2739">
        <w:rPr>
          <w:noProof/>
        </w:rPr>
        <w:drawing>
          <wp:inline distT="0" distB="0" distL="0" distR="0" wp14:anchorId="70916BF5" wp14:editId="1B1D5B03">
            <wp:extent cx="2286000" cy="2129366"/>
            <wp:effectExtent l="0" t="0" r="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35"/>
                    <a:srcRect t="9074" r="9250" b="6230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8E464" w14:textId="28E5BFD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2 است (جدول شماره 2). مقدار محاسبه شده برای </w:t>
      </w:r>
      <m:oMath>
        <m:r>
          <w:rPr>
            <w:rFonts w:ascii="Cambria Math" w:hAnsi="Cambria Math"/>
          </w:rPr>
          <m:t>t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همبستگی</w:t>
      </w:r>
      <w:r w:rsidRPr="00DD2739">
        <w:rPr>
          <w:rFonts w:eastAsiaTheme="minorEastAsia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rtl/>
          </w:rPr>
          <m:t>(</m:t>
        </m:r>
        <m:r>
          <w:rPr>
            <w:rFonts w:ascii="Cambria Math" w:eastAsiaTheme="minorEastAsia" w:hAnsi="Cambria Math"/>
          </w:rPr>
          <m:t>r</m:t>
        </m:r>
        <m:r>
          <m:rPr>
            <m:sty m:val="p"/>
          </m:rPr>
          <w:rPr>
            <w:rFonts w:ascii="Cambria Math" w:eastAsiaTheme="minorEastAsia" w:hAnsi="Cambria Math"/>
            <w:rtl/>
          </w:rPr>
          <m:t>)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بط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ندرانزل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خالف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صف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 ارتباط خطی بین این دو ایستگاه برقرار است</w:t>
      </w:r>
      <w:r w:rsidRPr="00DD2739">
        <w:rPr>
          <w:rFonts w:eastAsiaTheme="minorEastAsia"/>
          <w:rtl/>
        </w:rPr>
        <w:t>.</w:t>
      </w:r>
    </w:p>
    <w:p w14:paraId="4D2E8A3F" w14:textId="7B3FF46E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تفاوت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 xml:space="preserve">ی ضریب همبستگی یک نمونه با عدد صفر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 xml:space="preserve">stats </w:t>
      </w:r>
      <w:r w:rsidR="00104587" w:rsidRPr="00DD2739">
        <w:rPr>
          <w:rFonts w:eastAsiaTheme="minorEastAsia" w:hint="cs"/>
          <w:b/>
          <w:bCs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0D7A7C64" w14:textId="77777777" w:rsidR="000B317F" w:rsidRPr="00DD2739" w:rsidRDefault="000B317F" w:rsidP="0038045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stats" package</w:t>
      </w:r>
      <w:r w:rsidRPr="00DD2739">
        <w:rPr>
          <w:rFonts w:asciiTheme="minorHAnsi" w:hAnsiTheme="minorHAnsi" w:cstheme="minorHAnsi"/>
        </w:rPr>
        <w:br/>
        <w:t>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nzali</w:t>
      </w:r>
      <w:proofErr w:type="spellEnd"/>
      <w:r w:rsidRPr="00DD2739">
        <w:rPr>
          <w:rFonts w:asciiTheme="minorHAnsi" w:hAnsiTheme="minorHAnsi" w:cstheme="minorHAnsi"/>
        </w:rPr>
        <w:br/>
        <w:t>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Rasht</w:t>
      </w:r>
      <w:proofErr w:type="spellEnd"/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r.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r w:rsidRPr="00DD2739">
        <w:rPr>
          <w:rFonts w:asciiTheme="minorHAnsi" w:hAnsiTheme="minorHAnsi" w:cstheme="minorHAnsi"/>
          <w:color w:val="204A87"/>
        </w:rPr>
        <w:t>y =</w:t>
      </w:r>
      <w:r w:rsidRPr="00DD2739">
        <w:rPr>
          <w:rFonts w:asciiTheme="minorHAnsi" w:hAnsiTheme="minorHAnsi" w:cstheme="minorHAnsi"/>
        </w:rPr>
        <w:t xml:space="preserve"> y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</w:t>
      </w:r>
      <w:proofErr w:type="gramStart"/>
      <w:r w:rsidRPr="00DD2739">
        <w:rPr>
          <w:rFonts w:asciiTheme="minorHAnsi" w:hAnsiTheme="minorHAnsi" w:cstheme="minorHAnsi"/>
          <w:color w:val="4E9A06"/>
        </w:rPr>
        <w:t>two.sided</w:t>
      </w:r>
      <w:proofErr w:type="gramEnd"/>
      <w:r w:rsidRPr="00DD2739">
        <w:rPr>
          <w:rFonts w:asciiTheme="minorHAnsi" w:hAnsiTheme="minorHAnsi" w:cstheme="minorHAnsi"/>
          <w:color w:val="4E9A06"/>
        </w:rPr>
        <w:t>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2F02BDAE" w14:textId="29DB876C" w:rsidR="00380459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Pearson's product-moment correlation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data: x and y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t = 7.6264, df = 58, p-value = 2.596e-1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correlation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95 percent confidence interval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0.5530      0.81507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 xml:space="preserve">sample estimates: </w:t>
      </w:r>
      <w:proofErr w:type="spellStart"/>
      <w:r w:rsidRPr="00DD2739">
        <w:rPr>
          <w:rFonts w:asciiTheme="minorHAnsi" w:hAnsiTheme="minorHAnsi" w:cstheme="minorHAnsi"/>
        </w:rPr>
        <w:t>cor</w:t>
      </w:r>
      <w:proofErr w:type="spellEnd"/>
      <w:r w:rsidRPr="00DD2739">
        <w:rPr>
          <w:rFonts w:asciiTheme="minorHAnsi" w:hAnsiTheme="minorHAnsi" w:cstheme="minorHAnsi"/>
        </w:rPr>
        <w:t>: 0.7076</w:t>
      </w:r>
    </w:p>
    <w:p w14:paraId="65E70FE0" w14:textId="77777777" w:rsidR="00380459" w:rsidRPr="00DD2739" w:rsidRDefault="00380459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br w:type="page"/>
      </w:r>
    </w:p>
    <w:p w14:paraId="77F5C034" w14:textId="77777777" w:rsidR="000B317F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Theme="minorHAnsi" w:hAnsiTheme="minorHAnsi" w:cstheme="minorHAnsi"/>
        </w:rPr>
      </w:pPr>
    </w:p>
    <w:p w14:paraId="0BF8E20F" w14:textId="6EB17B0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3" w:name="_Toc30953014"/>
      <w:r w:rsidRPr="00DD2739">
        <w:rPr>
          <w:rFonts w:hint="cs"/>
          <w:sz w:val="22"/>
          <w:rtl/>
        </w:rPr>
        <w:t xml:space="preserve">آزمون 13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DD2739">
        <w:rPr>
          <w:rStyle w:val="FootnoteReference"/>
          <w:sz w:val="22"/>
          <w:szCs w:val="28"/>
          <w:rtl/>
        </w:rPr>
        <w:footnoteReference w:id="60"/>
      </w:r>
      <w:r w:rsidRPr="00DD2739">
        <w:rPr>
          <w:rFonts w:hint="cs"/>
          <w:sz w:val="22"/>
          <w:rtl/>
        </w:rPr>
        <w:t xml:space="preserve"> یک ضریب همبستگی</w:t>
      </w:r>
      <w:r w:rsidRPr="00DD2739">
        <w:rPr>
          <w:rStyle w:val="FootnoteReference"/>
          <w:sz w:val="22"/>
          <w:rtl/>
        </w:rPr>
        <w:footnoteReference w:id="61"/>
      </w:r>
      <w:bookmarkEnd w:id="33"/>
    </w:p>
    <w:p w14:paraId="66050B5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A91547C" w14:textId="645FFD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یب همبستگی و یک مقدار مشخص از ضریب همبستگی جامعه</w:t>
      </w:r>
      <w:r w:rsidRPr="00DD2739">
        <w:rPr>
          <w:rStyle w:val="FootnoteReference"/>
          <w:rtl/>
        </w:rPr>
        <w:footnoteReference w:id="62"/>
      </w:r>
      <w:r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D2739">
        <w:rPr>
          <w:rFonts w:hint="cs"/>
          <w:rtl/>
        </w:rPr>
        <w:t>).</w:t>
      </w:r>
    </w:p>
    <w:p w14:paraId="6462FC40" w14:textId="56130319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44740FF9" w14:textId="1559EA9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r>
          <w:rPr>
            <w:rFonts w:ascii="Cambria Math" w:hAnsi="Cambria Math" w:cs="Cambria Math" w:hint="cs"/>
            <w:rtl/>
          </w:rPr>
          <m:t>ρ</m:t>
        </m:r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14:paraId="33958C7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B397B62" w14:textId="7232750D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373F1826" w14:textId="17389F62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A8E3077" w14:textId="446A3EB6" w:rsidR="000B317F" w:rsidRPr="00DD2739" w:rsidRDefault="000B317F" w:rsidP="00380459">
      <w:pPr>
        <w:pStyle w:val="ListParagraph"/>
        <w:widowControl w:val="0"/>
        <w:numPr>
          <w:ilvl w:val="0"/>
          <w:numId w:val="9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0BE603B9" w14:textId="12ED6DF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ایط فوق محقق نشده باشد، باید از آزمون همبستگی رتبه‏ای کندال</w:t>
      </w:r>
      <w:r w:rsidRPr="00DD2739">
        <w:rPr>
          <w:rStyle w:val="FootnoteReference"/>
          <w:rtl/>
        </w:rPr>
        <w:footnoteReference w:id="63"/>
      </w:r>
      <w:r w:rsidRPr="00DD2739">
        <w:rPr>
          <w:rFonts w:hint="cs"/>
          <w:rtl/>
        </w:rPr>
        <w:t xml:space="preserve"> استفاده کرد.</w:t>
      </w:r>
    </w:p>
    <w:p w14:paraId="1229966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07C41EA" w14:textId="148E952F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ا ضریب همبستگی نمونه‏ای</w:t>
      </w:r>
      <w:r w:rsidRPr="00DD2739">
        <w:rPr>
          <w:rStyle w:val="FootnoteReference"/>
          <w:rtl/>
        </w:rPr>
        <w:footnoteReference w:id="64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 xml:space="preserve">، و استفاده از </w:t>
      </w:r>
      <w:r w:rsidRPr="00DD2739">
        <w:rPr>
          <w:rFonts w:eastAsiaTheme="minorEastAsia" w:hint="cs"/>
          <w:rtl/>
        </w:rPr>
        <w:t xml:space="preserve">تبدیل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فیشر</w:t>
      </w:r>
      <w:r w:rsidRPr="00DD2739">
        <w:rPr>
          <w:rStyle w:val="FootnoteReference"/>
          <w:rFonts w:eastAsiaTheme="minorEastAsia"/>
          <w:rtl/>
        </w:rPr>
        <w:footnoteReference w:id="65"/>
      </w:r>
      <w:r w:rsidRPr="00DD2739">
        <w:rPr>
          <w:rFonts w:eastAsiaTheme="minorEastAsia" w:hint="cs"/>
          <w:rtl/>
        </w:rPr>
        <w:t xml:space="preserve"> می‏توان نوشت:</w:t>
      </w:r>
    </w:p>
    <w:p w14:paraId="19F98CF2" w14:textId="38790DDE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</m:func>
            </m:e>
          </m:func>
        </m:oMath>
      </m:oMathPara>
    </w:p>
    <w:p w14:paraId="15A0D8B6" w14:textId="5C114D3C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6A68BD1" w14:textId="0C75E48A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E4EB8A0" w14:textId="4293C995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D0DBAF3" w14:textId="05F01E7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52C9DA89" w14:textId="07C84615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den>
          </m:f>
        </m:oMath>
      </m:oMathPara>
    </w:p>
    <w:p w14:paraId="24D1A6F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A614850" w14:textId="027A5A6E" w:rsidR="00DA023C" w:rsidRDefault="0071458B" w:rsidP="0071458B">
      <w:pPr>
        <w:widowControl w:val="0"/>
        <w:rPr>
          <w:rtl/>
        </w:rPr>
      </w:pPr>
      <w:r>
        <w:rPr>
          <w:rFonts w:hint="cs"/>
          <w:rtl/>
        </w:rPr>
        <w:t xml:space="preserve">در منابع، ضریب همبستگی بین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بر حسب تن در هکتار، 75/0 </w:t>
      </w:r>
      <w:r w:rsidR="003B043E">
        <w:rPr>
          <w:rFonts w:hint="cs"/>
          <w:rtl/>
        </w:rPr>
        <w:t>گزارش شده</w:t>
      </w:r>
      <w:r>
        <w:rPr>
          <w:rFonts w:hint="cs"/>
          <w:rtl/>
        </w:rPr>
        <w:t xml:space="preserve"> است. به منظور بررسی این موضوع، داده‏های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20 مزرعه جمع‏آوری</w:t>
      </w:r>
      <w:r w:rsidR="003B043E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71458B">
        <w:rPr>
          <w:rFonts w:hint="eastAsia"/>
          <w:rtl/>
        </w:rPr>
        <w:t>ضر</w:t>
      </w:r>
      <w:r w:rsidRPr="0071458B">
        <w:rPr>
          <w:rFonts w:hint="cs"/>
          <w:rtl/>
        </w:rPr>
        <w:t>ی</w:t>
      </w:r>
      <w:r w:rsidRPr="0071458B">
        <w:rPr>
          <w:rFonts w:hint="eastAsia"/>
          <w:rtl/>
        </w:rPr>
        <w:t>ب</w:t>
      </w:r>
      <w:r w:rsidRPr="0071458B">
        <w:rPr>
          <w:rtl/>
        </w:rPr>
        <w:t xml:space="preserve"> </w:t>
      </w:r>
      <w:r w:rsidRPr="0071458B">
        <w:rPr>
          <w:rFonts w:hint="eastAsia"/>
          <w:rtl/>
        </w:rPr>
        <w:t>همبستگ</w:t>
      </w:r>
      <w:r w:rsidRPr="0071458B">
        <w:rPr>
          <w:rFonts w:hint="cs"/>
          <w:rtl/>
        </w:rPr>
        <w:t>ی</w:t>
      </w:r>
      <w:r w:rsidRPr="0071458B">
        <w:rPr>
          <w:rtl/>
        </w:rPr>
        <w:t xml:space="preserve"> </w:t>
      </w:r>
      <w:r>
        <w:rPr>
          <w:rFonts w:hint="cs"/>
          <w:rtl/>
        </w:rPr>
        <w:t>داده‏های</w:t>
      </w:r>
      <w:r w:rsidR="003B043E">
        <w:rPr>
          <w:rFonts w:hint="cs"/>
          <w:rtl/>
        </w:rPr>
        <w:t xml:space="preserve"> </w:t>
      </w:r>
      <w:r w:rsidR="003B043E">
        <w:rPr>
          <w:rFonts w:hint="cs"/>
          <w:rtl/>
        </w:rPr>
        <w:t>این</w:t>
      </w:r>
      <w:r>
        <w:rPr>
          <w:rFonts w:hint="cs"/>
          <w:rtl/>
        </w:rPr>
        <w:t xml:space="preserve"> 20 مزرعه، 81/0 بدست آمد. </w:t>
      </w:r>
      <w:r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Pr="00DD2739">
        <w:rPr>
          <w:rFonts w:eastAsiaTheme="minorEastAsia" w:hint="cs"/>
          <w:rtl/>
        </w:rPr>
        <w:t xml:space="preserve">، آیا ف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ρ=0.75 </m:t>
            </m:r>
          </m:e>
        </m:d>
      </m:oMath>
      <w:r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rPr>
          <w:rFonts w:hint="cs"/>
          <w:rtl/>
        </w:rPr>
        <w:t xml:space="preserve"> خاک و تولید یک نوع علوفه خشک </w:t>
      </w:r>
      <w:r w:rsidR="003B043E">
        <w:rPr>
          <w:rFonts w:hint="cs"/>
          <w:rtl/>
        </w:rPr>
        <w:t>تفاوتی با عدد</w:t>
      </w:r>
      <w:r w:rsidRPr="00DD2739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75/0 </w:t>
      </w:r>
      <w:r w:rsidR="003B043E">
        <w:rPr>
          <w:rFonts w:eastAsiaTheme="minorEastAsia" w:hint="cs"/>
          <w:rtl/>
        </w:rPr>
        <w:t>ندارد</w:t>
      </w:r>
      <w:r w:rsidRPr="00DD2739">
        <w:rPr>
          <w:rFonts w:eastAsiaTheme="minorEastAsia" w:hint="cs"/>
          <w:rtl/>
        </w:rPr>
        <w:t>) رد خواهد شد؟</w:t>
      </w:r>
    </w:p>
    <w:p w14:paraId="7FB2E238" w14:textId="77777777" w:rsidR="0071458B" w:rsidRPr="0071458B" w:rsidRDefault="0071458B" w:rsidP="0071458B"/>
    <w:p w14:paraId="48B65626" w14:textId="6835FE1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1613D1F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16AA24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DF9A4A" w14:textId="0120305C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ggExtra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 xml:space="preserve">                 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miscor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 w:val="22"/>
          <w:szCs w:val="22"/>
          <w:lang w:bidi="ar-SA"/>
        </w:rPr>
        <w:t>"data/Data_Test_13.csv"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 w:val="2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 w:val="22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 w:val="22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 w:val="22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 w:val="22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 w:val="22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757"/>
      </w:tblGrid>
      <w:tr w:rsidR="000B317F" w:rsidRPr="00DD2739" w14:paraId="168ADAA5" w14:textId="77777777" w:rsidTr="000B317F">
        <w:tc>
          <w:tcPr>
            <w:tcW w:w="0" w:type="auto"/>
          </w:tcPr>
          <w:p w14:paraId="172ED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7AB3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D3FD16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501A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10187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orbat</w:t>
            </w:r>
            <w:proofErr w:type="spellEnd"/>
          </w:p>
        </w:tc>
      </w:tr>
      <w:tr w:rsidR="000B317F" w:rsidRPr="00DD2739" w14:paraId="37FBF539" w14:textId="77777777" w:rsidTr="000B317F">
        <w:tc>
          <w:tcPr>
            <w:tcW w:w="0" w:type="auto"/>
          </w:tcPr>
          <w:p w14:paraId="67F2BB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6050D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AE62C5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1B3F2B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6184A0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58.7</w:t>
            </w:r>
          </w:p>
        </w:tc>
      </w:tr>
      <w:tr w:rsidR="000B317F" w:rsidRPr="00DD2739" w14:paraId="37F96485" w14:textId="77777777" w:rsidTr="000B317F">
        <w:tc>
          <w:tcPr>
            <w:tcW w:w="0" w:type="auto"/>
          </w:tcPr>
          <w:p w14:paraId="57FB6C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8D30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A982D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B064B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3B7FFC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63.7</w:t>
            </w:r>
          </w:p>
        </w:tc>
      </w:tr>
      <w:tr w:rsidR="000B317F" w:rsidRPr="00DD2739" w14:paraId="1B012E34" w14:textId="77777777" w:rsidTr="000B317F">
        <w:tc>
          <w:tcPr>
            <w:tcW w:w="0" w:type="auto"/>
          </w:tcPr>
          <w:p w14:paraId="759221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2C52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95C09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AF607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B98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919EB5B" w14:textId="77777777" w:rsidTr="000B317F">
        <w:tc>
          <w:tcPr>
            <w:tcW w:w="0" w:type="auto"/>
          </w:tcPr>
          <w:p w14:paraId="175651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8A99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112135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21A80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DD0AA1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0.9</w:t>
            </w:r>
          </w:p>
        </w:tc>
      </w:tr>
      <w:tr w:rsidR="000B317F" w:rsidRPr="00DD2739" w14:paraId="7230034E" w14:textId="77777777" w:rsidTr="000B317F">
        <w:tc>
          <w:tcPr>
            <w:tcW w:w="0" w:type="auto"/>
          </w:tcPr>
          <w:p w14:paraId="1266C1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2C44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C5EE44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1F68D0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132449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.3</w:t>
            </w:r>
          </w:p>
        </w:tc>
      </w:tr>
    </w:tbl>
    <w:p w14:paraId="36FBAC4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00C79F4" w14:textId="442C11E5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lastRenderedPageBreak/>
        <w:t>آیا داده‏های بارندگی سالانه دو ایستگاه مشهد و تربت‏حیدری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66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29AF69E5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assumption checking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 xml:space="preserve"> normality 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97E5187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723, p-value = 0.1897</w:t>
      </w:r>
    </w:p>
    <w:p w14:paraId="0E0A91FF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use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8F90F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Shapiro-Wilk normality test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$Torba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W = 0.9664, p-value = 0.0974</w:t>
      </w:r>
    </w:p>
    <w:p w14:paraId="0CB94FD1" w14:textId="154AA81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دو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C37B09C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normality 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ggqqplo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0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538B887" w14:textId="77777777" w:rsidTr="00646375">
        <w:trPr>
          <w:jc w:val="center"/>
        </w:trPr>
        <w:tc>
          <w:tcPr>
            <w:tcW w:w="3680" w:type="dxa"/>
          </w:tcPr>
          <w:p w14:paraId="3F7F268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6B14A448" wp14:editId="11EF6149">
                  <wp:extent cx="2286000" cy="22860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0BF65C1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773DC34" wp14:editId="22D37096">
                  <wp:extent cx="2286000" cy="22860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BCD69" w14:textId="2B40DA72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BD42218" w14:textId="201CE524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342CAA64" w14:textId="23322EE1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این دو ایستگاه، نمودار پراکندگی</w:t>
      </w:r>
      <w:r w:rsidRPr="00DD2739">
        <w:rPr>
          <w:rStyle w:val="FootnoteReference"/>
          <w:rtl/>
        </w:rPr>
        <w:footnoteReference w:id="67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راک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ده‏ت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ب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ص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ائ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ب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گاه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ق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فت</w:t>
      </w:r>
      <w:r w:rsidRPr="00DD2739">
        <w:rPr>
          <w:rFonts w:hint="cs"/>
          <w:rtl/>
        </w:rPr>
        <w:t>.</w:t>
      </w:r>
    </w:p>
    <w:p w14:paraId="30919698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2. that the relationship is line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ashhad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Torbat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Prec. (m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215382F" w14:textId="77777777" w:rsidTr="000B317F">
        <w:trPr>
          <w:jc w:val="center"/>
        </w:trPr>
        <w:tc>
          <w:tcPr>
            <w:tcW w:w="3680" w:type="dxa"/>
          </w:tcPr>
          <w:p w14:paraId="5C4B1E0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2492FF17" wp14:editId="3650CB9B">
                  <wp:extent cx="2286000" cy="22860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8CB15EE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49FC044" wp14:editId="0F9FCB12">
                  <wp:extent cx="2286000" cy="22860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/>
                          <a:srcRect l="7936" t="7461" r="7767" b="7600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92C0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همانطور که مشخص است رابطه بین بارندگی سالانه دو ایستگاه مشهد و تربت‏حیدریه به صورت خطی می‏باشد.</w:t>
      </w:r>
    </w:p>
    <w:p w14:paraId="27BBEBC8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F511146" w14:textId="0E0C5646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4109E6C" w14:textId="73A474D6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filte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e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004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orbat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pecified value of correlation coefficien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ho0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69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x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y.m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numer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r.denominato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lastRenderedPageBreak/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he distribution of Z1 is approximately normal with 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ho0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ho0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and standard deviation: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Z1.s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DA023C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5C9A4F9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1.891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585</w:t>
      </w:r>
    </w:p>
    <w:p w14:paraId="26ECB3E5" w14:textId="0224219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1BE0FB6" w14:textId="2DF7E84F" w:rsidR="000B317F" w:rsidRPr="00DD2739" w:rsidRDefault="00AB52CC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536DA9CF" w14:textId="55704D98" w:rsidR="000B317F" w:rsidRPr="00DD2739" w:rsidRDefault="00AB52CC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05DA6B8" wp14:editId="51093515">
            <wp:extent cx="2286000" cy="215476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 rotWithShape="1">
                    <a:blip r:embed="rId39"/>
                    <a:srcRect t="10185" r="9806" b="5156"/>
                    <a:stretch/>
                  </pic:blipFill>
                  <pic:spPr bwMode="auto">
                    <a:xfrm>
                      <a:off x="0" y="0"/>
                      <a:ext cx="2286000" cy="215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84B3C" w14:textId="42CDEBFD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کم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می‏توان یک ضریب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 واحد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وپ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ح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1959 </w:t>
      </w:r>
      <w:r w:rsidRPr="00DD2739">
        <w:rPr>
          <w:rFonts w:eastAsiaTheme="minorEastAsia" w:hint="eastAsia"/>
          <w:rtl/>
        </w:rPr>
        <w:t>ت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2018 ارائه کرد</w:t>
      </w:r>
      <w:r w:rsidRPr="00DD2739">
        <w:rPr>
          <w:rFonts w:eastAsiaTheme="minorEastAsia"/>
          <w:rtl/>
        </w:rPr>
        <w:t>.</w:t>
      </w:r>
    </w:p>
    <w:p w14:paraId="0C0AF8E5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BFB103B" w14:textId="77777777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Mashhad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Torbat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nrow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ho0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69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8F5902"/>
          <w:szCs w:val="20"/>
          <w:lang w:bidi="ar-SA"/>
        </w:rPr>
        <w:t>" function from "miscor" packag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bookmarkStart w:id="34" w:name="_Hlk29639775"/>
      <w:r w:rsidRPr="00DD2739">
        <w:rPr>
          <w:rFonts w:ascii="Calibri" w:hAnsi="Calibri" w:cs="Calibri"/>
          <w:color w:val="auto"/>
          <w:szCs w:val="20"/>
          <w:lang w:bidi="ar-SA"/>
        </w:rPr>
        <w:t>miscor</w:t>
      </w:r>
      <w:bookmarkEnd w:id="34"/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test.co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, </w:t>
      </w:r>
      <w:r w:rsidRPr="00DD2739">
        <w:rPr>
          <w:rFonts w:ascii="Calibri" w:hAnsi="Calibri" w:cs="Calibri"/>
          <w:color w:val="204A87"/>
          <w:szCs w:val="20"/>
          <w:lang w:bidi="ar-SA"/>
        </w:rPr>
        <w:t>n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0"/>
          <w:lang w:bidi="ar-SA"/>
        </w:rPr>
        <w:t>rho0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rho0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90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reduc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p w14:paraId="09AA7344" w14:textId="149EC674" w:rsidR="00DA023C" w:rsidRPr="00DD2739" w:rsidRDefault="000B317F" w:rsidP="00380459">
      <w:pPr>
        <w:widowControl w:val="0"/>
        <w:bidi w:val="0"/>
        <w:spacing w:before="0" w:after="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t>## Statistical test for the product-moment correlation coefficient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H0: rho == 0.69   versus   H1: </w:t>
      </w:r>
      <w:proofErr w:type="gramStart"/>
      <w:r w:rsidRPr="00DD2739">
        <w:rPr>
          <w:rFonts w:ascii="Calibri" w:hAnsi="Calibri" w:cs="Calibri"/>
        </w:rPr>
        <w:t>rho !</w:t>
      </w:r>
      <w:proofErr w:type="gramEnd"/>
      <w:r w:rsidRPr="00DD2739">
        <w:rPr>
          <w:rFonts w:ascii="Calibri" w:hAnsi="Calibri" w:cs="Calibri"/>
        </w:rPr>
        <w:t>= 0.69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z = 1.892, p-value = 0.0585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 r: 0.884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Two-sided 90% CI: [0.726, 0.953]</w:t>
      </w:r>
    </w:p>
    <w:p w14:paraId="2A3019DF" w14:textId="77777777" w:rsidR="00DA023C" w:rsidRPr="00DD2739" w:rsidRDefault="00DA023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56316276" w14:textId="5593679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2"/>
          <w:rtl/>
        </w:rPr>
      </w:pPr>
      <w:bookmarkStart w:id="35" w:name="_Toc30953015"/>
      <w:r w:rsidRPr="00DD2739">
        <w:rPr>
          <w:rFonts w:hint="cs"/>
          <w:sz w:val="22"/>
          <w:rtl/>
        </w:rPr>
        <w:lastRenderedPageBreak/>
        <w:t xml:space="preserve">آزمون 14: آزمون </w:t>
      </w:r>
      <m:oMath>
        <m:r>
          <m:rPr>
            <m:sty m:val="b"/>
          </m:rPr>
          <w:rPr>
            <w:rFonts w:ascii="Cambria Math" w:hAnsi="Cambria Math"/>
            <w:sz w:val="22"/>
          </w:rPr>
          <m:t>Z</m:t>
        </m:r>
      </m:oMath>
      <w:r w:rsidRPr="00DD2739">
        <w:rPr>
          <w:rStyle w:val="FootnoteReference"/>
          <w:sz w:val="16"/>
          <w:rtl/>
        </w:rPr>
        <w:footnoteReference w:id="68"/>
      </w:r>
      <w:r w:rsidRPr="00DD2739">
        <w:rPr>
          <w:rFonts w:hint="cs"/>
          <w:sz w:val="22"/>
          <w:rtl/>
        </w:rPr>
        <w:t xml:space="preserve"> برای دو ضریب همبستگی</w:t>
      </w:r>
      <w:r w:rsidRPr="00DD2739">
        <w:rPr>
          <w:rStyle w:val="FootnoteReference"/>
          <w:sz w:val="22"/>
          <w:rtl/>
        </w:rPr>
        <w:footnoteReference w:id="69"/>
      </w:r>
      <w:bookmarkEnd w:id="35"/>
    </w:p>
    <w:p w14:paraId="3F9B222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D7B2C55" w14:textId="33485A6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ضرایب همبستگی برای یک جفت از متغیرهای انتخاب شده از دو نمونه متفاوت و تفاوت بین 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.</w:t>
      </w:r>
    </w:p>
    <w:p w14:paraId="396088C1" w14:textId="53A6CF7F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476B1FB7" w14:textId="7500D1F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>
          <m:sSubPr>
            <m:ctrlPr>
              <w:rPr>
                <w:rFonts w:ascii="Cambria Math" w:hAnsi="Cambria Math" w:cs="Cambria Math"/>
                <w:szCs w:val="20"/>
              </w:rPr>
            </m:ctrlPr>
          </m:sSubPr>
          <m:e>
            <m:r>
              <w:rPr>
                <w:rFonts w:ascii="Cambria Math" w:hAnsi="Cambria Math" w:cs="Cambria Math" w:hint="cs"/>
                <w:szCs w:val="20"/>
                <w:rtl/>
              </w:rPr>
              <m:t>ρ</m:t>
            </m:r>
            <m:ctrlPr>
              <w:rPr>
                <w:rFonts w:ascii="Cambria Math" w:hAnsi="Cambria Math" w:cs="Cambria Math" w:hint="cs"/>
                <w:szCs w:val="20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Cambria Math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≠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14:paraId="73AC93E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EB22E3A" w14:textId="6D289D65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</w:p>
    <w:p w14:paraId="54A43AEA" w14:textId="0F00CA7D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</w:pP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مست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3B7506AA" w14:textId="09062400" w:rsidR="000B317F" w:rsidRPr="00DD2739" w:rsidRDefault="000B317F" w:rsidP="00DA023C">
      <w:pPr>
        <w:pStyle w:val="ListParagraph"/>
        <w:widowControl w:val="0"/>
        <w:numPr>
          <w:ilvl w:val="0"/>
          <w:numId w:val="26"/>
        </w:numPr>
        <w:rPr>
          <w:rtl/>
        </w:rPr>
      </w:pPr>
      <w:r w:rsidRPr="00DD2739">
        <w:rPr>
          <w:rFonts w:hint="eastAsia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>.</w:t>
      </w:r>
    </w:p>
    <w:p w14:paraId="138D719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44A77EE" w14:textId="4CF376A3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ضریب همبستگی نمونه‏ای</w:t>
      </w:r>
      <w:r w:rsidRPr="00DD2739">
        <w:rPr>
          <w:rStyle w:val="FootnoteReference"/>
          <w:rtl/>
        </w:rPr>
        <w:footnoteReference w:id="70"/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 w:rsidRPr="00DD2739">
        <w:rPr>
          <w:rFonts w:hint="cs"/>
          <w:rtl/>
        </w:rPr>
        <w:t>، همانند آنچه در آزمون 13 بیان شد، محاسبه شده و برای نمونه اول:</w:t>
      </w:r>
    </w:p>
    <w:p w14:paraId="27E7BE67" w14:textId="299AE8FF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00804033" w14:textId="42E519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532BA2A4" w14:textId="181B2A65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4C0B5DAC" w14:textId="79F5BA9D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6B156A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 همچنین برای نمونه دوم:</w:t>
      </w:r>
    </w:p>
    <w:p w14:paraId="2FA744A1" w14:textId="0941576C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3F008E42" w14:textId="7672DDA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توزی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hint="cs"/>
          <w:rtl/>
        </w:rPr>
        <w:t xml:space="preserve"> با میانگین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و انحراف استاندارد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DD2739">
        <w:rPr>
          <w:rFonts w:hint="cs"/>
          <w:rtl/>
        </w:rPr>
        <w:t xml:space="preserve"> تقریباً نرمال می‏باشد، که:</w:t>
      </w:r>
    </w:p>
    <w:p w14:paraId="135E558B" w14:textId="190A21BD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1.1513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ρ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func>
        </m:oMath>
      </m:oMathPara>
    </w:p>
    <w:p w14:paraId="250467A0" w14:textId="4BD68021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3</m:t>
                  </m:r>
                </m:e>
              </m:rad>
            </m:den>
          </m:f>
        </m:oMath>
      </m:oMathPara>
    </w:p>
    <w:p w14:paraId="35082C75" w14:textId="7D900B9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آماره آزمون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با استفاده از معادله زیر محاسبه می‏گردد:</w:t>
      </w:r>
    </w:p>
    <w:p w14:paraId="159E5B59" w14:textId="56D3879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7232C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1B7B0C58" w14:textId="377FA590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 w:cs="Cambria Math" w:hint="cs"/>
              <w:rtl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5A954B48" w14:textId="7A0F99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باشد.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دارای توزیع نرمال با میانگین صفر و واریانس 1 می‏باشد.</w:t>
      </w:r>
    </w:p>
    <w:p w14:paraId="2C75F5A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BAC10CE" w14:textId="1BF6BED9" w:rsidR="0007787E" w:rsidRDefault="005E7DF2" w:rsidP="0007787E">
      <w:pPr>
        <w:widowControl w:val="0"/>
      </w:pPr>
      <w:r>
        <w:rPr>
          <w:rFonts w:hint="cs"/>
          <w:rtl/>
        </w:rPr>
        <w:t xml:space="preserve">در پژوهشی روی </w:t>
      </w:r>
      <w:r w:rsidR="0007787E">
        <w:rPr>
          <w:rFonts w:hint="cs"/>
          <w:rtl/>
        </w:rPr>
        <w:t xml:space="preserve">30 </w:t>
      </w:r>
      <w:r>
        <w:rPr>
          <w:rFonts w:hint="cs"/>
          <w:rtl/>
        </w:rPr>
        <w:t xml:space="preserve">نمونه تصادفی از دو رقم </w:t>
      </w:r>
      <w:r w:rsidRPr="005E7DF2">
        <w:rPr>
          <w:rFonts w:hint="eastAsia"/>
          <w:rtl/>
        </w:rPr>
        <w:t>لوب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ا</w:t>
      </w:r>
      <w:r w:rsidRPr="005E7DF2">
        <w:rPr>
          <w:rtl/>
        </w:rPr>
        <w:t xml:space="preserve"> </w:t>
      </w:r>
      <w:r>
        <w:rPr>
          <w:rFonts w:hint="cs"/>
          <w:rtl/>
        </w:rPr>
        <w:t xml:space="preserve">(بوفی و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)، </w:t>
      </w:r>
      <w:r w:rsidRPr="005E7DF2">
        <w:rPr>
          <w:rFonts w:hint="eastAsia"/>
          <w:rtl/>
        </w:rPr>
        <w:t>ضر</w:t>
      </w:r>
      <w:r w:rsidRPr="005E7DF2">
        <w:rPr>
          <w:rFonts w:hint="cs"/>
          <w:rtl/>
        </w:rPr>
        <w:t>ی</w:t>
      </w:r>
      <w:r w:rsidRPr="005E7DF2">
        <w:rPr>
          <w:rFonts w:hint="eastAsia"/>
          <w:rtl/>
        </w:rPr>
        <w:t>ب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همبستگ</w:t>
      </w:r>
      <w:r w:rsidRPr="005E7DF2">
        <w:rPr>
          <w:rFonts w:hint="cs"/>
          <w:rtl/>
        </w:rPr>
        <w:t>ی</w:t>
      </w:r>
      <w:r>
        <w:rPr>
          <w:rFonts w:hint="cs"/>
          <w:rtl/>
        </w:rPr>
        <w:t xml:space="preserve"> بین </w:t>
      </w:r>
      <w:r w:rsidR="00EE4D4A">
        <w:rPr>
          <w:rFonts w:hint="cs"/>
          <w:rtl/>
        </w:rPr>
        <w:t>درصد</w:t>
      </w:r>
      <w:r>
        <w:rPr>
          <w:rFonts w:hint="cs"/>
          <w:rtl/>
        </w:rPr>
        <w:t xml:space="preserve"> سوختگی برگ‏ها </w:t>
      </w:r>
      <w:r w:rsidR="0007787E">
        <w:rPr>
          <w:rFonts w:hint="cs"/>
          <w:rtl/>
        </w:rPr>
        <w:t>و مقدار سدیم آب آبیاری</w:t>
      </w:r>
      <w:r>
        <w:rPr>
          <w:rFonts w:hint="cs"/>
          <w:rtl/>
        </w:rPr>
        <w:t xml:space="preserve"> بررسی شده است.</w:t>
      </w:r>
      <w:r w:rsidR="0007787E">
        <w:rPr>
          <w:rFonts w:hint="cs"/>
          <w:rtl/>
        </w:rPr>
        <w:t xml:space="preserve"> </w:t>
      </w:r>
      <w:r w:rsidR="000B317F" w:rsidRPr="00DD2739">
        <w:rPr>
          <w:rFonts w:hint="cs"/>
          <w:rtl/>
        </w:rPr>
        <w:t>ضریب همبستگی برای</w:t>
      </w:r>
      <w:r>
        <w:rPr>
          <w:rFonts w:hint="cs"/>
          <w:rtl/>
        </w:rPr>
        <w:t xml:space="preserve"> رقم </w:t>
      </w:r>
      <w:r w:rsidR="0007787E">
        <w:rPr>
          <w:rFonts w:hint="cs"/>
          <w:rtl/>
        </w:rPr>
        <w:t>بوفی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و</w:t>
      </w:r>
      <w:r w:rsidRPr="005E7DF2">
        <w:rPr>
          <w:rtl/>
        </w:rPr>
        <w:t xml:space="preserve"> </w:t>
      </w:r>
      <w:r w:rsidRPr="005E7DF2">
        <w:rPr>
          <w:rFonts w:hint="eastAsia"/>
          <w:rtl/>
        </w:rPr>
        <w:t>کند</w:t>
      </w:r>
      <w:r w:rsidRPr="005E7DF2">
        <w:rPr>
          <w:rFonts w:hint="cs"/>
          <w:rtl/>
        </w:rPr>
        <w:t>ی</w:t>
      </w:r>
      <w:r w:rsidR="000B317F" w:rsidRPr="00DD2739">
        <w:rPr>
          <w:rFonts w:hint="cs"/>
          <w:rtl/>
        </w:rPr>
        <w:t xml:space="preserve"> به ترتیب </w:t>
      </w:r>
      <w:r w:rsidR="003106BE">
        <w:rPr>
          <w:rFonts w:hint="cs"/>
          <w:rtl/>
        </w:rPr>
        <w:t>46</w:t>
      </w:r>
      <w:r w:rsidR="000B317F" w:rsidRPr="00DD2739">
        <w:rPr>
          <w:rFonts w:hint="cs"/>
          <w:rtl/>
        </w:rPr>
        <w:t xml:space="preserve">/0 و </w:t>
      </w:r>
      <w:r w:rsidR="003106BE">
        <w:rPr>
          <w:rFonts w:hint="cs"/>
          <w:rtl/>
        </w:rPr>
        <w:t>74</w:t>
      </w:r>
      <w:r w:rsidR="000B317F" w:rsidRPr="00DD2739">
        <w:rPr>
          <w:rFonts w:hint="cs"/>
          <w:rtl/>
        </w:rPr>
        <w:t xml:space="preserve">/0 </w:t>
      </w:r>
      <w:r w:rsidR="0007787E">
        <w:rPr>
          <w:rFonts w:hint="cs"/>
          <w:rtl/>
        </w:rPr>
        <w:t>بدست آمد</w:t>
      </w:r>
      <w:r w:rsidR="000B317F" w:rsidRPr="00DD2739">
        <w:rPr>
          <w:rFonts w:hint="cs"/>
          <w:rtl/>
        </w:rPr>
        <w:t xml:space="preserve">. </w:t>
      </w:r>
      <w:r w:rsidR="0007787E" w:rsidRPr="00DD2739">
        <w:rPr>
          <w:rFonts w:hint="cs"/>
          <w:rtl/>
        </w:rPr>
        <w:t xml:space="preserve">در سطح معنی‏داری </w:t>
      </w:r>
      <m:oMath>
        <m:r>
          <m:rPr>
            <m:sty m:val="p"/>
          </m:rPr>
          <w:rPr>
            <w:rFonts w:ascii="Cambria Math" w:hAnsi="Cambria Math" w:cs="Cambria Math" w:hint="cs"/>
            <w:szCs w:val="20"/>
            <w:rtl/>
          </w:rPr>
          <m:t>α</m:t>
        </m:r>
        <m:r>
          <m:rPr>
            <m:sty m:val="p"/>
          </m:rPr>
          <w:rPr>
            <w:rFonts w:ascii="Cambria Math" w:hAnsi="Cambria Math"/>
            <w:szCs w:val="20"/>
          </w:rPr>
          <m:t>=0.05</m:t>
        </m:r>
      </m:oMath>
      <w:r w:rsidR="0007787E" w:rsidRPr="00DD2739">
        <w:rPr>
          <w:rFonts w:eastAsiaTheme="minorEastAsia" w:hint="cs"/>
          <w:rtl/>
        </w:rPr>
        <w:t>، آیا ف</w:t>
      </w:r>
      <w:bookmarkStart w:id="36" w:name="_GoBack"/>
      <w:bookmarkEnd w:id="36"/>
      <w:r w:rsidR="0007787E" w:rsidRPr="00DD2739">
        <w:rPr>
          <w:rFonts w:eastAsiaTheme="minorEastAsia" w:hint="cs"/>
          <w:rtl/>
        </w:rPr>
        <w:t xml:space="preserve">رضیه صفر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ρ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(ضریب همبستگی </w:t>
      </w:r>
      <m:oMath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r</m:t>
            </m:r>
          </m:e>
        </m:d>
      </m:oMath>
      <w:r w:rsidR="0007787E" w:rsidRPr="00DD2739">
        <w:rPr>
          <w:rFonts w:eastAsiaTheme="minorEastAsia" w:hint="cs"/>
          <w:rtl/>
        </w:rPr>
        <w:t xml:space="preserve"> </w:t>
      </w:r>
      <w:r w:rsidR="0007787E">
        <w:rPr>
          <w:rFonts w:hint="cs"/>
          <w:rtl/>
        </w:rPr>
        <w:t xml:space="preserve">بین </w:t>
      </w:r>
      <w:r w:rsidR="003106BE">
        <w:rPr>
          <w:rFonts w:hint="cs"/>
          <w:rtl/>
        </w:rPr>
        <w:t>درصد</w:t>
      </w:r>
      <w:r w:rsidR="0007787E">
        <w:rPr>
          <w:rFonts w:hint="cs"/>
          <w:rtl/>
        </w:rPr>
        <w:t xml:space="preserve"> سوختگی برگ‏ها و مقدار سدیم آب آبیاری</w:t>
      </w:r>
      <w:r w:rsidR="0007787E">
        <w:rPr>
          <w:rFonts w:hint="cs"/>
          <w:rtl/>
        </w:rPr>
        <w:t xml:space="preserve"> دو رقم</w:t>
      </w:r>
      <w:r w:rsidR="0007787E">
        <w:rPr>
          <w:rFonts w:hint="cs"/>
          <w:rtl/>
        </w:rPr>
        <w:t xml:space="preserve"> لوبیا</w:t>
      </w:r>
      <w:r w:rsidR="0007787E">
        <w:rPr>
          <w:rFonts w:hint="cs"/>
          <w:rtl/>
        </w:rPr>
        <w:t xml:space="preserve"> با یکدیگر برابر است</w:t>
      </w:r>
      <w:r w:rsidR="0007787E" w:rsidRPr="00DD2739">
        <w:rPr>
          <w:rFonts w:eastAsiaTheme="minorEastAsia" w:hint="cs"/>
          <w:rtl/>
        </w:rPr>
        <w:t>) رد خواهد شد؟</w:t>
      </w:r>
    </w:p>
    <w:p w14:paraId="2655B149" w14:textId="77777777" w:rsidR="00DA023C" w:rsidRPr="00DD2739" w:rsidRDefault="00DA023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0B808DD" w14:textId="62B3C9E8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0F38E51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4B8B4C4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0CFB72C9" w14:textId="5D5FCA90" w:rsidR="000B317F" w:rsidRPr="00DD2739" w:rsidRDefault="000B317F" w:rsidP="00DA023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gExtra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isco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cocor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ata/Data_Test_14.csv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psych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1109"/>
        <w:gridCol w:w="1320"/>
        <w:gridCol w:w="1078"/>
        <w:gridCol w:w="1289"/>
      </w:tblGrid>
      <w:tr w:rsidR="000B317F" w:rsidRPr="00DD2739" w14:paraId="25F28A5E" w14:textId="77777777" w:rsidTr="000B317F">
        <w:tc>
          <w:tcPr>
            <w:tcW w:w="0" w:type="auto"/>
          </w:tcPr>
          <w:p w14:paraId="256F49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967AF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59B8327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A7475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mashhad</w:t>
            </w:r>
            <w:proofErr w:type="spellEnd"/>
            <w:proofErr w:type="gramEnd"/>
          </w:p>
        </w:tc>
        <w:tc>
          <w:tcPr>
            <w:tcW w:w="0" w:type="auto"/>
          </w:tcPr>
          <w:p w14:paraId="30CF04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mashhad</w:t>
            </w:r>
            <w:proofErr w:type="spellEnd"/>
          </w:p>
        </w:tc>
        <w:tc>
          <w:tcPr>
            <w:tcW w:w="0" w:type="auto"/>
          </w:tcPr>
          <w:p w14:paraId="10FDF7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proofErr w:type="gram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.sabzevar</w:t>
            </w:r>
            <w:proofErr w:type="spellEnd"/>
            <w:proofErr w:type="gramEnd"/>
          </w:p>
        </w:tc>
        <w:tc>
          <w:tcPr>
            <w:tcW w:w="0" w:type="auto"/>
          </w:tcPr>
          <w:p w14:paraId="7A017BA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SH.sabzevar</w:t>
            </w:r>
            <w:proofErr w:type="spellEnd"/>
          </w:p>
        </w:tc>
      </w:tr>
      <w:tr w:rsidR="000B317F" w:rsidRPr="00DD2739" w14:paraId="283AB53D" w14:textId="77777777" w:rsidTr="000B317F">
        <w:tc>
          <w:tcPr>
            <w:tcW w:w="0" w:type="auto"/>
          </w:tcPr>
          <w:p w14:paraId="64B30E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452ED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77E9E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5F54B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.42</w:t>
            </w:r>
          </w:p>
        </w:tc>
        <w:tc>
          <w:tcPr>
            <w:tcW w:w="0" w:type="auto"/>
          </w:tcPr>
          <w:p w14:paraId="4FC122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27</w:t>
            </w:r>
          </w:p>
        </w:tc>
        <w:tc>
          <w:tcPr>
            <w:tcW w:w="0" w:type="auto"/>
          </w:tcPr>
          <w:p w14:paraId="3F54F3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47</w:t>
            </w:r>
          </w:p>
        </w:tc>
        <w:tc>
          <w:tcPr>
            <w:tcW w:w="0" w:type="auto"/>
          </w:tcPr>
          <w:p w14:paraId="392053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06</w:t>
            </w:r>
          </w:p>
        </w:tc>
      </w:tr>
      <w:tr w:rsidR="000B317F" w:rsidRPr="00DD2739" w14:paraId="684BE30C" w14:textId="77777777" w:rsidTr="000B317F">
        <w:tc>
          <w:tcPr>
            <w:tcW w:w="0" w:type="auto"/>
          </w:tcPr>
          <w:p w14:paraId="6F47A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A836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D5AEA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73E36E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3.87</w:t>
            </w:r>
          </w:p>
        </w:tc>
        <w:tc>
          <w:tcPr>
            <w:tcW w:w="0" w:type="auto"/>
          </w:tcPr>
          <w:p w14:paraId="7724EF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4</w:t>
            </w:r>
          </w:p>
        </w:tc>
        <w:tc>
          <w:tcPr>
            <w:tcW w:w="0" w:type="auto"/>
          </w:tcPr>
          <w:p w14:paraId="5F0869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68</w:t>
            </w:r>
          </w:p>
        </w:tc>
        <w:tc>
          <w:tcPr>
            <w:tcW w:w="0" w:type="auto"/>
          </w:tcPr>
          <w:p w14:paraId="60C107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69</w:t>
            </w:r>
          </w:p>
        </w:tc>
      </w:tr>
      <w:tr w:rsidR="000B317F" w:rsidRPr="00DD2739" w14:paraId="648D8F97" w14:textId="77777777" w:rsidTr="000B317F">
        <w:tc>
          <w:tcPr>
            <w:tcW w:w="0" w:type="auto"/>
          </w:tcPr>
          <w:p w14:paraId="425224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461F1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C8425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A13AB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8552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6079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7E62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690273A1" w14:textId="77777777" w:rsidTr="000B317F">
        <w:tc>
          <w:tcPr>
            <w:tcW w:w="0" w:type="auto"/>
          </w:tcPr>
          <w:p w14:paraId="25CA84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48F0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A2CD6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6529AD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28</w:t>
            </w:r>
          </w:p>
        </w:tc>
        <w:tc>
          <w:tcPr>
            <w:tcW w:w="0" w:type="auto"/>
          </w:tcPr>
          <w:p w14:paraId="0AFA3B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61</w:t>
            </w:r>
          </w:p>
        </w:tc>
        <w:tc>
          <w:tcPr>
            <w:tcW w:w="0" w:type="auto"/>
          </w:tcPr>
          <w:p w14:paraId="3CBDA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8.8</w:t>
            </w:r>
          </w:p>
        </w:tc>
        <w:tc>
          <w:tcPr>
            <w:tcW w:w="0" w:type="auto"/>
          </w:tcPr>
          <w:p w14:paraId="53D68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9.08</w:t>
            </w:r>
          </w:p>
        </w:tc>
      </w:tr>
      <w:tr w:rsidR="000B317F" w:rsidRPr="00DD2739" w14:paraId="68FA7A39" w14:textId="77777777" w:rsidTr="000B317F">
        <w:tc>
          <w:tcPr>
            <w:tcW w:w="0" w:type="auto"/>
          </w:tcPr>
          <w:p w14:paraId="1E1AD3E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6406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6F73F0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4DE654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6.51</w:t>
            </w:r>
          </w:p>
        </w:tc>
        <w:tc>
          <w:tcPr>
            <w:tcW w:w="0" w:type="auto"/>
          </w:tcPr>
          <w:p w14:paraId="184593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.91</w:t>
            </w:r>
          </w:p>
        </w:tc>
        <w:tc>
          <w:tcPr>
            <w:tcW w:w="0" w:type="auto"/>
          </w:tcPr>
          <w:p w14:paraId="404370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.13</w:t>
            </w:r>
          </w:p>
        </w:tc>
        <w:tc>
          <w:tcPr>
            <w:tcW w:w="0" w:type="auto"/>
          </w:tcPr>
          <w:p w14:paraId="76424F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8.39</w:t>
            </w:r>
          </w:p>
        </w:tc>
      </w:tr>
    </w:tbl>
    <w:p w14:paraId="6C2FD81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282B099" w14:textId="7939AC5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>فرض می‏شود 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‏ه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ن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b/>
          <w:bCs/>
          <w:rtl/>
        </w:rPr>
        <w:t>«</w:t>
      </w:r>
      <w:r w:rsidRPr="00DD2739">
        <w:rPr>
          <w:rFonts w:hint="eastAsia"/>
          <w:b/>
          <w:bCs/>
          <w:rtl/>
        </w:rPr>
        <w:t>آزم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شاپ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رو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و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لک</w:t>
      </w:r>
      <w:r w:rsidRPr="00DD2739">
        <w:rPr>
          <w:rStyle w:val="FootnoteReference"/>
          <w:b/>
          <w:bCs/>
          <w:rtl/>
        </w:rPr>
        <w:footnoteReference w:id="71"/>
      </w:r>
      <w:r w:rsidRPr="00DD2739">
        <w:rPr>
          <w:rFonts w:hint="eastAsia"/>
          <w:b/>
          <w:bCs/>
          <w:rtl/>
        </w:rPr>
        <w:t>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6ABD8BF6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مشهد</w:t>
      </w:r>
    </w:p>
    <w:p w14:paraId="04AF46EC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: mashhad statio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x and y values originate from normal distributions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53407B17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7, p-value = 0.3271</w:t>
      </w:r>
    </w:p>
    <w:p w14:paraId="178C8C4A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05EEACA8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mashhad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29, p-value = 0.4416</w:t>
      </w:r>
    </w:p>
    <w:p w14:paraId="48C5D5EC" w14:textId="77777777" w:rsidR="000B317F" w:rsidRPr="00DD2739" w:rsidRDefault="000B317F" w:rsidP="00380459">
      <w:pPr>
        <w:widowControl w:val="0"/>
        <w:jc w:val="center"/>
        <w:rPr>
          <w:u w:val="single"/>
        </w:rPr>
      </w:pPr>
      <w:r w:rsidRPr="00DD2739">
        <w:rPr>
          <w:rFonts w:hint="cs"/>
          <w:u w:val="single"/>
          <w:rtl/>
        </w:rPr>
        <w:t>ایستگاه سبزوار</w:t>
      </w:r>
    </w:p>
    <w:p w14:paraId="68ACAC6D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# use 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shapiro-wilk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35FCECE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T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713, p-value = 0.3949</w:t>
      </w:r>
    </w:p>
    <w:p w14:paraId="4D8D7C51" w14:textId="77777777" w:rsidR="000B317F" w:rsidRPr="00DD2739" w:rsidRDefault="000B317F" w:rsidP="00AE3352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lastRenderedPageBreak/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7E7143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SSH.sabzeva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84, p-value = 0.3196</w:t>
      </w:r>
    </w:p>
    <w:p w14:paraId="06FEF47F" w14:textId="782D14C9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  <w:b/>
          <w:bCs/>
        </w:rPr>
        <w:t>p</w:t>
      </w:r>
      <w:r w:rsidR="006A2814" w:rsidRPr="00DD2739">
        <w:rPr>
          <w:rFonts w:hint="cs"/>
          <w:b/>
          <w:bCs/>
          <w:rtl/>
        </w:rPr>
        <w:t>-مقدار</w:t>
      </w:r>
      <w:r w:rsidRPr="00DD2739">
        <w:rPr>
          <w:rFonts w:hint="cs"/>
          <w:b/>
          <w:bCs/>
          <w:rtl/>
        </w:rPr>
        <w:t xml:space="preserve"> </w:t>
      </w:r>
      <w:r w:rsidRPr="00DD2739">
        <w:rPr>
          <w:rFonts w:hint="cs"/>
          <w:rtl/>
        </w:rPr>
        <w:t xml:space="preserve">هر چهار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داده‏های متوسط دمای سالانه و متوسط ساعات آفتابی سالانه دو ایستگاه مشهد و سبزو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DF66B4C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717F4788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eastAsia="Calibri" w:hAnsi="Calibri" w:cs="Calibri"/>
          <w:sz w:val="20"/>
          <w:szCs w:val="20"/>
        </w:rPr>
        <w:br/>
      </w:r>
      <w:proofErr w:type="gramStart"/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T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Temp. (C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SSH.mashhad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ashhad Sunshine (h)"</w:t>
      </w:r>
      <w:r w:rsidRPr="00DD2739">
        <w:rPr>
          <w:rFonts w:ascii="Calibri" w:hAnsi="Calibri" w:cs="Calibr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77A37A16" w14:textId="77777777" w:rsidTr="000B317F">
        <w:trPr>
          <w:jc w:val="center"/>
        </w:trPr>
        <w:tc>
          <w:tcPr>
            <w:tcW w:w="3685" w:type="dxa"/>
            <w:vAlign w:val="center"/>
          </w:tcPr>
          <w:p w14:paraId="3AE80F3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02E67F2" wp14:editId="6F56A97F">
                  <wp:extent cx="2286000" cy="22860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739D611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AB14D44" wp14:editId="2EEE2BB4">
                  <wp:extent cx="2286000" cy="2286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8F9534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</w:p>
    <w:p w14:paraId="005BC56F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5BB1E91F" w14:textId="77777777" w:rsidR="000B317F" w:rsidRPr="00DD2739" w:rsidRDefault="000B317F" w:rsidP="00AE3352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eastAsia="Calibr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eastAsia="Calibri" w:hAnsiTheme="minorHAnsi" w:cs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T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Temp. (C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  <w:rtl/>
        </w:rPr>
        <w:br/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SSH.sabzevar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Sabzevar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 xml:space="preserve"> Sunshine (h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C53830F" w14:textId="77777777" w:rsidTr="000B317F">
        <w:trPr>
          <w:jc w:val="center"/>
        </w:trPr>
        <w:tc>
          <w:tcPr>
            <w:tcW w:w="3685" w:type="dxa"/>
            <w:vAlign w:val="center"/>
          </w:tcPr>
          <w:p w14:paraId="5349342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020F77DA" wp14:editId="2675A968">
                  <wp:extent cx="2286000" cy="22860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vAlign w:val="center"/>
          </w:tcPr>
          <w:p w14:paraId="3A61FDD4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AF0D201" wp14:editId="53B524F6">
                  <wp:extent cx="2286000" cy="22860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7B683" w14:textId="5E5145B4" w:rsidR="000B317F" w:rsidRPr="00DD2739" w:rsidRDefault="000B317F" w:rsidP="00380459">
      <w:pPr>
        <w:widowControl w:val="0"/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دو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10816DD3" w14:textId="41D1107A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فرض می‏شود که واریانس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قادیر</w:t>
      </w:r>
      <w:r w:rsidRPr="00DD2739">
        <w:rPr>
          <w:u w:val="single"/>
          <w:rtl/>
        </w:rPr>
        <w:t xml:space="preserve">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>.</w:t>
      </w:r>
    </w:p>
    <w:p w14:paraId="505EEDE6" w14:textId="5AF6BB1A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u w:val="single"/>
          <w:rtl/>
        </w:rPr>
        <w:t xml:space="preserve">فرض می‏شود رابطه بین </w:t>
      </w:r>
      <m:oMath>
        <m:r>
          <w:rPr>
            <w:rFonts w:ascii="Cambria Math" w:hAnsi="Cambria Math"/>
            <w:u w:val="single"/>
          </w:rPr>
          <m:t>x</m:t>
        </m:r>
      </m:oMath>
      <w:r w:rsidRPr="00DD2739">
        <w:rPr>
          <w:rFonts w:hint="cs"/>
          <w:u w:val="single"/>
          <w:rtl/>
        </w:rPr>
        <w:t xml:space="preserve"> و </w:t>
      </w:r>
      <m:oMath>
        <m:r>
          <w:rPr>
            <w:rFonts w:ascii="Cambria Math" w:hAnsi="Cambria Math"/>
            <w:u w:val="single"/>
          </w:rPr>
          <m:t>y</m:t>
        </m:r>
      </m:oMath>
      <w:r w:rsidRPr="00DD2739">
        <w:rPr>
          <w:rFonts w:hint="cs"/>
          <w:u w:val="single"/>
          <w:rtl/>
        </w:rPr>
        <w:t xml:space="preserve"> به صورت خطی می‏باشد.</w:t>
      </w:r>
      <w:r w:rsidRPr="00DD2739">
        <w:rPr>
          <w:rFonts w:hint="cs"/>
          <w:rtl/>
        </w:rPr>
        <w:t xml:space="preserve"> به منظور تجسم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هر دو ایستگاه، نمودار پراکندگی</w:t>
      </w:r>
      <w:r w:rsidRPr="00DD2739">
        <w:rPr>
          <w:rStyle w:val="FootnoteReference"/>
          <w:rtl/>
        </w:rPr>
        <w:footnoteReference w:id="72"/>
      </w:r>
      <w:r w:rsidRPr="00DD2739">
        <w:rPr>
          <w:rFonts w:hint="cs"/>
          <w:rtl/>
        </w:rPr>
        <w:t xml:space="preserve">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4D97DE0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مشهد</w:t>
      </w:r>
    </w:p>
    <w:p w14:paraId="06BED4BE" w14:textId="475BC85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relationships are linear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]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Temp. (C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    </w:t>
      </w:r>
      <w:r w:rsidR="00733D86"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ashhad Sunshine (h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="00733D86"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Extr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yp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boxplot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90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555"/>
      </w:tblGrid>
      <w:tr w:rsidR="000B317F" w:rsidRPr="00DD2739" w14:paraId="221D8A19" w14:textId="77777777" w:rsidTr="000B317F">
        <w:trPr>
          <w:jc w:val="center"/>
        </w:trPr>
        <w:tc>
          <w:tcPr>
            <w:tcW w:w="3685" w:type="dxa"/>
          </w:tcPr>
          <w:p w14:paraId="61F432BF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  <w:rtl/>
              </w:rPr>
              <w:lastRenderedPageBreak/>
              <w:drawing>
                <wp:inline distT="0" distB="0" distL="0" distR="0" wp14:anchorId="6757DED6" wp14:editId="310CA00B">
                  <wp:extent cx="2286000" cy="22860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04BAC4A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4C6499D7" wp14:editId="4A6EB0C3">
                  <wp:extent cx="2011680" cy="2286000"/>
                  <wp:effectExtent l="0" t="0" r="762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mashha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79442" w14:textId="77777777" w:rsidR="000B317F" w:rsidRPr="00DD2739" w:rsidRDefault="000B317F" w:rsidP="00380459">
      <w:pPr>
        <w:widowControl w:val="0"/>
        <w:jc w:val="center"/>
        <w:rPr>
          <w:u w:val="single"/>
          <w:rtl/>
        </w:rPr>
      </w:pPr>
      <w:r w:rsidRPr="00DD2739">
        <w:rPr>
          <w:rFonts w:hint="cs"/>
          <w:u w:val="single"/>
          <w:rtl/>
        </w:rPr>
        <w:t>ایستگاه سبزوار</w:t>
      </w:r>
    </w:p>
    <w:p w14:paraId="6F0F8423" w14:textId="155AFECB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2. the relationships are linear.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Temp. (C)"</w:t>
      </w:r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               </w:t>
      </w:r>
      <w:r w:rsidR="00733D86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2"/>
          <w:lang w:bidi="ar-SA"/>
        </w:rPr>
        <w:t>Sabzevar</w:t>
      </w:r>
      <w:proofErr w:type="spellEnd"/>
      <w:r w:rsidRPr="00DD2739">
        <w:rPr>
          <w:rFonts w:ascii="Calibri" w:hAnsi="Calibri" w:cs="Calibri"/>
          <w:color w:val="4E9A06"/>
          <w:szCs w:val="22"/>
          <w:lang w:bidi="ar-SA"/>
        </w:rPr>
        <w:t xml:space="preserve"> Sunshine (h)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="00733D86" w:rsidRPr="00DD2739">
        <w:rPr>
          <w:rFonts w:ascii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5069A2D7" w14:textId="77777777" w:rsidTr="000B317F">
        <w:trPr>
          <w:jc w:val="center"/>
        </w:trPr>
        <w:tc>
          <w:tcPr>
            <w:tcW w:w="3685" w:type="dxa"/>
          </w:tcPr>
          <w:p w14:paraId="414D1C97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37FF2A6" wp14:editId="2E8C7A8F">
                  <wp:extent cx="2286000" cy="22860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64E99A8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5E4698E3" wp14:editId="55642D9B">
                  <wp:extent cx="2286000" cy="22860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4_files/figure-docx/Step_2_sabzevar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8DFA7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همانطور که مشخص است رابطه بین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م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ع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فتاب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Fonts w:hint="cs"/>
          <w:rtl/>
        </w:rPr>
        <w:t xml:space="preserve"> به صورت خطی می‏باشد.</w:t>
      </w:r>
    </w:p>
    <w:p w14:paraId="26C909CC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989A1F7" w14:textId="31904474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ض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فاوت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01745D2" w14:textId="5FC5EE25" w:rsidR="000B317F" w:rsidRPr="00DD2739" w:rsidRDefault="000B317F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mashhad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mashhad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1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1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1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1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1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1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1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mashha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1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sabzevar</w:t>
      </w:r>
      <w:proofErr w:type="spellEnd"/>
      <w:r w:rsidRPr="00DD2739">
        <w:rPr>
          <w:rFonts w:asciiTheme="minorHAnsi" w:hAnsiTheme="minorHAnsi" w:cstheme="minorHAnsi"/>
          <w:color w:val="8F5902"/>
          <w:szCs w:val="20"/>
          <w:lang w:bidi="ar-SA"/>
        </w:rPr>
        <w:t xml:space="preserve"> st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T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x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SH.sabzeva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y2.m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mea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y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n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ength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x2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rrelation coefficient (r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numer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y2.m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.denominato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x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x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y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y2.m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r2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.numerato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.denominator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lastRenderedPageBreak/>
        <w:t># fisher Z-transform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og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r2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r2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tandard deviation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1.sd.sabzevar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n2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sigm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qrt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(Z1.sd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+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sd.sabzevar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^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Z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(Z1.mashhad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Z1.sabzevar)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sigm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compute the critical values at 0.05 significance level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two.sided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Zcritical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q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alpha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/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p-value (two tailed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no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Z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ower.tail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two.sided) {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="00733D86"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p_value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 { p_value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p_value 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b/>
          <w:color w:val="CE5C00"/>
          <w:szCs w:val="20"/>
          <w:lang w:bidi="ar-SA"/>
        </w:rPr>
        <w:t>-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Tcritical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)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17DE2889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2.415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157</w:t>
      </w:r>
    </w:p>
    <w:p w14:paraId="40C5DFCB" w14:textId="04687DB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22755F2" w14:textId="5DA1ACB9" w:rsidR="000B317F" w:rsidRPr="00DD2739" w:rsidRDefault="00F32755" w:rsidP="00733D86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A18D518" w14:textId="0CDD3E91" w:rsidR="000B317F" w:rsidRPr="00DD2739" w:rsidRDefault="00F32755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1EB60251" wp14:editId="39CBFA4F">
            <wp:extent cx="2286000" cy="2146300"/>
            <wp:effectExtent l="0" t="0" r="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 rotWithShape="1">
                    <a:blip r:embed="rId48"/>
                    <a:srcRect t="10556" r="9630" b="5466"/>
                    <a:stretch/>
                  </pic:blipFill>
                  <pic:spPr bwMode="auto">
                    <a:xfrm>
                      <a:off x="0" y="0"/>
                      <a:ext cx="22860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3CBB1" w14:textId="0BA9C01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=0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≠0</m:t>
            </m:r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دا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این بدان </w:t>
      </w:r>
      <w:r w:rsidR="006A2814" w:rsidRPr="00DD2739">
        <w:rPr>
          <w:rFonts w:eastAsiaTheme="minorEastAsia" w:hint="cs"/>
          <w:rtl/>
        </w:rPr>
        <w:t>معنا است</w:t>
      </w:r>
      <w:r w:rsidRPr="00DD2739">
        <w:rPr>
          <w:rFonts w:eastAsiaTheme="minorEastAsia" w:hint="cs"/>
          <w:rtl/>
        </w:rPr>
        <w:t xml:space="preserve"> که </w:t>
      </w:r>
      <w:r w:rsidRPr="00DD2739">
        <w:rPr>
          <w:rFonts w:eastAsiaTheme="minorEastAsia" w:hint="eastAsia"/>
          <w:rtl/>
        </w:rPr>
        <w:t>ضر</w:t>
      </w:r>
      <w:r w:rsidRPr="00DD2739">
        <w:rPr>
          <w:rFonts w:eastAsiaTheme="minorEastAsia" w:hint="cs"/>
          <w:rtl/>
        </w:rPr>
        <w:t>ای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دو ایستگاه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ظ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ند</w:t>
      </w:r>
      <w:r w:rsidRPr="00DD2739">
        <w:rPr>
          <w:rFonts w:eastAsiaTheme="minorEastAsia"/>
          <w:rtl/>
        </w:rPr>
        <w:t>.</w:t>
      </w:r>
    </w:p>
    <w:p w14:paraId="3D9A2B34" w14:textId="77777777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ضری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همبست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جامعه، از تابع </w:t>
      </w:r>
      <w:proofErr w:type="spellStart"/>
      <w:r w:rsidRPr="00DD2739">
        <w:rPr>
          <w:b/>
          <w:bCs/>
        </w:rPr>
        <w:t>test.cor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miscor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7844ED" w14:textId="4C397978" w:rsidR="000B317F" w:rsidRPr="00DD2739" w:rsidRDefault="000B317F" w:rsidP="00FE5790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1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mashha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r2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T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SSH.sabzevar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cor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cor.indep.groups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r1.jk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1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1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1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r2.h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r2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estimate, </w:t>
      </w:r>
      <w:r w:rsidRPr="00DD2739">
        <w:rPr>
          <w:rFonts w:ascii="Calibri" w:hAnsi="Calibri" w:cs="Calibri"/>
          <w:color w:val="204A87"/>
          <w:szCs w:val="22"/>
          <w:lang w:bidi="ar-SA"/>
        </w:rPr>
        <w:t>n2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2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FE5790"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46F92C89" w14:textId="0D637EF8" w:rsidR="00FE5790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Results of a comparison of two correlations based on independent group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Comparison between r1.jk = 0.6997 and r2.hm = 0.295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ifference: r1.jk - r2.hm = 0.403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Group sizes: n1 = 40, n2 = 4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: r1.jk is equal to r2.hm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r1.jk is not equal to r2.hm (two-sided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pha: 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fisher1925: Fisher's z (1925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z = 2.4159, p-value = 0.015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Null hypothesis rejected</w:t>
      </w:r>
    </w:p>
    <w:p w14:paraId="3D0ABA6C" w14:textId="77777777" w:rsidR="00FE5790" w:rsidRPr="00DD2739" w:rsidRDefault="00FE5790">
      <w:pPr>
        <w:bidi w:val="0"/>
        <w:spacing w:before="0" w:after="160" w:line="259" w:lineRule="auto"/>
        <w:contextualSpacing w:val="0"/>
        <w:jc w:val="left"/>
        <w:rPr>
          <w:rFonts w:asciiTheme="majorHAnsi" w:hAnsiTheme="majorHAnsi" w:cstheme="minorBidi"/>
          <w:color w:val="auto"/>
          <w:szCs w:val="22"/>
          <w:lang w:bidi="ar-SA"/>
        </w:rPr>
      </w:pPr>
      <w:r w:rsidRPr="00DD2739">
        <w:rPr>
          <w:rFonts w:asciiTheme="majorHAnsi" w:hAnsiTheme="majorHAnsi" w:cstheme="minorBidi"/>
          <w:color w:val="auto"/>
          <w:szCs w:val="22"/>
          <w:lang w:bidi="ar-SA"/>
        </w:rPr>
        <w:br w:type="page"/>
      </w:r>
    </w:p>
    <w:p w14:paraId="4CB819F1" w14:textId="45E68A8C" w:rsidR="000B317F" w:rsidRPr="00DD2739" w:rsidRDefault="000B317F" w:rsidP="00380459">
      <w:pPr>
        <w:pStyle w:val="Heading1"/>
        <w:widowControl w:val="0"/>
        <w:rPr>
          <w:sz w:val="22"/>
          <w:rtl/>
        </w:rPr>
      </w:pPr>
      <w:bookmarkStart w:id="37" w:name="_Toc30953016"/>
      <w:r w:rsidRPr="00DD2739">
        <w:rPr>
          <w:rFonts w:hint="cs"/>
          <w:sz w:val="22"/>
          <w:rtl/>
        </w:rPr>
        <w:lastRenderedPageBreak/>
        <w:t xml:space="preserve">آزمون 15: آزمون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2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DD2739">
        <w:rPr>
          <w:rStyle w:val="FootnoteReference"/>
          <w:sz w:val="22"/>
          <w:szCs w:val="28"/>
          <w:rtl/>
        </w:rPr>
        <w:footnoteReference w:id="73"/>
      </w:r>
      <w:r w:rsidRPr="00DD2739">
        <w:rPr>
          <w:rFonts w:hint="cs"/>
          <w:sz w:val="22"/>
          <w:rtl/>
        </w:rPr>
        <w:t xml:space="preserve"> برای واریانس یک جامعه</w:t>
      </w:r>
      <w:bookmarkEnd w:id="37"/>
    </w:p>
    <w:p w14:paraId="4DC816B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01CD828" w14:textId="590E93D7" w:rsidR="000B317F" w:rsidRPr="00DD2739" w:rsidRDefault="000B317F" w:rsidP="00380459">
      <w:pPr>
        <w:widowControl w:val="0"/>
        <w:rPr>
          <w:rtl/>
        </w:rPr>
      </w:pPr>
      <w:bookmarkStart w:id="38" w:name="_Hlk29665014"/>
      <w:r w:rsidRPr="00DD2739">
        <w:rPr>
          <w:rFonts w:hint="cs"/>
          <w:rtl/>
        </w:rPr>
        <w:t xml:space="preserve">بررسی معنی‏دار بودن تفاوت بین واریانس یک نمونه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DD2739">
        <w:rPr>
          <w:rFonts w:eastAsiaTheme="minorEastAsia" w:hint="cs"/>
          <w:rtl/>
        </w:rPr>
        <w:t xml:space="preserve"> و واریانس مفروض یک جامعه </w:t>
      </w:r>
      <w:bookmarkEnd w:id="38"/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>.</w:t>
      </w:r>
    </w:p>
    <w:p w14:paraId="3D9D304D" w14:textId="1EC2655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5252D589" w14:textId="5BE5D54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</w:p>
    <w:p w14:paraId="4ED6C14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FC0EEAD" w14:textId="77777777" w:rsidR="000B317F" w:rsidRPr="00DD2739" w:rsidRDefault="000B317F" w:rsidP="00594E8C">
      <w:pPr>
        <w:pStyle w:val="ListParagraph"/>
        <w:widowControl w:val="0"/>
        <w:numPr>
          <w:ilvl w:val="0"/>
          <w:numId w:val="27"/>
        </w:numPr>
        <w:rPr>
          <w:rtl/>
        </w:rPr>
      </w:pPr>
      <w:r w:rsidRPr="00DD2739">
        <w:rPr>
          <w:rFonts w:hint="cs"/>
          <w:rtl/>
        </w:rPr>
        <w:t>فرض می‏شود که نمونه از یک جامعه با توزیع نرمال استخراج شده باشد.</w:t>
      </w:r>
    </w:p>
    <w:p w14:paraId="4791135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39F4500" w14:textId="17EA4C0F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hint="cs"/>
          <w:rtl/>
        </w:rPr>
        <w:t xml:space="preserve"> و مقادی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...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در نظر گرفته شده، و روابط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حاس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ردد</w:t>
      </w:r>
      <w:r w:rsidRPr="00DD2739">
        <w:rPr>
          <w:rtl/>
        </w:rPr>
        <w:t>:</w:t>
      </w:r>
    </w:p>
    <w:p w14:paraId="3026CF6B" w14:textId="382ABD32" w:rsidR="000B317F" w:rsidRPr="00DD2739" w:rsidRDefault="0071458B" w:rsidP="00380459">
      <w:pPr>
        <w:widowControl w:val="0"/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5BEFFB1C" w14:textId="74611427" w:rsidR="000B317F" w:rsidRPr="00DD2739" w:rsidRDefault="0071458B" w:rsidP="00380459">
      <w:pPr>
        <w:widowControl w:val="0"/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08146B4" w14:textId="1F2E37F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یه صفر آزمون که واریانس جامعه با مقدار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برابر است با </w:t>
      </w:r>
      <w:r w:rsidRPr="00DD2739">
        <w:rPr>
          <w:rFonts w:hint="cs"/>
          <w:rtl/>
        </w:rPr>
        <w:t>آماره آزمون زیر مورد بررسی قرار می‏گردد:</w:t>
      </w:r>
    </w:p>
    <w:p w14:paraId="1A821F97" w14:textId="52008030" w:rsidR="000B317F" w:rsidRPr="00DD2739" w:rsidRDefault="0071458B" w:rsidP="00380459">
      <w:pPr>
        <w:widowControl w:val="0"/>
        <w:rPr>
          <w:rtl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02A02D" w14:textId="31030B38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می‏توان آماره آزمون را با توزیع خی‏دو</w:t>
      </w:r>
      <w:r w:rsidRPr="00DD2739">
        <w:rPr>
          <w:rStyle w:val="FootnoteReference"/>
          <w:rFonts w:eastAsiaTheme="minorEastAsia"/>
          <w:rtl/>
        </w:rPr>
        <w:footnoteReference w:id="74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75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 w:cs="Cambria Math" w:hint="cs"/>
            <w:rtl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7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77"/>
      </w:r>
      <w:r w:rsidRPr="00DD2739">
        <w:rPr>
          <w:rFonts w:hint="cs"/>
          <w:rtl/>
        </w:rPr>
        <w:t xml:space="preserve"> انجام گیرد.</w:t>
      </w:r>
    </w:p>
    <w:p w14:paraId="38C79A4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C76EEB5" w14:textId="6660701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شرکتی دانش بنیان بذر گوجه فرنگی گلخانه‏ای تولید کرده و مدعی است که در شرایط مشخص (دمای مشخص گلخانه، تهویه مناسب و ...)، متوسط وزن هر میوه آن 190 گرم با انحراف معیار 15</w:t>
      </w:r>
      <w:r w:rsidRPr="00DD2739">
        <w:rPr>
          <w:rFonts w:ascii="Cambria" w:hAnsi="Cambria" w:cs="Cambria" w:hint="cs"/>
          <w:rtl/>
        </w:rPr>
        <w:t>±</w:t>
      </w:r>
      <w:r w:rsidRPr="00DD2739">
        <w:rPr>
          <w:rFonts w:hint="cs"/>
          <w:rtl/>
        </w:rPr>
        <w:t xml:space="preserve"> گرم می‏باشد. برای بررسی این موضوع از گلخانه‏ای که تمام شرایط مشخص شده را رعایت کرده است در موقع برداشت محصول، به صورت کاملا تصادفی 100 عدد گوجه فرنگی انتخاب شد. میانگین و واریانس نمونه‏های انتخابی به ترتیب برابر است با 125/191 گرم و 549/295 می‏باشد. با قبول فرض نرمال بودن </w:t>
      </w:r>
      <w:r w:rsidRPr="00DD2739">
        <w:rPr>
          <w:rFonts w:hint="cs"/>
          <w:rtl/>
        </w:rPr>
        <w:lastRenderedPageBreak/>
        <w:t xml:space="preserve">توزیع جامعه،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ادعای شرکت دانش بنیان در مورد انحراف معیار 15</w:t>
      </w:r>
      <w:r w:rsidRPr="00DD2739">
        <w:rPr>
          <w:rFonts w:ascii="Cambria" w:eastAsiaTheme="minorEastAsia" w:hAnsi="Cambria" w:cs="Cambria" w:hint="cs"/>
          <w:rtl/>
        </w:rPr>
        <w:t>±</w:t>
      </w:r>
      <w:r w:rsidRPr="00DD2739">
        <w:rPr>
          <w:rFonts w:eastAsiaTheme="minorEastAsia" w:hint="cs"/>
          <w:rtl/>
        </w:rPr>
        <w:t xml:space="preserve"> گرم وزن میوه‏ها) رد خواهد شد؟</w:t>
      </w:r>
    </w:p>
    <w:p w14:paraId="0A47B81D" w14:textId="77777777" w:rsidR="00594E8C" w:rsidRPr="00DD2739" w:rsidRDefault="00594E8C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9B0902F" w14:textId="0B27A09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59853A2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1FCD51A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2C271C6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lot2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Extra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TeachingDemos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15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14"/>
        <w:gridCol w:w="806"/>
      </w:tblGrid>
      <w:tr w:rsidR="000B317F" w:rsidRPr="00DD2739" w14:paraId="4DDBAD13" w14:textId="77777777" w:rsidTr="00013823">
        <w:tc>
          <w:tcPr>
            <w:tcW w:w="0" w:type="auto"/>
          </w:tcPr>
          <w:p w14:paraId="189387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BA950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6F3F1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577C12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Weight</w:t>
            </w:r>
          </w:p>
        </w:tc>
      </w:tr>
      <w:tr w:rsidR="000B317F" w:rsidRPr="00DD2739" w14:paraId="1E2BC248" w14:textId="77777777" w:rsidTr="00013823">
        <w:tc>
          <w:tcPr>
            <w:tcW w:w="0" w:type="auto"/>
          </w:tcPr>
          <w:p w14:paraId="7F8B84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66E95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B77A95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8A7F3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8.8</w:t>
            </w:r>
          </w:p>
        </w:tc>
      </w:tr>
      <w:tr w:rsidR="000B317F" w:rsidRPr="00DD2739" w14:paraId="53FBD193" w14:textId="77777777" w:rsidTr="00013823">
        <w:tc>
          <w:tcPr>
            <w:tcW w:w="0" w:type="auto"/>
          </w:tcPr>
          <w:p w14:paraId="0FC90A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A253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4596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4E944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9.2</w:t>
            </w:r>
          </w:p>
        </w:tc>
      </w:tr>
      <w:tr w:rsidR="000B317F" w:rsidRPr="00DD2739" w14:paraId="4E41C9FA" w14:textId="77777777" w:rsidTr="00013823">
        <w:tc>
          <w:tcPr>
            <w:tcW w:w="0" w:type="auto"/>
          </w:tcPr>
          <w:p w14:paraId="7EA3C7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C293D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53607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4C680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F8A9642" w14:textId="77777777" w:rsidTr="00013823">
        <w:tc>
          <w:tcPr>
            <w:tcW w:w="0" w:type="auto"/>
          </w:tcPr>
          <w:p w14:paraId="4CEE50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D9B4E9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7A2346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9</w:t>
            </w:r>
          </w:p>
        </w:tc>
        <w:tc>
          <w:tcPr>
            <w:tcW w:w="0" w:type="auto"/>
          </w:tcPr>
          <w:p w14:paraId="365F429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8</w:t>
            </w:r>
          </w:p>
        </w:tc>
      </w:tr>
      <w:tr w:rsidR="000B317F" w:rsidRPr="00DD2739" w14:paraId="5E38E495" w14:textId="77777777" w:rsidTr="00013823">
        <w:tc>
          <w:tcPr>
            <w:tcW w:w="0" w:type="auto"/>
          </w:tcPr>
          <w:p w14:paraId="02B368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B8E5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4B54A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0</w:t>
            </w:r>
          </w:p>
        </w:tc>
        <w:tc>
          <w:tcPr>
            <w:tcW w:w="0" w:type="auto"/>
          </w:tcPr>
          <w:p w14:paraId="0A9702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1.3</w:t>
            </w:r>
          </w:p>
        </w:tc>
      </w:tr>
    </w:tbl>
    <w:p w14:paraId="47A5FDF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60DFF9F" w14:textId="77777777" w:rsidR="000B317F" w:rsidRPr="00DD2739" w:rsidRDefault="000B317F" w:rsidP="00380459">
      <w:pPr>
        <w:widowControl w:val="0"/>
        <w:rPr>
          <w:rFonts w:ascii="Calibri Light" w:eastAsia="Calibri" w:hAnsi="Calibri Light" w:cs="Arial"/>
          <w:color w:val="auto"/>
          <w:szCs w:val="20"/>
          <w:rtl/>
          <w:lang w:bidi="ar-SA"/>
        </w:rPr>
      </w:pPr>
      <w:r w:rsidRPr="00DD2739">
        <w:rPr>
          <w:rFonts w:hint="cs"/>
          <w:u w:val="single"/>
          <w:rtl/>
        </w:rPr>
        <w:t>1- فرض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شو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خراج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.</w:t>
      </w:r>
    </w:p>
    <w:p w14:paraId="2214446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گه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lastRenderedPageBreak/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حدو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E906AB2" w14:textId="45DB34BF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e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eight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eom_box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x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ab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amp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ylab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eigh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="00C36223"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hem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panel.background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ement_rec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whit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colour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ey5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5A1B9D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3B7E7253" wp14:editId="7CF49DBC">
            <wp:extent cx="1828800" cy="1828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0DB4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3734B105" w14:textId="1904D1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7B77E5C1" w14:textId="7D52FD26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7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</w:t>
      </w:r>
      <w:r w:rsidRPr="00DD2739">
        <w:rPr>
          <w:rFonts w:ascii="Calibri" w:hAnsi="Calibri" w:cs="Calibri"/>
          <w:b/>
          <w:color w:val="CE5C00"/>
        </w:rPr>
        <w:t>$</w:t>
      </w:r>
      <w:r w:rsidRPr="00DD2739">
        <w:rPr>
          <w:rFonts w:ascii="Calibri" w:hAnsi="Calibri" w:cs="Calibri"/>
        </w:rPr>
        <w:t>Weight</w:t>
      </w:r>
      <w:proofErr w:type="spellEnd"/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^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population variance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25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chi2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igmasq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lastRenderedPageBreak/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C36223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pchisq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chi2, </w:t>
      </w:r>
      <w:r w:rsidRPr="00DD2739">
        <w:rPr>
          <w:rFonts w:ascii="Calibri" w:hAnsi="Calibri" w:cs="Calibri"/>
          <w:color w:val="204A87"/>
        </w:rPr>
        <w:t>df =</w:t>
      </w:r>
      <w:r w:rsidRPr="00DD2739">
        <w:rPr>
          <w:rFonts w:ascii="Calibri" w:hAnsi="Calibri" w:cs="Calibri"/>
        </w:rPr>
        <w:t xml:space="preserve"> df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       </w:t>
      </w:r>
      <w:r w:rsidR="00C36223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hAnsi="Calibri" w:cs="Calibri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t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AD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n_Nels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41B60E41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30.04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9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73.361      128.4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397</w:t>
      </w:r>
    </w:p>
    <w:p w14:paraId="004DB83F" w14:textId="1139DE3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</w:t>
      </w:r>
      <w:r w:rsidRPr="00DD2739">
        <w:rPr>
          <w:rFonts w:hint="eastAsia"/>
          <w:rtl/>
          <w:lang w:bidi="ar-SA"/>
        </w:rPr>
        <w:t>توز</w:t>
      </w:r>
      <w:r w:rsidRPr="00DD2739">
        <w:rPr>
          <w:rFonts w:hint="cs"/>
          <w:rtl/>
          <w:lang w:bidi="ar-SA"/>
        </w:rPr>
        <w:t>ی</w:t>
      </w:r>
      <w:r w:rsidRPr="00DD2739">
        <w:rPr>
          <w:rFonts w:hint="eastAsia"/>
          <w:rtl/>
          <w:lang w:bidi="ar-SA"/>
        </w:rPr>
        <w:t>ع</w:t>
      </w:r>
      <w:r w:rsidRPr="00DD2739">
        <w:rPr>
          <w:rtl/>
          <w:lang w:bidi="ar-SA"/>
        </w:rPr>
        <w:t xml:space="preserve">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/>
                <w:lang w:bidi="ar-SA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0A1FA31" w14:textId="1DAAB615" w:rsidR="000B317F" w:rsidRPr="00DD2739" w:rsidRDefault="00B825E6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chisq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chi2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5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2107F136" w14:textId="0A817C9F" w:rsidR="000B317F" w:rsidRPr="00DD2739" w:rsidRDefault="004918E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24969078" wp14:editId="37798262">
            <wp:extent cx="2286000" cy="2133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0"/>
                    <a:srcRect t="10285" r="10198" b="5981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D6A73" w14:textId="440FADC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eastAsiaTheme="minorEastAsia" w:hAnsi="Cambria Math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6/73 و 42/128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مقدار 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دعای شرکت دانش بنیان رد می‏شود و تغییرپذیری وزن میوه‏ها بیشتر از 15 گرم می‏باشد.</w:t>
      </w:r>
    </w:p>
    <w:p w14:paraId="25A9A2B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فرو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t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7D3C6ED" w14:textId="77777777" w:rsidR="000B317F" w:rsidRPr="00DD2739" w:rsidRDefault="000B317F" w:rsidP="00C362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Weig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2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igma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TeachingDemos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igma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ma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128375C0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One sample Chi-squared test for varianc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X-squared = 130.04, df = 99, p-value = 0.039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variance is not equal to 22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227.8372      398.83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var of x: 295.5486</w:t>
      </w:r>
    </w:p>
    <w:p w14:paraId="5848FFC5" w14:textId="77777777" w:rsidR="000B317F" w:rsidRPr="00DD2739" w:rsidRDefault="000B317F" w:rsidP="00380459">
      <w:pPr>
        <w:widowControl w:val="0"/>
        <w:bidi w:val="0"/>
        <w:jc w:val="left"/>
        <w:rPr>
          <w:rFonts w:eastAsiaTheme="minorEastAsia"/>
        </w:rPr>
      </w:pPr>
    </w:p>
    <w:p w14:paraId="03890B2D" w14:textId="5636FF04" w:rsidR="00E00CFE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5AA83BD8" w14:textId="77777777" w:rsidR="00E00CFE" w:rsidRPr="00DD2739" w:rsidRDefault="00E00CFE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06B8ED7" w14:textId="45C8A41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39" w:name="_Toc30953017"/>
      <w:r w:rsidRPr="00DD2739">
        <w:rPr>
          <w:rFonts w:hint="cs"/>
          <w:sz w:val="28"/>
          <w:rtl/>
        </w:rPr>
        <w:lastRenderedPageBreak/>
        <w:t xml:space="preserve">آزمون 16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78"/>
      </w:r>
      <w:r w:rsidRPr="00DD2739">
        <w:rPr>
          <w:rFonts w:hint="cs"/>
          <w:sz w:val="28"/>
          <w:rtl/>
        </w:rPr>
        <w:t xml:space="preserve"> برای واریانس‏های دو جامعه (آزمون نسبت واریانس‏ها</w:t>
      </w:r>
      <w:r w:rsidRPr="00DD2739">
        <w:rPr>
          <w:rStyle w:val="FootnoteReference"/>
          <w:sz w:val="28"/>
          <w:szCs w:val="28"/>
          <w:rtl/>
        </w:rPr>
        <w:footnoteReference w:id="79"/>
      </w:r>
      <w:r w:rsidRPr="00DD2739">
        <w:rPr>
          <w:rFonts w:hint="cs"/>
          <w:sz w:val="28"/>
          <w:rtl/>
        </w:rPr>
        <w:t>)</w:t>
      </w:r>
      <w:bookmarkEnd w:id="39"/>
    </w:p>
    <w:p w14:paraId="1953AEF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A6CF46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.</w:t>
      </w:r>
    </w:p>
    <w:p w14:paraId="00E9F59C" w14:textId="6D9EC4D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A800663" w14:textId="1D3E4AF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0C81DDF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D2CC4C0" w14:textId="77777777" w:rsidR="000B317F" w:rsidRPr="00DD2739" w:rsidRDefault="000B317F" w:rsidP="003B0645">
      <w:pPr>
        <w:pStyle w:val="ListParagraph"/>
        <w:widowControl w:val="0"/>
        <w:numPr>
          <w:ilvl w:val="0"/>
          <w:numId w:val="29"/>
        </w:numPr>
        <w:rPr>
          <w:rtl/>
        </w:rPr>
      </w:pPr>
      <w:r w:rsidRPr="00DD2739">
        <w:rPr>
          <w:rFonts w:hint="cs"/>
          <w:rtl/>
        </w:rPr>
        <w:t>دو جامعه باید از توزیع نرمال پیروی کنند. (لزومی به برابری میانگین دو جامعه نمی‏باشد.)</w:t>
      </w:r>
    </w:p>
    <w:p w14:paraId="6984D98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89A9F5C" w14:textId="005BAA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و با مقادیر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</m:oMath>
      <w:r w:rsidRPr="00DD2739">
        <w:rPr>
          <w:rFonts w:eastAsiaTheme="minorEastAsia" w:hint="cs"/>
          <w:rtl/>
        </w:rPr>
        <w:t xml:space="preserve"> انتخاب و مقادیر زیر محاسبه می‏گردند:</w:t>
      </w:r>
    </w:p>
    <w:p w14:paraId="4EE05B8C" w14:textId="45BFC138" w:rsidR="000B317F" w:rsidRPr="00DD2739" w:rsidRDefault="0071458B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024DC82" w14:textId="6BCC0CF8" w:rsidR="000B317F" w:rsidRPr="00DD2739" w:rsidRDefault="0071458B" w:rsidP="00380459">
      <w:pPr>
        <w:widowControl w:val="0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12C281D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460BC5EA" w14:textId="68DAA419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CB472B5" w14:textId="19AA923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واریانس دو جامعه با هم برابر است،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80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81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1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82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83"/>
      </w:r>
      <w:r w:rsidRPr="00DD2739">
        <w:rPr>
          <w:rFonts w:hint="cs"/>
          <w:rtl/>
        </w:rPr>
        <w:t xml:space="preserve"> انجام گیرد.</w:t>
      </w:r>
    </w:p>
    <w:p w14:paraId="41A155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5518897" w14:textId="4974F6A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84"/>
      </w:r>
      <w:r w:rsidRPr="00DD2739">
        <w:rPr>
          <w:rFonts w:hint="cs"/>
          <w:rtl/>
        </w:rPr>
        <w:t>، 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proofErr w:type="spellStart"/>
      <w:r w:rsidRPr="00DD2739">
        <w:rPr>
          <w:rFonts w:hint="eastAsia"/>
          <w:rtl/>
        </w:rPr>
        <w:t>رانلد</w:t>
      </w:r>
      <w:proofErr w:type="spellEnd"/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۱۹۳۶ </w:t>
      </w:r>
      <w:r w:rsidRPr="00DD2739">
        <w:rPr>
          <w:rFonts w:hint="eastAsia"/>
          <w:rtl/>
        </w:rPr>
        <w:t>معر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lastRenderedPageBreak/>
        <w:t>setosa</w:t>
      </w:r>
      <w:r w:rsidRPr="00DD2739">
        <w:rPr>
          <w:rFonts w:hint="eastAsia"/>
          <w:rtl/>
        </w:rPr>
        <w:t>،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85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86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رابری واریانس‏های عرض کاسبرگ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irginica</w:t>
      </w:r>
      <w:r w:rsidRPr="00DD2739">
        <w:rPr>
          <w:rFonts w:hint="cs"/>
          <w:rtl/>
        </w:rPr>
        <w:t xml:space="preserve"> را مورد آزمون قرار دهد. واریانس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ونه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Fonts w:hint="cs"/>
          <w:rtl/>
        </w:rPr>
        <w:t xml:space="preserve"> به ترتیب برابر با 14/0 و 10/0 سانتیمتر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</w:t>
      </w:r>
      <w:bookmarkStart w:id="40" w:name="_Hlk29678603"/>
      <w:r w:rsidRPr="00DD2739">
        <w:rPr>
          <w:rFonts w:eastAsiaTheme="minorEastAsia" w:hint="cs"/>
          <w:rtl/>
        </w:rPr>
        <w:t xml:space="preserve">تفاوتی بین واریانس‏های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 w:hint="cs"/>
          <w:rtl/>
        </w:rPr>
        <w:t xml:space="preserve"> این دو گونه از گل زنبق وجود ندارد</w:t>
      </w:r>
      <w:bookmarkEnd w:id="40"/>
      <w:r w:rsidRPr="00DD2739">
        <w:rPr>
          <w:rFonts w:eastAsiaTheme="minorEastAsia" w:hint="cs"/>
          <w:rtl/>
        </w:rPr>
        <w:t>) رد خواهد شد؟</w:t>
      </w:r>
    </w:p>
    <w:p w14:paraId="03F1F6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747B16D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3128165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9ECDD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EFDE497" w14:textId="41660C13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6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06F1189F" w14:textId="77777777" w:rsidTr="00BC4A81">
        <w:tc>
          <w:tcPr>
            <w:tcW w:w="0" w:type="auto"/>
          </w:tcPr>
          <w:p w14:paraId="2D373C9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B1B33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D98A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044F04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665994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15AB48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6706B23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A8D968F" w14:textId="77777777" w:rsidTr="00BC4A81">
        <w:tc>
          <w:tcPr>
            <w:tcW w:w="0" w:type="auto"/>
          </w:tcPr>
          <w:p w14:paraId="6A4A37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C3826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12B64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08B5EA4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45EA4D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48A7986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08E34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4205ECFC" w14:textId="77777777" w:rsidTr="00BC4A81">
        <w:tc>
          <w:tcPr>
            <w:tcW w:w="0" w:type="auto"/>
          </w:tcPr>
          <w:p w14:paraId="34D5DB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47C3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B13473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0D9F82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B5FA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600F28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40882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6D7F4472" w14:textId="77777777" w:rsidTr="00BC4A81">
        <w:tc>
          <w:tcPr>
            <w:tcW w:w="0" w:type="auto"/>
          </w:tcPr>
          <w:p w14:paraId="786152A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AC48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45D98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AE20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41966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D76E4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518A50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043339A" w14:textId="77777777" w:rsidTr="00BC4A81">
        <w:tc>
          <w:tcPr>
            <w:tcW w:w="0" w:type="auto"/>
          </w:tcPr>
          <w:p w14:paraId="4671B9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F4DF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342782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6AD03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51741F6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6EE599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793C7AE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21332182" w14:textId="77777777" w:rsidTr="00BC4A81">
        <w:tc>
          <w:tcPr>
            <w:tcW w:w="0" w:type="auto"/>
          </w:tcPr>
          <w:p w14:paraId="4D1F6C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98E23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6CE84F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274F74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2E414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1A1F6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4221AE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4199457A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300B3D93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.</w:t>
      </w:r>
    </w:p>
    <w:p w14:paraId="3A460B9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C377BDE" w14:textId="7EA2245B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ersicolo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pecies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</w:t>
      </w:r>
      <w:r w:rsidR="00E00CFE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epal Width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97CF95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CD9ABCC" wp14:editId="35A084A8">
            <wp:extent cx="2286000" cy="2286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827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FB0C1F6" w14:textId="19AE2A5D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0B0DACB9" w14:textId="6326A041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Sepal.Width</w:t>
      </w:r>
      <w:proofErr w:type="spellEnd"/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engt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lastRenderedPageBreak/>
        <w:t>y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var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test statistic</w:t>
      </w:r>
      <w:r w:rsidRPr="00DD2739">
        <w:rPr>
          <w:rFonts w:ascii="Calibri" w:hAnsi="Calibri" w:cs="Calibri"/>
        </w:rPr>
        <w:br/>
        <w:t>FF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v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v</w:t>
      </w:r>
      <w:proofErr w:type="spellEnd"/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egrees of freedom</w:t>
      </w:r>
      <w:r w:rsidRPr="00DD2739">
        <w:rPr>
          <w:rFonts w:ascii="Calibri" w:hAnsi="Calibri" w:cs="Calibri"/>
        </w:rPr>
        <w:br/>
        <w:t>df1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x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  <w:t>df2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y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compute the critical values and p-value</w:t>
      </w:r>
      <w:r w:rsidRPr="00DD2739">
        <w:rPr>
          <w:rFonts w:ascii="Calibri" w:hAnsi="Calibri" w:cs="Calibri"/>
        </w:rPr>
        <w:br/>
        <w:t>alph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0.05</w:t>
      </w:r>
      <w:r w:rsidRPr="00DD2739">
        <w:rPr>
          <w:rFonts w:ascii="Calibri" w:hAnsi="Calibri" w:cs="Calibri"/>
        </w:rPr>
        <w:br/>
        <w:t>alternative 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alternative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two.sided"</w:t>
      </w:r>
      <w:r w:rsidRPr="00DD2739">
        <w:rPr>
          <w:rFonts w:ascii="Calibri" w:hAnsi="Calibri" w:cs="Calibri"/>
        </w:rPr>
        <w:t>)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alpha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low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FALS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="00E00CFE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</w:rPr>
        <w:t>upper.critical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qf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p =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alpha </w:t>
      </w:r>
      <w:r w:rsidRPr="00DD2739">
        <w:rPr>
          <w:rFonts w:ascii="Calibri" w:hAnsi="Calibri" w:cs="Calibri"/>
          <w:b/>
          <w:color w:val="CE5C00"/>
        </w:rPr>
        <w:t>/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)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pf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q =</w:t>
      </w:r>
      <w:r w:rsidRPr="00DD2739">
        <w:rPr>
          <w:rFonts w:ascii="Calibri" w:hAnsi="Calibri" w:cs="Calibri"/>
        </w:rPr>
        <w:t xml:space="preserve"> FF, </w:t>
      </w:r>
      <w:r w:rsidRPr="00DD2739">
        <w:rPr>
          <w:rFonts w:ascii="Calibri" w:hAnsi="Calibri" w:cs="Calibri"/>
          <w:color w:val="204A87"/>
        </w:rPr>
        <w:t>df1 =</w:t>
      </w:r>
      <w:r w:rsidRPr="00DD2739">
        <w:rPr>
          <w:rFonts w:ascii="Calibri" w:hAnsi="Calibri" w:cs="Calibri"/>
        </w:rPr>
        <w:t xml:space="preserve"> df1, </w:t>
      </w:r>
      <w:r w:rsidRPr="00DD2739">
        <w:rPr>
          <w:rFonts w:ascii="Calibri" w:hAnsi="Calibri" w:cs="Calibri"/>
          <w:color w:val="204A87"/>
        </w:rPr>
        <w:t>df2 =</w:t>
      </w:r>
      <w:r w:rsidRPr="00DD2739">
        <w:rPr>
          <w:rFonts w:ascii="Calibri" w:hAnsi="Calibri" w:cs="Calibri"/>
        </w:rPr>
        <w:t xml:space="preserve"> df2, </w:t>
      </w:r>
      <w:r w:rsidRPr="00DD2739">
        <w:rPr>
          <w:rFonts w:ascii="Calibri" w:hAnsi="Calibri" w:cs="Calibri"/>
          <w:color w:val="204A87"/>
        </w:rPr>
        <w:t>lower.tai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p_value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witch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EXPR =</w:t>
      </w:r>
      <w:r w:rsidRPr="00DD2739">
        <w:rPr>
          <w:rFonts w:ascii="Calibri" w:hAnsi="Calibri" w:cs="Calibri"/>
        </w:rPr>
        <w:t xml:space="preserve"> alternative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two.side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in</w:t>
      </w:r>
      <w:r w:rsidRPr="00DD2739">
        <w:rPr>
          <w:rFonts w:ascii="Calibri" w:hAnsi="Calibri" w:cs="Calibri"/>
        </w:rPr>
        <w:t xml:space="preserve">(p_value,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,</w:t>
      </w:r>
      <w:r w:rsidRPr="00DD2739">
        <w:rPr>
          <w:rFonts w:ascii="Calibri" w:hAnsi="Calibri" w:cs="Calibri"/>
        </w:rPr>
        <w:br/>
        <w:t xml:space="preserve"> 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</w:t>
      </w:r>
      <w:r w:rsidRPr="00DD2739">
        <w:rPr>
          <w:rFonts w:ascii="Calibri" w:hAnsi="Calibri" w:cs="Calibri"/>
          <w:color w:val="204A87"/>
        </w:rPr>
        <w:t>less =</w:t>
      </w:r>
      <w:r w:rsidRPr="00DD2739">
        <w:rPr>
          <w:rFonts w:ascii="Calibri" w:hAnsi="Calibri" w:cs="Calibri"/>
        </w:rPr>
        <w:t xml:space="preserve"> p_value,</w:t>
      </w:r>
      <w:r w:rsidRPr="00DD2739">
        <w:rPr>
          <w:rFonts w:ascii="Calibri" w:hAnsi="Calibri" w:cs="Calibri"/>
        </w:rPr>
        <w:br/>
        <w:t xml:space="preserve">                    </w:t>
      </w:r>
      <w:r w:rsidR="00E00CFE"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</w:rPr>
        <w:t xml:space="preserve">           </w:t>
      </w:r>
      <w:r w:rsidRPr="00DD2739">
        <w:rPr>
          <w:rFonts w:ascii="Calibri" w:hAnsi="Calibri" w:cs="Calibri"/>
          <w:color w:val="204A87"/>
        </w:rPr>
        <w:t>great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p_value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c(df1, df2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</w:p>
    <w:p w14:paraId="26A7EB1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381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9      4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: 0.5675      1.76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2614</w:t>
      </w:r>
    </w:p>
    <w:p w14:paraId="12F24F1C" w14:textId="239960D0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2B048582" w14:textId="366789AC" w:rsidR="000B317F" w:rsidRPr="00DD2739" w:rsidRDefault="00177A73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7829A60" w14:textId="7E964D7D" w:rsidR="000B317F" w:rsidRPr="00DD2739" w:rsidRDefault="00177A7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727B4E9" wp14:editId="06543457">
            <wp:extent cx="2286000" cy="2133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2"/>
                    <a:srcRect t="10000" r="9814" b="6000"/>
                    <a:stretch/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94006" w14:textId="080AE9D2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7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سبر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در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و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زنب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18C9F64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v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16F9E24E" w14:textId="77777777" w:rsidR="000B317F" w:rsidRPr="00DD2739" w:rsidRDefault="000B317F" w:rsidP="00E00CF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setos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epal.Width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.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0B6B7C04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F test to compare two variances 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data: x and y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F = 1.3816, num df = 49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enom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df = 49, p-value = 0.261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true ratio of variances is not equal to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95 percent confidence interval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0.7840      2.434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sample estimat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ratio of variances: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1.381578</w:t>
      </w:r>
    </w:p>
    <w:p w14:paraId="63B8272F" w14:textId="09A5E5F7" w:rsidR="00E00CFE" w:rsidRPr="00DD2739" w:rsidRDefault="000B317F" w:rsidP="003B0645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  <w:r w:rsidR="00E00CFE" w:rsidRPr="00DD2739">
        <w:rPr>
          <w:rFonts w:eastAsiaTheme="minorEastAsia"/>
          <w:rtl/>
        </w:rPr>
        <w:br w:type="page"/>
      </w:r>
    </w:p>
    <w:p w14:paraId="2A3DA144" w14:textId="3F83D17C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1" w:name="_Toc30953018"/>
      <w:r w:rsidRPr="00DD2739">
        <w:rPr>
          <w:rFonts w:hint="cs"/>
          <w:sz w:val="28"/>
          <w:rtl/>
        </w:rPr>
        <w:lastRenderedPageBreak/>
        <w:t xml:space="preserve">آزمون 17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Style w:val="FootnoteReference"/>
          <w:sz w:val="28"/>
          <w:szCs w:val="28"/>
          <w:rtl/>
        </w:rPr>
        <w:footnoteReference w:id="87"/>
      </w:r>
      <w:r w:rsidRPr="00DD2739">
        <w:rPr>
          <w:rFonts w:hint="cs"/>
          <w:sz w:val="28"/>
          <w:rtl/>
        </w:rPr>
        <w:t xml:space="preserve"> برای واریانس‏های دو جامعه (با مشاهدات همبسته</w:t>
      </w:r>
      <w:r w:rsidRPr="00DD2739">
        <w:rPr>
          <w:rStyle w:val="FootnoteReference"/>
          <w:sz w:val="28"/>
          <w:szCs w:val="28"/>
          <w:rtl/>
        </w:rPr>
        <w:footnoteReference w:id="88"/>
      </w:r>
      <w:r w:rsidRPr="00DD2739">
        <w:rPr>
          <w:rFonts w:hint="cs"/>
          <w:sz w:val="28"/>
          <w:rtl/>
        </w:rPr>
        <w:t>)</w:t>
      </w:r>
      <w:bookmarkEnd w:id="41"/>
    </w:p>
    <w:p w14:paraId="19607AA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4E476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تفاوت بین واریانس‏های دو جامعه، هنگامیکه بین جفت مشاهدات همبستگی وجود داشته باشد.</w:t>
      </w:r>
    </w:p>
    <w:p w14:paraId="471672D1" w14:textId="12791056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433F9670" w14:textId="46CFDAF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797B30B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60890C9" w14:textId="77777777" w:rsidR="000B317F" w:rsidRPr="00DD2739" w:rsidRDefault="000B317F" w:rsidP="003B0645">
      <w:pPr>
        <w:pStyle w:val="ListParagraph"/>
        <w:widowControl w:val="0"/>
        <w:numPr>
          <w:ilvl w:val="0"/>
          <w:numId w:val="28"/>
        </w:numPr>
        <w:rPr>
          <w:rtl/>
        </w:rPr>
      </w:pPr>
      <w:r w:rsidRPr="00DD2739">
        <w:rPr>
          <w:rFonts w:hint="cs"/>
          <w:rtl/>
        </w:rPr>
        <w:t>فرض بر این است که مشاهدات به صورت زوجی جمع‏آوری شده‏اند و بین آن‏ها همبستگی وجود دارد. دو جامعه نیز باید از توزیع نرمال پیروی کنند.</w:t>
      </w:r>
    </w:p>
    <w:p w14:paraId="11A71A6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2ACC1C6" w14:textId="5FC782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تصادف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و به صورت زوجی با مقادی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، ...،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انتخاب می‏گردد. نسبت واریانس </w:t>
      </w:r>
      <m:oMath>
        <m:r>
          <w:rPr>
            <w:rFonts w:ascii="Cambria Math" w:eastAsiaTheme="minorEastAsia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مشابه آزمون 16 محاسبه می‏گردد.</w:t>
      </w:r>
    </w:p>
    <w:p w14:paraId="4892B966" w14:textId="52F57968" w:rsidR="000B317F" w:rsidRPr="00DD2739" w:rsidRDefault="0071458B" w:rsidP="00380459">
      <w:pPr>
        <w:widowControl w:val="0"/>
        <w:rPr>
          <w:rtl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FDF4A2F" w14:textId="737A933B" w:rsidR="000B317F" w:rsidRPr="00DD2739" w:rsidRDefault="0071458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42DB587" w14:textId="1150199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899EEB0" w14:textId="05413D0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همچنین ضریب همبستگی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نیز با استفاده از معادله زیر محاسبه می‏گردد:</w:t>
      </w:r>
    </w:p>
    <w:p w14:paraId="6466861D" w14:textId="6C982355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∑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4C33FEDF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نتیجه آماره آزمون برابر است با:</w:t>
      </w:r>
    </w:p>
    <w:p w14:paraId="01C57FEA" w14:textId="6A3FAC5C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γ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e>
              </m:rad>
            </m:den>
          </m:f>
        </m:oMath>
      </m:oMathPara>
    </w:p>
    <w:p w14:paraId="10C8F1C0" w14:textId="47BB2DD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آماره آزمون را با </w:t>
      </w:r>
      <w:r w:rsidRPr="00DD2739">
        <w:rPr>
          <w:rFonts w:eastAsiaTheme="minorEastAsia" w:hint="cs"/>
          <w:rtl/>
        </w:rPr>
        <w:t>درجه‏های آزادی</w:t>
      </w:r>
      <w:r w:rsidRPr="00DD2739">
        <w:rPr>
          <w:rStyle w:val="FootnoteReference"/>
          <w:rFonts w:eastAsiaTheme="minorEastAsia"/>
          <w:rtl/>
        </w:rPr>
        <w:footnoteReference w:id="89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υ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 xml:space="preserve"> و مقادیر بحرانی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از جدول 6 مقایسه کرد. </w:t>
      </w:r>
      <w:r w:rsidRPr="00DD2739">
        <w:rPr>
          <w:rFonts w:hint="cs"/>
          <w:rtl/>
        </w:rPr>
        <w:t xml:space="preserve">در اینجا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برابر است ب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 xml:space="preserve">، هنگامیکه ضریب همبستگی جامعه مخالف صفر باشد. مقدار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اید بزرگتر از 1 باشد.</w:t>
      </w:r>
    </w:p>
    <w:p w14:paraId="07EF200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7BAB9B41" w14:textId="3106156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تر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م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وستایی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لاقه‌من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شن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ناوری‏ه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ه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ف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ره‏و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آم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تق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ح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ل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کنندگ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هدا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ستائ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جهاد کشاورزی استان خراسان رضوی در نظر دارد تاثیر یک برنامه ترویجی را بر میزان درآمد کشاورزان یک منطقه مورد ارزیابی قرار دهد. از اینرو 45 کشاورز منطقه انتخاب و میزان درآمد آن‏ها پرسیده می‏شود. بعد از دو سال از اجرای برنامه ترویجی نیز از همان 45 کشاورز درآمد آن‏ها پرسیده می‏شو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تفاوتی بین واریانس درآمد کشاورزان قبل و بعد از اجرای برنامه ترویجی وجود ندارد) رد خواهد شد؟</w:t>
      </w:r>
    </w:p>
    <w:p w14:paraId="0170051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1806CE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DF4F3B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FEF8A4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539801AF" w14:textId="0C27213F" w:rsidR="000B317F" w:rsidRPr="00DD2739" w:rsidRDefault="000B317F" w:rsidP="003B064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17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761"/>
        <w:gridCol w:w="629"/>
      </w:tblGrid>
      <w:tr w:rsidR="000B317F" w:rsidRPr="00DD2739" w14:paraId="28203C61" w14:textId="77777777" w:rsidTr="00BC4A81">
        <w:tc>
          <w:tcPr>
            <w:tcW w:w="0" w:type="auto"/>
          </w:tcPr>
          <w:p w14:paraId="09856C3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956B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546E83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2C47B2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55909E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055186FC" w14:textId="77777777" w:rsidTr="00BC4A81">
        <w:tc>
          <w:tcPr>
            <w:tcW w:w="0" w:type="auto"/>
          </w:tcPr>
          <w:p w14:paraId="77B919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32548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57A2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4FE6D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9</w:t>
            </w:r>
          </w:p>
        </w:tc>
        <w:tc>
          <w:tcPr>
            <w:tcW w:w="0" w:type="auto"/>
          </w:tcPr>
          <w:p w14:paraId="5FC78B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1</w:t>
            </w:r>
          </w:p>
        </w:tc>
      </w:tr>
      <w:tr w:rsidR="000B317F" w:rsidRPr="00DD2739" w14:paraId="5BB969CC" w14:textId="77777777" w:rsidTr="00BC4A81">
        <w:tc>
          <w:tcPr>
            <w:tcW w:w="0" w:type="auto"/>
          </w:tcPr>
          <w:p w14:paraId="23B4158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EAA23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0256D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66DBC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2</w:t>
            </w:r>
          </w:p>
        </w:tc>
        <w:tc>
          <w:tcPr>
            <w:tcW w:w="0" w:type="auto"/>
          </w:tcPr>
          <w:p w14:paraId="18FDCD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8</w:t>
            </w:r>
          </w:p>
        </w:tc>
      </w:tr>
      <w:tr w:rsidR="000B317F" w:rsidRPr="00DD2739" w14:paraId="219F0BE0" w14:textId="77777777" w:rsidTr="00BC4A81">
        <w:tc>
          <w:tcPr>
            <w:tcW w:w="0" w:type="auto"/>
          </w:tcPr>
          <w:p w14:paraId="731C8F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9C38E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E2C24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E83A4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57C7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3BBC3C1" w14:textId="77777777" w:rsidTr="00BC4A81">
        <w:tc>
          <w:tcPr>
            <w:tcW w:w="0" w:type="auto"/>
          </w:tcPr>
          <w:p w14:paraId="6D974C3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054C56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2F2518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4</w:t>
            </w:r>
          </w:p>
        </w:tc>
        <w:tc>
          <w:tcPr>
            <w:tcW w:w="0" w:type="auto"/>
          </w:tcPr>
          <w:p w14:paraId="3D3AB5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</w:t>
            </w:r>
          </w:p>
        </w:tc>
        <w:tc>
          <w:tcPr>
            <w:tcW w:w="0" w:type="auto"/>
          </w:tcPr>
          <w:p w14:paraId="104A76C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</w:t>
            </w:r>
          </w:p>
        </w:tc>
      </w:tr>
      <w:tr w:rsidR="000B317F" w:rsidRPr="00DD2739" w14:paraId="0E5E5C59" w14:textId="77777777" w:rsidTr="00BC4A81">
        <w:tc>
          <w:tcPr>
            <w:tcW w:w="0" w:type="auto"/>
          </w:tcPr>
          <w:p w14:paraId="25518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3F131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7046A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5</w:t>
            </w:r>
          </w:p>
        </w:tc>
        <w:tc>
          <w:tcPr>
            <w:tcW w:w="0" w:type="auto"/>
          </w:tcPr>
          <w:p w14:paraId="1F6AB53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8</w:t>
            </w:r>
          </w:p>
        </w:tc>
        <w:tc>
          <w:tcPr>
            <w:tcW w:w="0" w:type="auto"/>
          </w:tcPr>
          <w:p w14:paraId="5BB6C9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4</w:t>
            </w:r>
          </w:p>
        </w:tc>
      </w:tr>
    </w:tbl>
    <w:p w14:paraId="5509720F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66699E56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زوج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مع‏آور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rFonts w:hint="cs"/>
          <w:u w:val="single"/>
          <w:rtl/>
        </w:rPr>
        <w:t>.</w:t>
      </w:r>
    </w:p>
    <w:p w14:paraId="7CEC30DD" w14:textId="77777777" w:rsidR="000B317F" w:rsidRPr="00DD2739" w:rsidRDefault="000B317F" w:rsidP="00380459">
      <w:pPr>
        <w:widowControl w:val="0"/>
        <w:rPr>
          <w:u w:val="single"/>
          <w:rtl/>
        </w:rPr>
      </w:pPr>
      <w:r w:rsidRPr="00DD2739">
        <w:rPr>
          <w:rFonts w:hint="cs"/>
          <w:u w:val="single"/>
          <w:rtl/>
        </w:rPr>
        <w:t>2- فرض می‏شود هر دو جامعه به صورت نرمال توزیع شده باشند.</w:t>
      </w:r>
    </w:p>
    <w:p w14:paraId="0C1B968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3- </w:t>
      </w:r>
      <w:r w:rsidRPr="00DD2739">
        <w:rPr>
          <w:rFonts w:hint="eastAsia"/>
          <w:u w:val="single"/>
          <w:rtl/>
        </w:rPr>
        <w:t>ب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 xml:space="preserve">زوج مشاهدات </w:t>
      </w:r>
      <w:r w:rsidRPr="00DD2739">
        <w:rPr>
          <w:rFonts w:hint="eastAsia"/>
          <w:u w:val="single"/>
          <w:rtl/>
        </w:rPr>
        <w:t>همبستگ</w:t>
      </w:r>
      <w:r w:rsidRPr="00DD2739">
        <w:rPr>
          <w:rFonts w:hint="cs"/>
          <w:u w:val="single"/>
          <w:rtl/>
        </w:rPr>
        <w:t>ی وجود دارد.</w:t>
      </w:r>
    </w:p>
    <w:p w14:paraId="1969B56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زوج مشاهدات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0760B810" w14:textId="77777777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1. correlation exists between the paired observa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erformanceAnalytic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hart.Correlatio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[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efor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Afte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])</w:t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ggpubr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scatter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efor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After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</w:t>
      </w:r>
      <w:proofErr w:type="spellStart"/>
      <w:r w:rsidRPr="00DD2739">
        <w:rPr>
          <w:rFonts w:ascii="Calibri" w:hAnsi="Calibri" w:cs="Calibri"/>
          <w:color w:val="4E9A06"/>
        </w:rPr>
        <w:t>reg.line</w:t>
      </w:r>
      <w:proofErr w:type="spellEnd"/>
      <w:r w:rsidRPr="00DD2739">
        <w:rPr>
          <w:rFonts w:ascii="Calibri" w:hAnsi="Calibri" w:cs="Calibri"/>
          <w:color w:val="4E9A06"/>
        </w:rPr>
        <w:t>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nf.in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x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Before (Million Rial)"</w:t>
      </w:r>
      <w:r w:rsidRPr="00DD2739">
        <w:rPr>
          <w:rFonts w:ascii="Calibri" w:hAnsi="Calibri" w:cs="Calibri"/>
        </w:rPr>
        <w:t>,</w:t>
      </w:r>
      <w:r w:rsidRPr="00DD2739">
        <w:rPr>
          <w:rFonts w:ascii="Calibri" w:hAnsi="Calibri" w:cs="Calibri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Income - After (Million Rial)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      </w:t>
      </w:r>
      <w:r w:rsidRPr="00DD2739">
        <w:rPr>
          <w:rFonts w:ascii="Calibri" w:hAnsi="Calibri" w:cs="Calibri"/>
        </w:rPr>
        <w:t>ggExtra</w:t>
      </w:r>
      <w:r w:rsidRPr="00DD2739">
        <w:rPr>
          <w:rFonts w:ascii="Calibri" w:hAnsi="Calibri" w:cs="Calibri"/>
          <w:b/>
          <w:color w:val="CE5C0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</w:rPr>
        <w:t>ggMargina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typ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boxplot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fill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gray90"</w:t>
      </w:r>
      <w:r w:rsidRPr="00DD2739">
        <w:rPr>
          <w:rFonts w:ascii="Calibri" w:hAnsi="Calibri" w:cs="Calibri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5785075" w14:textId="77777777" w:rsidTr="000B317F">
        <w:trPr>
          <w:jc w:val="center"/>
        </w:trPr>
        <w:tc>
          <w:tcPr>
            <w:tcW w:w="3680" w:type="dxa"/>
          </w:tcPr>
          <w:p w14:paraId="2482058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20E5188" wp14:editId="4A5A7DE9">
                  <wp:extent cx="2286000" cy="2286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2B1A92A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C9D33A2" wp14:editId="05D2751E">
                  <wp:extent cx="2286000" cy="228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54"/>
                          <a:srcRect t="7577" r="816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B358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6237BD" w14:textId="7CCE0BF9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ا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س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D013F40" w14:textId="6E968024" w:rsidR="000B317F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Befor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Af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va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row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rrelation coefficient (r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numer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denominato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ariance ratio (F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F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(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4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r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t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t.critical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df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amma.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r.critic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73E4622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0.867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4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ritical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: -0.294      0.294</w:t>
      </w:r>
    </w:p>
    <w:p w14:paraId="1B972FB7" w14:textId="2768C4DC" w:rsidR="00641CC9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294/0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294/-0) است (جدول شماره 6). مقدار محاسبه شده برای </w:t>
      </w:r>
      <m:oMath>
        <m:r>
          <w:rPr>
            <w:rFonts w:ascii="Cambria Math" w:hAnsi="Cambria Math" w:cs="Cambria Math" w:hint="cs"/>
            <w:rtl/>
          </w:rPr>
          <m:t>γ</m:t>
        </m:r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زرگتر از </w:t>
      </w:r>
      <w:r w:rsidRPr="00DD2739">
        <w:rPr>
          <w:rFonts w:eastAsiaTheme="minorEastAsia" w:hint="eastAsia"/>
          <w:rtl/>
        </w:rPr>
        <w:lastRenderedPageBreak/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تفاوت معنی‏داری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آم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شاورزا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قب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ع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جر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ر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ج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رد</w:t>
      </w:r>
      <w:r w:rsidRPr="00DD2739">
        <w:rPr>
          <w:rFonts w:eastAsiaTheme="minorEastAsia"/>
          <w:rtl/>
        </w:rPr>
        <w:t>.</w:t>
      </w:r>
    </w:p>
    <w:p w14:paraId="4BF43F74" w14:textId="77777777" w:rsidR="00641CC9" w:rsidRPr="00DD2739" w:rsidRDefault="00641CC9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3F497CC7" w14:textId="35760C2B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2" w:name="_Toc30953019"/>
      <w:r w:rsidRPr="00DD2739">
        <w:rPr>
          <w:rFonts w:hint="cs"/>
          <w:sz w:val="28"/>
          <w:rtl/>
        </w:rPr>
        <w:lastRenderedPageBreak/>
        <w:t xml:space="preserve">آزمون 18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T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هتلینگ</w:t>
      </w:r>
      <w:r w:rsidRPr="00DD2739">
        <w:rPr>
          <w:rStyle w:val="FootnoteReference"/>
          <w:sz w:val="28"/>
          <w:szCs w:val="28"/>
          <w:rtl/>
        </w:rPr>
        <w:footnoteReference w:id="90"/>
      </w:r>
      <w:r w:rsidRPr="00DD2739">
        <w:rPr>
          <w:rFonts w:hint="cs"/>
          <w:sz w:val="28"/>
          <w:rtl/>
        </w:rPr>
        <w:t xml:space="preserve"> برای دو سری از میانگین‏های جامعه</w:t>
      </w:r>
      <w:bookmarkEnd w:id="42"/>
    </w:p>
    <w:p w14:paraId="0144B72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443363B4" w14:textId="69207D8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مقایسه نتایج دو آزمایش، که هر یک از آن‏ها دارای نتایج مختلفی هستند. به عبارت دیگر، آی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اول با الگوی میانگی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آزمایش دوم توافق دارد؟</w:t>
      </w:r>
    </w:p>
    <w:p w14:paraId="0284D8FF" w14:textId="1978455C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3D855D18" w14:textId="42AFBB5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0512CE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5335EFA" w14:textId="77777777" w:rsidR="000B317F" w:rsidRPr="00DD2739" w:rsidRDefault="000B317F" w:rsidP="00641CC9">
      <w:pPr>
        <w:pStyle w:val="ListParagraph"/>
        <w:widowControl w:val="0"/>
        <w:numPr>
          <w:ilvl w:val="0"/>
          <w:numId w:val="30"/>
        </w:numPr>
        <w:rPr>
          <w:rtl/>
        </w:rPr>
      </w:pPr>
      <w:r w:rsidRPr="00DD2739">
        <w:rPr>
          <w:rFonts w:hint="cs"/>
          <w:rtl/>
        </w:rPr>
        <w:t>فرض می‏شود همه متغیرها مستقل از یکدیگرند و از توزیع نرمال چند متغیره پیروی می‏کنند (متغیرها معمولا همبسته</w:t>
      </w:r>
      <w:r w:rsidRPr="00DD2739">
        <w:rPr>
          <w:rStyle w:val="FootnoteReference"/>
          <w:rtl/>
        </w:rPr>
        <w:footnoteReference w:id="91"/>
      </w:r>
      <w:r w:rsidRPr="00DD2739">
        <w:rPr>
          <w:rFonts w:hint="cs"/>
          <w:rtl/>
        </w:rPr>
        <w:t xml:space="preserve"> هستند).</w:t>
      </w:r>
    </w:p>
    <w:p w14:paraId="1ECF48E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12BB216" w14:textId="362B1950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نتایج دو آزمایش با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شخص شده‏اند. به منظور ساده سازی، تعداد متغیرها به سه مورد </w:t>
      </w:r>
      <m:oMath>
        <m:r>
          <w:rPr>
            <w:rFonts w:ascii="Cambria Math" w:eastAsiaTheme="minorEastAsia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محدود می‏شود. تعداد مشاهدات هر دو آزمایش با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برای پیدا کردن پارامترهای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و </w:t>
      </w:r>
      <m:oMath>
        <m:r>
          <w:rPr>
            <w:rFonts w:ascii="Cambria Math" w:eastAsiaTheme="minorEastAsia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لازم است دستگاه سه معادله سه مجهول زیر حل گردد:</w:t>
      </w:r>
    </w:p>
    <w:p w14:paraId="5F162902" w14:textId="5F2A1CC3" w:rsidR="000B317F" w:rsidRPr="00DD2739" w:rsidRDefault="00DD2739" w:rsidP="00380459">
      <w:pPr>
        <w:widowControl w:val="0"/>
        <w:bidi w:val="0"/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70302736" w14:textId="1A4E881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5D3BA1" w14:textId="22203B53" w:rsidR="000B317F" w:rsidRPr="00DD2739" w:rsidRDefault="00DD2739" w:rsidP="00380459">
      <w:pPr>
        <w:widowControl w:val="0"/>
        <w:bidi w:val="0"/>
        <w:spacing w:line="360" w:lineRule="auto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z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2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DC5507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ه در آن:</w:t>
      </w:r>
    </w:p>
    <w:p w14:paraId="25AC3821" w14:textId="7F6692BB" w:rsidR="000B317F" w:rsidRPr="00DD2739" w:rsidRDefault="0071458B" w:rsidP="00380459">
      <w:pPr>
        <w:widowControl w:val="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x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y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5AF20721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برای سایر جملات نیز تعاریف مشابهی وجود دارد.</w:t>
      </w:r>
    </w:p>
    <w:p w14:paraId="12085F39" w14:textId="124F81BF" w:rsidR="000B317F" w:rsidRPr="00DD2739" w:rsidRDefault="0071458B" w:rsidP="00380459">
      <w:pPr>
        <w:widowControl w:val="0"/>
        <w:rPr>
          <w:rFonts w:eastAsiaTheme="minorEastAsia"/>
          <w:rtl/>
        </w:rPr>
      </w:pP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 w:rsidR="000B317F" w:rsidRPr="00DD2739">
        <w:rPr>
          <w:rFonts w:eastAsiaTheme="minorEastAsia" w:hint="cs"/>
          <w:rtl/>
        </w:rPr>
        <w:t xml:space="preserve"> هتلینگ به صورت زیر تعریف می‏شود:</w:t>
      </w:r>
    </w:p>
    <w:p w14:paraId="6639C633" w14:textId="7D9AD211" w:rsidR="000B317F" w:rsidRPr="00DD2739" w:rsidRDefault="0071458B" w:rsidP="00380459">
      <w:pPr>
        <w:widowControl w:val="0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b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5175911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و در نهایت آماره آزمون برابر است با:</w:t>
      </w:r>
    </w:p>
    <w:p w14:paraId="264BA474" w14:textId="3AB3B3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2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EF0B71B" w14:textId="703AF3FC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lastRenderedPageBreak/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92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93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p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1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 در اینجا </w:t>
      </w:r>
      <m:oMath>
        <m:r>
          <w:rPr>
            <w:rFonts w:ascii="Cambria Math" w:eastAsiaTheme="minorEastAsia" w:hAnsi="Cambria Math"/>
          </w:rPr>
          <m:t>p</m:t>
        </m:r>
      </m:oMath>
      <w:r w:rsidRPr="00DD2739">
        <w:rPr>
          <w:rFonts w:eastAsiaTheme="minorEastAsia" w:hint="cs"/>
          <w:rtl/>
        </w:rPr>
        <w:t>، تعداد متغیرها می‏باشد</w:t>
      </w:r>
      <w:r w:rsidRPr="00DD2739">
        <w:rPr>
          <w:rFonts w:hint="cs"/>
          <w:rtl/>
        </w:rPr>
        <w:t>.</w:t>
      </w:r>
    </w:p>
    <w:p w14:paraId="33AD4CC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A67D44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ین مثال هم از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نبق</w:t>
      </w:r>
      <w:r w:rsidRPr="00DD2739">
        <w:rPr>
          <w:rStyle w:val="FootnoteReference"/>
          <w:rtl/>
        </w:rPr>
        <w:footnoteReference w:id="94"/>
      </w:r>
      <w:r w:rsidRPr="00DD2739">
        <w:rPr>
          <w:rFonts w:hint="cs"/>
          <w:rtl/>
        </w:rPr>
        <w:t xml:space="preserve"> استفاده می‏شو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3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گ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setosa</w:t>
      </w:r>
      <w:r w:rsidRPr="00DD2739">
        <w:rPr>
          <w:rFonts w:hint="eastAsia"/>
          <w:rtl/>
        </w:rPr>
        <w:t>،</w:t>
      </w:r>
      <w:bookmarkStart w:id="43" w:name="_Hlk29752937"/>
      <w:r w:rsidRPr="00DD2739">
        <w:t>versicolor</w:t>
      </w:r>
      <w:r w:rsidRPr="00DD2739">
        <w:rPr>
          <w:rtl/>
        </w:rPr>
        <w:t xml:space="preserve"> </w:t>
      </w:r>
      <w:bookmarkEnd w:id="43"/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virginica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بارت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ا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برگ</w:t>
      </w:r>
      <w:r w:rsidRPr="00DD2739">
        <w:rPr>
          <w:rStyle w:val="FootnoteReference"/>
          <w:rtl/>
        </w:rPr>
        <w:footnoteReference w:id="95"/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رض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اسبرگ</w:t>
      </w:r>
      <w:r w:rsidRPr="00DD2739">
        <w:rPr>
          <w:rStyle w:val="FootnoteReference"/>
          <w:rtl/>
        </w:rPr>
        <w:footnoteReference w:id="96"/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ل</w:t>
      </w:r>
      <w:r w:rsidRPr="00DD2739">
        <w:rPr>
          <w:rtl/>
        </w:rPr>
        <w:t xml:space="preserve">50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ناب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جمو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150 </w:t>
      </w:r>
      <w:r w:rsidRPr="00DD2739">
        <w:rPr>
          <w:rFonts w:hint="eastAsia"/>
          <w:rtl/>
        </w:rPr>
        <w:t>مشاه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ن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ا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مل</w:t>
      </w:r>
      <w:r w:rsidRPr="00DD2739">
        <w:rPr>
          <w:rtl/>
        </w:rPr>
        <w:t xml:space="preserve"> 4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ژگ</w:t>
      </w:r>
      <w:r w:rsidRPr="00DD2739">
        <w:rPr>
          <w:rFonts w:hint="cs"/>
          <w:rtl/>
        </w:rPr>
        <w:t>ی (متغیر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محققی در نظر دارد بداند که آیا دو گونه 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نظر میانگین چهار متغیر یکسان است یا خیر؟ (با فرض مساوی بودن ماتریس کوواریانس آن‏ها).</w:t>
      </w:r>
    </w:p>
    <w:p w14:paraId="3328961F" w14:textId="77777777" w:rsidR="00641CC9" w:rsidRPr="00DD2739" w:rsidRDefault="00641CC9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C466030" w14:textId="2FC4FCF2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2E4C91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E040F7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50F9B08" w14:textId="1760A67B" w:rsidR="00641CC9" w:rsidRPr="00DD2739" w:rsidRDefault="000B317F" w:rsidP="00641CC9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="00641CC9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="008C6FFA"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1260"/>
        <w:gridCol w:w="1206"/>
        <w:gridCol w:w="1233"/>
        <w:gridCol w:w="1179"/>
        <w:gridCol w:w="894"/>
      </w:tblGrid>
      <w:tr w:rsidR="000B317F" w:rsidRPr="00DD2739" w14:paraId="478DA528" w14:textId="77777777" w:rsidTr="00BC4A81">
        <w:tc>
          <w:tcPr>
            <w:tcW w:w="0" w:type="auto"/>
          </w:tcPr>
          <w:p w14:paraId="2C0B6F8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DC254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2CBC6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6446B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9E65E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5BC504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1460258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pecies</w:t>
            </w:r>
          </w:p>
        </w:tc>
      </w:tr>
      <w:tr w:rsidR="000B317F" w:rsidRPr="00DD2739" w14:paraId="47401C4E" w14:textId="77777777" w:rsidTr="00BC4A81">
        <w:tc>
          <w:tcPr>
            <w:tcW w:w="0" w:type="auto"/>
          </w:tcPr>
          <w:p w14:paraId="2005D0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A2D66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AB392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360506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5</w:t>
            </w:r>
          </w:p>
        </w:tc>
        <w:tc>
          <w:tcPr>
            <w:tcW w:w="0" w:type="auto"/>
          </w:tcPr>
          <w:p w14:paraId="79E7E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50838B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18BB2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5F6863A4" w14:textId="77777777" w:rsidTr="00BC4A81">
        <w:tc>
          <w:tcPr>
            <w:tcW w:w="0" w:type="auto"/>
          </w:tcPr>
          <w:p w14:paraId="018AA4A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EDB0C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47304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9</w:t>
            </w:r>
          </w:p>
        </w:tc>
        <w:tc>
          <w:tcPr>
            <w:tcW w:w="0" w:type="auto"/>
          </w:tcPr>
          <w:p w14:paraId="7B8BAE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8B214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4</w:t>
            </w:r>
          </w:p>
        </w:tc>
        <w:tc>
          <w:tcPr>
            <w:tcW w:w="0" w:type="auto"/>
          </w:tcPr>
          <w:p w14:paraId="22C4A9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  <w:tc>
          <w:tcPr>
            <w:tcW w:w="0" w:type="auto"/>
          </w:tcPr>
          <w:p w14:paraId="6DB1F7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tosa</w:t>
            </w:r>
          </w:p>
        </w:tc>
      </w:tr>
      <w:tr w:rsidR="000B317F" w:rsidRPr="00DD2739" w14:paraId="180BFF43" w14:textId="77777777" w:rsidTr="00BC4A81">
        <w:tc>
          <w:tcPr>
            <w:tcW w:w="0" w:type="auto"/>
          </w:tcPr>
          <w:p w14:paraId="42C366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D3AE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5D25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62EEF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7636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01B4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2314A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B5B66C9" w14:textId="77777777" w:rsidTr="00BC4A81">
        <w:tc>
          <w:tcPr>
            <w:tcW w:w="0" w:type="auto"/>
          </w:tcPr>
          <w:p w14:paraId="1F4C6A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98132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9</w:t>
            </w:r>
          </w:p>
        </w:tc>
        <w:tc>
          <w:tcPr>
            <w:tcW w:w="0" w:type="auto"/>
          </w:tcPr>
          <w:p w14:paraId="522466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.2</w:t>
            </w:r>
          </w:p>
        </w:tc>
        <w:tc>
          <w:tcPr>
            <w:tcW w:w="0" w:type="auto"/>
          </w:tcPr>
          <w:p w14:paraId="596D31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4D0E48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4</w:t>
            </w:r>
          </w:p>
        </w:tc>
        <w:tc>
          <w:tcPr>
            <w:tcW w:w="0" w:type="auto"/>
          </w:tcPr>
          <w:p w14:paraId="37F443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.3</w:t>
            </w:r>
          </w:p>
        </w:tc>
        <w:tc>
          <w:tcPr>
            <w:tcW w:w="0" w:type="auto"/>
          </w:tcPr>
          <w:p w14:paraId="30D2A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  <w:tr w:rsidR="000B317F" w:rsidRPr="00DD2739" w14:paraId="315A834C" w14:textId="77777777" w:rsidTr="00BC4A81">
        <w:tc>
          <w:tcPr>
            <w:tcW w:w="0" w:type="auto"/>
          </w:tcPr>
          <w:p w14:paraId="1C8300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AB23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0</w:t>
            </w:r>
          </w:p>
        </w:tc>
        <w:tc>
          <w:tcPr>
            <w:tcW w:w="0" w:type="auto"/>
          </w:tcPr>
          <w:p w14:paraId="086E8B5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9</w:t>
            </w:r>
          </w:p>
        </w:tc>
        <w:tc>
          <w:tcPr>
            <w:tcW w:w="0" w:type="auto"/>
          </w:tcPr>
          <w:p w14:paraId="13E45B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0</w:t>
            </w:r>
          </w:p>
        </w:tc>
        <w:tc>
          <w:tcPr>
            <w:tcW w:w="0" w:type="auto"/>
          </w:tcPr>
          <w:p w14:paraId="3AA48C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55AD9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8</w:t>
            </w:r>
          </w:p>
        </w:tc>
        <w:tc>
          <w:tcPr>
            <w:tcW w:w="0" w:type="auto"/>
          </w:tcPr>
          <w:p w14:paraId="0046A5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virginica</w:t>
            </w:r>
          </w:p>
        </w:tc>
      </w:tr>
    </w:tbl>
    <w:p w14:paraId="786BD0C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5B35462C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25D1E4C5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0422ACB" w14:textId="77777777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="Calibri" w:hAnsi="Calibri" w:cs="Calibri"/>
        </w:rPr>
      </w:pP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4E9A06"/>
        </w:rPr>
        <w:t xml:space="preserve">   </w:t>
      </w:r>
      <w:r w:rsidRPr="00DD2739">
        <w:rPr>
          <w:rFonts w:ascii="Calibri" w:hAnsi="Calibri" w:cs="Calibri"/>
        </w:rPr>
        <w:t>reshape2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melt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  <w:color w:val="204A87"/>
        </w:rPr>
        <w:t>id.vars</w:t>
      </w:r>
      <w:proofErr w:type="spellEnd"/>
      <w:r w:rsidRPr="00DD2739">
        <w:rPr>
          <w:rFonts w:ascii="Calibri" w:hAnsi="Calibri" w:cs="Calibri"/>
          <w:color w:val="204A87"/>
        </w:rPr>
        <w:t xml:space="preserve">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visualizing samples with box plots</w:t>
      </w:r>
      <w:r w:rsidRPr="00DD2739">
        <w:rPr>
          <w:rFonts w:ascii="Calibri" w:hAnsi="Calibri" w:cs="Calibri"/>
        </w:rPr>
        <w:br/>
        <w:t>ggpubr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ggboxplo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Plot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Species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lu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colo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</w:rPr>
        <w:br/>
        <w:t xml:space="preserve">                                  </w:t>
      </w:r>
      <w:r w:rsidRPr="00DD2739">
        <w:rPr>
          <w:rFonts w:ascii="Calibri" w:hAnsi="Calibri" w:cs="Calibri"/>
          <w:color w:val="204A87"/>
        </w:rPr>
        <w:t>add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e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ylab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Variable (cm)"</w:t>
      </w:r>
      <w:r w:rsidRPr="00DD2739">
        <w:rPr>
          <w:rFonts w:ascii="Calibri" w:hAnsi="Calibri" w:cs="Calibri"/>
        </w:rPr>
        <w:t>)</w:t>
      </w:r>
    </w:p>
    <w:p w14:paraId="05705D54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84197DF" wp14:editId="076C3EF3">
            <wp:extent cx="2286000" cy="2286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55"/>
                    <a:srcRect t="10092" b="1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9201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31183AF" w14:textId="51070BAB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توافق بین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1F5BC65" w14:textId="251EAC58" w:rsidR="000B317F" w:rsidRPr="00DD2739" w:rsidRDefault="000B317F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lastRenderedPageBreak/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etting initial parameter values</w:t>
      </w:r>
      <w:r w:rsidRPr="00DD2739">
        <w:rPr>
          <w:rFonts w:asciiTheme="minorHAnsi" w:hAnsiTheme="minorHAnsi" w:cstheme="minorHAnsi"/>
        </w:rPr>
        <w:br/>
        <w:t>X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unction</w:t>
      </w:r>
      <w:r w:rsidRPr="00DD2739">
        <w:rPr>
          <w:rFonts w:asciiTheme="minorHAnsi" w:hAnsiTheme="minorHAnsi" w:cstheme="minorHAnsi"/>
        </w:rPr>
        <w:t>(X, Y) {</w:t>
      </w:r>
      <w:r w:rsidRPr="00DD2739">
        <w:rPr>
          <w:rFonts w:asciiTheme="minorHAnsi" w:hAnsiTheme="minorHAnsi" w:cstheme="minorHAnsi"/>
        </w:rPr>
        <w:br/>
        <w:t xml:space="preserve">         X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)</w:t>
      </w:r>
      <w:r w:rsidRPr="00DD2739">
        <w:rPr>
          <w:rFonts w:asciiTheme="minorHAnsi" w:hAnsiTheme="minorHAnsi" w:cstheme="minorHAnsi"/>
        </w:rPr>
        <w:br/>
        <w:t xml:space="preserve">         Y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unlis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Y)</w:t>
      </w:r>
      <w:r w:rsidRPr="00DD2739">
        <w:rPr>
          <w:rFonts w:asciiTheme="minorHAnsi" w:hAnsiTheme="minorHAnsi" w:cstheme="minorHAnsi"/>
        </w:rPr>
        <w:br/>
        <w:t xml:space="preserve">         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 xml:space="preserve">((X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 xml:space="preserve">(X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Y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ean</w:t>
      </w:r>
      <w:r w:rsidRPr="00DD2739">
        <w:rPr>
          <w:rFonts w:asciiTheme="minorHAnsi" w:hAnsiTheme="minorHAnsi" w:cstheme="minorHAnsi"/>
        </w:rPr>
        <w:t>(Y)))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return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virginica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setosa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filter</w:t>
      </w:r>
      <w:r w:rsidRPr="00DD2739">
        <w:rPr>
          <w:rFonts w:asciiTheme="minorHAnsi" w:hAnsiTheme="minorHAnsi" w:cstheme="minorHAnsi"/>
        </w:rPr>
        <w:t xml:space="preserve">(Species </w:t>
      </w:r>
      <w:r w:rsidRPr="00DD2739">
        <w:rPr>
          <w:rFonts w:asciiTheme="minorHAnsi" w:hAnsiTheme="minorHAnsi" w:cstheme="minorHAnsi"/>
          <w:b/>
          <w:color w:val="CE5C00"/>
        </w:rPr>
        <w:t>==</w:t>
      </w:r>
      <w:r w:rsidRPr="00DD2739">
        <w:rPr>
          <w:rFonts w:asciiTheme="minorHAnsi" w:hAnsiTheme="minorHAnsi" w:cstheme="minorHAnsi"/>
          <w:color w:val="4E9A06"/>
        </w:rPr>
        <w:t xml:space="preserve"> "versicolor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elec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</w:rPr>
        <w:t>Species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colMeans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nrow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B)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br/>
        <w:t>p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col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olve the equations to find the statistics a, b, c and d (AA * x = BB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</w:t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j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        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>, (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A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, A[j])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XY</w:t>
      </w:r>
      <w:r w:rsidRPr="00DD2739">
        <w:rPr>
          <w:rFonts w:asciiTheme="minorHAnsi" w:hAnsiTheme="minorHAnsi" w:cstheme="minorHAnsi"/>
        </w:rPr>
        <w:t>(B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, B[j])))</w:t>
      </w:r>
      <w:r w:rsidRPr="00DD2739">
        <w:rPr>
          <w:rFonts w:asciiTheme="minorHAnsi" w:hAnsiTheme="minorHAnsi" w:cstheme="minorHAnsi"/>
        </w:rPr>
        <w:br/>
        <w:t xml:space="preserve">         }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A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arra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data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AA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di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p, p))</w:t>
      </w:r>
      <w:r w:rsidRPr="00DD2739">
        <w:rPr>
          <w:rFonts w:asciiTheme="minorHAnsi" w:hAnsiTheme="minorHAnsi" w:cstheme="minorHAnsi"/>
        </w:rPr>
        <w:br/>
        <w:t>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B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 xml:space="preserve">(BB, (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olv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a =</w:t>
      </w:r>
      <w:r w:rsidRPr="00DD2739">
        <w:rPr>
          <w:rFonts w:asciiTheme="minorHAnsi" w:hAnsiTheme="minorHAnsi" w:cstheme="minorHAnsi"/>
        </w:rPr>
        <w:t xml:space="preserve"> AA, </w:t>
      </w:r>
      <w:r w:rsidRPr="00DD2739">
        <w:rPr>
          <w:rFonts w:asciiTheme="minorHAnsi" w:hAnsiTheme="minorHAnsi" w:cstheme="minorHAnsi"/>
          <w:color w:val="204A87"/>
        </w:rPr>
        <w:t>b =</w:t>
      </w:r>
      <w:r w:rsidRPr="00DD2739">
        <w:rPr>
          <w:rFonts w:asciiTheme="minorHAnsi" w:hAnsiTheme="minorHAnsi" w:cstheme="minorHAnsi"/>
        </w:rPr>
        <w:t xml:space="preserve"> BB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 xml:space="preserve"># </w:t>
      </w:r>
      <w:proofErr w:type="spellStart"/>
      <w:r w:rsidRPr="00DD2739">
        <w:rPr>
          <w:rFonts w:asciiTheme="minorHAnsi" w:hAnsiTheme="minorHAnsi" w:cstheme="minorHAnsi"/>
          <w:color w:val="8F5902"/>
        </w:rPr>
        <w:t>Hotelling’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 T2</w:t>
      </w:r>
      <w:r w:rsidRPr="00DD2739">
        <w:rPr>
          <w:rFonts w:asciiTheme="minorHAnsi" w:hAnsiTheme="minorHAnsi" w:cstheme="minorHAnsi"/>
        </w:rPr>
        <w:br/>
        <w:t>T2.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for</w:t>
      </w:r>
      <w:r w:rsidRPr="00DD2739">
        <w:rPr>
          <w:rFonts w:asciiTheme="minorHAnsi" w:hAnsiTheme="minorHAnsi" w:cstheme="minorHAnsi"/>
        </w:rPr>
        <w:t xml:space="preserve"> (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  <w:b/>
          <w:color w:val="CE5C00"/>
        </w:rPr>
        <w:t>:</w:t>
      </w:r>
      <w:r w:rsidRPr="00DD2739">
        <w:rPr>
          <w:rFonts w:asciiTheme="minorHAnsi" w:hAnsiTheme="minorHAnsi" w:cstheme="minorHAnsi"/>
        </w:rPr>
        <w:t>p) {</w:t>
      </w:r>
      <w:r w:rsidRPr="00DD2739">
        <w:rPr>
          <w:rFonts w:asciiTheme="minorHAnsi" w:hAnsiTheme="minorHAnsi" w:cstheme="minorHAnsi"/>
        </w:rPr>
        <w:br/>
        <w:t xml:space="preserve">         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T2.b, (</w:t>
      </w:r>
      <w:proofErr w:type="spellStart"/>
      <w:r w:rsidRPr="00DD2739">
        <w:rPr>
          <w:rFonts w:asciiTheme="minorHAnsi" w:hAnsiTheme="minorHAnsi" w:cstheme="minorHAnsi"/>
        </w:rPr>
        <w:t>coef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 xml:space="preserve">]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m</w:t>
      </w:r>
      <w:proofErr w:type="spellEnd"/>
      <w:r w:rsidRPr="00DD2739">
        <w:rPr>
          <w:rFonts w:asciiTheme="minorHAnsi" w:hAnsiTheme="minorHAnsi" w:cstheme="minorHAnsi"/>
        </w:rPr>
        <w:t>[</w:t>
      </w:r>
      <w:proofErr w:type="spellStart"/>
      <w:r w:rsidRPr="00DD2739">
        <w:rPr>
          <w:rFonts w:asciiTheme="minorHAnsi" w:hAnsiTheme="minorHAnsi" w:cstheme="minorHAnsi"/>
        </w:rPr>
        <w:t>i</w:t>
      </w:r>
      <w:proofErr w:type="spellEnd"/>
      <w:r w:rsidRPr="00DD2739">
        <w:rPr>
          <w:rFonts w:asciiTheme="minorHAnsi" w:hAnsiTheme="minorHAnsi" w:cstheme="minorHAnsi"/>
        </w:rPr>
        <w:t>]))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T2.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T2.b)</w:t>
      </w:r>
      <w:r w:rsidRPr="00DD2739">
        <w:rPr>
          <w:rFonts w:asciiTheme="minorHAnsi" w:hAnsiTheme="minorHAnsi" w:cstheme="minorHAnsi"/>
        </w:rPr>
        <w:br/>
        <w:t>T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T2.a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.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lastRenderedPageBreak/>
        <w:t xml:space="preserve"># test statistic </w:t>
      </w:r>
      <w:r w:rsidRPr="00DD2739">
        <w:rPr>
          <w:rFonts w:asciiTheme="minorHAnsi" w:hAnsiTheme="minorHAnsi" w:cstheme="minorHAnsi"/>
        </w:rPr>
        <w:br/>
        <w:t>FF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p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)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T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degrees of freedom</w:t>
      </w:r>
      <w:r w:rsidRPr="00DD2739">
        <w:rPr>
          <w:rFonts w:asciiTheme="minorHAnsi" w:hAnsiTheme="minorHAnsi" w:cstheme="minorHAnsi"/>
        </w:rPr>
        <w:br/>
        <w:t>df1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</w:t>
      </w:r>
      <w:r w:rsidRPr="00DD2739">
        <w:rPr>
          <w:rFonts w:asciiTheme="minorHAnsi" w:hAnsiTheme="minorHAnsi" w:cstheme="minorHAnsi"/>
        </w:rPr>
        <w:br/>
        <w:t>df2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A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B.n</w:t>
      </w:r>
      <w:proofErr w:type="spellEnd"/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p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qf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f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FF, </w:t>
      </w:r>
      <w:r w:rsidRPr="00DD2739">
        <w:rPr>
          <w:rFonts w:asciiTheme="minorHAnsi" w:hAnsiTheme="minorHAnsi" w:cstheme="minorHAnsi"/>
          <w:color w:val="204A87"/>
        </w:rPr>
        <w:t>df1 =</w:t>
      </w:r>
      <w:r w:rsidRPr="00DD2739">
        <w:rPr>
          <w:rFonts w:asciiTheme="minorHAnsi" w:hAnsiTheme="minorHAnsi" w:cstheme="minorHAnsi"/>
        </w:rPr>
        <w:t xml:space="preserve"> df1, </w:t>
      </w:r>
      <w:r w:rsidRPr="00DD2739">
        <w:rPr>
          <w:rFonts w:asciiTheme="minorHAnsi" w:hAnsiTheme="minorHAnsi" w:cstheme="minorHAnsi"/>
          <w:color w:val="204A87"/>
        </w:rPr>
        <w:t>df2 =</w:t>
      </w:r>
      <w:r w:rsidRPr="00DD2739">
        <w:rPr>
          <w:rFonts w:asciiTheme="minorHAnsi" w:hAnsiTheme="minorHAnsi" w:cstheme="minorHAnsi"/>
        </w:rPr>
        <w:t xml:space="preserve"> df2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</w:t>
      </w:r>
      <w:r w:rsidR="008C6FFA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Hotelling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T </w:t>
      </w:r>
      <w:proofErr w:type="spellStart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Sqaure</w:t>
      </w:r>
      <w:proofErr w:type="spellEnd"/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 xml:space="preserve">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T2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FF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Degrees of Freedom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df1, df2),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2B495725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Hotelling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T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Sqaure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tatistic: 2580.8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625.458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4      9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0.1202      2.923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0</w:t>
      </w:r>
    </w:p>
    <w:p w14:paraId="37A0E1DC" w14:textId="71D28C6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4DB4AB0" w14:textId="589C3D2A" w:rsidR="000B317F" w:rsidRPr="00DD2739" w:rsidRDefault="000552C6" w:rsidP="008C6FF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BCCF1AB" w14:textId="1760A08A" w:rsidR="000B317F" w:rsidRPr="00DD2739" w:rsidRDefault="000552C6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0FB929D" wp14:editId="636D5289">
            <wp:extent cx="2286000" cy="213783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56"/>
                    <a:srcRect t="9445" r="9620" b="5870"/>
                    <a:stretch/>
                  </pic:blipFill>
                  <pic:spPr bwMode="auto">
                    <a:xfrm>
                      <a:off x="0" y="0"/>
                      <a:ext cx="2286000" cy="21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FFBA5" w14:textId="659554E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hint="cs"/>
                <w:rtl/>
              </w:rPr>
              <m:t xml:space="preserve"> </m:t>
            </m:r>
          </m:e>
        </m:d>
      </m:oMath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2/2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12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افق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و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لگو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ز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/>
          <w:rtl/>
        </w:rPr>
        <w:t>.</w:t>
      </w:r>
    </w:p>
    <w:p w14:paraId="3D45D091" w14:textId="268CA16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bookmarkStart w:id="44" w:name="_Hlk29755611"/>
      <w:r w:rsidRPr="00DD2739">
        <w:rPr>
          <w:rFonts w:hint="eastAsia"/>
          <w:rtl/>
        </w:rPr>
        <w:t>توافق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لگ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="000D6B08" w:rsidRPr="00DD2739">
        <w:rPr>
          <w:rFonts w:hint="eastAsia"/>
          <w:rtl/>
        </w:rPr>
        <w:t>به د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bookmarkEnd w:id="44"/>
      <w:r w:rsidRPr="00DD2739">
        <w:rPr>
          <w:rFonts w:hint="cs"/>
          <w:rtl/>
        </w:rPr>
        <w:t xml:space="preserve">، از تابع </w:t>
      </w:r>
      <w:r w:rsidRPr="00DD2739">
        <w:rPr>
          <w:b/>
          <w:bCs/>
        </w:rPr>
        <w:t>MVTest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TwoSamplesHT2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A5F2C88" w14:textId="77777777" w:rsidR="000B317F" w:rsidRPr="00DD2739" w:rsidRDefault="000B317F" w:rsidP="00FF6D88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pecie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virginic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Specie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rou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p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5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TwoSamplesHT2" function from "MVTes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esul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MVTests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woSamplesHT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ou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group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ph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Homogenity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mar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obj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)</w:t>
      </w:r>
    </w:p>
    <w:p w14:paraId="703C3FC9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5267EED1" w14:textId="71A53B60" w:rsidR="00FF6D88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173D0666" w14:textId="77777777" w:rsidR="00FF6D88" w:rsidRPr="00DD2739" w:rsidRDefault="00FF6D88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067C16B" w14:textId="122CDC90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5" w:name="_Toc30953020"/>
      <w:r w:rsidRPr="00DD2739">
        <w:rPr>
          <w:rFonts w:hint="cs"/>
          <w:sz w:val="28"/>
          <w:rtl/>
        </w:rPr>
        <w:lastRenderedPageBreak/>
        <w:t>آزمون 19: آزمون تشخیصی</w:t>
      </w:r>
      <w:r w:rsidRPr="00DD2739">
        <w:rPr>
          <w:rStyle w:val="FootnoteReference"/>
          <w:sz w:val="28"/>
          <w:rtl/>
        </w:rPr>
        <w:footnoteReference w:id="97"/>
      </w:r>
      <w:r w:rsidRPr="00DD2739">
        <w:rPr>
          <w:rFonts w:hint="cs"/>
          <w:sz w:val="28"/>
          <w:rtl/>
        </w:rPr>
        <w:t xml:space="preserve"> برای منشا یک نمونه </w:t>
      </w:r>
      <m:oMath>
        <m:r>
          <m:rPr>
            <m:sty m:val="b"/>
          </m:rPr>
          <w:rPr>
            <w:rFonts w:ascii="Cambria Math" w:hAnsi="Cambria Math"/>
            <w:sz w:val="28"/>
          </w:rPr>
          <m:t>p</m:t>
        </m:r>
      </m:oMath>
      <w:r w:rsidRPr="00DD2739">
        <w:rPr>
          <w:rFonts w:hint="cs"/>
          <w:sz w:val="28"/>
          <w:rtl/>
        </w:rPr>
        <w:t xml:space="preserve"> تایی</w:t>
      </w:r>
      <w:bookmarkEnd w:id="45"/>
    </w:p>
    <w:p w14:paraId="577425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DE298DB" w14:textId="1374AD94" w:rsidR="000B317F" w:rsidRPr="00DD2739" w:rsidRDefault="000B317F" w:rsidP="00380459">
      <w:pPr>
        <w:widowControl w:val="0"/>
      </w:pPr>
      <w:bookmarkStart w:id="46" w:name="_Hlk29830239"/>
      <w:r w:rsidRPr="00DD2739">
        <w:rPr>
          <w:rFonts w:hint="cs"/>
          <w:rtl/>
        </w:rPr>
        <w:t xml:space="preserve">به منظور تعیین منشا یک سری از مقادیر </w:t>
      </w:r>
      <m:oMath>
        <m:r>
          <w:rPr>
            <w:rFonts w:ascii="Cambria Math" w:hAnsi="Cambria Math"/>
          </w:rPr>
          <m:t>p</m:t>
        </m:r>
      </m:oMath>
      <w:r w:rsidRPr="00DD2739">
        <w:rPr>
          <w:rFonts w:eastAsiaTheme="minorEastAsia" w:hint="cs"/>
          <w:rtl/>
        </w:rPr>
        <w:t xml:space="preserve"> متغیر تصادفی</w:t>
      </w:r>
      <w:bookmarkEnd w:id="46"/>
      <w:r w:rsidRPr="00DD2739">
        <w:rPr>
          <w:rFonts w:eastAsiaTheme="minorEastAsia" w:hint="cs"/>
          <w:rtl/>
        </w:rPr>
        <w:t>، هنگامیکه این سری قطعا از یکی از دو جامعه انتخاب شده باشند.</w:t>
      </w:r>
    </w:p>
    <w:p w14:paraId="190ECEA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81A558C" w14:textId="534EE23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تست یک قانون تصمیم‏گیری فراهم می‏کند که ارتباط نزدیکی با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 (آزمون 18) دارد</w:t>
      </w:r>
      <w:r w:rsidRPr="00DD2739">
        <w:rPr>
          <w:rFonts w:hint="cs"/>
          <w:rtl/>
        </w:rPr>
        <w:t>. از اینرو محدودیت‏های آزمون 18 در اینجا نیز برقرار است.</w:t>
      </w:r>
    </w:p>
    <w:p w14:paraId="5550D23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89E946E" w14:textId="7939E9A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>با توجه به نمادهای استفاد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شده در آزمو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هتلینگ، نمونه‏ای از هر دو جامع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گرفته شده و معادله‏های زیر برای هر دو جامعه محاسبه می‏گردند:</w:t>
      </w:r>
    </w:p>
    <w:p w14:paraId="16B0F5C3" w14:textId="5F264B48" w:rsidR="000B317F" w:rsidRPr="00DD2739" w:rsidRDefault="0071458B" w:rsidP="00380459">
      <w:pPr>
        <w:widowControl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1DD0FD5A" w14:textId="76C9252A" w:rsidR="000B317F" w:rsidRPr="00DD2739" w:rsidRDefault="0071458B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14:paraId="7594326B" w14:textId="2E36E48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تعیین منشا سری نمونه انتخابی (که با نماد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شان داده خواهد شد)، معادله زیر محاسبه می‏گردد:</w:t>
      </w:r>
    </w:p>
    <w:p w14:paraId="515F3313" w14:textId="78F54B92" w:rsidR="000B317F" w:rsidRPr="00DD2739" w:rsidRDefault="0071458B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b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</m:oMath>
      </m:oMathPara>
    </w:p>
    <w:p w14:paraId="4C3731A6" w14:textId="03426AB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حال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l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بود،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 w:hint="cs"/>
          <w:rtl/>
        </w:rPr>
        <w:t xml:space="preserve"> می‏باشد، و اگر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>&gt;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ی‏توان گفت که سری نمونه انتخابی متعلق به جامعه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 w:hint="cs"/>
          <w:rtl/>
        </w:rPr>
        <w:t xml:space="preserve"> می‏باشد.</w:t>
      </w:r>
    </w:p>
    <w:p w14:paraId="7C788DA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7DF7C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ثال آزمون 18 را در نظر بگیرید، حال اگر 15 نمونه از یک گونه گل زنبق انتخاب شده باشند، این نمونه‏های انتخابی به کدام یک از گونه‏های گل زنبق (</w:t>
      </w:r>
      <w:r w:rsidRPr="00DD2739">
        <w:t>setosa</w:t>
      </w:r>
      <w:r w:rsidRPr="00DD2739">
        <w:rPr>
          <w:rFonts w:hint="cs"/>
          <w:rtl/>
        </w:rPr>
        <w:t xml:space="preserve"> و </w:t>
      </w:r>
      <w:r w:rsidRPr="00DD2739">
        <w:t>versicolor</w:t>
      </w:r>
      <w:r w:rsidRPr="00DD2739">
        <w:rPr>
          <w:rFonts w:hint="cs"/>
          <w:rtl/>
        </w:rPr>
        <w:t>) تعلق دارند؟</w:t>
      </w:r>
    </w:p>
    <w:p w14:paraId="2776632F" w14:textId="77777777" w:rsidR="00D5304D" w:rsidRPr="00DD2739" w:rsidRDefault="00D5304D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13C5F67E" w14:textId="464D8865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8DE8D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B2A21E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A634B52" w14:textId="3EF35671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MVTests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8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19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data_s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1260"/>
        <w:gridCol w:w="1206"/>
        <w:gridCol w:w="1233"/>
        <w:gridCol w:w="1179"/>
      </w:tblGrid>
      <w:tr w:rsidR="000B317F" w:rsidRPr="00DD2739" w14:paraId="2BAA57D4" w14:textId="77777777" w:rsidTr="00BC4A81">
        <w:tc>
          <w:tcPr>
            <w:tcW w:w="0" w:type="auto"/>
          </w:tcPr>
          <w:p w14:paraId="4E4D6FA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BC1B5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165B32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5595D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716F4D8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55FED1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Petal.Width</w:t>
            </w:r>
            <w:proofErr w:type="spellEnd"/>
          </w:p>
        </w:tc>
      </w:tr>
      <w:tr w:rsidR="000B317F" w:rsidRPr="00DD2739" w14:paraId="5CD5219F" w14:textId="77777777" w:rsidTr="00BC4A81">
        <w:tc>
          <w:tcPr>
            <w:tcW w:w="0" w:type="auto"/>
          </w:tcPr>
          <w:p w14:paraId="40F81C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960EB5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6304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64FAB4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00F658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05B71C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0E8F8CC" w14:textId="77777777" w:rsidTr="00BC4A81">
        <w:tc>
          <w:tcPr>
            <w:tcW w:w="0" w:type="auto"/>
          </w:tcPr>
          <w:p w14:paraId="7777BC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77D6B3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31861A8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</w:t>
            </w:r>
          </w:p>
        </w:tc>
        <w:tc>
          <w:tcPr>
            <w:tcW w:w="0" w:type="auto"/>
          </w:tcPr>
          <w:p w14:paraId="00B4A4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D0B4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6</w:t>
            </w:r>
          </w:p>
        </w:tc>
        <w:tc>
          <w:tcPr>
            <w:tcW w:w="0" w:type="auto"/>
          </w:tcPr>
          <w:p w14:paraId="2551099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522B87AF" w14:textId="77777777" w:rsidTr="00BC4A81">
        <w:tc>
          <w:tcPr>
            <w:tcW w:w="0" w:type="auto"/>
          </w:tcPr>
          <w:p w14:paraId="749D88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A8F7A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D696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FC58B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89200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4295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1CEC8D7E" w14:textId="77777777" w:rsidTr="00BC4A81">
        <w:tc>
          <w:tcPr>
            <w:tcW w:w="0" w:type="auto"/>
          </w:tcPr>
          <w:p w14:paraId="6B01196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43802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13D1F98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.4</w:t>
            </w:r>
          </w:p>
        </w:tc>
        <w:tc>
          <w:tcPr>
            <w:tcW w:w="0" w:type="auto"/>
          </w:tcPr>
          <w:p w14:paraId="795D85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</w:t>
            </w:r>
          </w:p>
        </w:tc>
        <w:tc>
          <w:tcPr>
            <w:tcW w:w="0" w:type="auto"/>
          </w:tcPr>
          <w:p w14:paraId="13E8D56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3</w:t>
            </w:r>
          </w:p>
        </w:tc>
        <w:tc>
          <w:tcPr>
            <w:tcW w:w="0" w:type="auto"/>
          </w:tcPr>
          <w:p w14:paraId="664FC2A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  <w:tr w:rsidR="000B317F" w:rsidRPr="00DD2739" w14:paraId="330B2A06" w14:textId="77777777" w:rsidTr="00BC4A81">
        <w:tc>
          <w:tcPr>
            <w:tcW w:w="0" w:type="auto"/>
          </w:tcPr>
          <w:p w14:paraId="39FCC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25340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5</w:t>
            </w:r>
          </w:p>
        </w:tc>
        <w:tc>
          <w:tcPr>
            <w:tcW w:w="0" w:type="auto"/>
          </w:tcPr>
          <w:p w14:paraId="3EF11EE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.1</w:t>
            </w:r>
          </w:p>
        </w:tc>
        <w:tc>
          <w:tcPr>
            <w:tcW w:w="0" w:type="auto"/>
          </w:tcPr>
          <w:p w14:paraId="433A3F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.4</w:t>
            </w:r>
          </w:p>
        </w:tc>
        <w:tc>
          <w:tcPr>
            <w:tcW w:w="0" w:type="auto"/>
          </w:tcPr>
          <w:p w14:paraId="2CA6F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.5</w:t>
            </w:r>
          </w:p>
        </w:tc>
        <w:tc>
          <w:tcPr>
            <w:tcW w:w="0" w:type="auto"/>
          </w:tcPr>
          <w:p w14:paraId="1CF9B7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0.2</w:t>
            </w:r>
          </w:p>
        </w:tc>
      </w:tr>
    </w:tbl>
    <w:p w14:paraId="22801DE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8084252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فرض می‏شود هر دو جامعه به صورت نرمال توزیع شده باشند و از هم مستقل هستند.</w:t>
      </w:r>
    </w:p>
    <w:p w14:paraId="5FE512FD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72164D86" w14:textId="77777777" w:rsidR="000B317F" w:rsidRPr="00DD2739" w:rsidRDefault="000B317F" w:rsidP="00D5304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ing samples with box plots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_s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</w:t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lu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                                 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Variable (cm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5CA8F0C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1EFA0A4C" wp14:editId="6E4C16DF">
            <wp:extent cx="2011680" cy="2011680"/>
            <wp:effectExtent l="0" t="0" r="7620" b="762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B1B0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08B8AF9E" w14:textId="07B52147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نش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ا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 xml:space="preserve">ی، محاسبات از ابتدا و به صورت مرحله به مرحله انجام گرفته است تا مقدار آماره آزمون آن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</w:t>
      </w:r>
      <w:r w:rsidRPr="00DD2739">
        <w:t>.</w:t>
      </w:r>
    </w:p>
    <w:p w14:paraId="05B74353" w14:textId="77777777" w:rsidR="00AA58DC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  <w:color w:val="8F5902"/>
        </w:rPr>
        <w:t># method 1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etting initial parameter values</w:t>
      </w:r>
      <w:r w:rsidRPr="00DD2739">
        <w:rPr>
          <w:rFonts w:ascii="Calibri" w:hAnsi="Calibri" w:cs="Calibri"/>
        </w:rPr>
        <w:br/>
        <w:t>X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unction</w:t>
      </w:r>
      <w:r w:rsidRPr="00DD2739">
        <w:rPr>
          <w:rFonts w:ascii="Calibri" w:hAnsi="Calibri" w:cs="Calibri"/>
        </w:rPr>
        <w:t>(X, Y) {</w:t>
      </w:r>
      <w:r w:rsidRPr="00DD2739">
        <w:rPr>
          <w:rFonts w:ascii="Calibri" w:hAnsi="Calibri" w:cs="Calibri"/>
        </w:rPr>
        <w:br/>
        <w:t xml:space="preserve">         X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X)</w:t>
      </w:r>
      <w:r w:rsidRPr="00DD2739">
        <w:rPr>
          <w:rFonts w:ascii="Calibri" w:hAnsi="Calibri" w:cs="Calibri"/>
        </w:rPr>
        <w:br/>
        <w:t xml:space="preserve">         Y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unlis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Y)</w:t>
      </w:r>
      <w:r w:rsidRPr="00DD2739">
        <w:rPr>
          <w:rFonts w:ascii="Calibri" w:hAnsi="Calibri" w:cs="Calibri"/>
        </w:rPr>
        <w:br/>
        <w:t xml:space="preserve">         result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 xml:space="preserve">((X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 xml:space="preserve">(X)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(Y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mean</w:t>
      </w:r>
      <w:r w:rsidRPr="00DD2739">
        <w:rPr>
          <w:rFonts w:ascii="Calibri" w:hAnsi="Calibri" w:cs="Calibri"/>
        </w:rPr>
        <w:t>(Y)))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return</w:t>
      </w:r>
      <w:r w:rsidRPr="00DD2739">
        <w:rPr>
          <w:rFonts w:ascii="Calibri" w:hAnsi="Calibri" w:cs="Calibri"/>
        </w:rPr>
        <w:t>(result)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!=</w:t>
      </w:r>
      <w:r w:rsidRPr="00DD2739">
        <w:rPr>
          <w:rFonts w:ascii="Calibri" w:hAnsi="Calibri" w:cs="Calibri"/>
          <w:color w:val="4E9A06"/>
        </w:rPr>
        <w:t xml:space="preserve"> "virginic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setosa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ata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filter</w:t>
      </w:r>
      <w:r w:rsidRPr="00DD2739">
        <w:rPr>
          <w:rFonts w:ascii="Calibri" w:hAnsi="Calibri" w:cs="Calibri"/>
        </w:rPr>
        <w:t xml:space="preserve">(Species </w:t>
      </w:r>
      <w:r w:rsidRPr="00DD2739">
        <w:rPr>
          <w:rFonts w:ascii="Calibri" w:hAnsi="Calibri" w:cs="Calibri"/>
          <w:b/>
          <w:color w:val="CE5C00"/>
        </w:rPr>
        <w:t>==</w:t>
      </w:r>
      <w:r w:rsidRPr="00DD2739">
        <w:rPr>
          <w:rFonts w:ascii="Calibri" w:hAnsi="Calibri" w:cs="Calibri"/>
          <w:color w:val="4E9A06"/>
        </w:rPr>
        <w:t xml:space="preserve"> "versicolor"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%&gt;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elec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</w:rPr>
        <w:t>Species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nrow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n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n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n</w:t>
      </w:r>
      <w:proofErr w:type="spellEnd"/>
      <w:r w:rsidRPr="00DD2739">
        <w:rPr>
          <w:rFonts w:ascii="Calibri" w:hAnsi="Calibri" w:cs="Calibri"/>
        </w:rPr>
        <w:br/>
        <w:t>p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ncol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A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olve the equations to find the statistics a, b, c and d (AA * x = BB)</w:t>
      </w:r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</w:r>
      <w:r w:rsidR="00AA58DC" w:rsidRPr="00DD2739">
        <w:rPr>
          <w:rFonts w:ascii="Calibri" w:hAnsi="Calibri" w:cs="Calibri"/>
        </w:rPr>
        <w:t xml:space="preserve">         </w:t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j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        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>, (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A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, A[j]) </w:t>
      </w:r>
      <w:r w:rsidRPr="00DD2739">
        <w:rPr>
          <w:rFonts w:ascii="Calibri" w:hAnsi="Calibri" w:cs="Calibri"/>
          <w:b/>
          <w:color w:val="CE5C00"/>
        </w:rPr>
        <w:t>+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XY</w:t>
      </w:r>
      <w:r w:rsidRPr="00DD2739">
        <w:rPr>
          <w:rFonts w:ascii="Calibri" w:hAnsi="Calibri" w:cs="Calibri"/>
        </w:rPr>
        <w:t>(B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, B[j])))</w:t>
      </w:r>
      <w:r w:rsidRPr="00DD2739">
        <w:rPr>
          <w:rFonts w:ascii="Calibri" w:hAnsi="Calibri" w:cs="Calibri"/>
        </w:rPr>
        <w:br/>
        <w:t xml:space="preserve">         }</w:t>
      </w:r>
      <w:r w:rsidRPr="00DD2739">
        <w:rPr>
          <w:rFonts w:ascii="Calibri" w:hAnsi="Calibri" w:cs="Calibri"/>
        </w:rPr>
        <w:br/>
        <w:t>}</w:t>
      </w:r>
      <w:r w:rsidRPr="00DD2739">
        <w:rPr>
          <w:rFonts w:ascii="Calibri" w:hAnsi="Calibri" w:cs="Calibri"/>
        </w:rPr>
        <w:br/>
        <w:t>A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rra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data =</w:t>
      </w:r>
      <w:r w:rsidRPr="00DD2739">
        <w:rPr>
          <w:rFonts w:ascii="Calibri" w:hAnsi="Calibri" w:cs="Calibri"/>
        </w:rPr>
        <w:t xml:space="preserve"> </w:t>
      </w:r>
      <w:proofErr w:type="spellStart"/>
      <w:r w:rsidRPr="00DD2739">
        <w:rPr>
          <w:rFonts w:ascii="Calibri" w:hAnsi="Calibri" w:cs="Calibri"/>
        </w:rPr>
        <w:t>data_AA</w:t>
      </w:r>
      <w:proofErr w:type="spellEnd"/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di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p, p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for</w:t>
      </w:r>
      <w:r w:rsidRPr="00DD2739">
        <w:rPr>
          <w:rFonts w:ascii="Calibri" w:hAnsi="Calibri" w:cs="Calibri"/>
        </w:rPr>
        <w:t xml:space="preserve"> (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1</w:t>
      </w:r>
      <w:r w:rsidRPr="00DD2739">
        <w:rPr>
          <w:rFonts w:ascii="Calibri" w:hAnsi="Calibri" w:cs="Calibri"/>
          <w:b/>
          <w:color w:val="CE5C00"/>
        </w:rPr>
        <w:t>:</w:t>
      </w:r>
      <w:r w:rsidRPr="00DD2739">
        <w:rPr>
          <w:rFonts w:ascii="Calibri" w:hAnsi="Calibri" w:cs="Calibri"/>
        </w:rPr>
        <w:t>p) {</w:t>
      </w:r>
      <w:r w:rsidRPr="00DD2739">
        <w:rPr>
          <w:rFonts w:ascii="Calibri" w:hAnsi="Calibri" w:cs="Calibri"/>
        </w:rPr>
        <w:br/>
        <w:t xml:space="preserve">         B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 xml:space="preserve">(BB, ((n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)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 xml:space="preserve">]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[</w:t>
      </w:r>
      <w:proofErr w:type="spellStart"/>
      <w:r w:rsidRPr="00DD2739">
        <w:rPr>
          <w:rFonts w:ascii="Calibri" w:hAnsi="Calibri" w:cs="Calibri"/>
        </w:rPr>
        <w:t>i</w:t>
      </w:r>
      <w:proofErr w:type="spellEnd"/>
      <w:r w:rsidRPr="00DD2739">
        <w:rPr>
          <w:rFonts w:ascii="Calibri" w:hAnsi="Calibri" w:cs="Calibri"/>
        </w:rPr>
        <w:t>])))</w:t>
      </w:r>
      <w:r w:rsidRPr="00DD2739">
        <w:rPr>
          <w:rFonts w:ascii="Calibri" w:hAnsi="Calibri" w:cs="Calibri"/>
        </w:rPr>
        <w:br/>
        <w:t>}</w:t>
      </w:r>
    </w:p>
    <w:p w14:paraId="740FCCF4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hAnsi="Calibri" w:cs="Calibri"/>
        </w:rPr>
      </w:pPr>
      <w:r w:rsidRPr="00DD2739">
        <w:rPr>
          <w:rFonts w:ascii="Calibri" w:hAnsi="Calibri" w:cs="Calibri"/>
        </w:rPr>
        <w:br w:type="page"/>
      </w:r>
    </w:p>
    <w:p w14:paraId="1FB4773E" w14:textId="1D3691B9" w:rsidR="000B317F" w:rsidRPr="00DD2739" w:rsidRDefault="000B317F" w:rsidP="00AA58D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proofErr w:type="spellStart"/>
      <w:r w:rsidRPr="00DD2739">
        <w:rPr>
          <w:rFonts w:ascii="Calibri" w:hAnsi="Calibri" w:cs="Calibri"/>
        </w:rPr>
        <w:lastRenderedPageBreak/>
        <w:t>coef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olv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a =</w:t>
      </w:r>
      <w:r w:rsidRPr="00DD2739">
        <w:rPr>
          <w:rFonts w:ascii="Calibri" w:hAnsi="Calibri" w:cs="Calibri"/>
        </w:rPr>
        <w:t xml:space="preserve"> AA, </w:t>
      </w:r>
      <w:r w:rsidRPr="00DD2739">
        <w:rPr>
          <w:rFonts w:ascii="Calibri" w:hAnsi="Calibri" w:cs="Calibri"/>
          <w:color w:val="204A87"/>
        </w:rPr>
        <w:t>b =</w:t>
      </w:r>
      <w:r w:rsidRPr="00DD2739">
        <w:rPr>
          <w:rFonts w:ascii="Calibri" w:hAnsi="Calibri" w:cs="Calibri"/>
        </w:rPr>
        <w:t xml:space="preserve"> BB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discriminant test</w:t>
      </w:r>
      <w:r w:rsidRPr="00DD2739">
        <w:rPr>
          <w:rFonts w:ascii="Calibri" w:hAnsi="Calibri" w:cs="Calibri"/>
        </w:rPr>
        <w:br/>
        <w:t>D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A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DB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B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  <w:t>S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data_s</w:t>
      </w:r>
      <w:proofErr w:type="spellEnd"/>
      <w:r w:rsidRPr="00DD2739">
        <w:rPr>
          <w:rFonts w:ascii="Calibri" w:hAnsi="Calibri" w:cs="Calibri"/>
        </w:rPr>
        <w:br/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 xml:space="preserve"> =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</w:rPr>
        <w:t>colMeans</w:t>
      </w:r>
      <w:proofErr w:type="spellEnd"/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S)</w:t>
      </w:r>
      <w:r w:rsidRPr="00DD2739">
        <w:rPr>
          <w:rFonts w:ascii="Calibri" w:hAnsi="Calibri" w:cs="Calibri"/>
        </w:rPr>
        <w:br/>
        <w:t>D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sum</w:t>
      </w:r>
      <w:r w:rsidRPr="00DD2739">
        <w:rPr>
          <w:rFonts w:ascii="Calibri" w:hAnsi="Calibri" w:cs="Calibri"/>
        </w:rPr>
        <w:t>(</w:t>
      </w:r>
      <w:proofErr w:type="spellStart"/>
      <w:r w:rsidRPr="00DD2739">
        <w:rPr>
          <w:rFonts w:ascii="Calibri" w:hAnsi="Calibri" w:cs="Calibri"/>
        </w:rPr>
        <w:t>coef</w:t>
      </w:r>
      <w:proofErr w:type="spellEnd"/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CE5C00"/>
        </w:rPr>
        <w:t>*</w:t>
      </w:r>
      <w:r w:rsidRPr="00DD2739">
        <w:rPr>
          <w:rFonts w:ascii="Calibri" w:hAnsi="Calibri" w:cs="Calibri"/>
          <w:color w:val="4E9A06"/>
        </w:rPr>
        <w:t xml:space="preserve"> </w:t>
      </w:r>
      <w:proofErr w:type="spellStart"/>
      <w:r w:rsidRPr="00DD2739">
        <w:rPr>
          <w:rFonts w:ascii="Calibri" w:hAnsi="Calibri" w:cs="Calibri"/>
        </w:rPr>
        <w:t>S.m</w:t>
      </w:r>
      <w:proofErr w:type="spellEnd"/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A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DS) </w:t>
      </w:r>
      <w:r w:rsidRPr="00DD2739">
        <w:rPr>
          <w:rFonts w:ascii="Calibri" w:hAnsi="Calibri" w:cs="Calibri"/>
          <w:b/>
          <w:color w:val="CE5C00"/>
        </w:rPr>
        <w:t>&lt;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abs</w:t>
      </w:r>
      <w:r w:rsidRPr="00DD2739">
        <w:rPr>
          <w:rFonts w:ascii="Calibri" w:hAnsi="Calibri" w:cs="Calibri"/>
        </w:rPr>
        <w:t xml:space="preserve">(DB </w:t>
      </w:r>
      <w:r w:rsidRPr="00DD2739">
        <w:rPr>
          <w:rFonts w:ascii="Calibri" w:hAnsi="Calibri" w:cs="Calibri"/>
          <w:b/>
          <w:color w:val="CE5C00"/>
        </w:rPr>
        <w:t>-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>DS))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A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 xml:space="preserve">} </w:t>
      </w:r>
      <w:r w:rsidRPr="00DD2739">
        <w:rPr>
          <w:rFonts w:ascii="Calibri" w:hAnsi="Calibri" w:cs="Calibri"/>
          <w:b/>
          <w:color w:val="204A87"/>
        </w:rPr>
        <w:t>else</w:t>
      </w:r>
      <w:r w:rsidRPr="00DD2739">
        <w:rPr>
          <w:rFonts w:ascii="Calibri" w:hAnsi="Calibri" w:cs="Calibri"/>
        </w:rPr>
        <w:t xml:space="preserve"> {</w:t>
      </w:r>
      <w:r w:rsidRPr="00DD2739">
        <w:rPr>
          <w:rFonts w:ascii="Calibri" w:hAnsi="Calibri" w:cs="Calibri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</w:rPr>
        <w:t>cat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S Series Belongs to Population B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}</w:t>
      </w:r>
    </w:p>
    <w:p w14:paraId="694F36E6" w14:textId="79AC5C4E" w:rsidR="00AA58DC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>## S Series Belongs to Population A</w:t>
      </w:r>
    </w:p>
    <w:p w14:paraId="645E17AB" w14:textId="77777777" w:rsidR="00AA58DC" w:rsidRPr="00DD2739" w:rsidRDefault="00AA58DC">
      <w:pPr>
        <w:bidi w:val="0"/>
        <w:spacing w:before="0" w:after="160" w:line="259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szCs w:val="20"/>
        </w:rPr>
        <w:br w:type="page"/>
      </w:r>
    </w:p>
    <w:p w14:paraId="5B9E0360" w14:textId="17A37A8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7" w:name="_Toc30953021"/>
      <w:r w:rsidRPr="00DD2739">
        <w:rPr>
          <w:rFonts w:hint="cs"/>
          <w:sz w:val="28"/>
          <w:rtl/>
        </w:rPr>
        <w:lastRenderedPageBreak/>
        <w:t>آزمون 2</w:t>
      </w:r>
      <w:r w:rsidR="00880C6D" w:rsidRPr="00DD2739">
        <w:rPr>
          <w:rFonts w:hint="cs"/>
          <w:sz w:val="28"/>
          <w:rtl/>
        </w:rPr>
        <w:t>0</w:t>
      </w:r>
      <w:r w:rsidRPr="00DD2739">
        <w:rPr>
          <w:rFonts w:hint="cs"/>
          <w:sz w:val="28"/>
          <w:rtl/>
        </w:rPr>
        <w:t>: آزمون دیکسون</w:t>
      </w:r>
      <w:r w:rsidRPr="00DD2739">
        <w:rPr>
          <w:rStyle w:val="FootnoteReference"/>
          <w:sz w:val="28"/>
          <w:rtl/>
        </w:rPr>
        <w:footnoteReference w:id="98"/>
      </w:r>
      <w:r w:rsidRPr="00DD2739">
        <w:rPr>
          <w:rFonts w:hint="cs"/>
          <w:sz w:val="28"/>
          <w:rtl/>
        </w:rPr>
        <w:t xml:space="preserve"> برای نقاط دورافتاده</w:t>
      </w:r>
      <w:r w:rsidRPr="00DD2739">
        <w:rPr>
          <w:rStyle w:val="FootnoteReference"/>
          <w:sz w:val="28"/>
          <w:rtl/>
        </w:rPr>
        <w:footnoteReference w:id="99"/>
      </w:r>
      <w:bookmarkEnd w:id="47"/>
    </w:p>
    <w:p w14:paraId="57F468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566420D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معنی‏دار بودن تفاوت بین یک </w:t>
      </w:r>
      <w:bookmarkStart w:id="48" w:name="_Hlk29840926"/>
      <w:r w:rsidRPr="00DD2739">
        <w:rPr>
          <w:rFonts w:hint="cs"/>
          <w:rtl/>
        </w:rPr>
        <w:t>مقدار حدی</w:t>
      </w:r>
      <w:r w:rsidRPr="00DD2739">
        <w:rPr>
          <w:rStyle w:val="FootnoteReference"/>
          <w:rtl/>
        </w:rPr>
        <w:footnoteReference w:id="100"/>
      </w:r>
      <w:r w:rsidRPr="00DD2739">
        <w:rPr>
          <w:rFonts w:hint="cs"/>
          <w:rtl/>
        </w:rPr>
        <w:t xml:space="preserve"> (بیش از حد) مشکوک </w:t>
      </w:r>
      <w:bookmarkEnd w:id="48"/>
      <w:r w:rsidRPr="00DD2739">
        <w:rPr>
          <w:rFonts w:hint="cs"/>
          <w:rtl/>
        </w:rPr>
        <w:t>و سایر مقادیر، در یک نمونه.</w:t>
      </w:r>
    </w:p>
    <w:p w14:paraId="5A4B9DD5" w14:textId="7E5837EE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Fonts w:hint="cs"/>
          <w:rtl/>
        </w:rPr>
        <w:t xml:space="preserve"> نمونه، متعلق به جامعه مورد بررسی می‏باشد.</w:t>
      </w:r>
    </w:p>
    <w:p w14:paraId="21F2DF27" w14:textId="43E4F11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eastAsia"/>
          <w:rtl/>
        </w:rPr>
        <w:t>مقدار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حد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شکوک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مونه</w:t>
      </w:r>
      <w:r w:rsidR="000B317F" w:rsidRPr="00DD2739">
        <w:rPr>
          <w:rFonts w:hint="cs"/>
          <w:rtl/>
        </w:rPr>
        <w:t>، یک مشاهده دورافتاده می‏باشد.</w:t>
      </w:r>
    </w:p>
    <w:p w14:paraId="7D67AEC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A94A2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1- حجم نمونه باید بزرگتر از 3 باشد.</w:t>
      </w:r>
    </w:p>
    <w:p w14:paraId="328DD09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جامعه‏ای که نمونه از آن انتخاب شده است باید دارای توزیع نرمال باشد.</w:t>
      </w:r>
    </w:p>
    <w:p w14:paraId="058833A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5337998" w14:textId="4B60B6C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نمونه‏ای با حجم </w:t>
      </w:r>
      <m:oMath>
        <m:r>
          <w:rPr>
            <w:rFonts w:ascii="Cambria Math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انتخاب می‏شو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این نمونه دارای مقدار حدی باشد، از نزدیکترین مشاهده مجاور آن داده‏ها به صورت صعودی یا نزولی مرتب می‏گردد. در این حالت مقدار حدی، بزرگترین یا کوچکترین مقدار خواهد بود. سری مرتب شده با نمادها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، ...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DD2739">
        <w:rPr>
          <w:rFonts w:eastAsiaTheme="minorEastAsia" w:hint="cs"/>
          <w:rtl/>
        </w:rPr>
        <w:t xml:space="preserve"> نشان داده می‏شود. در این صورت آماره آزمون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32CC9ED3" w14:textId="40FD87C8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3&lt;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7</m:t>
              </m:r>
            </m:den>
          </m:f>
        </m:oMath>
      </m:oMathPara>
    </w:p>
    <w:p w14:paraId="6EF5DFFD" w14:textId="462D0535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8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0</m:t>
              </m:r>
            </m:den>
          </m:f>
        </m:oMath>
      </m:oMathPara>
    </w:p>
    <w:p w14:paraId="699ED6DB" w14:textId="33CEB973" w:rsidR="000B317F" w:rsidRPr="00DD2739" w:rsidRDefault="00DD2739" w:rsidP="00380459">
      <w:pPr>
        <w:widowControl w:val="0"/>
        <w:bidi w:val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1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13</m:t>
              </m:r>
            </m:den>
          </m:f>
        </m:oMath>
      </m:oMathPara>
    </w:p>
    <w:p w14:paraId="0DA589C5" w14:textId="3D1D35F3" w:rsidR="000B317F" w:rsidRPr="00DD2739" w:rsidRDefault="00DD2739" w:rsidP="00380459">
      <w:pPr>
        <w:widowControl w:val="0"/>
        <w:bidi w:val="0"/>
        <w:jc w:val="lef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i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14≤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25</m:t>
              </m:r>
            </m:den>
          </m:f>
        </m:oMath>
      </m:oMathPara>
    </w:p>
    <w:p w14:paraId="22A307DC" w14:textId="30B7CE0E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از جدول 8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مقدار حدی متعلق به نمونه می‏باشد، هنگامی رد می‏شود که مقدار محاسبه شده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یشتر از مقدار بحرانی باشد.</w:t>
      </w:r>
    </w:p>
    <w:p w14:paraId="63714CB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0C995231" w14:textId="77777777" w:rsidR="000B317F" w:rsidRPr="00DD2739" w:rsidRDefault="000B317F" w:rsidP="00880C6D">
      <w:pPr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از مجموعه داده‏های بارش سالانه ایستگاه سینوپتیک اهواز نمونه‏ای کاملا تصادفی با حجم 24 سال انتخاب کرده است. این محقق در نظر دارد بررسی کند که آیا کمترین و بیشترین مقدار بارش سالانه در این نمونه، مشاهده دورافتاده می‏باشند یا خیر؟</w:t>
      </w:r>
    </w:p>
    <w:p w14:paraId="108170A7" w14:textId="0F014C3C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FD659F0" w14:textId="77777777" w:rsidR="00880C6D" w:rsidRPr="00DD2739" w:rsidRDefault="00880C6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F2D460" w14:textId="759FDA2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ECA5805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9F761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781DB4C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8F8F8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data/Data_Test_21.csv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et.seed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sampl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sample_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siz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4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795"/>
        <w:gridCol w:w="672"/>
      </w:tblGrid>
      <w:tr w:rsidR="000B317F" w:rsidRPr="00DD2739" w14:paraId="5971647C" w14:textId="77777777" w:rsidTr="00BC4A81">
        <w:tc>
          <w:tcPr>
            <w:tcW w:w="0" w:type="auto"/>
          </w:tcPr>
          <w:p w14:paraId="0BC6BA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DB09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AFF391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1C3CFFF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6B3488C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4B40B554" w14:textId="77777777" w:rsidTr="00BC4A81">
        <w:tc>
          <w:tcPr>
            <w:tcW w:w="0" w:type="auto"/>
          </w:tcPr>
          <w:p w14:paraId="6E28C9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DC644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A488E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3C94B3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2FBB9B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0D5F3408" w14:textId="77777777" w:rsidTr="00BC4A81">
        <w:tc>
          <w:tcPr>
            <w:tcW w:w="0" w:type="auto"/>
          </w:tcPr>
          <w:p w14:paraId="0C793C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21C2E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E205B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A6AE9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6281171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6F674ECD" w14:textId="77777777" w:rsidTr="00BC4A81">
        <w:tc>
          <w:tcPr>
            <w:tcW w:w="0" w:type="auto"/>
          </w:tcPr>
          <w:p w14:paraId="185BE19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EAFB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CB307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B43DE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5B6C3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BA7D1E5" w14:textId="77777777" w:rsidTr="00BC4A81">
        <w:tc>
          <w:tcPr>
            <w:tcW w:w="0" w:type="auto"/>
          </w:tcPr>
          <w:p w14:paraId="6946FB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32DD5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706451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539AC9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74285D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2D615175" w14:textId="77777777" w:rsidTr="00BC4A81">
        <w:tc>
          <w:tcPr>
            <w:tcW w:w="0" w:type="auto"/>
          </w:tcPr>
          <w:p w14:paraId="002C09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47AD5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6759E8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7F2BDB3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  <w:tc>
          <w:tcPr>
            <w:tcW w:w="0" w:type="auto"/>
          </w:tcPr>
          <w:p w14:paraId="5085858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097ECA2D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601EDD90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1- حجم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 بزرگت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3 </w:t>
      </w:r>
      <w:r w:rsidRPr="00DD2739">
        <w:rPr>
          <w:rFonts w:hint="cs"/>
          <w:u w:val="single"/>
          <w:rtl/>
        </w:rPr>
        <w:t>‏باشد.</w:t>
      </w:r>
    </w:p>
    <w:p w14:paraId="1B26C68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assumption checking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1. the sample size should be greater than 3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ample Size Greater Than 3: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, (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ample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&gt;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99A6A54" w14:textId="77777777" w:rsidR="000B317F" w:rsidRPr="00DD2739" w:rsidRDefault="000B317F" w:rsidP="00380459">
      <w:pPr>
        <w:widowControl w:val="0"/>
        <w:bidi w:val="0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ample Size Greater Than 3: TRUE</w:t>
      </w:r>
    </w:p>
    <w:p w14:paraId="73EDF114" w14:textId="77777777" w:rsidR="000B317F" w:rsidRPr="00DD2739" w:rsidRDefault="000B317F" w:rsidP="00380459">
      <w:pPr>
        <w:widowControl w:val="0"/>
        <w:bidi w:val="0"/>
        <w:rPr>
          <w:rtl/>
        </w:rPr>
      </w:pPr>
    </w:p>
    <w:p w14:paraId="0A4680EF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2-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ی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اشد:</w:t>
      </w:r>
      <w:r w:rsidRPr="00DD2739">
        <w:rPr>
          <w:rFonts w:hint="cs"/>
          <w:rtl/>
        </w:rPr>
        <w:t xml:space="preserve"> در این مرحله برای بررسی 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 داده‏های بارندگی سالانه ایستگاه اهو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، از </w:t>
      </w:r>
      <w:r w:rsidRPr="00DD2739">
        <w:rPr>
          <w:rtl/>
        </w:rPr>
        <w:t>«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اپ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لک»</w:t>
      </w:r>
      <w:r w:rsidRPr="00DD2739">
        <w:rPr>
          <w:rFonts w:hint="cs"/>
          <w:rtl/>
        </w:rPr>
        <w:t xml:space="preserve"> استفاده شده است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 این 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rPr>
          <w:b/>
          <w:bCs/>
        </w:rPr>
        <w:t>shapiro.test</w:t>
      </w:r>
      <w:r w:rsidRPr="00DD2739">
        <w:rPr>
          <w:rFonts w:hint="eastAsia"/>
          <w:szCs w:val="20"/>
          <w:rtl/>
        </w:rPr>
        <w:t xml:space="preserve"> </w:t>
      </w:r>
      <w:r w:rsidRPr="00DD2739">
        <w:rPr>
          <w:rFonts w:hint="cs"/>
          <w:rtl/>
        </w:rPr>
        <w:t xml:space="preserve">بسته </w:t>
      </w:r>
      <w:r w:rsidRPr="00DD2739">
        <w:rPr>
          <w:b/>
          <w:bCs/>
        </w:rPr>
        <w:t>stats</w:t>
      </w:r>
      <w:r w:rsidRPr="00DD2739">
        <w:rPr>
          <w:rFonts w:hint="cs"/>
          <w:rtl/>
        </w:rPr>
        <w:t xml:space="preserve"> ا</w:t>
      </w:r>
      <w:r w:rsidRPr="00DD2739">
        <w:rPr>
          <w:rFonts w:hint="eastAsia"/>
          <w:rtl/>
        </w:rPr>
        <w:t>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>.</w:t>
      </w:r>
    </w:p>
    <w:p w14:paraId="4DCCFD42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2. the population which is being sampled is assumed normal.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hapiro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1C9BCD" w14:textId="77777777" w:rsidR="000B317F" w:rsidRPr="00DD2739" w:rsidRDefault="000B317F" w:rsidP="00380459">
      <w:pPr>
        <w:widowControl w:val="0"/>
        <w:bidi w:val="0"/>
        <w:jc w:val="left"/>
        <w:rPr>
          <w:rFonts w:asciiTheme="minorHAns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Shapiro-Wilk normality te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$Prec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W = 0.9696, p-value = 0.1389</w:t>
      </w:r>
    </w:p>
    <w:p w14:paraId="77FC060A" w14:textId="710941DD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توجه به اینکه </w:t>
      </w:r>
      <w:r w:rsidR="006A2814" w:rsidRPr="00DD2739">
        <w:rPr>
          <w:rFonts w:hint="cs"/>
        </w:rPr>
        <w:t>p</w:t>
      </w:r>
      <w:r w:rsidR="006A2814" w:rsidRPr="00DD2739">
        <w:rPr>
          <w:rFonts w:hint="cs"/>
          <w:rtl/>
        </w:rPr>
        <w:t>-مقدار</w:t>
      </w:r>
      <w:r w:rsidRPr="00DD2739">
        <w:rPr>
          <w:rFonts w:hint="cs"/>
          <w:rtl/>
        </w:rPr>
        <w:t xml:space="preserve"> آزمون بیشتر از 05/0 می‏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نشده و می‏توان نتیجه گرفت که </w:t>
      </w:r>
      <w:r w:rsidRPr="00DD2739">
        <w:rPr>
          <w:rFonts w:hint="eastAsia"/>
          <w:rtl/>
        </w:rPr>
        <w:t>داده‏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ند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تگا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هو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ز توزیع </w:t>
      </w:r>
      <w:r w:rsidRPr="00DD2739">
        <w:rPr>
          <w:rFonts w:hint="eastAsia"/>
          <w:rtl/>
        </w:rPr>
        <w:t>نرما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پیروی می‏کند. </w:t>
      </w:r>
      <w:r w:rsidRPr="00DD2739">
        <w:rPr>
          <w:rFonts w:hint="cs"/>
          <w:rtl/>
          <w:lang w:bidi="ar-SA"/>
        </w:rPr>
        <w:t>از طرفی 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1A80B7E1" w14:textId="77777777" w:rsidR="000B317F" w:rsidRPr="00DD2739" w:rsidRDefault="000B317F" w:rsidP="00880C6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normal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qq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e data using density plot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data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proofErr w:type="spellStart"/>
      <w:r w:rsidRPr="00DD2739">
        <w:rPr>
          <w:rFonts w:ascii="Calibri" w:hAnsi="Calibri" w:cs="Calibri"/>
          <w:color w:val="4E9A06"/>
          <w:sz w:val="20"/>
          <w:szCs w:val="20"/>
        </w:rPr>
        <w:t>Prec</w:t>
      </w:r>
      <w:proofErr w:type="spellEnd"/>
      <w:r w:rsidRPr="00DD2739">
        <w:rPr>
          <w:rFonts w:ascii="Calibri" w:hAnsi="Calibri" w:cs="Calibri"/>
          <w:color w:val="4E9A06"/>
          <w:sz w:val="20"/>
          <w:szCs w:val="20"/>
        </w:rPr>
        <w:t>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fil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gray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Precipitation (mm)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3075E901" w14:textId="77777777" w:rsidTr="000B317F">
        <w:trPr>
          <w:jc w:val="center"/>
        </w:trPr>
        <w:tc>
          <w:tcPr>
            <w:tcW w:w="3680" w:type="dxa"/>
          </w:tcPr>
          <w:p w14:paraId="571AF6B2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53047B7" wp14:editId="783BF4FE">
                  <wp:extent cx="2286000" cy="2286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0770133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2F32B959" wp14:editId="47FD5596">
                  <wp:extent cx="2286000" cy="22860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21_files/figure-docx/Step_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89F49" w14:textId="6E934F95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همان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="00D27E04" w:rsidRPr="00DD2739">
        <w:rPr>
          <w:rFonts w:hint="eastAsia"/>
          <w:rtl/>
        </w:rPr>
        <w:t>فرض نرم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توزیع جامعه </w:t>
      </w:r>
      <w:r w:rsidRPr="00DD2739">
        <w:rPr>
          <w:rFonts w:hint="eastAsia"/>
          <w:rtl/>
        </w:rPr>
        <w:t>م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گیرد.</w:t>
      </w:r>
    </w:p>
    <w:p w14:paraId="4C8377C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lastRenderedPageBreak/>
        <w:t>گام 3: محاسبه آماره آزمون</w:t>
      </w:r>
    </w:p>
    <w:p w14:paraId="6A96F956" w14:textId="070EE92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CE85599" w14:textId="0E42377A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or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select typ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7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amp;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&lt;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3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typ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(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Low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>, 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i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3828A400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Lowest Value: 72.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1864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8998</w:t>
      </w:r>
    </w:p>
    <w:p w14:paraId="0A28708A" w14:textId="4EA5DC7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186/0 </w:t>
      </w:r>
      <w:r w:rsidRPr="00DD2739">
        <w:rPr>
          <w:rFonts w:eastAsiaTheme="minorEastAsia" w:hint="cs"/>
          <w:rtl/>
        </w:rPr>
        <w:t xml:space="preserve">کوچک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بزرگ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کم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وده و مشاهده دورافتاده نمی‏باشد</w:t>
      </w:r>
      <w:r w:rsidRPr="00DD2739">
        <w:rPr>
          <w:rFonts w:eastAsiaTheme="minorEastAsia"/>
          <w:rtl/>
        </w:rPr>
        <w:t>.</w:t>
      </w:r>
    </w:p>
    <w:p w14:paraId="4C721E1F" w14:textId="469E000E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hAnsi="Calibri" w:cs="Calibri"/>
          <w:color w:val="8F5902"/>
          <w:szCs w:val="22"/>
          <w:lang w:bidi="ar-SA"/>
        </w:rPr>
        <w:br/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typ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1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x[n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])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x[n]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x[</w:t>
      </w:r>
      <w:r w:rsidRPr="00DD2739">
        <w:rPr>
          <w:rFonts w:ascii="Calibri" w:hAnsi="Calibri" w:cs="Calibri"/>
          <w:color w:val="0000CF"/>
          <w:szCs w:val="22"/>
          <w:lang w:bidi="ar-SA"/>
        </w:rPr>
        <w:t>3</w:t>
      </w:r>
      <w:r w:rsidRPr="00DD2739">
        <w:rPr>
          <w:rFonts w:ascii="Calibri" w:hAnsi="Calibri" w:cs="Calibri"/>
          <w:color w:val="auto"/>
          <w:szCs w:val="22"/>
          <w:lang w:bidi="ar-SA"/>
        </w:rPr>
        <w:t>]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pha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q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(alpha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pdixo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n, </w:t>
      </w:r>
      <w:r w:rsidRPr="00DD2739">
        <w:rPr>
          <w:rFonts w:ascii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typ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Highest Value: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x[n]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Qmax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ixon.critical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0FA69BF" w14:textId="77777777" w:rsidR="000B317F" w:rsidRPr="00DD2739" w:rsidRDefault="000B317F" w:rsidP="00380459">
      <w:pPr>
        <w:widowControl w:val="0"/>
        <w:bidi w:val="0"/>
        <w:jc w:val="left"/>
        <w:rPr>
          <w:rFonts w:asciiTheme="majorHAnsi" w:hAnsiTheme="majorHAnsi" w:cstheme="minorBid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Highest Value: 498.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0.4560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45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464</w:t>
      </w:r>
    </w:p>
    <w:p w14:paraId="31B7A01A" w14:textId="2AF241D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452/0 است (جدول شماره 8). مقدار محاسبه شده برای آماره آزمون، 456/0 </w:t>
      </w:r>
      <w:r w:rsidRPr="00DD2739">
        <w:rPr>
          <w:rFonts w:eastAsiaTheme="minorEastAsia" w:hint="cs"/>
          <w:rtl/>
        </w:rPr>
        <w:t xml:space="preserve">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حرانی بوده (</w:t>
      </w:r>
      <w:r w:rsidR="006A2814" w:rsidRPr="00DD2739">
        <w:rPr>
          <w:rFonts w:eastAsiaTheme="minorEastAsia" w:hint="cs"/>
        </w:rPr>
        <w:t>p</w:t>
      </w:r>
      <w:r w:rsidR="006A2814" w:rsidRPr="00DD2739">
        <w:rPr>
          <w:rFonts w:eastAsiaTheme="minorEastAsia" w:hint="cs"/>
          <w:rtl/>
        </w:rPr>
        <w:t>-مقدار</w:t>
      </w:r>
      <w:r w:rsidRPr="00DD2739">
        <w:rPr>
          <w:rFonts w:eastAsiaTheme="minorEastAsia" w:hint="cs"/>
          <w:rtl/>
        </w:rPr>
        <w:t xml:space="preserve"> کمتر از 05/0 می‏باشد)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ه بیشتری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مون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علق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و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ررس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بوده و مشاهده دورافتاده می‏باشد</w:t>
      </w:r>
      <w:r w:rsidRPr="00DD2739">
        <w:rPr>
          <w:rFonts w:eastAsiaTheme="minorEastAsia"/>
          <w:rtl/>
        </w:rPr>
        <w:t>.</w:t>
      </w:r>
    </w:p>
    <w:p w14:paraId="6C85C5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ادامه برای نمایش مشاهدات دورافتاده در نمونه‏، نمودار جعبه‏ای آن‏ها رسم شده است.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عبه‏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اصل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و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و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خ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ه</w:t>
      </w:r>
      <w:r w:rsidRPr="00DD2739">
        <w:rPr>
          <w:rtl/>
        </w:rPr>
        <w:t xml:space="preserve"> (</w:t>
      </w:r>
      <w:r w:rsidRPr="00DD2739">
        <w:rPr>
          <w:rFonts w:hint="eastAsia"/>
          <w:rtl/>
        </w:rPr>
        <w:t>چار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م</w:t>
      </w:r>
      <w:r w:rsidRPr="00DD2739">
        <w:rPr>
          <w:rtl/>
        </w:rPr>
        <w:t xml:space="preserve">)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کن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خار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ع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ق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د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نم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 xml:space="preserve">مشاهدات دورافتاده </w:t>
      </w:r>
      <w:r w:rsidRPr="00DD2739">
        <w:rPr>
          <w:rFonts w:hint="eastAsia"/>
          <w:rtl/>
        </w:rPr>
        <w:t>ن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قا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خارج از محدوده </w:t>
      </w:r>
      <w:r w:rsidRPr="00DD2739">
        <w:rPr>
          <w:rFonts w:hint="eastAsia"/>
          <w:rtl/>
        </w:rPr>
        <w:t>نش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62F6F1AD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visualizing samples with box plot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ggboxplo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sample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Statio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fill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gray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mea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recipitation (mm)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36A277F4" w14:textId="77777777" w:rsidR="000B317F" w:rsidRPr="00DD2739" w:rsidRDefault="000B317F" w:rsidP="00380459">
      <w:pPr>
        <w:widowControl w:val="0"/>
        <w:jc w:val="center"/>
        <w:rPr>
          <w:rFonts w:eastAsiaTheme="minorEastAsia"/>
          <w:rtl/>
        </w:rPr>
      </w:pPr>
      <w:r w:rsidRPr="00DD2739">
        <w:rPr>
          <w:noProof/>
        </w:rPr>
        <w:drawing>
          <wp:inline distT="0" distB="0" distL="0" distR="0" wp14:anchorId="5CC9358E" wp14:editId="38E937ED">
            <wp:extent cx="1828800" cy="1645920"/>
            <wp:effectExtent l="0" t="0" r="0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21_files/figure-docx/Step_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0"/>
                    <a:srcRect t="3148" b="6853"/>
                    <a:stretch/>
                  </pic:blipFill>
                  <pic:spPr bwMode="auto">
                    <a:xfrm>
                      <a:off x="0" y="0"/>
                      <a:ext cx="18288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09A0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lastRenderedPageBreak/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د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شکو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اد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نمونه، از تابع </w:t>
      </w:r>
      <w:proofErr w:type="spellStart"/>
      <w:r w:rsidRPr="00DD2739">
        <w:rPr>
          <w:b/>
          <w:bCs/>
        </w:rPr>
        <w:t>dixo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70816524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>" function from "outliers" package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ow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2F12002E" w14:textId="77777777" w:rsidR="000B317F" w:rsidRPr="00DD2739" w:rsidRDefault="000B317F" w:rsidP="00380459">
      <w:pPr>
        <w:widowControl w:val="0"/>
        <w:bidi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1864, p-value = 0.899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lowest value 72.9 is an outlier</w:t>
      </w:r>
    </w:p>
    <w:p w14:paraId="609D9FFA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</w:p>
    <w:p w14:paraId="1A0F2DA9" w14:textId="77777777" w:rsidR="000B317F" w:rsidRPr="00DD2739" w:rsidRDefault="000B317F" w:rsidP="00880C6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check not the value with largest difference from the mean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hAnsi="Calibri" w:cs="Calibri"/>
        </w:rPr>
        <w:t>outliers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="Calibri" w:hAnsi="Calibri" w:cs="Calibri"/>
          <w:b/>
          <w:color w:val="204A87"/>
          <w:szCs w:val="22"/>
          <w:lang w:bidi="ar-SA"/>
        </w:rPr>
        <w:t>dixon.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opposit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3577F30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Dixon test for outliers</w:t>
      </w:r>
      <w:r w:rsidRPr="00DD2739">
        <w:rPr>
          <w:rFonts w:ascii="Calibri" w:hAnsi="Calibri" w:cs="Calibri"/>
          <w:color w:val="auto"/>
          <w:szCs w:val="22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2"/>
          <w:lang w:bidi="ar-SA"/>
        </w:rPr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 xml:space="preserve">data: 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sample$Prec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Q = 0.45603, p-value = 0.0464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hAnsi="Calibri" w:cs="Calibri"/>
          <w:color w:val="auto"/>
          <w:szCs w:val="22"/>
          <w:lang w:bidi="ar-SA"/>
        </w:rPr>
        <w:tab/>
        <w:t>alternative hypothesis: highest value 498.8 is an outlier</w:t>
      </w:r>
    </w:p>
    <w:p w14:paraId="38905C43" w14:textId="14D9A61A" w:rsidR="00880C6D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60B1E6F0" w14:textId="77777777" w:rsidR="00880C6D" w:rsidRPr="00DD2739" w:rsidRDefault="00880C6D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9069BED" w14:textId="66D0E1B3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49" w:name="_Toc30953022"/>
      <w:r w:rsidRPr="00DD2739">
        <w:rPr>
          <w:rFonts w:hint="cs"/>
          <w:sz w:val="28"/>
          <w:rtl/>
        </w:rPr>
        <w:lastRenderedPageBreak/>
        <w:t>آزمون 2</w:t>
      </w:r>
      <w:r w:rsidR="000B16EE" w:rsidRPr="00DD2739">
        <w:rPr>
          <w:rFonts w:hint="cs"/>
          <w:sz w:val="28"/>
          <w:rtl/>
        </w:rPr>
        <w:t>1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Z</m:t>
        </m:r>
      </m:oMath>
      <w:r w:rsidRPr="00DD2739">
        <w:rPr>
          <w:rFonts w:hint="cs"/>
          <w:sz w:val="28"/>
          <w:rtl/>
        </w:rPr>
        <w:t xml:space="preserve"> برای نسبت‏های همبسته</w:t>
      </w:r>
      <w:r w:rsidRPr="00DD2739">
        <w:rPr>
          <w:rStyle w:val="FootnoteReference"/>
          <w:sz w:val="28"/>
          <w:rtl/>
        </w:rPr>
        <w:footnoteReference w:id="101"/>
      </w:r>
      <w:bookmarkEnd w:id="49"/>
    </w:p>
    <w:p w14:paraId="0D98CBF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39D54F6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نسبت همبسته در نظرسنجی‏ها. همچنین می‏توان برای کاربردهای عمومی هم مورد استفاده قرار گیرد.</w:t>
      </w:r>
    </w:p>
    <w:p w14:paraId="4753A3EB" w14:textId="585DA4A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Fonts w:hint="cs"/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 با هم ندارند.</w:t>
      </w:r>
    </w:p>
    <w:p w14:paraId="6EC43A1F" w14:textId="141309B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w:r w:rsidR="000B317F" w:rsidRPr="00DD2739">
        <w:rPr>
          <w:rFonts w:hint="eastAsia"/>
          <w:rtl/>
        </w:rPr>
        <w:t>دو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نسب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بسته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تفاوت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معن</w:t>
      </w:r>
      <w:r w:rsidR="000B317F" w:rsidRPr="00DD2739">
        <w:rPr>
          <w:rFonts w:hint="cs"/>
          <w:rtl/>
        </w:rPr>
        <w:t>ی‏</w:t>
      </w:r>
      <w:r w:rsidR="000B317F" w:rsidRPr="00DD2739">
        <w:rPr>
          <w:rFonts w:hint="eastAsia"/>
          <w:rtl/>
        </w:rPr>
        <w:t>دار</w:t>
      </w:r>
      <w:r w:rsidR="000B317F" w:rsidRPr="00DD2739">
        <w:rPr>
          <w:rFonts w:hint="cs"/>
          <w:rtl/>
        </w:rPr>
        <w:t>ی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با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هم</w:t>
      </w:r>
      <w:r w:rsidR="000B317F" w:rsidRPr="00DD2739">
        <w:rPr>
          <w:rtl/>
        </w:rPr>
        <w:t xml:space="preserve"> </w:t>
      </w:r>
      <w:r w:rsidR="000B317F" w:rsidRPr="00DD2739">
        <w:rPr>
          <w:rFonts w:hint="eastAsia"/>
          <w:rtl/>
        </w:rPr>
        <w:t>دارند</w:t>
      </w:r>
      <w:r w:rsidR="000B317F" w:rsidRPr="00DD2739">
        <w:rPr>
          <w:rtl/>
        </w:rPr>
        <w:t>.</w:t>
      </w:r>
    </w:p>
    <w:p w14:paraId="78F6A99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D559F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از افراد مشابه در دو زمان، بر اساس بلی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خیر مورد سوال واقع شوند.</w:t>
      </w:r>
    </w:p>
    <w:p w14:paraId="78E9AE5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2- حجم نمونه‏ باید به اندازه کافی بزرگ باشد.</w:t>
      </w:r>
    </w:p>
    <w:p w14:paraId="37D2871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22945F09" w14:textId="77777777" w:rsidR="000B317F" w:rsidRPr="00DD2739" w:rsidRDefault="000B317F" w:rsidP="00380459">
      <w:pPr>
        <w:widowControl w:val="0"/>
        <w:rPr>
          <w:rtl/>
        </w:rPr>
      </w:pPr>
      <w:r w:rsidRPr="00DD2739">
        <w:t>N</w:t>
      </w:r>
      <w:r w:rsidRPr="00DD2739">
        <w:rPr>
          <w:rFonts w:hint="cs"/>
          <w:rtl/>
        </w:rPr>
        <w:t xml:space="preserve"> نفر به سوالی، قبل و بعد از یک برنامه خاص،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پاسخ می‏دهند. با توجه به پاسخ‏ها می‏توان جدول دو طرفه زیر را تشکیل داد: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"/>
        <w:gridCol w:w="552"/>
        <w:gridCol w:w="576"/>
        <w:gridCol w:w="42"/>
        <w:gridCol w:w="536"/>
        <w:gridCol w:w="720"/>
      </w:tblGrid>
      <w:tr w:rsidR="000B317F" w:rsidRPr="00DD2739" w14:paraId="60B34667" w14:textId="77777777" w:rsidTr="000B317F">
        <w:trPr>
          <w:cantSplit/>
          <w:trHeight w:val="576"/>
          <w:jc w:val="center"/>
        </w:trPr>
        <w:tc>
          <w:tcPr>
            <w:tcW w:w="600" w:type="dxa"/>
            <w:vAlign w:val="center"/>
          </w:tcPr>
          <w:p w14:paraId="310E972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1170" w:type="dxa"/>
            <w:gridSpan w:val="3"/>
            <w:vAlign w:val="center"/>
          </w:tcPr>
          <w:p w14:paraId="17C9F74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1</w:t>
            </w:r>
          </w:p>
        </w:tc>
        <w:tc>
          <w:tcPr>
            <w:tcW w:w="1256" w:type="dxa"/>
            <w:gridSpan w:val="2"/>
            <w:vAlign w:val="center"/>
          </w:tcPr>
          <w:p w14:paraId="3A1F6004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29090001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8A0CC29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2C9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130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57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0DC876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textDirection w:val="btLr"/>
            <w:vAlign w:val="center"/>
          </w:tcPr>
          <w:p w14:paraId="17D03188" w14:textId="77777777" w:rsidR="000B317F" w:rsidRPr="00DD2739" w:rsidRDefault="000B317F" w:rsidP="00380459">
            <w:pPr>
              <w:widowControl w:val="0"/>
              <w:spacing w:before="0" w:after="0"/>
              <w:ind w:left="113" w:right="113"/>
              <w:jc w:val="center"/>
              <w:rPr>
                <w:sz w:val="24"/>
                <w:rtl/>
              </w:rPr>
            </w:pPr>
          </w:p>
        </w:tc>
      </w:tr>
      <w:tr w:rsidR="000B317F" w:rsidRPr="00DD2739" w14:paraId="1E387569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right w:val="single" w:sz="4" w:space="0" w:color="auto"/>
            </w:tcBorders>
            <w:vAlign w:val="center"/>
          </w:tcPr>
          <w:p w14:paraId="5951F8C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095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b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2688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</w:rPr>
            </w:pPr>
            <w:r w:rsidRPr="00DD2739">
              <w:rPr>
                <w:sz w:val="24"/>
              </w:rPr>
              <w:t>a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D88A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بلی</w:t>
            </w:r>
          </w:p>
        </w:tc>
        <w:tc>
          <w:tcPr>
            <w:tcW w:w="720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AA81B9E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نظرسنجی 2</w:t>
            </w:r>
          </w:p>
        </w:tc>
      </w:tr>
      <w:tr w:rsidR="000B317F" w:rsidRPr="00DD2739" w14:paraId="1FCD27C5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CFE1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3E2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d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512F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c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54AF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rFonts w:hint="cs"/>
                <w:sz w:val="24"/>
                <w:rtl/>
              </w:rPr>
              <w:t>خیر</w:t>
            </w:r>
          </w:p>
        </w:tc>
        <w:tc>
          <w:tcPr>
            <w:tcW w:w="720" w:type="dxa"/>
            <w:vMerge/>
            <w:tcBorders>
              <w:left w:val="single" w:sz="4" w:space="0" w:color="auto"/>
            </w:tcBorders>
            <w:vAlign w:val="center"/>
          </w:tcPr>
          <w:p w14:paraId="5AA8FBB5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  <w:tr w:rsidR="000B317F" w:rsidRPr="00DD2739" w14:paraId="64EB3D77" w14:textId="77777777" w:rsidTr="000B317F">
        <w:trPr>
          <w:cantSplit/>
          <w:trHeight w:val="576"/>
          <w:jc w:val="center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8251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  <w:r w:rsidRPr="00DD2739">
              <w:rPr>
                <w:sz w:val="24"/>
              </w:rPr>
              <w:t>N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43176C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2DE65457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</w:tcBorders>
            <w:vAlign w:val="center"/>
          </w:tcPr>
          <w:p w14:paraId="783E59BB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  <w:tc>
          <w:tcPr>
            <w:tcW w:w="720" w:type="dxa"/>
            <w:vAlign w:val="center"/>
          </w:tcPr>
          <w:p w14:paraId="0B0549C2" w14:textId="77777777" w:rsidR="000B317F" w:rsidRPr="00DD2739" w:rsidRDefault="000B317F" w:rsidP="00380459">
            <w:pPr>
              <w:widowControl w:val="0"/>
              <w:spacing w:before="0" w:after="0"/>
              <w:jc w:val="center"/>
              <w:rPr>
                <w:sz w:val="24"/>
                <w:rtl/>
              </w:rPr>
            </w:pPr>
          </w:p>
        </w:tc>
      </w:tr>
    </w:tbl>
    <w:p w14:paraId="2FA1DB98" w14:textId="77777777" w:rsidR="000B317F" w:rsidRPr="00DD2739" w:rsidRDefault="000B317F" w:rsidP="00380459">
      <w:pPr>
        <w:widowControl w:val="0"/>
      </w:pPr>
    </w:p>
    <w:p w14:paraId="6F72162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ه منظور تصمیم‏گیری برای این که آیا این برنامه خاص تغی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معنی‏داری در نسبت پاسخ‏های بلی داشته است یا خیر، آماره آزمون زیر محاسبه می‏گردد:</w:t>
      </w:r>
    </w:p>
    <w:p w14:paraId="06C7EDDF" w14:textId="63949B35" w:rsidR="000B317F" w:rsidRPr="00DD2739" w:rsidRDefault="00DD2739" w:rsidP="00380459">
      <w:pPr>
        <w:widowControl w:val="0"/>
      </w:pPr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σ</m:t>
              </m:r>
            </m:den>
          </m:f>
        </m:oMath>
      </m:oMathPara>
    </w:p>
    <w:p w14:paraId="3EFD3D7B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که در آن</w:t>
      </w:r>
    </w:p>
    <w:p w14:paraId="142C7DBD" w14:textId="520D8DF7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σ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</m:t>
                      </m:r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rtl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)</m:t>
                  </m:r>
                </m:den>
              </m:f>
            </m:e>
          </m:rad>
        </m:oMath>
      </m:oMathPara>
    </w:p>
    <w:p w14:paraId="09E07E46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می‏باشد.</w:t>
      </w:r>
    </w:p>
    <w:p w14:paraId="0459094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66C5344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ز </w:t>
      </w:r>
      <w:r w:rsidRPr="00DD2739">
        <w:rPr>
          <w:rtl/>
        </w:rPr>
        <w:t xml:space="preserve">171 </w:t>
      </w:r>
      <w:r w:rsidRPr="00DD2739">
        <w:rPr>
          <w:rFonts w:hint="eastAsia"/>
          <w:rtl/>
        </w:rPr>
        <w:t>نف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شاورز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وض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ر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صفه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ت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ذش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دخا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ه‌ا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حاض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‌</w:t>
      </w:r>
      <w:r w:rsidRPr="00DD2739">
        <w:rPr>
          <w:rFonts w:hint="eastAsia"/>
          <w:rtl/>
        </w:rPr>
        <w:t>کنند</w:t>
      </w:r>
      <w:r w:rsidRPr="00DD2739">
        <w:rPr>
          <w:rFonts w:hint="cs"/>
          <w:rtl/>
        </w:rPr>
        <w:t xml:space="preserve">، در مورد </w:t>
      </w:r>
      <w:r w:rsidRPr="00DD2739">
        <w:rPr>
          <w:rFonts w:hint="eastAsia"/>
          <w:rtl/>
        </w:rPr>
        <w:t>محد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استفاده از </w:t>
      </w:r>
      <w:r w:rsidRPr="00DD2739">
        <w:rPr>
          <w:rFonts w:hint="eastAsia"/>
          <w:rtl/>
        </w:rPr>
        <w:t>مناب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ب</w:t>
      </w:r>
      <w:r w:rsidRPr="00DD2739">
        <w:rPr>
          <w:rFonts w:hint="cs"/>
          <w:rtl/>
        </w:rPr>
        <w:t xml:space="preserve">، قبل و بعد از یک برنامه آموزشی، به صورت درست یا نادرست، مورد سوال قرار گرفته‏اند. آیا این برنامه آموزشی در تغییر پاسخ کشاورزان، </w:t>
      </w:r>
      <w:r w:rsidRPr="00DD2739">
        <w:rPr>
          <w:rFonts w:hint="eastAsia"/>
          <w:rtl/>
        </w:rPr>
        <w:t>ق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وزش</w:t>
      </w:r>
      <w:r w:rsidRPr="00DD2739">
        <w:rPr>
          <w:rFonts w:hint="cs"/>
          <w:rtl/>
        </w:rPr>
        <w:t>ی تاثیرگذار بوده است یا خیر؟</w:t>
      </w:r>
    </w:p>
    <w:p w14:paraId="7EE3BCD6" w14:textId="77777777" w:rsidR="000B16EE" w:rsidRPr="00DD2739" w:rsidRDefault="000B16EE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3673083E" w14:textId="3EA29966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6100FC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613B578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3C98F1DD" w14:textId="69E54B41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865"/>
        <w:gridCol w:w="761"/>
        <w:gridCol w:w="629"/>
      </w:tblGrid>
      <w:tr w:rsidR="000B317F" w:rsidRPr="00DD2739" w14:paraId="289A2D7C" w14:textId="77777777" w:rsidTr="00BC4A81">
        <w:tc>
          <w:tcPr>
            <w:tcW w:w="0" w:type="auto"/>
          </w:tcPr>
          <w:p w14:paraId="52838A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B6E849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79E1B8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37B54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Before</w:t>
            </w:r>
          </w:p>
        </w:tc>
        <w:tc>
          <w:tcPr>
            <w:tcW w:w="0" w:type="auto"/>
          </w:tcPr>
          <w:p w14:paraId="0D62F6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fter</w:t>
            </w:r>
          </w:p>
        </w:tc>
      </w:tr>
      <w:tr w:rsidR="000B317F" w:rsidRPr="00DD2739" w14:paraId="4745B0B2" w14:textId="77777777" w:rsidTr="00BC4A81">
        <w:tc>
          <w:tcPr>
            <w:tcW w:w="0" w:type="auto"/>
          </w:tcPr>
          <w:p w14:paraId="3DCFBDD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5B2F2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D0CA7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098C7FD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E12189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</w:tr>
      <w:tr w:rsidR="000B317F" w:rsidRPr="00DD2739" w14:paraId="2FB64FA6" w14:textId="77777777" w:rsidTr="00BC4A81">
        <w:tc>
          <w:tcPr>
            <w:tcW w:w="0" w:type="auto"/>
          </w:tcPr>
          <w:p w14:paraId="579868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CF61C5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8A9B94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35AE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608029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6A39C965" w14:textId="77777777" w:rsidTr="00BC4A81">
        <w:tc>
          <w:tcPr>
            <w:tcW w:w="0" w:type="auto"/>
          </w:tcPr>
          <w:p w14:paraId="001A65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FB1E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6EF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C10EC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E61D5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09819BFD" w14:textId="77777777" w:rsidTr="00BC4A81">
        <w:tc>
          <w:tcPr>
            <w:tcW w:w="0" w:type="auto"/>
          </w:tcPr>
          <w:p w14:paraId="45F01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7C75E6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267DFEA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0</w:t>
            </w:r>
          </w:p>
        </w:tc>
        <w:tc>
          <w:tcPr>
            <w:tcW w:w="0" w:type="auto"/>
          </w:tcPr>
          <w:p w14:paraId="4A9FD11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S</w:t>
            </w:r>
          </w:p>
        </w:tc>
        <w:tc>
          <w:tcPr>
            <w:tcW w:w="0" w:type="auto"/>
          </w:tcPr>
          <w:p w14:paraId="7026546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  <w:tr w:rsidR="000B317F" w:rsidRPr="00DD2739" w14:paraId="08E623A8" w14:textId="77777777" w:rsidTr="00BC4A81">
        <w:tc>
          <w:tcPr>
            <w:tcW w:w="0" w:type="auto"/>
          </w:tcPr>
          <w:p w14:paraId="4C49E9F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A267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5374011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1</w:t>
            </w:r>
          </w:p>
        </w:tc>
        <w:tc>
          <w:tcPr>
            <w:tcW w:w="0" w:type="auto"/>
          </w:tcPr>
          <w:p w14:paraId="245B2B0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  <w:tc>
          <w:tcPr>
            <w:tcW w:w="0" w:type="auto"/>
          </w:tcPr>
          <w:p w14:paraId="588F34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O</w:t>
            </w:r>
          </w:p>
        </w:tc>
      </w:tr>
    </w:tbl>
    <w:p w14:paraId="7FF288F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lastRenderedPageBreak/>
        <w:t>گام 2: بررسی محدودیت‏ها</w:t>
      </w:r>
    </w:p>
    <w:p w14:paraId="167D80FE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حجم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‏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داز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اف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زرگ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5498F9C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0BB41840" w14:textId="3B17E7A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712FC82" w14:textId="1DCB557B" w:rsidR="000B317F" w:rsidRPr="00DD2739" w:rsidRDefault="000B317F" w:rsidP="000B16E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1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wo-way table</w:t>
      </w:r>
      <w:r w:rsidRPr="00DD2739">
        <w:rPr>
          <w:rFonts w:asciiTheme="minorHAnsi" w:hAnsiTheme="minorHAnsi" w:cstheme="minorHAnsi"/>
        </w:rPr>
        <w:br/>
        <w:t>result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table</w:t>
      </w:r>
      <w:r w:rsidRPr="00DD2739">
        <w:rPr>
          <w:rFonts w:asciiTheme="minorHAnsi" w:hAnsiTheme="minorHAnsi" w:cstheme="minorHAnsi"/>
        </w:rPr>
        <w:t>(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Before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proofErr w:type="spellStart"/>
      <w:r w:rsidRPr="00DD2739">
        <w:rPr>
          <w:rFonts w:asciiTheme="minorHAnsi" w:hAnsiTheme="minorHAnsi" w:cstheme="minorHAnsi"/>
        </w:rPr>
        <w:t>data</w:t>
      </w:r>
      <w:r w:rsidRPr="00DD2739">
        <w:rPr>
          <w:rFonts w:asciiTheme="minorHAnsi" w:hAnsiTheme="minorHAnsi" w:cstheme="minorHAnsi"/>
          <w:b/>
          <w:color w:val="CE5C00"/>
        </w:rPr>
        <w:t>$</w:t>
      </w:r>
      <w:r w:rsidRPr="00DD2739">
        <w:rPr>
          <w:rFonts w:asciiTheme="minorHAnsi" w:hAnsiTheme="minorHAnsi" w:cstheme="minorHAnsi"/>
        </w:rPr>
        <w:t>After</w:t>
      </w:r>
      <w:proofErr w:type="spellEnd"/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number of people</w:t>
      </w:r>
      <w:r w:rsidRPr="00DD2739">
        <w:rPr>
          <w:rFonts w:asciiTheme="minorHAnsi" w:hAnsiTheme="minorHAnsi" w:cstheme="minorHAnsi"/>
        </w:rPr>
        <w:br/>
        <w:t>N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um</w:t>
      </w:r>
      <w:r w:rsidRPr="00DD2739">
        <w:rPr>
          <w:rFonts w:asciiTheme="minorHAnsi" w:hAnsiTheme="minorHAnsi" w:cstheme="minorHAnsi"/>
        </w:rPr>
        <w:t>(result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test statistic</w:t>
      </w:r>
      <w:r w:rsidRPr="00DD2739">
        <w:rPr>
          <w:rFonts w:asciiTheme="minorHAnsi" w:hAnsiTheme="minorHAnsi" w:cstheme="minorHAnsi"/>
        </w:rPr>
        <w:br/>
        <w:t>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b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c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d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result[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,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]</w:t>
      </w:r>
      <w:r w:rsidRPr="00DD2739">
        <w:rPr>
          <w:rFonts w:asciiTheme="minorHAnsi" w:hAnsiTheme="minorHAnsi" w:cstheme="minorHAnsi"/>
        </w:rPr>
        <w:br/>
        <w:t>sigm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qrt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+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(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^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N)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>)))</w:t>
      </w:r>
      <w:r w:rsidRPr="00DD2739">
        <w:rPr>
          <w:rFonts w:asciiTheme="minorHAnsi" w:hAnsiTheme="minorHAnsi" w:cstheme="minorHAnsi"/>
        </w:rPr>
        <w:br/>
        <w:t>Z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b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c)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N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sigma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compute the critical values and p-value</w:t>
      </w:r>
      <w:r w:rsidRPr="00DD2739">
        <w:rPr>
          <w:rFonts w:asciiTheme="minorHAnsi" w:hAnsiTheme="minorHAnsi" w:cstheme="minorHAnsi"/>
        </w:rPr>
        <w:br/>
        <w:t>alph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05</w:t>
      </w:r>
      <w:r w:rsidRPr="00DD2739">
        <w:rPr>
          <w:rFonts w:asciiTheme="minorHAnsi" w:hAnsiTheme="minorHAnsi" w:cstheme="minorHAnsi"/>
        </w:rPr>
        <w:br/>
        <w:t>alternative 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</w:rPr>
        <w:t>!=</w:t>
      </w:r>
      <w:r w:rsidRPr="00DD2739">
        <w:rPr>
          <w:rFonts w:asciiTheme="minorHAnsi" w:hAnsiTheme="minorHAnsi" w:cstheme="minorHAnsi"/>
          <w:color w:val="4E9A06"/>
        </w:rPr>
        <w:t xml:space="preserve"> "two.sided"</w:t>
      </w:r>
      <w:r w:rsidRPr="00DD2739">
        <w:rPr>
          <w:rFonts w:asciiTheme="minorHAnsi" w:hAnsiTheme="minorHAnsi" w:cstheme="minorHAnsi"/>
        </w:rPr>
        <w:t>)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alpha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</w:rPr>
        <w:t>else</w:t>
      </w:r>
      <w:r w:rsidRPr="00DD2739">
        <w:rPr>
          <w:rFonts w:asciiTheme="minorHAnsi" w:hAnsiTheme="minorHAnsi" w:cstheme="minorHAnsi"/>
        </w:rPr>
        <w:t xml:space="preserve"> {</w:t>
      </w:r>
      <w:r w:rsidRPr="00DD2739">
        <w:rPr>
          <w:rFonts w:asciiTheme="minorHAnsi" w:hAnsiTheme="minorHAnsi" w:cstheme="minorHAnsi"/>
        </w:rPr>
        <w:br/>
        <w:t xml:space="preserve">         low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FALS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 xml:space="preserve">         upper.critical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q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p =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</w:rPr>
        <w:t>/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))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}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pno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q =</w:t>
      </w:r>
      <w:r w:rsidRPr="00DD2739">
        <w:rPr>
          <w:rFonts w:asciiTheme="minorHAnsi" w:hAnsiTheme="minorHAnsi" w:cstheme="minorHAnsi"/>
        </w:rPr>
        <w:t xml:space="preserve"> Z, </w:t>
      </w:r>
      <w:r w:rsidRPr="00DD2739">
        <w:rPr>
          <w:rFonts w:asciiTheme="minorHAnsi" w:hAnsiTheme="minorHAnsi" w:cstheme="minorHAnsi"/>
          <w:color w:val="204A87"/>
        </w:rPr>
        <w:t>lower.tai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p_value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switch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EXPR =</w:t>
      </w:r>
      <w:r w:rsidRPr="00DD2739">
        <w:rPr>
          <w:rFonts w:asciiTheme="minorHAnsi" w:hAnsiTheme="minorHAnsi" w:cstheme="minorHAnsi"/>
        </w:rPr>
        <w:t xml:space="preserve"> alternative,</w:t>
      </w:r>
      <w:r w:rsidRPr="00DD2739">
        <w:rPr>
          <w:rFonts w:asciiTheme="minorHAnsi" w:hAnsiTheme="minorHAnsi" w:cstheme="minorHAnsi"/>
        </w:rPr>
        <w:br/>
        <w:t xml:space="preserve">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   </w:t>
      </w:r>
      <w:r w:rsidRPr="00DD2739">
        <w:rPr>
          <w:rFonts w:asciiTheme="minorHAnsi" w:hAnsiTheme="minorHAnsi" w:cstheme="minorHAnsi"/>
          <w:color w:val="204A87"/>
        </w:rPr>
        <w:t>two.sided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*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min</w:t>
      </w:r>
      <w:r w:rsidRPr="00DD2739">
        <w:rPr>
          <w:rFonts w:asciiTheme="minorHAnsi" w:hAnsiTheme="minorHAnsi" w:cstheme="minorHAnsi"/>
        </w:rPr>
        <w:t xml:space="preserve">(p_value,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,</w:t>
      </w:r>
      <w:r w:rsidRPr="00DD2739">
        <w:rPr>
          <w:rFonts w:asciiTheme="minorHAnsi" w:hAnsiTheme="minorHAnsi" w:cstheme="minorHAnsi"/>
        </w:rPr>
        <w:br/>
        <w:t xml:space="preserve"> 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</w:t>
      </w:r>
      <w:r w:rsidRPr="00DD2739">
        <w:rPr>
          <w:rFonts w:asciiTheme="minorHAnsi" w:hAnsiTheme="minorHAnsi" w:cstheme="minorHAnsi"/>
          <w:color w:val="204A87"/>
        </w:rPr>
        <w:t>less =</w:t>
      </w:r>
      <w:r w:rsidRPr="00DD2739">
        <w:rPr>
          <w:rFonts w:asciiTheme="minorHAnsi" w:hAnsiTheme="minorHAnsi" w:cstheme="minorHAnsi"/>
        </w:rPr>
        <w:t xml:space="preserve"> p_value,</w:t>
      </w:r>
      <w:r w:rsidRPr="00DD2739">
        <w:rPr>
          <w:rFonts w:asciiTheme="minorHAnsi" w:hAnsiTheme="minorHAnsi" w:cstheme="minorHAnsi"/>
        </w:rPr>
        <w:br/>
        <w:t xml:space="preserve">                         </w:t>
      </w:r>
      <w:r w:rsidR="00D41261"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</w:rPr>
        <w:t xml:space="preserve">      </w:t>
      </w:r>
      <w:r w:rsidRPr="00DD2739">
        <w:rPr>
          <w:rFonts w:asciiTheme="minorHAnsi" w:hAnsiTheme="minorHAnsi" w:cstheme="minorHAnsi"/>
          <w:color w:val="204A87"/>
        </w:rPr>
        <w:t>great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</w:rPr>
        <w:t>-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>p_value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lastRenderedPageBreak/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wo-way Tabl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  <w:t>resul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Test Statistic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Z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Critical Values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lower.critical, upper.critical),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0"/>
          <w:lang w:bidi="ar-SA"/>
        </w:rPr>
        <w:t>cat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P-value: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, p_value, </w:t>
      </w:r>
      <w:r w:rsidRPr="00DD2739">
        <w:rPr>
          <w:rFonts w:asciiTheme="minorHAnsi" w:eastAsia="Calibri" w:hAnsiTheme="minorHAnsi" w:cstheme="minorHAnsi"/>
          <w:color w:val="4E9A06"/>
          <w:szCs w:val="20"/>
          <w:lang w:bidi="ar-SA"/>
        </w:rPr>
        <w:t>"\n"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)</w:t>
      </w:r>
    </w:p>
    <w:p w14:paraId="4E6DD5FA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wo-way Table: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NO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2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Y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39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ab/>
        <w:t>8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Test Statistic: -1.084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Critical Values: -1.96      1.96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P-value: 0.2784</w:t>
      </w:r>
    </w:p>
    <w:p w14:paraId="66B6ADFC" w14:textId="4FE5434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نرمال استاندارد 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93D9868" w14:textId="426590D2" w:rsidR="000B317F" w:rsidRPr="00DD2739" w:rsidRDefault="00A15464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1B0C8AED" w14:textId="6AD7BEF0" w:rsidR="000B317F" w:rsidRPr="00DD2739" w:rsidRDefault="00A15464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71C4E509" wp14:editId="00218702">
            <wp:extent cx="2286000" cy="21209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1"/>
                    <a:srcRect t="10000" r="10000" b="6500"/>
                    <a:stretch/>
                  </pic:blipFill>
                  <pic:spPr bwMode="auto">
                    <a:xfrm>
                      <a:off x="0" y="0"/>
                      <a:ext cx="228600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61F7" w14:textId="0BB96568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96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96/1-) است (جدول شماره 1). مقدار محاسبه شده برای </w:t>
      </w:r>
      <m:oMath>
        <m:r>
          <w:rPr>
            <w:rFonts w:ascii="Cambria Math" w:hAnsi="Cambria Math"/>
          </w:rPr>
          <m:t>Z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عن</w:t>
      </w:r>
      <w:r w:rsidRPr="00DD2739">
        <w:rPr>
          <w:rFonts w:eastAsiaTheme="minorEastAsia" w:hint="cs"/>
          <w:rtl/>
        </w:rPr>
        <w:t>ی‏</w:t>
      </w:r>
      <w:r w:rsidRPr="00DD2739">
        <w:rPr>
          <w:rFonts w:eastAsiaTheme="minorEastAsia" w:hint="eastAsia"/>
          <w:rtl/>
        </w:rPr>
        <w:t>د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ند</w:t>
      </w:r>
      <w:r w:rsidRPr="00DD2739">
        <w:rPr>
          <w:rFonts w:eastAsiaTheme="minorEastAsia" w:hint="cs"/>
          <w:rtl/>
        </w:rPr>
        <w:t xml:space="preserve"> و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رنام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وزش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غ</w:t>
      </w:r>
      <w:r w:rsidRPr="00DD2739">
        <w:rPr>
          <w:rFonts w:eastAsiaTheme="minorEastAsia" w:hint="cs"/>
          <w:rtl/>
        </w:rPr>
        <w:t>ی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سخ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شاورزان،</w:t>
      </w:r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تاث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گذ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ن</w:t>
      </w:r>
      <w:r w:rsidRPr="00DD2739">
        <w:rPr>
          <w:rFonts w:eastAsiaTheme="minorEastAsia" w:hint="eastAsia"/>
          <w:rtl/>
        </w:rPr>
        <w:t>ب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.</w:t>
      </w:r>
    </w:p>
    <w:p w14:paraId="19CD1F98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س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mcnema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6D41BC0B" w14:textId="77777777" w:rsidR="000B317F" w:rsidRPr="00DD2739" w:rsidRDefault="000B317F" w:rsidP="00D4126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mcnemar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</w:t>
      </w:r>
      <w:bookmarkStart w:id="50" w:name="_Hlk29856298"/>
      <w:r w:rsidRPr="00DD2739">
        <w:rPr>
          <w:rFonts w:ascii="Calibri" w:eastAsia="Calibri" w:hAnsi="Calibri" w:cs="Calibri"/>
          <w:color w:val="8F5902"/>
          <w:szCs w:val="22"/>
          <w:lang w:bidi="ar-SA"/>
        </w:rPr>
        <w:t>stats</w:t>
      </w:r>
      <w:bookmarkEnd w:id="50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cnemar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result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rre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)</w:t>
      </w:r>
    </w:p>
    <w:p w14:paraId="0DD7EA2F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eastAsia="Calibri" w:hAnsi="Calibri" w:cs="Calibri"/>
          <w:sz w:val="20"/>
          <w:szCs w:val="20"/>
        </w:rPr>
        <w:t xml:space="preserve">##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tes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>data: result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McNemar's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chi-squared = 1.1739, df = 1, p-value = 0.2786</w:t>
      </w:r>
    </w:p>
    <w:p w14:paraId="2F3FCE0A" w14:textId="0E7CF4DB" w:rsidR="00D41261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5DED3B41" w14:textId="77777777" w:rsidR="00D41261" w:rsidRPr="00DD2739" w:rsidRDefault="00D41261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CFF94DE" w14:textId="706021F2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1" w:name="_Toc30953023"/>
      <w:r w:rsidRPr="00DD2739">
        <w:rPr>
          <w:rFonts w:hint="cs"/>
          <w:sz w:val="28"/>
          <w:rtl/>
        </w:rPr>
        <w:lastRenderedPageBreak/>
        <w:t xml:space="preserve">آزمون </w:t>
      </w:r>
      <w:r w:rsidR="00851E0C" w:rsidRPr="00DD2739">
        <w:rPr>
          <w:rFonts w:hint="cs"/>
          <w:sz w:val="28"/>
          <w:rtl/>
        </w:rPr>
        <w:t>22</w:t>
      </w:r>
      <w:r w:rsidRPr="00DD2739">
        <w:rPr>
          <w:rFonts w:hint="cs"/>
          <w:sz w:val="28"/>
          <w:rtl/>
        </w:rPr>
        <w:t xml:space="preserve">: آزمون </w:t>
      </w:r>
      <m:oMath>
        <m:sSup>
          <m:sSupPr>
            <m:ctrlPr>
              <w:rPr>
                <w:rFonts w:ascii="Cambria Math" w:hAnsi="Cambria Math"/>
                <w:sz w:val="28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8"/>
              </w:rPr>
              <m:t>χ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8"/>
              </w:rPr>
              <m:t>2</m:t>
            </m:r>
          </m:sup>
        </m:sSup>
      </m:oMath>
      <w:r w:rsidRPr="00DD2739">
        <w:rPr>
          <w:rFonts w:hint="cs"/>
          <w:sz w:val="28"/>
          <w:rtl/>
        </w:rPr>
        <w:t xml:space="preserve"> (خی‏دو) برای یک مقدار فرض شده به عنوان واریانس جامعه</w:t>
      </w:r>
      <w:bookmarkEnd w:id="51"/>
    </w:p>
    <w:p w14:paraId="53FEF42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6EA088F" w14:textId="363D6F39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واریانس جامعه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و ی</w:t>
      </w:r>
      <w:r w:rsidRPr="00DD2739">
        <w:rPr>
          <w:rFonts w:eastAsiaTheme="minorEastAsia" w:hint="eastAsia"/>
          <w:rtl/>
        </w:rPr>
        <w:t>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ض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شده</w:t>
      </w:r>
      <w:r w:rsidRPr="00DD2739">
        <w:rPr>
          <w:rFonts w:eastAsiaTheme="minorEastAsia" w:hint="cs"/>
          <w:rtl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bSup>
      </m:oMath>
      <w:r w:rsidRPr="00DD2739">
        <w:rPr>
          <w:rFonts w:hint="cs"/>
          <w:rtl/>
        </w:rPr>
        <w:t>.</w:t>
      </w:r>
    </w:p>
    <w:p w14:paraId="0B574838" w14:textId="1D56AD8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E7A3FF9" w14:textId="346B82FB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</w:p>
    <w:p w14:paraId="22F4ECB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2929868A" w14:textId="77777777" w:rsidR="000B317F" w:rsidRPr="00DD2739" w:rsidRDefault="000B317F" w:rsidP="00851E0C">
      <w:pPr>
        <w:pStyle w:val="ListParagraph"/>
        <w:widowControl w:val="0"/>
        <w:numPr>
          <w:ilvl w:val="0"/>
          <w:numId w:val="31"/>
        </w:numPr>
        <w:rPr>
          <w:rtl/>
        </w:rPr>
      </w:pPr>
      <w:r w:rsidRPr="00DD2739">
        <w:rPr>
          <w:rFonts w:hint="cs"/>
          <w:rtl/>
        </w:rPr>
        <w:t>جامعه‏ای که نمونه از آن انتخاب شده است باید دارای توزیع نرمال باشد.</w:t>
      </w:r>
    </w:p>
    <w:p w14:paraId="391B2B1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625195E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واریانس نمونه با استفاده از معادله زیر محاسبه می‏گردد:</w:t>
      </w:r>
    </w:p>
    <w:p w14:paraId="6EEFC83B" w14:textId="6FB5C7CA" w:rsidR="000B317F" w:rsidRPr="00DD2739" w:rsidRDefault="0071458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7FE1640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>:</w:t>
      </w:r>
    </w:p>
    <w:p w14:paraId="04C8918F" w14:textId="7302A3E1" w:rsidR="000B317F" w:rsidRPr="00DD2739" w:rsidRDefault="0071458B" w:rsidP="00380459">
      <w:pPr>
        <w:widowControl w:val="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 w:cs="Cambria Math" w:hint="cs"/>
                  <w:rtl/>
                </w:rPr>
                <m:t>χ</m:t>
              </m:r>
              <m:ctrlPr>
                <w:rPr>
                  <w:rFonts w:ascii="Cambria Math" w:hAnsi="Cambria Math" w:cs="Cambria Math" w:hint="cs"/>
                  <w:rtl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1)</m:t>
          </m:r>
        </m:oMath>
      </m:oMathPara>
    </w:p>
    <w:p w14:paraId="1D84C30A" w14:textId="1C0239AB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Style w:val="FootnoteReference"/>
          <w:rFonts w:eastAsiaTheme="minorEastAsia"/>
          <w:rtl/>
        </w:rPr>
        <w:footnoteReference w:id="102"/>
      </w:r>
      <w:r w:rsidRPr="00DD2739">
        <w:rPr>
          <w:rFonts w:eastAsiaTheme="minorEastAsia" w:hint="cs"/>
          <w:rtl/>
        </w:rPr>
        <w:t xml:space="preserve"> با درجه‏های آزادی</w:t>
      </w:r>
      <w:r w:rsidRPr="00DD2739">
        <w:rPr>
          <w:rStyle w:val="FootnoteReference"/>
          <w:rFonts w:eastAsiaTheme="minorEastAsia"/>
          <w:rtl/>
        </w:rPr>
        <w:footnoteReference w:id="103"/>
      </w:r>
      <w:r w:rsidRPr="00DD2739">
        <w:rPr>
          <w:rFonts w:eastAsiaTheme="minorEastAsia" w:hint="cs"/>
          <w:rtl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مقایسه کرد.</w:t>
      </w:r>
    </w:p>
    <w:p w14:paraId="093B10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A053A13" w14:textId="7E40E78E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>اندازه‏گیر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زت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م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واج</w:t>
      </w:r>
      <w:r w:rsidRPr="00DD2739">
        <w:rPr>
          <w:rFonts w:hint="cs"/>
          <w:rtl/>
        </w:rPr>
        <w:t xml:space="preserve"> (</w:t>
      </w:r>
      <w:r w:rsidRPr="00DD2739">
        <w:t>TDR</w:t>
      </w:r>
      <w:r w:rsidRPr="00DD2739">
        <w:rPr>
          <w:rFonts w:hint="cs"/>
          <w:rtl/>
        </w:rPr>
        <w:t>) ی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غیرمستقیم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خط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ری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ثا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الکتريك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مل</w:t>
      </w:r>
      <w:r w:rsidRPr="00DD2739">
        <w:rPr>
          <w:rFonts w:hint="cs"/>
          <w:rtl/>
        </w:rPr>
        <w:t xml:space="preserve"> می‏نماید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کث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م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عار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اب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قبو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ه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م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تایج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ای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امتعار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جمل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شو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ل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ط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ر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. شرکت دانش بنیانی مدعی شده است که حسگ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تدفینی برای روش </w:t>
      </w:r>
      <w:r w:rsidRPr="00DD2739">
        <w:t>TDR</w:t>
      </w:r>
      <w:r w:rsidRPr="00DD2739">
        <w:rPr>
          <w:rFonts w:hint="cs"/>
          <w:rtl/>
        </w:rPr>
        <w:t xml:space="preserve"> طراحی کرده است دارا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ق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سیار بالایی در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فت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تل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 شرایط نامتعارف می‏باشد. بر اساس گفته این شرکت واریانس خطاهای این دستگاه 10 درصد می‏باشد. به صورت تصادفی این حسگر در 30 نقطه مزرعه‏ای قرار گرفته و ر</w:t>
      </w:r>
      <w:r w:rsidRPr="00DD2739">
        <w:rPr>
          <w:rFonts w:hint="eastAsia"/>
          <w:rtl/>
        </w:rPr>
        <w:t>طوب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ک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وش</w:t>
      </w:r>
      <w:r w:rsidRPr="00DD2739">
        <w:rPr>
          <w:rFonts w:hint="cs"/>
          <w:rtl/>
        </w:rPr>
        <w:t xml:space="preserve"> </w:t>
      </w:r>
      <w:r w:rsidRPr="00DD2739">
        <w:t>TDR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زن</w:t>
      </w:r>
      <w:r w:rsidRPr="00DD2739">
        <w:rPr>
          <w:rFonts w:hint="cs"/>
          <w:rtl/>
        </w:rPr>
        <w:t>ی (به عنوان رطوبت واقعی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طو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زمان</w:t>
      </w:r>
      <w:r w:rsidRPr="00DD2739">
        <w:rPr>
          <w:rFonts w:hint="cs"/>
          <w:rtl/>
        </w:rPr>
        <w:t xml:space="preserve"> در این نقا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داز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گي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این نمونه‏ها دارای میانگین خطای </w:t>
      </w:r>
      <w:r w:rsidRPr="00DD2739">
        <w:rPr>
          <w:rFonts w:hint="cs"/>
          <w:rtl/>
        </w:rPr>
        <w:lastRenderedPageBreak/>
        <w:t xml:space="preserve">43/0 درصد و واریانس خطای 8/18 درصد می‏باشند. با توجه به اطلاعات فوق و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Pr="00DD2739">
        <w:rPr>
          <w:rFonts w:eastAsiaTheme="minorEastAsia" w:hint="cs"/>
          <w:rtl/>
        </w:rPr>
        <w:t xml:space="preserve"> (رطوبت خاک‏های اندازه‏گیری شده با دستگاه </w:t>
      </w:r>
      <w:r w:rsidRPr="00DD2739">
        <w:rPr>
          <w:rFonts w:eastAsiaTheme="minorEastAsia"/>
        </w:rPr>
        <w:t>TDR</w:t>
      </w:r>
      <w:r w:rsidRPr="00DD2739">
        <w:rPr>
          <w:rFonts w:eastAsiaTheme="minorEastAsia" w:hint="cs"/>
          <w:rtl/>
        </w:rPr>
        <w:t xml:space="preserve"> دارای واریانس خطای 10 درصد می‏باشند) رد خواهد شد؟</w:t>
      </w:r>
    </w:p>
    <w:p w14:paraId="06E75A95" w14:textId="77777777" w:rsidR="00851E0C" w:rsidRPr="00DD2739" w:rsidRDefault="00851E0C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591CCE8" w14:textId="3136304A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56ED09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37456236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7BD5895B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EnvStats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14"/>
        <w:gridCol w:w="546"/>
        <w:gridCol w:w="1171"/>
      </w:tblGrid>
      <w:tr w:rsidR="000B317F" w:rsidRPr="00DD2739" w14:paraId="684F34DD" w14:textId="77777777" w:rsidTr="00BC4A81">
        <w:tc>
          <w:tcPr>
            <w:tcW w:w="0" w:type="auto"/>
          </w:tcPr>
          <w:p w14:paraId="4A035CC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E0BD7F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276856F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mple</w:t>
            </w:r>
          </w:p>
        </w:tc>
        <w:tc>
          <w:tcPr>
            <w:tcW w:w="0" w:type="auto"/>
          </w:tcPr>
          <w:p w14:paraId="68DC81D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TDR</w:t>
            </w:r>
          </w:p>
        </w:tc>
        <w:tc>
          <w:tcPr>
            <w:tcW w:w="0" w:type="auto"/>
          </w:tcPr>
          <w:p w14:paraId="6E6D0B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Gravimetric</w:t>
            </w:r>
          </w:p>
        </w:tc>
      </w:tr>
      <w:tr w:rsidR="000B317F" w:rsidRPr="00DD2739" w14:paraId="2228FEE6" w14:textId="77777777" w:rsidTr="00BC4A81">
        <w:tc>
          <w:tcPr>
            <w:tcW w:w="0" w:type="auto"/>
          </w:tcPr>
          <w:p w14:paraId="41ABF57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F41D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C1FD1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BA36CD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37931F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040CC704" w14:textId="77777777" w:rsidTr="00BC4A81">
        <w:tc>
          <w:tcPr>
            <w:tcW w:w="0" w:type="auto"/>
          </w:tcPr>
          <w:p w14:paraId="19C78B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74A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708DF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A6489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</w:t>
            </w:r>
          </w:p>
        </w:tc>
        <w:tc>
          <w:tcPr>
            <w:tcW w:w="0" w:type="auto"/>
          </w:tcPr>
          <w:p w14:paraId="0DEE24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</w:t>
            </w:r>
          </w:p>
        </w:tc>
      </w:tr>
      <w:tr w:rsidR="000B317F" w:rsidRPr="00DD2739" w14:paraId="49BFA1DD" w14:textId="77777777" w:rsidTr="00BC4A81">
        <w:tc>
          <w:tcPr>
            <w:tcW w:w="0" w:type="auto"/>
          </w:tcPr>
          <w:p w14:paraId="793B892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C0A10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92C10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A7C4B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D5FA81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5137185" w14:textId="77777777" w:rsidTr="00BC4A81">
        <w:tc>
          <w:tcPr>
            <w:tcW w:w="0" w:type="auto"/>
          </w:tcPr>
          <w:p w14:paraId="57B187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AD1E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1C724DF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9</w:t>
            </w:r>
          </w:p>
        </w:tc>
        <w:tc>
          <w:tcPr>
            <w:tcW w:w="0" w:type="auto"/>
          </w:tcPr>
          <w:p w14:paraId="6826E7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</w:t>
            </w:r>
          </w:p>
        </w:tc>
        <w:tc>
          <w:tcPr>
            <w:tcW w:w="0" w:type="auto"/>
          </w:tcPr>
          <w:p w14:paraId="378499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</w:t>
            </w:r>
          </w:p>
        </w:tc>
      </w:tr>
      <w:tr w:rsidR="000B317F" w:rsidRPr="00DD2739" w14:paraId="0A875658" w14:textId="77777777" w:rsidTr="00BC4A81">
        <w:tc>
          <w:tcPr>
            <w:tcW w:w="0" w:type="auto"/>
          </w:tcPr>
          <w:p w14:paraId="05F6DE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AC381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693A25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</w:t>
            </w:r>
          </w:p>
        </w:tc>
        <w:tc>
          <w:tcPr>
            <w:tcW w:w="0" w:type="auto"/>
          </w:tcPr>
          <w:p w14:paraId="76C1CE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</w:t>
            </w:r>
          </w:p>
        </w:tc>
        <w:tc>
          <w:tcPr>
            <w:tcW w:w="0" w:type="auto"/>
          </w:tcPr>
          <w:p w14:paraId="0424957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9</w:t>
            </w:r>
          </w:p>
        </w:tc>
      </w:tr>
    </w:tbl>
    <w:p w14:paraId="05082C76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59E7114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>فرض می‏شود جامعه‏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آن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ارا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.</w:t>
      </w:r>
    </w:p>
    <w:p w14:paraId="4A64C74F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اندازه‏گی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قطه‏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gpub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</w:p>
    <w:p w14:paraId="173F00A3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scatte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reg.line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in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vimetric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DR Soil Moisture (%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gExtr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Marginal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yp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boxplot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ray90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082602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268DEABE" wp14:editId="2D733ED6">
            <wp:extent cx="2286000" cy="2286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70ECA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F4316" w14:textId="0071325A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 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 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5AED6574" w14:textId="766E8314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Gravimetric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TD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ample varian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chi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.v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chisq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chi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</w:t>
      </w:r>
      <w:r w:rsidR="00851E0C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chi2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d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059F166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4.53667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2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16.0471      45.7223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0056</w:t>
      </w:r>
    </w:p>
    <w:p w14:paraId="758EC339" w14:textId="0EF352F4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sSup>
          <m:sSupPr>
            <m:ctrlPr>
              <w:rPr>
                <w:rFonts w:ascii="Cambria Math" w:hAnsi="Cambria Math"/>
                <w:lang w:bidi="ar-SA"/>
              </w:rPr>
            </m:ctrlPr>
          </m:sSupPr>
          <m:e>
            <m:r>
              <w:rPr>
                <w:rFonts w:ascii="Cambria Math" w:hAnsi="Cambria Math" w:cs="Cambria Math" w:hint="cs"/>
                <w:rtl/>
                <w:lang w:bidi="ar-SA"/>
              </w:rPr>
              <m:t>χ</m:t>
            </m:r>
            <m:ctrlPr>
              <w:rPr>
                <w:rFonts w:ascii="Cambria Math" w:hAnsi="Cambria Math" w:cs="Cambria Math" w:hint="cs"/>
                <w:rtl/>
                <w:lang w:bidi="ar-S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bidi="ar-SA"/>
              </w:rPr>
              <m:t>2</m:t>
            </m:r>
          </m:sup>
        </m:sSup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00E45480" w14:textId="3D497D16" w:rsidR="000B317F" w:rsidRPr="00DD2739" w:rsidRDefault="00234B57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="Calibri" w:hAnsi="Calibri" w:cs="Calibri"/>
          <w:shd w:val="clear" w:color="auto" w:fill="auto"/>
        </w:rPr>
        <w:t>plotDistStat</w:t>
      </w:r>
      <w:r w:rsidRPr="00DD2739">
        <w:rPr>
          <w:rStyle w:val="NormalTok"/>
          <w:rFonts w:ascii="Calibri" w:hAnsi="Calibri" w:cs="Calibri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hd w:val="clear" w:color="auto" w:fill="auto"/>
        </w:rPr>
        <w:t>distribution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proofErr w:type="spellStart"/>
      <w:r w:rsidRPr="00DD2739">
        <w:rPr>
          <w:rStyle w:val="StringTok"/>
          <w:rFonts w:ascii="Calibri" w:hAnsi="Calibri" w:cs="Calibri"/>
          <w:shd w:val="clear" w:color="auto" w:fill="auto"/>
        </w:rPr>
        <w:t>chisq</w:t>
      </w:r>
      <w:proofErr w:type="spellEnd"/>
      <w:r w:rsidRPr="00DD2739">
        <w:rPr>
          <w:rStyle w:val="StringTok"/>
          <w:rFonts w:ascii="Calibri" w:hAnsi="Calibri" w:cs="Calibri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statistic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chi2, </w:t>
      </w:r>
      <w:r w:rsidRPr="00DD2739">
        <w:rPr>
          <w:rStyle w:val="DataTypeTok"/>
          <w:rFonts w:ascii="Calibri" w:hAnsi="Calibri" w:cs="Calibri"/>
          <w:shd w:val="clear" w:color="auto" w:fill="auto"/>
        </w:rPr>
        <w:t>df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df, </w:t>
      </w:r>
      <w:r w:rsidRPr="00DD2739">
        <w:rPr>
          <w:rStyle w:val="DataTypeTok"/>
          <w:rFonts w:ascii="Calibri" w:hAnsi="Calibri" w:cs="Calibri"/>
          <w:shd w:val="clear" w:color="auto" w:fill="auto"/>
        </w:rPr>
        <w:t>alpha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hd w:val="clear" w:color="auto" w:fill="auto"/>
        </w:rPr>
        <w:t>0.05</w:t>
      </w:r>
      <w:r w:rsidRPr="00DD2739">
        <w:rPr>
          <w:rStyle w:val="NormalTok"/>
          <w:rFonts w:ascii="Calibri" w:hAnsi="Calibri" w:cs="Calibri"/>
          <w:shd w:val="clear" w:color="auto" w:fill="auto"/>
        </w:rPr>
        <w:t>,</w:t>
      </w:r>
      <w:r w:rsidRPr="00DD2739">
        <w:rPr>
          <w:rFonts w:ascii="Calibri" w:hAnsi="Calibri" w:cs="Calibri"/>
        </w:rPr>
        <w:br/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                      </w:t>
      </w:r>
      <w:r w:rsidRPr="00DD2739">
        <w:rPr>
          <w:rStyle w:val="DataTypeTok"/>
          <w:rFonts w:ascii="Calibri" w:hAnsi="Calibri" w:cs="Calibri"/>
          <w:shd w:val="clear" w:color="auto" w:fill="auto"/>
        </w:rPr>
        <w:t>alternative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StringTok"/>
          <w:rFonts w:ascii="Calibri" w:hAnsi="Calibri" w:cs="Calibri"/>
          <w:shd w:val="clear" w:color="auto" w:fill="auto"/>
        </w:rPr>
        <w:t>"two.sided"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from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10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, </w:t>
      </w:r>
      <w:r w:rsidRPr="00DD2739">
        <w:rPr>
          <w:rStyle w:val="DataTypeTok"/>
          <w:rFonts w:ascii="Calibri" w:hAnsi="Calibri" w:cs="Calibri"/>
          <w:shd w:val="clear" w:color="auto" w:fill="auto"/>
        </w:rPr>
        <w:t>to =</w:t>
      </w:r>
      <w:r w:rsidRPr="00DD2739">
        <w:rPr>
          <w:rStyle w:val="NormalTok"/>
          <w:rFonts w:ascii="Calibri" w:hAnsi="Calibri" w:cs="Calibri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hd w:val="clear" w:color="auto" w:fill="auto"/>
        </w:rPr>
        <w:t>60</w:t>
      </w:r>
      <w:r w:rsidRPr="00DD2739">
        <w:rPr>
          <w:rStyle w:val="NormalTok"/>
          <w:rFonts w:ascii="Calibri" w:hAnsi="Calibri" w:cs="Calibri"/>
          <w:shd w:val="clear" w:color="auto" w:fill="auto"/>
        </w:rPr>
        <w:t>)</w:t>
      </w:r>
    </w:p>
    <w:p w14:paraId="528A7077" w14:textId="50517532" w:rsidR="000B317F" w:rsidRPr="00DD2739" w:rsidRDefault="00234B57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6009F254" wp14:editId="45D829DD">
            <wp:extent cx="2070100" cy="1913467"/>
            <wp:effectExtent l="0" t="0" r="635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3"/>
                    <a:srcRect t="9814" r="9426" b="6464"/>
                    <a:stretch/>
                  </pic:blipFill>
                  <pic:spPr bwMode="auto">
                    <a:xfrm>
                      <a:off x="0" y="0"/>
                      <a:ext cx="2070530" cy="19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764" w14:textId="5A2BEF0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2/45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5/16) است (جدول شماره 5). مقدار محاسبه شده برا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طو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ندازه‏گیر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ش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ب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/>
        </w:rPr>
        <w:t>TDR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ار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طای بیشتری از</w:t>
      </w:r>
      <w:r w:rsidRPr="00DD2739">
        <w:rPr>
          <w:rFonts w:eastAsiaTheme="minorEastAsia"/>
          <w:rtl/>
        </w:rPr>
        <w:t xml:space="preserve"> 10 </w:t>
      </w:r>
      <w:r w:rsidRPr="00DD2739">
        <w:rPr>
          <w:rFonts w:eastAsiaTheme="minorEastAsia" w:hint="cs"/>
          <w:rtl/>
        </w:rPr>
        <w:t>درص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ی‏باشند و ادعای شرکت رد می‏گردد.</w:t>
      </w:r>
    </w:p>
    <w:p w14:paraId="17D0245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رس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عنی‏د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اریان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ض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شده، از تابع </w:t>
      </w:r>
      <w:proofErr w:type="spellStart"/>
      <w:r w:rsidRPr="00DD2739">
        <w:rPr>
          <w:b/>
          <w:bCs/>
        </w:rPr>
        <w:t>var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proofErr w:type="spellStart"/>
      <w:r w:rsidRPr="00DD2739">
        <w:rPr>
          <w:rFonts w:eastAsiaTheme="minorEastAsia"/>
          <w:b/>
          <w:bCs/>
        </w:rPr>
        <w:t>EnvStats</w:t>
      </w:r>
      <w:proofErr w:type="spellEnd"/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70E3216" w14:textId="77777777" w:rsidR="000B317F" w:rsidRPr="00DD2739" w:rsidRDefault="000B317F" w:rsidP="00851E0C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method 2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</w:rPr>
        <w:t>varTest</w:t>
      </w:r>
      <w:proofErr w:type="spellEnd"/>
      <w:r w:rsidRPr="00DD2739">
        <w:rPr>
          <w:rFonts w:asciiTheme="minorHAnsi" w:hAnsiTheme="minorHAnsi" w:cstheme="minorHAnsi"/>
          <w:color w:val="8F5902"/>
        </w:rPr>
        <w:t>" function from "</w:t>
      </w:r>
      <w:proofErr w:type="spellStart"/>
      <w:r w:rsidRPr="00DD2739">
        <w:rPr>
          <w:rFonts w:asciiTheme="minorHAnsi" w:hAnsiTheme="minorHAnsi" w:cstheme="minorHAnsi"/>
          <w:color w:val="8F5902"/>
        </w:rPr>
        <w:t>EnvStats</w:t>
      </w:r>
      <w:proofErr w:type="spellEnd"/>
      <w:r w:rsidRPr="00DD2739">
        <w:rPr>
          <w:rFonts w:asciiTheme="minorHAnsi" w:hAnsiTheme="minorHAnsi" w:cstheme="minorHAnsi"/>
          <w:color w:val="8F5902"/>
        </w:rPr>
        <w:t xml:space="preserve">" package </w:t>
      </w:r>
      <w:r w:rsidRPr="00DD2739">
        <w:rPr>
          <w:rFonts w:asciiTheme="minorHAnsi" w:hAnsiTheme="minorHAnsi" w:cstheme="minorHAnsi"/>
        </w:rPr>
        <w:br/>
      </w:r>
      <w:proofErr w:type="spellStart"/>
      <w:proofErr w:type="gramStart"/>
      <w:r w:rsidRPr="00DD2739">
        <w:rPr>
          <w:rFonts w:asciiTheme="minorHAnsi" w:hAnsiTheme="minorHAnsi" w:cstheme="minorHAnsi"/>
        </w:rPr>
        <w:t>p.v</w:t>
      </w:r>
      <w:proofErr w:type="spellEnd"/>
      <w:proofErr w:type="gramEnd"/>
      <w:r w:rsidRPr="00DD2739">
        <w:rPr>
          <w:rFonts w:asciiTheme="minorHAnsi" w:hAnsiTheme="minorHAnsi" w:cstheme="minorHAnsi"/>
        </w:rPr>
        <w:t xml:space="preserve">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10</w:t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EnvStats</w:t>
      </w:r>
      <w:proofErr w:type="spellEnd"/>
      <w:r w:rsidRPr="00DD2739">
        <w:rPr>
          <w:rFonts w:asciiTheme="minorHAnsi" w:eastAsia="Calibr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varTest</w:t>
      </w:r>
      <w:proofErr w:type="spellEnd"/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x, </w:t>
      </w:r>
      <w:proofErr w:type="spellStart"/>
      <w:r w:rsidRPr="00DD2739">
        <w:rPr>
          <w:rFonts w:asciiTheme="minorHAnsi" w:hAnsiTheme="minorHAnsi" w:cstheme="minorHAnsi"/>
          <w:color w:val="204A87"/>
        </w:rPr>
        <w:t>sigma.squared</w:t>
      </w:r>
      <w:proofErr w:type="spellEnd"/>
      <w:r w:rsidRPr="00DD2739">
        <w:rPr>
          <w:rFonts w:asciiTheme="minorHAnsi" w:hAnsiTheme="minorHAnsi" w:cstheme="minorHAnsi"/>
          <w:color w:val="204A87"/>
        </w:rPr>
        <w:t xml:space="preserve"> =</w:t>
      </w:r>
      <w:r w:rsidRPr="00DD2739">
        <w:rPr>
          <w:rFonts w:asciiTheme="minorHAnsi" w:hAnsiTheme="minorHAnsi" w:cstheme="minorHAnsi"/>
        </w:rPr>
        <w:t xml:space="preserve"> </w:t>
      </w:r>
      <w:proofErr w:type="spellStart"/>
      <w:r w:rsidRPr="00DD2739">
        <w:rPr>
          <w:rFonts w:asciiTheme="minorHAnsi" w:hAnsiTheme="minorHAnsi" w:cstheme="minorHAnsi"/>
        </w:rPr>
        <w:t>p.v</w:t>
      </w:r>
      <w:proofErr w:type="spellEnd"/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alternativ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wo.sided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conf.level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0.95</w:t>
      </w:r>
      <w:r w:rsidRPr="00DD2739">
        <w:rPr>
          <w:rFonts w:asciiTheme="minorHAnsi" w:hAnsiTheme="minorHAnsi" w:cstheme="minorHAnsi"/>
        </w:rPr>
        <w:t>)</w:t>
      </w:r>
    </w:p>
    <w:p w14:paraId="66A436BA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hi-Squared Test on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x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hi-Squared = 54.537, df = 29, p-value = 0.0056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true variance is not equal to 10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95 percent confidence interval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11.9278         33.9854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variance: 18.8058</w:t>
      </w:r>
    </w:p>
    <w:p w14:paraId="44D47B60" w14:textId="17EDF87C" w:rsidR="00851E0C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44A90405" w14:textId="77777777" w:rsidR="00851E0C" w:rsidRPr="00DD2739" w:rsidRDefault="00851E0C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569739AD" w14:textId="74E5A324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2" w:name="_Toc30953024"/>
      <w:r w:rsidRPr="00DD2739">
        <w:rPr>
          <w:rFonts w:hint="cs"/>
          <w:sz w:val="28"/>
          <w:rtl/>
        </w:rPr>
        <w:lastRenderedPageBreak/>
        <w:t>آزمون 2</w:t>
      </w:r>
      <w:r w:rsidR="00851E0C" w:rsidRPr="00DD2739">
        <w:rPr>
          <w:rFonts w:hint="cs"/>
          <w:sz w:val="28"/>
          <w:rtl/>
        </w:rPr>
        <w:t>3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دو مقدار شمارشی (توزیع پواسون</w:t>
      </w:r>
      <w:r w:rsidRPr="00DD2739">
        <w:rPr>
          <w:rStyle w:val="FootnoteReference"/>
          <w:sz w:val="28"/>
          <w:rtl/>
        </w:rPr>
        <w:footnoteReference w:id="104"/>
      </w:r>
      <w:r w:rsidRPr="00DD2739">
        <w:rPr>
          <w:rFonts w:hint="cs"/>
          <w:sz w:val="28"/>
          <w:rtl/>
        </w:rPr>
        <w:t>)</w:t>
      </w:r>
      <w:bookmarkEnd w:id="52"/>
    </w:p>
    <w:p w14:paraId="028C8CE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50702D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 دو مقدار شمارش شده (بر اساس یک توزیع پواسون).</w:t>
      </w:r>
    </w:p>
    <w:p w14:paraId="5905BCEA" w14:textId="3206F01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4C2D4BAD" w14:textId="06B56C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مقابل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00BD108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030CFDB" w14:textId="1CF27CC9" w:rsidR="000B317F" w:rsidRPr="00DD2739" w:rsidRDefault="000B317F" w:rsidP="00914DD5">
      <w:pPr>
        <w:pStyle w:val="ListParagraph"/>
        <w:widowControl w:val="0"/>
        <w:numPr>
          <w:ilvl w:val="0"/>
          <w:numId w:val="32"/>
        </w:numPr>
        <w:rPr>
          <w:rtl/>
        </w:rPr>
      </w:pPr>
      <w:r w:rsidRPr="00DD2739">
        <w:rPr>
          <w:rFonts w:hint="cs"/>
          <w:rtl/>
        </w:rPr>
        <w:t xml:space="preserve">مقادیر شمارشی دارای توزیع پواسون بوده و دو نمونه در شرایط مشابه‏ا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‏اند.</w:t>
      </w:r>
    </w:p>
    <w:p w14:paraId="1BA2EE3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549950FA" w14:textId="46F958C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فرض می‏شود که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 w:hint="cs"/>
                <w:rtl/>
              </w:rPr>
              <m:t>μ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 w:cs="Cambria Math" w:hint="cs"/>
                <w:rtl/>
              </w:rPr>
              <m:t>μ</m:t>
            </m:r>
            <m:ctrlPr>
              <w:rPr>
                <w:rFonts w:ascii="Cambria Math" w:eastAsiaTheme="minorEastAsia" w:hAnsi="Cambria Math" w:cs="Cambria Math" w:hint="cs"/>
                <w:rtl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نماد میانگین دو جامعه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تعداد مقادیر شمارش شده باشند. به منظور آزمون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18C46BFA" w14:textId="6251815F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rtl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den>
          </m:f>
        </m:oMath>
      </m:oMathPara>
    </w:p>
    <w:p w14:paraId="426F118A" w14:textId="7FF1A06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</w:rPr>
              <m:t>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مقایسه کرد. هر گاه مقادیر شمارشی در بازه‏های زمانی متفاو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باشند، لازم است نسبت‏های مقادیر شمارشی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و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rtl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Pr="00DD2739">
        <w:rPr>
          <w:rFonts w:eastAsiaTheme="minorEastAsia" w:hint="cs"/>
          <w:rtl/>
        </w:rPr>
        <w:t xml:space="preserve"> با هم مقایسه شوند. از این رو آماره آزمون در حالت برابر است با:</w:t>
      </w:r>
    </w:p>
    <w:p w14:paraId="3A00AC0E" w14:textId="46466D1A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0.5)</m:t>
              </m:r>
            </m:den>
          </m:f>
        </m:oMath>
      </m:oMathPara>
    </w:p>
    <w:p w14:paraId="46D57585" w14:textId="6CB7AAEC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و با درجه‏های آزادی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, 2</m:t>
            </m:r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>+1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060A406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52550455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این است که آیا تعداد روزهای کاملا ابری (مقدار ساعات آفتابی آن روز برابر با صفر باشد) ایستگاه‏های هواشناسی رشت و رامسر در سال 1397 با هم برابر است یا خیر؟</w:t>
      </w:r>
    </w:p>
    <w:p w14:paraId="22942013" w14:textId="0F76F7DF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79F41A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3A6B22F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D0E7AFB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25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526"/>
        <w:gridCol w:w="671"/>
        <w:gridCol w:w="824"/>
      </w:tblGrid>
      <w:tr w:rsidR="000B317F" w:rsidRPr="00DD2739" w14:paraId="5A5F7403" w14:textId="77777777" w:rsidTr="00BC4A81">
        <w:tc>
          <w:tcPr>
            <w:tcW w:w="0" w:type="auto"/>
          </w:tcPr>
          <w:p w14:paraId="3F90DB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3317D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CAF80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Day</w:t>
            </w:r>
          </w:p>
        </w:tc>
        <w:tc>
          <w:tcPr>
            <w:tcW w:w="0" w:type="auto"/>
          </w:tcPr>
          <w:p w14:paraId="43D759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sht</w:t>
            </w:r>
          </w:p>
        </w:tc>
        <w:tc>
          <w:tcPr>
            <w:tcW w:w="0" w:type="auto"/>
          </w:tcPr>
          <w:p w14:paraId="379496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Ramsar</w:t>
            </w:r>
          </w:p>
        </w:tc>
      </w:tr>
      <w:tr w:rsidR="000B317F" w:rsidRPr="00DD2739" w14:paraId="7884C0AD" w14:textId="77777777" w:rsidTr="00BC4A81">
        <w:tc>
          <w:tcPr>
            <w:tcW w:w="0" w:type="auto"/>
          </w:tcPr>
          <w:p w14:paraId="1AF26F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19B4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E4096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2ED98B2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6ABD3AC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</w:tr>
      <w:tr w:rsidR="000B317F" w:rsidRPr="00DD2739" w14:paraId="03B0BED2" w14:textId="77777777" w:rsidTr="00BC4A81">
        <w:tc>
          <w:tcPr>
            <w:tcW w:w="0" w:type="auto"/>
          </w:tcPr>
          <w:p w14:paraId="17E0ABA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24FFD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37829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3CFD10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.6</w:t>
            </w:r>
          </w:p>
        </w:tc>
        <w:tc>
          <w:tcPr>
            <w:tcW w:w="0" w:type="auto"/>
          </w:tcPr>
          <w:p w14:paraId="6691D5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.3</w:t>
            </w:r>
          </w:p>
        </w:tc>
      </w:tr>
      <w:tr w:rsidR="000B317F" w:rsidRPr="00DD2739" w14:paraId="31961413" w14:textId="77777777" w:rsidTr="00BC4A81">
        <w:tc>
          <w:tcPr>
            <w:tcW w:w="0" w:type="auto"/>
          </w:tcPr>
          <w:p w14:paraId="2E953B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E1B8C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71FA83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15E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DF6012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D595A29" w14:textId="77777777" w:rsidTr="00BC4A81">
        <w:tc>
          <w:tcPr>
            <w:tcW w:w="0" w:type="auto"/>
          </w:tcPr>
          <w:p w14:paraId="658CE28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DA8B9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232ADF9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4</w:t>
            </w:r>
          </w:p>
        </w:tc>
        <w:tc>
          <w:tcPr>
            <w:tcW w:w="0" w:type="auto"/>
          </w:tcPr>
          <w:p w14:paraId="3ECFE6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CD0C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4</w:t>
            </w:r>
          </w:p>
        </w:tc>
      </w:tr>
      <w:tr w:rsidR="000B317F" w:rsidRPr="00DD2739" w14:paraId="2CCC4A85" w14:textId="77777777" w:rsidTr="00BC4A81">
        <w:tc>
          <w:tcPr>
            <w:tcW w:w="0" w:type="auto"/>
          </w:tcPr>
          <w:p w14:paraId="67E4D7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11CAB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53F8C4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65</w:t>
            </w:r>
          </w:p>
        </w:tc>
        <w:tc>
          <w:tcPr>
            <w:tcW w:w="0" w:type="auto"/>
          </w:tcPr>
          <w:p w14:paraId="099260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</w:t>
            </w:r>
          </w:p>
        </w:tc>
        <w:tc>
          <w:tcPr>
            <w:tcW w:w="0" w:type="auto"/>
          </w:tcPr>
          <w:p w14:paraId="4F9F49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0.3</w:t>
            </w:r>
          </w:p>
        </w:tc>
      </w:tr>
    </w:tbl>
    <w:p w14:paraId="34539C9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06AB499D" w14:textId="38F51023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مارش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واسو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ر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را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ط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ب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="000D6B08" w:rsidRPr="00DD2739">
        <w:rPr>
          <w:rFonts w:hint="eastAsia"/>
          <w:u w:val="single"/>
          <w:rtl/>
        </w:rPr>
        <w:t>به دس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آمده‏اند</w:t>
      </w:r>
      <w:r w:rsidRPr="00DD2739">
        <w:rPr>
          <w:rFonts w:hint="cs"/>
          <w:u w:val="single"/>
          <w:rtl/>
        </w:rPr>
        <w:t>.</w:t>
      </w:r>
    </w:p>
    <w:p w14:paraId="7433D011" w14:textId="77777777" w:rsidR="000B317F" w:rsidRPr="00DD2739" w:rsidRDefault="000B317F" w:rsidP="00380459">
      <w:pPr>
        <w:widowControl w:val="0"/>
        <w:contextualSpacing w:val="0"/>
        <w:rPr>
          <w:rtl/>
        </w:rPr>
      </w:pP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نظ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ج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بط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 مقدار شمارش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دار</w:t>
      </w:r>
      <w:r w:rsidRPr="00DD2739">
        <w:rPr>
          <w:rtl/>
        </w:rPr>
        <w:t xml:space="preserve"> </w:t>
      </w:r>
      <w:proofErr w:type="spellStart"/>
      <w:r w:rsidRPr="00DD2739">
        <w:rPr>
          <w:rFonts w:hint="cs"/>
          <w:rtl/>
        </w:rPr>
        <w:t>موزاییکی</w:t>
      </w:r>
      <w:proofErr w:type="spellEnd"/>
      <w:r w:rsidRPr="00DD2739">
        <w:rPr>
          <w:rStyle w:val="FootnoteReference"/>
          <w:rtl/>
        </w:rPr>
        <w:footnoteReference w:id="105"/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بع</w:t>
      </w:r>
      <w:r w:rsidRPr="00DD2739">
        <w:rPr>
          <w:rtl/>
        </w:rPr>
        <w:t xml:space="preserve"> </w:t>
      </w:r>
      <w:proofErr w:type="spellStart"/>
      <w:r w:rsidRPr="00DD2739">
        <w:rPr>
          <w:b/>
          <w:bCs/>
        </w:rPr>
        <w:t>mosaicplo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b/>
          <w:bCs/>
        </w:rPr>
        <w:t>graph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>رس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عدد 1 نشان دهنده روز کاملا ابری و عدد صفر نشان دهنده روزی که کاملا ابری نبوده است.</w:t>
      </w:r>
    </w:p>
    <w:p w14:paraId="02C219AF" w14:textId="165EE8FB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scatter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data.fram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sh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</w:t>
      </w:r>
      <w:r w:rsidR="00914DD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Rams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els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e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e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o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3" w:name="_Hlk2992938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osaicplot</w:t>
      </w:r>
      <w:bookmarkEnd w:id="53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Plo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ai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600BA3" w14:textId="77777777" w:rsidR="000B317F" w:rsidRPr="00DD2739" w:rsidRDefault="000B317F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5F485631" wp14:editId="1625AA74">
            <wp:extent cx="2285537" cy="1998134"/>
            <wp:effectExtent l="0" t="0" r="635" b="254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64"/>
                    <a:srcRect l="11443" t="19272" r="13128" b="15453"/>
                    <a:stretch/>
                  </pic:blipFill>
                  <pic:spPr bwMode="auto">
                    <a:xfrm>
                      <a:off x="0" y="0"/>
                      <a:ext cx="2286000" cy="19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B6DD7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1A1CB29" w14:textId="10922F6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م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مار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66FBDFF9" w14:textId="738122D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sh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x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ams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.t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y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x.t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y.t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FF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x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y.t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1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df2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lastRenderedPageBreak/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FF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1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1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f2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f2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p_value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p_valu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p_value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FF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egrees of Freedom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df1, df2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7CC4BD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1.109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46      16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7270      1.37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0.5179</w:t>
      </w:r>
    </w:p>
    <w:p w14:paraId="23875985" w14:textId="74A5E797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  <w:lang w:bidi="ar-SA"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1A81FCF0" w14:textId="4722E670" w:rsidR="000B317F" w:rsidRPr="00DD2739" w:rsidRDefault="000121C1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07D150D1" w14:textId="140AC90C" w:rsidR="000B317F" w:rsidRPr="00DD2739" w:rsidRDefault="000121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7CCF9AB6" wp14:editId="33F472E7">
            <wp:extent cx="2286000" cy="214206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65"/>
                    <a:srcRect t="10742" r="10361" b="5620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1C4D" w14:textId="2B26D609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37/1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73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ن دو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عدا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وز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املا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ب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واشناس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ش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رامسر</w:t>
      </w:r>
      <w:r w:rsidRPr="00DD2739">
        <w:rPr>
          <w:rFonts w:eastAsiaTheme="minorEastAsia" w:hint="cs"/>
          <w:rtl/>
        </w:rPr>
        <w:t xml:space="preserve"> از نظر آماری تفاوت معنی‏داری با یکدیگر ندارند.</w:t>
      </w:r>
    </w:p>
    <w:p w14:paraId="5A590208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AB7FECE" w14:textId="6A2519AA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4" w:name="_Toc30953025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4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w/s</m:t>
        </m:r>
      </m:oMath>
      <w:r w:rsidRPr="00DD2739">
        <w:rPr>
          <w:rFonts w:hint="cs"/>
          <w:sz w:val="28"/>
          <w:rtl/>
        </w:rPr>
        <w:t xml:space="preserve"> برای بررسی نرمال بودن یک جامعه</w:t>
      </w:r>
      <w:bookmarkEnd w:id="54"/>
    </w:p>
    <w:p w14:paraId="0FB709C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7BFE7160" w14:textId="77777777" w:rsidR="000B317F" w:rsidRPr="00DD2739" w:rsidRDefault="000B317F" w:rsidP="00380459">
      <w:pPr>
        <w:widowControl w:val="0"/>
        <w:rPr>
          <w:rtl/>
        </w:rPr>
      </w:pPr>
      <w:bookmarkStart w:id="55" w:name="_Hlk29986149"/>
      <w:r w:rsidRPr="00DD2739">
        <w:rPr>
          <w:rFonts w:hint="cs"/>
          <w:rtl/>
        </w:rPr>
        <w:t>بررسی معنی‏دار بودن تفاوت بین یک توزیع فراوانی بر اساس یک نمونه گرفته شده و توزیع فراوانی نرمال</w:t>
      </w:r>
      <w:bookmarkEnd w:id="55"/>
      <w:r w:rsidRPr="00DD2739">
        <w:rPr>
          <w:rStyle w:val="FootnoteReference"/>
          <w:rtl/>
        </w:rPr>
        <w:footnoteReference w:id="106"/>
      </w:r>
      <w:r w:rsidRPr="00DD2739">
        <w:rPr>
          <w:rFonts w:hint="cs"/>
          <w:rtl/>
        </w:rPr>
        <w:t>.</w:t>
      </w:r>
    </w:p>
    <w:p w14:paraId="6B507386" w14:textId="5ED30A9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نمونه از یک جامعه با توزیع فراوانی نرمال گرفته شده است.</w:t>
      </w:r>
    </w:p>
    <w:p w14:paraId="086CBB11" w14:textId="6B41305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نمونه از یک جامعه با توزیع فراوانی نرمال گرفته نشده است.</w:t>
      </w:r>
    </w:p>
    <w:p w14:paraId="4E51377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1CCABF15" w14:textId="77777777" w:rsidR="000B317F" w:rsidRPr="00DD2739" w:rsidRDefault="000B317F" w:rsidP="00914DD5">
      <w:pPr>
        <w:pStyle w:val="ListParagraph"/>
        <w:widowControl w:val="0"/>
        <w:numPr>
          <w:ilvl w:val="0"/>
          <w:numId w:val="33"/>
        </w:numPr>
        <w:rPr>
          <w:rtl/>
        </w:rPr>
      </w:pPr>
      <w:r w:rsidRPr="00DD2739">
        <w:rPr>
          <w:rFonts w:hint="cs"/>
          <w:rtl/>
        </w:rPr>
        <w:t>این آزمون موقعی کاربردی می‏باشد که نمونه از جامعه‏ای با توزیع پیوسته</w:t>
      </w:r>
      <w:r w:rsidRPr="00DD2739">
        <w:rPr>
          <w:rStyle w:val="FootnoteReference"/>
          <w:rtl/>
        </w:rPr>
        <w:footnoteReference w:id="107"/>
      </w:r>
      <w:r w:rsidRPr="00DD2739">
        <w:rPr>
          <w:rFonts w:hint="cs"/>
          <w:rtl/>
        </w:rPr>
        <w:t xml:space="preserve"> گرفته شده باشد.</w:t>
      </w:r>
    </w:p>
    <w:p w14:paraId="2911481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170794CB" w14:textId="1A00149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ین آزمون بسیار ساده‏تر از آزمون گشتاور فیشر (آزمون 20) می‏باشد. در ابتدا انحراف </w:t>
      </w:r>
      <w:r w:rsidR="000D6B08" w:rsidRPr="00DD2739">
        <w:rPr>
          <w:rFonts w:hint="cs"/>
          <w:rtl/>
        </w:rPr>
        <w:t xml:space="preserve">استاندارد </w:t>
      </w:r>
      <w:r w:rsidRPr="00DD2739">
        <w:rPr>
          <w:rFonts w:hint="cs"/>
          <w:rtl/>
        </w:rPr>
        <w:t xml:space="preserve">نمونه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و دامنه نمونه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w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محاسبه می‏گردد.</w:t>
      </w:r>
    </w:p>
    <w:p w14:paraId="18E3DB95" w14:textId="67E7C0F2" w:rsidR="000B317F" w:rsidRPr="00DD2739" w:rsidRDefault="00DD2739" w:rsidP="00380459">
      <w:pPr>
        <w:widowControl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rtl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den>
              </m:f>
            </m:e>
          </m:rad>
        </m:oMath>
      </m:oMathPara>
    </w:p>
    <w:p w14:paraId="786BA091" w14:textId="10192D21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53FBD8C7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(دامنه استیودنت شده) برابر است با:</w:t>
      </w:r>
    </w:p>
    <w:p w14:paraId="7FB83F1A" w14:textId="2A19C862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5A59CF77" w14:textId="1871FAB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برای </w:t>
      </w:r>
      <m:oMath>
        <m:r>
          <w:rPr>
            <w:rFonts w:ascii="Cambria Math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از جدول 14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>نمونه از یک جامعه با توزیع فراوانی نرمال گرفته شده است</w:t>
      </w:r>
      <w:r w:rsidRPr="00DD2739">
        <w:rPr>
          <w:rFonts w:eastAsiaTheme="minorEastAsia" w:hint="cs"/>
          <w:rtl/>
        </w:rPr>
        <w:t xml:space="preserve">، هنگامی رد می‏شود که مقدار محاسبه شده </w:t>
      </w:r>
      <m:oMath>
        <m:r>
          <w:rPr>
            <w:rFonts w:ascii="Cambria Math" w:eastAsiaTheme="minorEastAsia" w:hAnsi="Cambria Math"/>
          </w:rPr>
          <m:t>q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eastAsiaTheme="minorEastAsia" w:hint="eastAsia"/>
          <w:rtl/>
        </w:rPr>
        <w:t>خارج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حدو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حر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="000D6B08" w:rsidRPr="00DD2739">
        <w:rPr>
          <w:rFonts w:eastAsiaTheme="minorEastAsia" w:hint="eastAsia"/>
          <w:rtl/>
        </w:rPr>
        <w:t>به د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م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دول</w:t>
      </w:r>
      <w:r w:rsidRPr="00DD2739">
        <w:rPr>
          <w:rFonts w:eastAsiaTheme="minorEastAsia"/>
          <w:rtl/>
        </w:rPr>
        <w:t xml:space="preserve"> 14 </w:t>
      </w:r>
      <w:r w:rsidRPr="00DD2739">
        <w:rPr>
          <w:rFonts w:eastAsiaTheme="minorEastAsia" w:hint="eastAsia"/>
          <w:rtl/>
        </w:rPr>
        <w:t>باشد</w:t>
      </w:r>
      <w:r w:rsidRPr="00DD2739">
        <w:rPr>
          <w:rFonts w:eastAsiaTheme="minorEastAsia" w:hint="cs"/>
          <w:rtl/>
        </w:rPr>
        <w:t>.</w:t>
      </w:r>
    </w:p>
    <w:p w14:paraId="4278EE5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45D090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rtl/>
        </w:rPr>
        <w:t>محققی در نظر دارد بررسی کند که آیا مجموعه 113 سال داده‏های مجموع بارش سالانه ایستگاه پاریس فرانسه، از توزیع نرمال پیروی میکند یا خیر؟</w:t>
      </w:r>
    </w:p>
    <w:p w14:paraId="571470AA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2DD039BF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702F2D13" w14:textId="46330193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5CE1173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424415E9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095453" w14:textId="3476B5BD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33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Table_14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521"/>
        <w:gridCol w:w="622"/>
        <w:gridCol w:w="795"/>
        <w:gridCol w:w="672"/>
      </w:tblGrid>
      <w:tr w:rsidR="000B317F" w:rsidRPr="00DD2739" w14:paraId="600ECDFC" w14:textId="77777777" w:rsidTr="00BC4A81">
        <w:tc>
          <w:tcPr>
            <w:tcW w:w="0" w:type="auto"/>
          </w:tcPr>
          <w:p w14:paraId="05F4D5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CA90E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C9558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287465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tation</w:t>
            </w:r>
          </w:p>
        </w:tc>
        <w:tc>
          <w:tcPr>
            <w:tcW w:w="0" w:type="auto"/>
          </w:tcPr>
          <w:p w14:paraId="14641F3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rec.</w:t>
            </w:r>
          </w:p>
        </w:tc>
      </w:tr>
      <w:tr w:rsidR="000B317F" w:rsidRPr="00DD2739" w14:paraId="35B43428" w14:textId="77777777" w:rsidTr="00BC4A81">
        <w:tc>
          <w:tcPr>
            <w:tcW w:w="0" w:type="auto"/>
          </w:tcPr>
          <w:p w14:paraId="330115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96A7B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DAC995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0</w:t>
            </w:r>
          </w:p>
        </w:tc>
        <w:tc>
          <w:tcPr>
            <w:tcW w:w="0" w:type="auto"/>
          </w:tcPr>
          <w:p w14:paraId="11840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100BF4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97.3</w:t>
            </w:r>
          </w:p>
        </w:tc>
      </w:tr>
      <w:tr w:rsidR="000B317F" w:rsidRPr="00DD2739" w14:paraId="16E32396" w14:textId="77777777" w:rsidTr="00BC4A81">
        <w:tc>
          <w:tcPr>
            <w:tcW w:w="0" w:type="auto"/>
          </w:tcPr>
          <w:p w14:paraId="5D41A57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74C1C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2C3A03E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01</w:t>
            </w:r>
          </w:p>
        </w:tc>
        <w:tc>
          <w:tcPr>
            <w:tcW w:w="0" w:type="auto"/>
          </w:tcPr>
          <w:p w14:paraId="48B543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6CE7E2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45.3</w:t>
            </w:r>
          </w:p>
        </w:tc>
      </w:tr>
      <w:tr w:rsidR="000B317F" w:rsidRPr="00DD2739" w14:paraId="00ACE0E4" w14:textId="77777777" w:rsidTr="00BC4A81">
        <w:tc>
          <w:tcPr>
            <w:tcW w:w="0" w:type="auto"/>
          </w:tcPr>
          <w:p w14:paraId="22D8EE4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7393F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4EB6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AA4DA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87236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5E966BF8" w14:textId="77777777" w:rsidTr="00BC4A81">
        <w:tc>
          <w:tcPr>
            <w:tcW w:w="0" w:type="auto"/>
          </w:tcPr>
          <w:p w14:paraId="033C47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9C179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</w:t>
            </w:r>
          </w:p>
        </w:tc>
        <w:tc>
          <w:tcPr>
            <w:tcW w:w="0" w:type="auto"/>
          </w:tcPr>
          <w:p w14:paraId="1141A1B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6</w:t>
            </w:r>
          </w:p>
        </w:tc>
        <w:tc>
          <w:tcPr>
            <w:tcW w:w="0" w:type="auto"/>
          </w:tcPr>
          <w:p w14:paraId="1DE652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27E6DC1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57.4</w:t>
            </w:r>
          </w:p>
        </w:tc>
      </w:tr>
      <w:tr w:rsidR="000B317F" w:rsidRPr="00DD2739" w14:paraId="3923CFEF" w14:textId="77777777" w:rsidTr="00BC4A81">
        <w:tc>
          <w:tcPr>
            <w:tcW w:w="0" w:type="auto"/>
          </w:tcPr>
          <w:p w14:paraId="4BB8EE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0A168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3</w:t>
            </w:r>
          </w:p>
        </w:tc>
        <w:tc>
          <w:tcPr>
            <w:tcW w:w="0" w:type="auto"/>
          </w:tcPr>
          <w:p w14:paraId="1B35E0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7CF9A17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Paris</w:t>
            </w:r>
          </w:p>
        </w:tc>
        <w:tc>
          <w:tcPr>
            <w:tcW w:w="0" w:type="auto"/>
          </w:tcPr>
          <w:p w14:paraId="0FB54B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40.8</w:t>
            </w:r>
          </w:p>
        </w:tc>
      </w:tr>
    </w:tbl>
    <w:p w14:paraId="2DECD93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256FC0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‏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شد</w:t>
      </w:r>
      <w:r w:rsidRPr="00DD2739">
        <w:rPr>
          <w:rFonts w:hint="cs"/>
          <w:u w:val="single"/>
          <w:rtl/>
        </w:rPr>
        <w:t>.</w:t>
      </w:r>
    </w:p>
    <w:p w14:paraId="0E10B1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  <w:lang w:bidi="ar-SA"/>
        </w:rPr>
        <w:t>می‏توان با رسم نمودار چندک چندک</w:t>
      </w:r>
      <w:r w:rsidRPr="00DD2739">
        <w:rPr>
          <w:rFonts w:hint="cs"/>
          <w:rtl/>
        </w:rPr>
        <w:t xml:space="preserve"> نیز نرمال بودن داده‏ها را مورد ارزیابی قرار داد. برای این منظور، از تابع </w:t>
      </w:r>
      <w:r w:rsidRPr="00DD2739">
        <w:rPr>
          <w:b/>
          <w:bCs/>
        </w:rPr>
        <w:t>ggqqplot</w:t>
      </w:r>
      <w:r w:rsidRPr="00DD2739">
        <w:rPr>
          <w:rFonts w:hint="cs"/>
          <w:rtl/>
        </w:rPr>
        <w:t xml:space="preserve"> و </w:t>
      </w:r>
      <w:proofErr w:type="spellStart"/>
      <w:r w:rsidRPr="00DD2739">
        <w:rPr>
          <w:b/>
          <w:bCs/>
        </w:rPr>
        <w:t>ggdensity</w:t>
      </w:r>
      <w:proofErr w:type="spellEnd"/>
      <w:r w:rsidRPr="00DD2739">
        <w:rPr>
          <w:rFonts w:hint="cs"/>
          <w:rtl/>
        </w:rPr>
        <w:t xml:space="preserve"> 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3181E41C" w14:textId="4926E76E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8F5902"/>
          <w:sz w:val="20"/>
          <w:szCs w:val="20"/>
        </w:rPr>
        <w:t># normal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qqplot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data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$</w:t>
      </w:r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y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color w:val="8F5902"/>
          <w:sz w:val="20"/>
          <w:szCs w:val="20"/>
        </w:rPr>
        <w:t># visualize data using density plot</w:t>
      </w:r>
      <w:r w:rsidRPr="00DD2739">
        <w:rPr>
          <w:rFonts w:asciiTheme="minorHAnsi" w:hAnsiTheme="minorHAnsi" w:cstheme="minorHAnsi"/>
          <w:sz w:val="20"/>
          <w:szCs w:val="20"/>
        </w:rPr>
        <w:br/>
        <w:t>ggpubr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ggdensity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data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data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color w:val="4E9A06"/>
          <w:sz w:val="20"/>
          <w:szCs w:val="20"/>
        </w:rPr>
        <w:t>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fill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gray"</w:t>
      </w:r>
      <w:r w:rsidRPr="00DD2739">
        <w:rPr>
          <w:rFonts w:asciiTheme="minorHAnsi" w:hAnsiTheme="minorHAnsi" w:cstheme="minorHAnsi"/>
          <w:sz w:val="20"/>
          <w:szCs w:val="20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  <w:t xml:space="preserve">                                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xlab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Precipitation (mm)"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add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c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r w:rsidRPr="00DD2739">
        <w:rPr>
          <w:rFonts w:asciiTheme="minorHAnsi" w:hAnsiTheme="minorHAnsi" w:cstheme="minorHAnsi"/>
          <w:color w:val="4E9A06"/>
          <w:sz w:val="20"/>
          <w:szCs w:val="20"/>
        </w:rPr>
        <w:t>"mean"</w:t>
      </w:r>
      <w:r w:rsidRPr="00DD2739">
        <w:rPr>
          <w:rFonts w:asciiTheme="minorHAnsi" w:hAnsiTheme="minorHAnsi" w:cstheme="minorHAnsi"/>
          <w:sz w:val="20"/>
          <w:szCs w:val="20"/>
        </w:rPr>
        <w:t>)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66312523" w14:textId="77777777" w:rsidTr="000B317F">
        <w:trPr>
          <w:jc w:val="center"/>
        </w:trPr>
        <w:tc>
          <w:tcPr>
            <w:tcW w:w="3680" w:type="dxa"/>
          </w:tcPr>
          <w:p w14:paraId="5F18C975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lastRenderedPageBreak/>
              <w:drawing>
                <wp:inline distT="0" distB="0" distL="0" distR="0" wp14:anchorId="5282FD2A" wp14:editId="0637130C">
                  <wp:extent cx="2286000" cy="22860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54F56BB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09E25E39" wp14:editId="4C456049">
                  <wp:extent cx="2286000" cy="22860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AA6A1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4872C14" w14:textId="7A295DDE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برا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فاو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ا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گرفت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رمال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0B2E0F2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rec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mean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standard deviation (s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(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(x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m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)))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#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 xml:space="preserve"> = </w:t>
      </w:r>
      <w:proofErr w:type="spellStart"/>
      <w:r w:rsidRPr="00DD2739">
        <w:rPr>
          <w:rFonts w:ascii="Calibri" w:eastAsia="Calibri" w:hAnsi="Calibri" w:cs="Calibri"/>
          <w:color w:val="8F5902"/>
          <w:szCs w:val="20"/>
          <w:lang w:bidi="ar-SA"/>
        </w:rPr>
        <w:t>sd</w:t>
      </w:r>
      <w:proofErr w:type="spellEnd"/>
      <w:r w:rsidRPr="00DD2739">
        <w:rPr>
          <w:rFonts w:ascii="Calibri" w:eastAsia="Calibri" w:hAnsi="Calibri" w:cs="Calibri"/>
          <w:color w:val="8F5902"/>
          <w:szCs w:val="20"/>
          <w:lang w:bidi="ar-SA"/>
        </w:rPr>
        <w:t>(x = x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sample range (w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or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decreasing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orted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>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q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w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s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lastRenderedPageBreak/>
        <w:t>cv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alpha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0, b0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0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05, b00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1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10, b01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25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25, b025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05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050, b05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                  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0.100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cv_table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=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0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(a100, b100)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slic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q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, 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)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(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l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]]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amp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q </w:t>
      </w:r>
      <w:r w:rsidRPr="00DD2739">
        <w:rPr>
          <w:rFonts w:ascii="Calibri" w:eastAsia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cv[[</w:t>
      </w:r>
      <w:r w:rsidRPr="00DD2739">
        <w:rPr>
          <w:rFonts w:ascii="Calibri" w:eastAsia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]])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Reject H0: Sample Distribution Cannot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eastAsia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Accept H0: Sample Distribution Can Be Considered as a Normal Distributio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br/>
        <w:t>}</w:t>
      </w:r>
    </w:p>
    <w:p w14:paraId="396C6A0C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5.660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4.59      6.1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Accept H0: Sample Distribution Can Be Considered as a Normal Distribution</w:t>
      </w:r>
    </w:p>
    <w:p w14:paraId="0F2D28CD" w14:textId="57563B4C" w:rsidR="00914DD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همانطور که مشخص است، مقادی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18/6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59/4) است (جدول شماره 14). مقدار محاسبه شده برای آماره آزمون، 66/5، </w:t>
      </w:r>
      <w:r w:rsidRPr="00DD2739">
        <w:rPr>
          <w:rFonts w:eastAsiaTheme="minorEastAsia" w:hint="cs"/>
          <w:rtl/>
        </w:rPr>
        <w:t xml:space="preserve">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که </w:t>
      </w:r>
      <w:r w:rsidRPr="00DD2739">
        <w:rPr>
          <w:rFonts w:eastAsiaTheme="minorEastAsia" w:hint="eastAsia"/>
          <w:rtl/>
        </w:rPr>
        <w:t>مجموعه</w:t>
      </w:r>
      <w:r w:rsidRPr="00DD2739">
        <w:rPr>
          <w:rFonts w:eastAsiaTheme="minorEastAsia"/>
          <w:rtl/>
        </w:rPr>
        <w:t xml:space="preserve"> 113 </w:t>
      </w:r>
      <w:r w:rsidRPr="00DD2739">
        <w:rPr>
          <w:rFonts w:eastAsiaTheme="minorEastAsia" w:hint="eastAsia"/>
          <w:rtl/>
        </w:rPr>
        <w:t>س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اده‏ه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ش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پار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نسه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رمال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بعی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ند</w:t>
      </w:r>
      <w:r w:rsidRPr="00DD2739">
        <w:rPr>
          <w:rFonts w:eastAsiaTheme="minorEastAsia" w:hint="cs"/>
          <w:rtl/>
        </w:rPr>
        <w:t>.</w:t>
      </w:r>
    </w:p>
    <w:p w14:paraId="706EC0EC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67680558" w14:textId="7D7FF45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6" w:name="_Toc30953026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5</w:t>
      </w:r>
      <w:r w:rsidRPr="00DD2739">
        <w:rPr>
          <w:rFonts w:hint="cs"/>
          <w:sz w:val="28"/>
          <w:rtl/>
        </w:rPr>
        <w:t>: آزمون کوکران</w:t>
      </w:r>
      <w:r w:rsidRPr="00DD2739">
        <w:rPr>
          <w:rStyle w:val="FootnoteReference"/>
          <w:sz w:val="28"/>
          <w:rtl/>
        </w:rPr>
        <w:footnoteReference w:id="108"/>
      </w:r>
      <w:r w:rsidRPr="00DD2739">
        <w:rPr>
          <w:rFonts w:hint="cs"/>
          <w:sz w:val="28"/>
          <w:rtl/>
        </w:rPr>
        <w:t xml:space="preserve"> برای نقاط دورافتاده واریانس</w:t>
      </w:r>
      <w:r w:rsidRPr="00DD2739">
        <w:rPr>
          <w:rStyle w:val="FootnoteReference"/>
          <w:sz w:val="28"/>
          <w:rtl/>
        </w:rPr>
        <w:footnoteReference w:id="109"/>
      </w:r>
      <w:bookmarkEnd w:id="56"/>
    </w:p>
    <w:p w14:paraId="1CA1EDC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0B2B4828" w14:textId="78D6BA12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.</w:t>
      </w:r>
    </w:p>
    <w:p w14:paraId="167BD2BE" w14:textId="308B59B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</w:t>
      </w:r>
      <w:r w:rsidR="000B317F" w:rsidRPr="00DD2739">
        <w:t xml:space="preserve"> </w:t>
      </w:r>
      <w:r w:rsidR="000B317F" w:rsidRPr="00DD2739">
        <w:rPr>
          <w:rFonts w:hint="cs"/>
          <w:rtl/>
        </w:rPr>
        <w:t>همه مقادیر واریانس‏ها با هم برابر هستند.</w:t>
      </w:r>
    </w:p>
    <w:p w14:paraId="27507CF2" w14:textId="3F5DF9E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>): حداقل یک مقدار واریانس به طور معنی‏دار، بزرگتر از بقیه مقادیر واریانس‏ها می‏باشد.</w:t>
      </w:r>
    </w:p>
    <w:p w14:paraId="55D6130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118F006" w14:textId="7D8500D1" w:rsidR="00914DD5" w:rsidRPr="00DD2739" w:rsidRDefault="000B317F" w:rsidP="008B77E8">
      <w:pPr>
        <w:pStyle w:val="ListParagraph"/>
        <w:widowControl w:val="0"/>
        <w:numPr>
          <w:ilvl w:val="0"/>
          <w:numId w:val="34"/>
        </w:numPr>
      </w:pPr>
      <w:r w:rsidRPr="00DD2739">
        <w:rPr>
          <w:rFonts w:hint="cs"/>
          <w:rtl/>
        </w:rPr>
        <w:t xml:space="preserve">فرض می‏شود که </w:t>
      </w:r>
      <m:oMath>
        <m:r>
          <w:rPr>
            <w:rFonts w:ascii="Cambria Math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از جوامعی با توزیع نرمال گرفته شده باشند.</w:t>
      </w:r>
    </w:p>
    <w:p w14:paraId="3E767D8A" w14:textId="4AB96546" w:rsidR="000B317F" w:rsidRPr="00DD2739" w:rsidRDefault="000B317F" w:rsidP="008B77E8">
      <w:pPr>
        <w:pStyle w:val="ListParagraph"/>
        <w:widowControl w:val="0"/>
        <w:numPr>
          <w:ilvl w:val="0"/>
          <w:numId w:val="34"/>
        </w:numPr>
        <w:rPr>
          <w:rtl/>
        </w:rPr>
      </w:pPr>
      <w:r w:rsidRPr="00DD2739">
        <w:rPr>
          <w:rFonts w:eastAsiaTheme="minorEastAsia" w:hint="cs"/>
          <w:rtl/>
        </w:rPr>
        <w:t xml:space="preserve">حجم </w:t>
      </w:r>
      <m:oMath>
        <m:r>
          <w:rPr>
            <w:rFonts w:ascii="Cambria Math" w:eastAsiaTheme="minorEastAsia" w:hAnsi="Cambria Math"/>
          </w:rPr>
          <m:t>K</m:t>
        </m:r>
      </m:oMath>
      <w:r w:rsidRPr="00DD2739">
        <w:rPr>
          <w:rFonts w:eastAsiaTheme="minorEastAsia" w:hint="cs"/>
          <w:rtl/>
        </w:rPr>
        <w:t xml:space="preserve"> نمونه باید با هم برابر باشد.</w:t>
      </w:r>
    </w:p>
    <w:p w14:paraId="62BAE6E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3A237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آماره آزمون برابر است با:</w:t>
      </w:r>
    </w:p>
    <w:p w14:paraId="4C6F2807" w14:textId="3C39785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arge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h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su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o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l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F5F7D4B" w14:textId="4012E6D8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در اینجا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DD2739">
        <w:rPr>
          <w:rFonts w:eastAsiaTheme="minorEastAsia" w:hint="cs"/>
          <w:rtl/>
        </w:rPr>
        <w:t xml:space="preserve"> نشان دهنده واریانس </w:t>
      </w:r>
      <m:oMath>
        <m:r>
          <w:rPr>
            <w:rFonts w:ascii="Cambria Math" w:eastAsiaTheme="minorEastAsia" w:hAnsi="Cambria Math"/>
          </w:rPr>
          <m:t>i</m:t>
        </m:r>
      </m:oMath>
      <w:r w:rsidRPr="00DD2739">
        <w:rPr>
          <w:rFonts w:eastAsiaTheme="minorEastAsia" w:hint="cs"/>
          <w:rtl/>
        </w:rPr>
        <w:t>امین نمونه می‏باشد که با استفاده از فرمول زیر محاسبه می‏گردد:</w:t>
      </w:r>
    </w:p>
    <w:p w14:paraId="6D567D89" w14:textId="0E6F9200" w:rsidR="000B317F" w:rsidRPr="00DD2739" w:rsidRDefault="0071458B" w:rsidP="00380459">
      <w:pPr>
        <w:widowControl w:val="0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/>
                  <w:rtl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den>
          </m:f>
        </m:oMath>
      </m:oMathPara>
    </w:p>
    <w:p w14:paraId="2A1AE210" w14:textId="76E21E43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قادی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از جدول 15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می‏آید. اگر مقدار آماره آزمون محاسبه شده بزرگتر از مقادیر بحرانی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>، مقدار واریانس بزرگ تفاوت معنی‏داری با بقیه مقادیر واریانس‏ها ندارد، رد خواهد شد.</w:t>
      </w:r>
    </w:p>
    <w:p w14:paraId="645F4BD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36EE4523" w14:textId="248B209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طور کاملا تصادفی 25 مزرعه گندم از 5 شهرستان مشهد، سبزوار، تربت‏حیدریه، نیشابور و قوچان انتخاب و عملکرد آن‏ها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ست. با فرض اینکه جامعه عملکرد گندم هر یک از این استان‏ها به صورت نرمال توزیع شده باشد، آیا واریانس‏های آن‏ها با هم برابر است؟</w:t>
      </w:r>
    </w:p>
    <w:p w14:paraId="7E930A05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5FD4266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4CD8FFB3" w14:textId="77777777" w:rsidR="00914DD5" w:rsidRPr="00DD2739" w:rsidRDefault="00914DD5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6DDF201C" w14:textId="68D19F4B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3DFCE8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5C03E52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1C7A81D4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outlier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34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622"/>
        <w:gridCol w:w="622"/>
        <w:gridCol w:w="622"/>
        <w:gridCol w:w="622"/>
      </w:tblGrid>
      <w:tr w:rsidR="000B317F" w:rsidRPr="00DD2739" w14:paraId="41E6F8E6" w14:textId="77777777" w:rsidTr="00BC4A81">
        <w:tc>
          <w:tcPr>
            <w:tcW w:w="0" w:type="auto"/>
          </w:tcPr>
          <w:p w14:paraId="22D35D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A8C74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62F0E3A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1</w:t>
            </w:r>
          </w:p>
        </w:tc>
        <w:tc>
          <w:tcPr>
            <w:tcW w:w="0" w:type="auto"/>
          </w:tcPr>
          <w:p w14:paraId="4E5A4BB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2</w:t>
            </w:r>
          </w:p>
        </w:tc>
        <w:tc>
          <w:tcPr>
            <w:tcW w:w="0" w:type="auto"/>
          </w:tcPr>
          <w:p w14:paraId="79189C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3</w:t>
            </w:r>
          </w:p>
        </w:tc>
        <w:tc>
          <w:tcPr>
            <w:tcW w:w="0" w:type="auto"/>
          </w:tcPr>
          <w:p w14:paraId="402D4B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4</w:t>
            </w:r>
          </w:p>
        </w:tc>
        <w:tc>
          <w:tcPr>
            <w:tcW w:w="0" w:type="auto"/>
          </w:tcPr>
          <w:p w14:paraId="24A7514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S5</w:t>
            </w:r>
          </w:p>
        </w:tc>
      </w:tr>
      <w:tr w:rsidR="000B317F" w:rsidRPr="00DD2739" w14:paraId="52D7D513" w14:textId="77777777" w:rsidTr="00BC4A81">
        <w:tc>
          <w:tcPr>
            <w:tcW w:w="0" w:type="auto"/>
          </w:tcPr>
          <w:p w14:paraId="54E76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8F5BB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32BD6C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21</w:t>
            </w:r>
          </w:p>
        </w:tc>
        <w:tc>
          <w:tcPr>
            <w:tcW w:w="0" w:type="auto"/>
          </w:tcPr>
          <w:p w14:paraId="27EA8EE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223</w:t>
            </w:r>
          </w:p>
        </w:tc>
        <w:tc>
          <w:tcPr>
            <w:tcW w:w="0" w:type="auto"/>
          </w:tcPr>
          <w:p w14:paraId="6C79D88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77</w:t>
            </w:r>
          </w:p>
        </w:tc>
        <w:tc>
          <w:tcPr>
            <w:tcW w:w="0" w:type="auto"/>
          </w:tcPr>
          <w:p w14:paraId="1973FF3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073</w:t>
            </w:r>
          </w:p>
        </w:tc>
        <w:tc>
          <w:tcPr>
            <w:tcW w:w="0" w:type="auto"/>
          </w:tcPr>
          <w:p w14:paraId="1211E05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167</w:t>
            </w:r>
          </w:p>
        </w:tc>
      </w:tr>
      <w:tr w:rsidR="000B317F" w:rsidRPr="00DD2739" w14:paraId="01578CD0" w14:textId="77777777" w:rsidTr="00BC4A81">
        <w:tc>
          <w:tcPr>
            <w:tcW w:w="0" w:type="auto"/>
          </w:tcPr>
          <w:p w14:paraId="3D161C9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453627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DF422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80</w:t>
            </w:r>
          </w:p>
        </w:tc>
        <w:tc>
          <w:tcPr>
            <w:tcW w:w="0" w:type="auto"/>
          </w:tcPr>
          <w:p w14:paraId="79CF06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569</w:t>
            </w:r>
          </w:p>
        </w:tc>
        <w:tc>
          <w:tcPr>
            <w:tcW w:w="0" w:type="auto"/>
          </w:tcPr>
          <w:p w14:paraId="162F245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846</w:t>
            </w:r>
          </w:p>
        </w:tc>
        <w:tc>
          <w:tcPr>
            <w:tcW w:w="0" w:type="auto"/>
          </w:tcPr>
          <w:p w14:paraId="29929AF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752</w:t>
            </w:r>
          </w:p>
        </w:tc>
        <w:tc>
          <w:tcPr>
            <w:tcW w:w="0" w:type="auto"/>
          </w:tcPr>
          <w:p w14:paraId="784EC7E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93</w:t>
            </w:r>
          </w:p>
        </w:tc>
      </w:tr>
      <w:tr w:rsidR="000B317F" w:rsidRPr="00DD2739" w14:paraId="6C3FA200" w14:textId="77777777" w:rsidTr="00BC4A81">
        <w:tc>
          <w:tcPr>
            <w:tcW w:w="0" w:type="auto"/>
          </w:tcPr>
          <w:p w14:paraId="16C1BB5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13CBF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2967CC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3E2FC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6BAE3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AB898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6ADFF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DD549AB" w14:textId="77777777" w:rsidTr="00BC4A81">
        <w:tc>
          <w:tcPr>
            <w:tcW w:w="0" w:type="auto"/>
          </w:tcPr>
          <w:p w14:paraId="6036CCB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15865E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274AAF4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47</w:t>
            </w:r>
          </w:p>
        </w:tc>
        <w:tc>
          <w:tcPr>
            <w:tcW w:w="0" w:type="auto"/>
          </w:tcPr>
          <w:p w14:paraId="773224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7905</w:t>
            </w:r>
          </w:p>
        </w:tc>
        <w:tc>
          <w:tcPr>
            <w:tcW w:w="0" w:type="auto"/>
          </w:tcPr>
          <w:p w14:paraId="599C40E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768</w:t>
            </w:r>
          </w:p>
        </w:tc>
        <w:tc>
          <w:tcPr>
            <w:tcW w:w="0" w:type="auto"/>
          </w:tcPr>
          <w:p w14:paraId="5A73F35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684</w:t>
            </w:r>
          </w:p>
        </w:tc>
        <w:tc>
          <w:tcPr>
            <w:tcW w:w="0" w:type="auto"/>
          </w:tcPr>
          <w:p w14:paraId="2D4BBE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949</w:t>
            </w:r>
          </w:p>
        </w:tc>
      </w:tr>
      <w:tr w:rsidR="000B317F" w:rsidRPr="00DD2739" w14:paraId="1C223D47" w14:textId="77777777" w:rsidTr="00BC4A81">
        <w:tc>
          <w:tcPr>
            <w:tcW w:w="0" w:type="auto"/>
          </w:tcPr>
          <w:p w14:paraId="0A77F87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82E0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32E35D8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76</w:t>
            </w:r>
          </w:p>
        </w:tc>
        <w:tc>
          <w:tcPr>
            <w:tcW w:w="0" w:type="auto"/>
          </w:tcPr>
          <w:p w14:paraId="578824C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02</w:t>
            </w:r>
          </w:p>
        </w:tc>
        <w:tc>
          <w:tcPr>
            <w:tcW w:w="0" w:type="auto"/>
          </w:tcPr>
          <w:p w14:paraId="1CF73E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35</w:t>
            </w:r>
          </w:p>
        </w:tc>
        <w:tc>
          <w:tcPr>
            <w:tcW w:w="0" w:type="auto"/>
          </w:tcPr>
          <w:p w14:paraId="5422E9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39</w:t>
            </w:r>
          </w:p>
        </w:tc>
        <w:tc>
          <w:tcPr>
            <w:tcW w:w="0" w:type="auto"/>
          </w:tcPr>
          <w:p w14:paraId="5A7380D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36</w:t>
            </w:r>
          </w:p>
        </w:tc>
      </w:tr>
    </w:tbl>
    <w:p w14:paraId="689594B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D77656F" w14:textId="77777777" w:rsidR="000B317F" w:rsidRPr="00DD2739" w:rsidRDefault="000B317F" w:rsidP="00380459">
      <w:pPr>
        <w:widowControl w:val="0"/>
      </w:pP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K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مون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وامع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گرف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ست و حجم آن‏ها نیز با هم برابر است.</w:t>
      </w:r>
    </w:p>
    <w:p w14:paraId="787B2033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68F2C4E" w14:textId="77777777" w:rsidR="000B317F" w:rsidRPr="00DD2739" w:rsidRDefault="000B317F" w:rsidP="00914DD5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dat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%&gt;%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reshape</w:t>
      </w:r>
      <w:proofErr w:type="gramStart"/>
      <w:r w:rsidRPr="00DD2739">
        <w:rPr>
          <w:rFonts w:ascii="Calibri" w:hAnsi="Calibri" w:cs="Calibri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proofErr w:type="gramEnd"/>
      <w:r w:rsidRPr="00DD2739">
        <w:rPr>
          <w:rFonts w:ascii="Calibri" w:hAnsi="Calibri" w:cs="Calibri"/>
          <w:b/>
          <w:color w:val="204A87"/>
          <w:sz w:val="20"/>
          <w:szCs w:val="20"/>
        </w:rPr>
        <w:t>melt</w:t>
      </w:r>
      <w:r w:rsidRPr="00DD2739">
        <w:rPr>
          <w:rFonts w:ascii="Calibri" w:hAnsi="Calibri" w:cs="Calibri"/>
          <w:sz w:val="20"/>
          <w:szCs w:val="20"/>
        </w:rPr>
        <w:t>(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visualizing samples with box plots</w:t>
      </w:r>
      <w:r w:rsidRPr="00DD2739">
        <w:rPr>
          <w:rFonts w:ascii="Calibri" w:hAnsi="Calibri" w:cs="Calibri"/>
          <w:sz w:val="20"/>
          <w:szCs w:val="20"/>
        </w:rPr>
        <w:br/>
        <w:t>ggpubr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: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ggboxplo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Plot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riable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value"</w:t>
      </w:r>
      <w:r w:rsidRPr="00DD2739">
        <w:rPr>
          <w:rFonts w:ascii="Calibri" w:hAnsi="Calibri" w:cs="Calibri"/>
          <w:sz w:val="20"/>
          <w:szCs w:val="20"/>
        </w:rPr>
        <w:t>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lastRenderedPageBreak/>
        <w:t xml:space="preserve">   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ad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mea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x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Station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ylab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4E9A06"/>
          <w:sz w:val="20"/>
          <w:szCs w:val="20"/>
        </w:rPr>
        <w:t>"Yield (kg/ha)"</w:t>
      </w:r>
      <w:r w:rsidRPr="00DD2739">
        <w:rPr>
          <w:rFonts w:ascii="Calibri" w:hAnsi="Calibri" w:cs="Calibri"/>
          <w:sz w:val="20"/>
          <w:szCs w:val="20"/>
        </w:rPr>
        <w:t>)</w:t>
      </w:r>
    </w:p>
    <w:p w14:paraId="5DA375D7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66DEA4D7" wp14:editId="0666AA12">
            <wp:extent cx="2286000" cy="2286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34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C9A36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9E4F30B" w14:textId="09BD0BF3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F4CB646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setting initial parameter values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n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n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row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k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nco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ata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1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1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1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2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2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2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3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3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3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4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4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4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d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elec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S5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unlis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lastRenderedPageBreak/>
        <w:t>v5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var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d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v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1, v2, v3, v4, v5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test statistic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C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ax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v)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um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v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compute the critical values and p-valu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pha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0.0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alternativ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greater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alternative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!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alpha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}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e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{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q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p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(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alpha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/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))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}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pcochr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q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C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n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k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k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p_value =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switch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EXP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alternativ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two.side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*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min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(p_value,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less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p_value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greater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2"/>
          <w:lang w:bidi="ar-SA"/>
        </w:rPr>
        <w:t>1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-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p_value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est Statistic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Degrees of Freedom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c(k, n – 1)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Critical Values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cochran.critical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at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P-value: 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p_value,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\n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CF98DFF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Test Statistic: 0.4607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>## Degrees of Freedom: 5      24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Critical Values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0.3323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 xml:space="preserve">P-value: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5.0001e-05</w:t>
      </w:r>
    </w:p>
    <w:p w14:paraId="1CC93F10" w14:textId="4881A51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مقدار بحران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33/0 است (جدول شماره 15). مقدار محاسبه شده برای </w:t>
      </w:r>
      <m:oMath>
        <m:r>
          <w:rPr>
            <w:rFonts w:ascii="Cambria Math" w:hAnsi="Cambria Math"/>
          </w:rPr>
          <m:t>C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اریانس عملکرد گندم در نمونه شهرستان نیشابور با بقیه شهرستان‏ها تفاوت دارد (واریانس‏ها همگن نیستند)</w:t>
      </w:r>
      <w:r w:rsidRPr="00DD2739">
        <w:rPr>
          <w:rFonts w:eastAsiaTheme="minorEastAsia"/>
          <w:rtl/>
        </w:rPr>
        <w:t>.</w:t>
      </w:r>
    </w:p>
    <w:p w14:paraId="6F8510F7" w14:textId="4183F553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معنی‏دار بودن تفاوت بین یک واریانس نسبتا بزرگ و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D2739">
        <w:rPr>
          <w:rFonts w:eastAsiaTheme="minorEastAsia" w:hint="cs"/>
          <w:rtl/>
        </w:rPr>
        <w:t xml:space="preserve"> واریانس دیگر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chran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outlier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5EE8D0DC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24A16EF3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</w:p>
    <w:p w14:paraId="602A30C0" w14:textId="77777777" w:rsidR="000B317F" w:rsidRPr="00DD2739" w:rsidRDefault="000B317F" w:rsidP="00914DD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" function from "outliers" packag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outliers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::</w:t>
      </w:r>
      <w:proofErr w:type="spellStart"/>
      <w:proofErr w:type="gramEnd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chran.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object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v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data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rep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n, k)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inlying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FALSE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D9D12B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Cochran test for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data: v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C = 0.4607, df = 25, k = 5, p-value = 5.001e-05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alternative hypothesis: Group 4 has outlying variance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sample estimates: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1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2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3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</w:r>
      <w:r w:rsidRPr="00DD2739">
        <w:rPr>
          <w:rFonts w:asciiTheme="minorHAnsi" w:hAnsiTheme="minorHAnsi" w:cstheme="minorHAnsi"/>
          <w:sz w:val="20"/>
          <w:szCs w:val="20"/>
        </w:rPr>
        <w:tab/>
        <w:t xml:space="preserve">5 </w:t>
      </w:r>
      <w:r w:rsidRPr="00DD2739">
        <w:rPr>
          <w:rFonts w:asciiTheme="minorHAnsi" w:hAnsiTheme="minorHAnsi" w:cstheme="minorHAnsi"/>
          <w:sz w:val="20"/>
          <w:szCs w:val="20"/>
        </w:rPr>
        <w:br/>
        <w:t>##</w:t>
      </w:r>
      <w:r w:rsidRPr="00DD2739">
        <w:rPr>
          <w:rFonts w:asciiTheme="minorHAnsi" w:hAnsiTheme="minorHAnsi" w:cstheme="minorHAnsi"/>
          <w:sz w:val="20"/>
          <w:szCs w:val="20"/>
        </w:rPr>
        <w:tab/>
        <w:t>897858.2</w:t>
      </w:r>
      <w:r w:rsidRPr="00DD2739">
        <w:rPr>
          <w:rFonts w:asciiTheme="minorHAnsi" w:hAnsiTheme="minorHAnsi" w:cstheme="minorHAnsi"/>
          <w:sz w:val="20"/>
          <w:szCs w:val="20"/>
        </w:rPr>
        <w:tab/>
        <w:t>2180636.2</w:t>
      </w:r>
      <w:r w:rsidRPr="00DD2739">
        <w:rPr>
          <w:rFonts w:asciiTheme="minorHAnsi" w:hAnsiTheme="minorHAnsi" w:cstheme="minorHAnsi"/>
          <w:sz w:val="20"/>
          <w:szCs w:val="20"/>
        </w:rPr>
        <w:tab/>
        <w:t>314530.0</w:t>
      </w:r>
      <w:r w:rsidRPr="00DD2739">
        <w:rPr>
          <w:rFonts w:asciiTheme="minorHAnsi" w:hAnsiTheme="minorHAnsi" w:cstheme="minorHAnsi"/>
          <w:sz w:val="20"/>
          <w:szCs w:val="20"/>
        </w:rPr>
        <w:tab/>
        <w:t>3372150</w:t>
      </w:r>
      <w:r w:rsidRPr="00DD2739">
        <w:rPr>
          <w:rFonts w:asciiTheme="minorHAnsi" w:hAnsiTheme="minorHAnsi" w:cstheme="minorHAnsi"/>
          <w:sz w:val="20"/>
          <w:szCs w:val="20"/>
        </w:rPr>
        <w:tab/>
        <w:t>4</w:t>
      </w:r>
      <w:r w:rsidRPr="00DD2739">
        <w:rPr>
          <w:rFonts w:asciiTheme="minorHAnsi" w:hAnsiTheme="minorHAnsi" w:cstheme="minorHAnsi"/>
          <w:sz w:val="20"/>
          <w:szCs w:val="20"/>
        </w:rPr>
        <w:tab/>
        <w:t>554793.9</w:t>
      </w:r>
    </w:p>
    <w:p w14:paraId="1DE4A019" w14:textId="646710E0" w:rsidR="00914DD5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0DC1B5A7" w14:textId="77777777" w:rsidR="00914DD5" w:rsidRPr="00DD2739" w:rsidRDefault="00914DD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F8B370" w14:textId="598CDCC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57" w:name="_Toc30953027"/>
      <w:r w:rsidRPr="00DD2739">
        <w:rPr>
          <w:rFonts w:hint="cs"/>
          <w:sz w:val="28"/>
          <w:rtl/>
        </w:rPr>
        <w:lastRenderedPageBreak/>
        <w:t xml:space="preserve">آزمون </w:t>
      </w:r>
      <w:r w:rsidR="00914DD5" w:rsidRPr="00DD2739">
        <w:rPr>
          <w:rFonts w:hint="cs"/>
          <w:sz w:val="28"/>
          <w:rtl/>
        </w:rPr>
        <w:t>26</w:t>
      </w:r>
      <w:r w:rsidRPr="00DD2739">
        <w:rPr>
          <w:rFonts w:hint="cs"/>
          <w:sz w:val="28"/>
          <w:rtl/>
        </w:rPr>
        <w:t>: آزمون وارون ویلکاکسون</w:t>
      </w:r>
      <w:r w:rsidRPr="00DD2739">
        <w:rPr>
          <w:rStyle w:val="FootnoteReference"/>
          <w:sz w:val="28"/>
          <w:rtl/>
        </w:rPr>
        <w:footnoteReference w:id="110"/>
      </w:r>
      <w:r w:rsidRPr="00DD2739">
        <w:rPr>
          <w:rFonts w:hint="cs"/>
          <w:sz w:val="28"/>
          <w:rtl/>
        </w:rPr>
        <w:t xml:space="preserve"> (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U</m:t>
        </m:r>
      </m:oMath>
      <w:r w:rsidRPr="00DD2739">
        <w:rPr>
          <w:rFonts w:hint="cs"/>
          <w:sz w:val="28"/>
          <w:rtl/>
        </w:rPr>
        <w:t>)</w:t>
      </w:r>
      <w:bookmarkEnd w:id="57"/>
    </w:p>
    <w:p w14:paraId="0008911B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3B35BE0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توزیع فراوانی یکسان باشند.</w:t>
      </w:r>
    </w:p>
    <w:p w14:paraId="72D87A83" w14:textId="6E995C85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توزیع فراوانی دو جامعه یکسان است.</w:t>
      </w:r>
    </w:p>
    <w:p w14:paraId="75E0EEC5" w14:textId="600B2B2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توزیع فراوانی دو جامعه یکسان نیست.</w:t>
      </w:r>
    </w:p>
    <w:p w14:paraId="5134ED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76781FA8" w14:textId="77777777" w:rsidR="000B317F" w:rsidRPr="00DD2739" w:rsidRDefault="000B317F" w:rsidP="00914DD5">
      <w:pPr>
        <w:pStyle w:val="ListParagraph"/>
        <w:widowControl w:val="0"/>
        <w:numPr>
          <w:ilvl w:val="0"/>
          <w:numId w:val="35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می‏باشد و دو نمونه، تصادفی و مستقل از یکدیگر می‏باشند.</w:t>
      </w:r>
    </w:p>
    <w:p w14:paraId="796378D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82010BE" w14:textId="2541562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می‏گردند. آنگاه تعدادی پرش‏ (یا وارون‏) </w:t>
      </w:r>
    </w:p>
    <w:p w14:paraId="012F493B" w14:textId="126925A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از یک سری به سری دیگر خواهیم داشت. آماره آزمون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U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رابر است کوچکترین مقدار از بین تعداد وارون‏ها و تعداد غیر وارون‏ها.</w:t>
      </w:r>
    </w:p>
    <w:p w14:paraId="0E1907D2" w14:textId="3F46C8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تو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راوان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Fonts w:hint="cs"/>
          <w:rtl/>
        </w:rPr>
        <w:t xml:space="preserve">، اگر مقدار آماره آزمون از مقدار حد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0 بیشتر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 رد می‏گردد.</w:t>
      </w:r>
    </w:p>
    <w:p w14:paraId="714DBD4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E636F20" w14:textId="574D9C5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متوسط سالانه دمای خاک دو ایستگاه مشهد (40 سال) و کرمان (30 سال) محاسبه شده است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bookmarkStart w:id="58" w:name="_Hlk30156534"/>
      <w:r w:rsidRPr="00DD2739">
        <w:rPr>
          <w:rFonts w:eastAsiaTheme="minorEastAsia" w:hint="eastAsia"/>
          <w:rtl/>
        </w:rPr>
        <w:t>توز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فراوان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م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 مشهد و کرمان 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bookmarkEnd w:id="58"/>
      <w:r w:rsidRPr="00DD2739">
        <w:rPr>
          <w:rFonts w:eastAsiaTheme="minorEastAsia" w:hint="cs"/>
          <w:rtl/>
        </w:rPr>
        <w:t>) رد خواهد شد؟</w:t>
      </w:r>
    </w:p>
    <w:p w14:paraId="57AAF983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5532FD17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02447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2AE270C4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C0CD004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</w:rPr>
        <w:lastRenderedPageBreak/>
        <w:t># remove all variable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rm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list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l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functions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source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muFunc.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packages</w:t>
      </w:r>
      <w:r w:rsidRPr="00DD2739">
        <w:rPr>
          <w:rFonts w:ascii="Calibri" w:hAnsi="Calibri" w:cs="Calibri"/>
        </w:rPr>
        <w:br/>
        <w:t>want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c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4E9A06"/>
        </w:rPr>
        <w:t>"pacman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dplyr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psych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4E9A06"/>
        </w:rPr>
        <w:t>"ggpubr"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  <w:t>has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</w:rPr>
        <w:t xml:space="preserve">wants </w:t>
      </w:r>
      <w:r w:rsidRPr="00DD2739">
        <w:rPr>
          <w:rFonts w:ascii="Calibri" w:hAnsi="Calibri" w:cs="Calibri"/>
          <w:b/>
          <w:color w:val="CE5C00"/>
        </w:rPr>
        <w:t>%in%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ownames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installed.packages</w:t>
      </w:r>
      <w:r w:rsidRPr="00DD2739">
        <w:rPr>
          <w:rFonts w:ascii="Calibri" w:hAnsi="Calibri" w:cs="Calibri"/>
        </w:rPr>
        <w:t>()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b/>
          <w:color w:val="204A87"/>
        </w:rPr>
        <w:t>if</w:t>
      </w:r>
      <w:r w:rsidRPr="00DD2739">
        <w:rPr>
          <w:rFonts w:ascii="Calibri" w:hAnsi="Calibri" w:cs="Calibri"/>
        </w:rPr>
        <w:t xml:space="preserve"> (</w:t>
      </w:r>
      <w:r w:rsidRPr="00DD2739">
        <w:rPr>
          <w:rFonts w:ascii="Calibri" w:hAnsi="Calibri" w:cs="Calibri"/>
          <w:b/>
          <w:color w:val="204A87"/>
        </w:rPr>
        <w:t>any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 xml:space="preserve">has)) </w:t>
      </w:r>
      <w:r w:rsidRPr="00DD2739">
        <w:rPr>
          <w:rFonts w:ascii="Calibri" w:hAnsi="Calibri" w:cs="Calibri"/>
          <w:b/>
          <w:color w:val="204A87"/>
        </w:rPr>
        <w:t>install.packages</w:t>
      </w:r>
      <w:r w:rsidRPr="00DD2739">
        <w:rPr>
          <w:rFonts w:ascii="Calibri" w:hAnsi="Calibri" w:cs="Calibri"/>
        </w:rPr>
        <w:t>(wants[</w:t>
      </w:r>
      <w:r w:rsidRPr="00DD2739">
        <w:rPr>
          <w:rFonts w:ascii="Calibri" w:hAnsi="Calibri" w:cs="Calibri"/>
          <w:b/>
          <w:color w:val="CE5C00"/>
        </w:rPr>
        <w:t>!</w:t>
      </w:r>
      <w:r w:rsidRPr="00DD2739">
        <w:rPr>
          <w:rFonts w:ascii="Calibri" w:hAnsi="Calibri" w:cs="Calibri"/>
        </w:rPr>
        <w:t>has])</w:t>
      </w:r>
      <w:r w:rsidRPr="00DD2739">
        <w:rPr>
          <w:rFonts w:ascii="Calibri" w:hAnsi="Calibri" w:cs="Calibri"/>
        </w:rPr>
        <w:br/>
        <w:t>pacman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p_load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char =</w:t>
      </w:r>
      <w:r w:rsidRPr="00DD2739">
        <w:rPr>
          <w:rFonts w:ascii="Calibri" w:hAnsi="Calibri" w:cs="Calibri"/>
        </w:rPr>
        <w:t xml:space="preserve"> wants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load required data</w:t>
      </w:r>
      <w:r w:rsidRPr="00DD2739">
        <w:rPr>
          <w:rFonts w:ascii="Calibri" w:hAnsi="Calibri" w:cs="Calibri"/>
        </w:rPr>
        <w:br/>
        <w:t>data =</w:t>
      </w:r>
      <w:r w:rsidRPr="00DD2739">
        <w:rPr>
          <w:rFonts w:ascii="Calibri" w:hAnsi="Calibri" w:cs="Calibri"/>
          <w:color w:val="4E9A06"/>
        </w:rPr>
        <w:t xml:space="preserve"> </w:t>
      </w:r>
      <w:r w:rsidRPr="00DD2739">
        <w:rPr>
          <w:rFonts w:ascii="Calibri" w:hAnsi="Calibri" w:cs="Calibri"/>
          <w:b/>
          <w:color w:val="204A87"/>
        </w:rPr>
        <w:t>read.csv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file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4E9A06"/>
        </w:rPr>
        <w:t>"data/Data_Test_49.csv"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header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8F5902"/>
        </w:rPr>
        <w:t>TRUE</w:t>
      </w:r>
      <w:r w:rsidRPr="00DD2739">
        <w:rPr>
          <w:rFonts w:ascii="Calibri" w:hAnsi="Calibri" w:cs="Calibri"/>
        </w:rPr>
        <w:t>)</w:t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</w:rPr>
        <w:br/>
      </w:r>
      <w:r w:rsidRPr="00DD2739">
        <w:rPr>
          <w:rFonts w:ascii="Calibri" w:hAnsi="Calibri" w:cs="Calibri"/>
          <w:color w:val="8F5902"/>
        </w:rPr>
        <w:t># show data</w:t>
      </w:r>
      <w:r w:rsidRPr="00DD2739">
        <w:rPr>
          <w:rFonts w:ascii="Calibri" w:hAnsi="Calibri" w:cs="Calibri"/>
        </w:rPr>
        <w:br/>
        <w:t>psych</w:t>
      </w:r>
      <w:r w:rsidRPr="00DD2739">
        <w:rPr>
          <w:rFonts w:ascii="Calibri" w:hAnsi="Calibri" w:cs="Calibri"/>
          <w:b/>
          <w:color w:val="CE5C00"/>
        </w:rPr>
        <w:t>::</w:t>
      </w:r>
      <w:r w:rsidRPr="00DD2739">
        <w:rPr>
          <w:rFonts w:ascii="Calibri" w:hAnsi="Calibri" w:cs="Calibri"/>
          <w:b/>
          <w:color w:val="204A87"/>
        </w:rPr>
        <w:t>headTail</w:t>
      </w:r>
      <w:r w:rsidRPr="00DD2739">
        <w:rPr>
          <w:rFonts w:ascii="Calibri" w:hAnsi="Calibri" w:cs="Calibri"/>
        </w:rPr>
        <w:t>(</w:t>
      </w:r>
      <w:r w:rsidRPr="00DD2739">
        <w:rPr>
          <w:rFonts w:ascii="Calibri" w:hAnsi="Calibri" w:cs="Calibri"/>
          <w:color w:val="204A87"/>
        </w:rPr>
        <w:t>x =</w:t>
      </w:r>
      <w:r w:rsidRPr="00DD2739">
        <w:rPr>
          <w:rFonts w:ascii="Calibri" w:hAnsi="Calibri" w:cs="Calibri"/>
        </w:rPr>
        <w:t xml:space="preserve"> data, </w:t>
      </w:r>
      <w:r w:rsidRPr="00DD2739">
        <w:rPr>
          <w:rFonts w:ascii="Calibri" w:hAnsi="Calibri" w:cs="Calibri"/>
          <w:color w:val="204A87"/>
        </w:rPr>
        <w:t>top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 xml:space="preserve">, </w:t>
      </w:r>
      <w:r w:rsidRPr="00DD2739">
        <w:rPr>
          <w:rFonts w:ascii="Calibri" w:hAnsi="Calibri" w:cs="Calibri"/>
          <w:color w:val="204A87"/>
        </w:rPr>
        <w:t>bottom =</w:t>
      </w:r>
      <w:r w:rsidRPr="00DD2739">
        <w:rPr>
          <w:rFonts w:ascii="Calibri" w:hAnsi="Calibri" w:cs="Calibri"/>
        </w:rPr>
        <w:t xml:space="preserve"> </w:t>
      </w:r>
      <w:r w:rsidRPr="00DD2739">
        <w:rPr>
          <w:rFonts w:ascii="Calibri" w:hAnsi="Calibri" w:cs="Calibri"/>
          <w:color w:val="0000CF"/>
        </w:rPr>
        <w:t>2</w:t>
      </w:r>
      <w:r w:rsidRPr="00DD2739">
        <w:rPr>
          <w:rFonts w:ascii="Calibri" w:hAnsi="Calibri" w:cs="Calibr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850"/>
      </w:tblGrid>
      <w:tr w:rsidR="000B317F" w:rsidRPr="00DD2739" w14:paraId="581306BB" w14:textId="77777777" w:rsidTr="00BC4A81">
        <w:tc>
          <w:tcPr>
            <w:tcW w:w="0" w:type="auto"/>
          </w:tcPr>
          <w:p w14:paraId="229507D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A5B7E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2FEBD1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71A900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7B827D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Kerman</w:t>
            </w:r>
          </w:p>
        </w:tc>
      </w:tr>
      <w:tr w:rsidR="000B317F" w:rsidRPr="00DD2739" w14:paraId="59FEB1DB" w14:textId="77777777" w:rsidTr="00BC4A81">
        <w:tc>
          <w:tcPr>
            <w:tcW w:w="0" w:type="auto"/>
          </w:tcPr>
          <w:p w14:paraId="6CF6141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76CAB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5F054A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79</w:t>
            </w:r>
          </w:p>
        </w:tc>
        <w:tc>
          <w:tcPr>
            <w:tcW w:w="0" w:type="auto"/>
          </w:tcPr>
          <w:p w14:paraId="6900413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50</w:t>
            </w:r>
          </w:p>
        </w:tc>
        <w:tc>
          <w:tcPr>
            <w:tcW w:w="0" w:type="auto"/>
          </w:tcPr>
          <w:p w14:paraId="49D3B6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5CBDE2DD" w14:textId="77777777" w:rsidTr="00BC4A81">
        <w:tc>
          <w:tcPr>
            <w:tcW w:w="0" w:type="auto"/>
          </w:tcPr>
          <w:p w14:paraId="1AF9FC4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350AC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48E36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80</w:t>
            </w:r>
          </w:p>
        </w:tc>
        <w:tc>
          <w:tcPr>
            <w:tcW w:w="0" w:type="auto"/>
          </w:tcPr>
          <w:p w14:paraId="56B110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35</w:t>
            </w:r>
          </w:p>
        </w:tc>
        <w:tc>
          <w:tcPr>
            <w:tcW w:w="0" w:type="auto"/>
          </w:tcPr>
          <w:p w14:paraId="61C4FA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NA</w:t>
            </w:r>
          </w:p>
        </w:tc>
      </w:tr>
      <w:tr w:rsidR="000B317F" w:rsidRPr="00DD2739" w14:paraId="00D18A15" w14:textId="77777777" w:rsidTr="00BC4A81">
        <w:tc>
          <w:tcPr>
            <w:tcW w:w="0" w:type="auto"/>
          </w:tcPr>
          <w:p w14:paraId="7BB52E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0CC56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A0D006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FD5D36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191CCC2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47E7E4DB" w14:textId="77777777" w:rsidTr="00BC4A81">
        <w:tc>
          <w:tcPr>
            <w:tcW w:w="0" w:type="auto"/>
          </w:tcPr>
          <w:p w14:paraId="01AAEFC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15BE000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9</w:t>
            </w:r>
          </w:p>
        </w:tc>
        <w:tc>
          <w:tcPr>
            <w:tcW w:w="0" w:type="auto"/>
          </w:tcPr>
          <w:p w14:paraId="35133A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3DA811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.44</w:t>
            </w:r>
          </w:p>
        </w:tc>
        <w:tc>
          <w:tcPr>
            <w:tcW w:w="0" w:type="auto"/>
          </w:tcPr>
          <w:p w14:paraId="73BA29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83</w:t>
            </w:r>
          </w:p>
        </w:tc>
      </w:tr>
      <w:tr w:rsidR="000B317F" w:rsidRPr="00DD2739" w14:paraId="18A59F78" w14:textId="77777777" w:rsidTr="00BC4A81">
        <w:tc>
          <w:tcPr>
            <w:tcW w:w="0" w:type="auto"/>
          </w:tcPr>
          <w:p w14:paraId="26438B6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847290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40</w:t>
            </w:r>
          </w:p>
        </w:tc>
        <w:tc>
          <w:tcPr>
            <w:tcW w:w="0" w:type="auto"/>
          </w:tcPr>
          <w:p w14:paraId="2CFE107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9CA89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05</w:t>
            </w:r>
          </w:p>
        </w:tc>
        <w:tc>
          <w:tcPr>
            <w:tcW w:w="0" w:type="auto"/>
          </w:tcPr>
          <w:p w14:paraId="59F7F60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.98</w:t>
            </w:r>
          </w:p>
        </w:tc>
      </w:tr>
    </w:tbl>
    <w:p w14:paraId="24E371EC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4962E78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1- توزیع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فراوان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پیوسته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د</w:t>
      </w:r>
      <w:r w:rsidRPr="00DD2739">
        <w:rPr>
          <w:u w:val="single"/>
        </w:rPr>
        <w:t>.</w:t>
      </w:r>
    </w:p>
    <w:p w14:paraId="5081933A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>2- دو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نمونه،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از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کدیگر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می‏باشند</w:t>
      </w:r>
      <w:r w:rsidRPr="00DD2739">
        <w:rPr>
          <w:u w:val="single"/>
          <w:rtl/>
        </w:rPr>
        <w:t>.</w:t>
      </w:r>
    </w:p>
    <w:p w14:paraId="15F9E58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2EE7FEA8" w14:textId="77777777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reshape2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el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i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ea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riabl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value.nam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na.omit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tatio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proofErr w:type="spellStart"/>
      <w:r w:rsidRPr="00DD2739">
        <w:rPr>
          <w:rFonts w:ascii="Calibri" w:eastAsia="Calibri" w:hAnsi="Calibri" w:cs="Calibri"/>
          <w:color w:val="4E9A06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4E9A06"/>
          <w:szCs w:val="22"/>
          <w:lang w:bidi="ar-SA"/>
        </w:rPr>
        <w:t>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Soil Temp. (C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152141DC" w14:textId="77777777" w:rsidR="000B317F" w:rsidRPr="00DD2739" w:rsidRDefault="000B317F" w:rsidP="00380459">
      <w:pPr>
        <w:widowControl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4B1294C" wp14:editId="0B8A1BB5">
            <wp:extent cx="2286000" cy="2286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84BB2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65ACBD09" w14:textId="7B1C98F2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2EDCE626" w14:textId="002DAA5E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etting initial parameter valu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x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Mashha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y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dat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filte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Station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=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Ker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lec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oil.Temp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&gt;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unlis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engt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test Statisti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r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ank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x, y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u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r[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eq_along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204A87"/>
          <w:szCs w:val="22"/>
          <w:lang w:bidi="ar-SA"/>
        </w:rPr>
        <w:t>along.with</w:t>
      </w:r>
      <w:proofErr w:type="spell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 xml:space="preserve">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)]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+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compute the critical values and p-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ph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0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alternativ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alternative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alpha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low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upper.critical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q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alpha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p_value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witch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P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alternative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wo.side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&gt;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(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/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p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e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{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        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}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        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*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p,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}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ess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)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great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wilcox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q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W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-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)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x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n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y.n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ower.tai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est Statistic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W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Critical Values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(lower.critical, upper.critical)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a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-value: 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p_value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\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6B761E83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74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 xml:space="preserve">Critical Values: </w:t>
      </w:r>
      <w:r w:rsidRPr="00DD2739">
        <w:rPr>
          <w:rFonts w:ascii="Calibri" w:hAnsi="Calibri" w:cs="Calibri"/>
          <w:color w:val="auto"/>
          <w:szCs w:val="22"/>
          <w:lang w:bidi="ar-SA"/>
        </w:rPr>
        <w:t>435      765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</w:t>
      </w:r>
      <w:r w:rsidRPr="00DD2739">
        <w:rPr>
          <w:rFonts w:ascii="Calibri" w:eastAsia="Calibri" w:hAnsi="Calibri" w:cs="Calibri"/>
          <w:color w:val="auto"/>
          <w:szCs w:val="20"/>
          <w:lang w:bidi="ar-SA"/>
        </w:rPr>
        <w:t>P-value: 0.08</w:t>
      </w:r>
    </w:p>
    <w:p w14:paraId="2D7D7835" w14:textId="6CF4F0D5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ویلکاکسون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1796365" w14:textId="77777777" w:rsidR="000B317F" w:rsidRPr="00DD2739" w:rsidRDefault="000B317F" w:rsidP="00380459">
      <w:pPr>
        <w:widowControl w:val="0"/>
        <w:rPr>
          <w:lang w:bidi="ar-SA"/>
        </w:rPr>
      </w:pPr>
    </w:p>
    <w:p w14:paraId="68E6E0DF" w14:textId="3F8FDFC1" w:rsidR="000B317F" w:rsidRPr="00DD2739" w:rsidRDefault="00C12FC1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wilcox</w:t>
      </w:r>
      <w:proofErr w:type="spellEnd"/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W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x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y.n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900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C4DBA47" w14:textId="0B5D051D" w:rsidR="000B317F" w:rsidRPr="00DD2739" w:rsidRDefault="00C12FC1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A99F2F8" wp14:editId="644244E2">
            <wp:extent cx="2286000" cy="214206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0"/>
                    <a:srcRect t="10370" r="9981" b="5643"/>
                    <a:stretch/>
                  </pic:blipFill>
                  <pic:spPr bwMode="auto">
                    <a:xfrm>
                      <a:off x="0" y="0"/>
                      <a:ext cx="2286000" cy="214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02BE1" w14:textId="3B763EF4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765 - 435) </w:t>
      </w:r>
      <w:r w:rsidRPr="00DD2739">
        <w:rPr>
          <w:rFonts w:hint="cs"/>
          <w:rtl/>
        </w:rPr>
        <w:lastRenderedPageBreak/>
        <w:t xml:space="preserve">است (جدول شماره 20). مقدار محاسبه شده برای </w:t>
      </w:r>
      <m:oMath>
        <m:r>
          <w:rPr>
            <w:rFonts w:ascii="Cambria Math" w:hAnsi="Cambria Math"/>
          </w:rPr>
          <m:t>W</m:t>
        </m:r>
      </m:oMath>
      <w:r w:rsidRPr="00DD2739">
        <w:rPr>
          <w:rFonts w:eastAsiaTheme="minorEastAsia" w:hint="cs"/>
          <w:rtl/>
        </w:rPr>
        <w:t xml:space="preserve"> بین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توزی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فراوان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توسط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دم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خاک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یستگاه‏ها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مشه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کرم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</w:t>
      </w:r>
      <w:r w:rsidRPr="00DD2739">
        <w:rPr>
          <w:rFonts w:eastAsiaTheme="minorEastAsia"/>
          <w:rtl/>
        </w:rPr>
        <w:t>.</w:t>
      </w:r>
    </w:p>
    <w:p w14:paraId="34D03AC5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>، 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ین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ی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صادف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ن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زی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راو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کس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اشند، از تابع </w:t>
      </w:r>
      <w:proofErr w:type="spellStart"/>
      <w:r w:rsidRPr="00DD2739">
        <w:rPr>
          <w:b/>
          <w:bCs/>
        </w:rPr>
        <w:t>wilcox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336B5DDA" w14:textId="51A64172" w:rsidR="000B317F" w:rsidRPr="00DD2739" w:rsidRDefault="000B317F" w:rsidP="00F83A05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eastAsia="Calibri" w:hAnsi="Calibri" w:cs="Calibri"/>
          <w:color w:val="8F5902"/>
          <w:szCs w:val="22"/>
          <w:lang w:bidi="ar-SA"/>
        </w:rPr>
        <w:t>wilcox.test</w:t>
      </w:r>
      <w:proofErr w:type="spellEnd"/>
      <w:r w:rsidRPr="00DD2739">
        <w:rPr>
          <w:rFonts w:ascii="Calibri" w:eastAsia="Calibri" w:hAnsi="Calibri" w:cs="Calibri"/>
          <w:color w:val="8F5902"/>
          <w:szCs w:val="22"/>
          <w:lang w:bidi="ar-SA"/>
        </w:rPr>
        <w:t>" function from "stats" packag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bookmarkStart w:id="59" w:name="_Hlk30156568"/>
      <w:proofErr w:type="spell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wilcox.</w:t>
      </w:r>
      <w:proofErr w:type="gramStart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test</w:t>
      </w:r>
      <w:bookmarkEnd w:id="59"/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x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y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</w:t>
      </w:r>
      <w:r w:rsidR="00F83A05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onf.level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0.95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exac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p w14:paraId="38FC3635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Wilcoxon rank sum test with continuity correction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data:  x and y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W = 748, p-value = 0.08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location shift is not equal to 0</w:t>
      </w:r>
    </w:p>
    <w:p w14:paraId="43C9EDB6" w14:textId="1749EFB5" w:rsidR="00F83A05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6A0B10D" w14:textId="77777777" w:rsidR="00F83A05" w:rsidRPr="00DD2739" w:rsidRDefault="00F83A05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7891CABC" w14:textId="6886CE1D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0" w:name="_Toc30953028"/>
      <w:r w:rsidRPr="00DD2739">
        <w:rPr>
          <w:rFonts w:hint="cs"/>
          <w:sz w:val="28"/>
          <w:rtl/>
        </w:rPr>
        <w:lastRenderedPageBreak/>
        <w:t xml:space="preserve">آزمون </w:t>
      </w:r>
      <w:r w:rsidR="004F1931" w:rsidRPr="00DD2739">
        <w:rPr>
          <w:rFonts w:hint="cs"/>
          <w:sz w:val="28"/>
          <w:rtl/>
        </w:rPr>
        <w:t>27</w:t>
      </w:r>
      <w:r w:rsidRPr="00DD2739">
        <w:rPr>
          <w:rFonts w:hint="cs"/>
          <w:sz w:val="28"/>
          <w:rtl/>
        </w:rPr>
        <w:t xml:space="preserve">: آزمون مجموع رتبه‏های ویلکاکسو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من </w:t>
      </w:r>
      <w:r w:rsidRPr="00DD2739">
        <w:rPr>
          <w:rFonts w:ascii="Times New Roman" w:hAnsi="Times New Roman" w:cs="Times New Roman" w:hint="cs"/>
          <w:sz w:val="28"/>
          <w:rtl/>
        </w:rPr>
        <w:t>–</w:t>
      </w:r>
      <w:r w:rsidRPr="00DD2739">
        <w:rPr>
          <w:rFonts w:hint="cs"/>
          <w:sz w:val="28"/>
          <w:rtl/>
        </w:rPr>
        <w:t xml:space="preserve"> ویتنی</w:t>
      </w:r>
      <w:r w:rsidRPr="00DD2739">
        <w:rPr>
          <w:rStyle w:val="FootnoteReference"/>
          <w:sz w:val="28"/>
          <w:rtl/>
        </w:rPr>
        <w:footnoteReference w:id="111"/>
      </w:r>
      <w:r w:rsidRPr="00DD2739">
        <w:rPr>
          <w:rFonts w:hint="cs"/>
          <w:sz w:val="28"/>
          <w:rtl/>
        </w:rPr>
        <w:t xml:space="preserve"> برای دو جامعه</w:t>
      </w:r>
      <w:bookmarkEnd w:id="60"/>
    </w:p>
    <w:p w14:paraId="0C1B73D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1437444A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ای آزمون کردن اینکه آیا دو نمونه تصادفی انتخاب شده می‏توانند از دو جامعه با میانگین مساوی باشند.</w:t>
      </w:r>
    </w:p>
    <w:p w14:paraId="27438E2C" w14:textId="19787281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میانگین دو جامعه یکسان است.</w:t>
      </w:r>
    </w:p>
    <w:p w14:paraId="65B1E5CE" w14:textId="03794A08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>): میانگین دو جامعه یکسان نیست.</w:t>
      </w:r>
    </w:p>
    <w:p w14:paraId="74C9F60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2F0AE2F" w14:textId="77777777" w:rsidR="000B317F" w:rsidRPr="00DD2739" w:rsidRDefault="000B317F" w:rsidP="004F1931">
      <w:pPr>
        <w:pStyle w:val="ListParagraph"/>
        <w:widowControl w:val="0"/>
        <w:numPr>
          <w:ilvl w:val="0"/>
          <w:numId w:val="36"/>
        </w:numPr>
        <w:rPr>
          <w:rtl/>
        </w:rPr>
      </w:pPr>
      <w:r w:rsidRPr="00DD2739">
        <w:rPr>
          <w:rFonts w:hint="cs"/>
          <w:rtl/>
        </w:rPr>
        <w:t>فرض می‏شود که توزیع فراوانی دو جامعه به صورت پیوسته با شکل و پراکنش یکسان می‏باشند.</w:t>
      </w:r>
    </w:p>
    <w:p w14:paraId="6656FEBD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277854F" w14:textId="7F858989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از جامعه اول، نمونه‏های تصادفی با حج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D2739">
        <w:rPr>
          <w:rFonts w:eastAsiaTheme="minorEastAsia" w:hint="cs"/>
          <w:rtl/>
        </w:rPr>
        <w:t xml:space="preserve"> و از جامعه دوم، نمونه‏های تصادفی با حجم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Pr="00DD2739">
        <w:rPr>
          <w:rFonts w:eastAsiaTheme="minorEastAsia" w:hint="cs"/>
          <w:rtl/>
        </w:rPr>
        <w:t xml:space="preserve"> انتخاب می‏شود. دو نمونه با هم ترکیب شده و به ترتیب صعودی مرتب و رتبه‏بندی می‏گردند. در </w:t>
      </w:r>
      <w:r w:rsidR="006A2814" w:rsidRPr="00DD2739">
        <w:rPr>
          <w:rFonts w:eastAsiaTheme="minorEastAsia" w:hint="cs"/>
          <w:rtl/>
        </w:rPr>
        <w:t>صورتی که</w:t>
      </w:r>
      <w:r w:rsidRPr="00DD2739">
        <w:rPr>
          <w:rFonts w:eastAsiaTheme="minorEastAsia" w:hint="cs"/>
          <w:rtl/>
        </w:rPr>
        <w:t xml:space="preserve"> مقادیر مشابه وجود داشته باشد، میانگین شماره رتبه‏ها در نظر گرفته می‏شود. مجموع رتبه‏های دو نمونه محاسبه می‏گردد. نمونه‏ای که حجم کوچکتری دارد، مجموع رتبه‏های آن به عنوان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در نظر گرفته می‏شود. از طرفی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مجموع حجم دو نمونه، و </w:t>
      </w:r>
      <m:oMath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نشان دهنده کوچکترین حجم نمونه می‏باشد. کمیت دوم برابر است با:</w:t>
      </w:r>
    </w:p>
    <w:p w14:paraId="2E4200B7" w14:textId="3A8996F2" w:rsidR="000B317F" w:rsidRPr="00DD2739" w:rsidRDefault="0071458B" w:rsidP="00380459">
      <w:pPr>
        <w:widowControl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14:paraId="35223E3A" w14:textId="3F6955F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مقادیر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ا مقادیر بحرانی جدول 21 مقایسه می‏شوند. اگر مقدار بحرانی جدول 21 از هر یک از دو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</m:t>
            </m:r>
          </m:sup>
        </m:sSup>
      </m:oMath>
      <w:r w:rsidRPr="00DD2739">
        <w:rPr>
          <w:rFonts w:eastAsiaTheme="minorEastAsia" w:hint="cs"/>
          <w:rtl/>
        </w:rPr>
        <w:t xml:space="preserve"> بزرگتر باشد،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جامع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کس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</w:t>
      </w:r>
      <w:r w:rsidRPr="00DD2739">
        <w:rPr>
          <w:rFonts w:eastAsiaTheme="minorEastAsia" w:hint="cs"/>
          <w:rtl/>
        </w:rPr>
        <w:t>، رد خواهد شد.</w:t>
      </w:r>
    </w:p>
    <w:p w14:paraId="7DBA176D" w14:textId="05985400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کته: اگر حجم دو نمونه با هم برابر باشد، کمیت اول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 w:rsidRPr="00DD2739">
        <w:rPr>
          <w:rFonts w:eastAsiaTheme="minorEastAsia" w:hint="cs"/>
          <w:rtl/>
        </w:rPr>
        <w:t xml:space="preserve"> برابر است با کوچکترین مجموع رتبه‏های دو نمونه.</w:t>
      </w:r>
    </w:p>
    <w:p w14:paraId="6721A11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02CD562" w14:textId="05BA948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کارخانه‏‏ای دارای دو خط تولید نوار آبیاری پلاکدار (تیپ) می‏باشد. خط تولید شماره یک از پلاک‏های خارج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A</m:t>
            </m:r>
          </m:e>
        </m:d>
      </m:oMath>
      <w:r w:rsidRPr="00DD2739">
        <w:rPr>
          <w:rFonts w:hint="cs"/>
          <w:rtl/>
        </w:rPr>
        <w:t xml:space="preserve">، و خط تولید شماره دو از پلاک‏های ایرانی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ap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DD2739">
        <w:rPr>
          <w:rFonts w:hint="cs"/>
          <w:rtl/>
        </w:rPr>
        <w:t xml:space="preserve"> با مشخصات مشابه، برای تولید نوار تیپ پلاکدار استفاده می‏کنند. به صورت تصادفی 15 مزرعه گندم که از تیپ نوع </w:t>
      </w:r>
      <m:oMath>
        <m:r>
          <w:rPr>
            <w:rFonts w:ascii="Cambria Math" w:hAnsi="Cambria Math"/>
          </w:rPr>
          <m:t>A</m:t>
        </m:r>
      </m:oMath>
      <w:r w:rsidRPr="00DD2739">
        <w:rPr>
          <w:rFonts w:hint="cs"/>
          <w:rtl/>
        </w:rPr>
        <w:t xml:space="preserve"> و 10 مزرعه گندم که از تیپ نوع </w:t>
      </w:r>
      <m:oMath>
        <m:r>
          <w:rPr>
            <w:rFonts w:ascii="Cambria Math" w:hAnsi="Cambria Math"/>
          </w:rPr>
          <m:t>B</m:t>
        </m:r>
      </m:oMath>
      <w:r w:rsidRPr="00DD2739">
        <w:rPr>
          <w:rFonts w:hint="cs"/>
          <w:rtl/>
        </w:rPr>
        <w:t xml:space="preserve"> استفاده کرده‏اند انتخاب می‏گردد.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 xml:space="preserve">فرضیه </w:t>
      </w:r>
      <w:r w:rsidR="00D27E04" w:rsidRPr="00DD2739">
        <w:rPr>
          <w:rFonts w:eastAsiaTheme="minorEastAsia" w:hint="cs"/>
          <w:rtl/>
        </w:rPr>
        <w:lastRenderedPageBreak/>
        <w:t>صفر</w:t>
      </w:r>
      <w:r w:rsidRPr="00DD2739">
        <w:rPr>
          <w:rFonts w:eastAsiaTheme="minorEastAsia" w:hint="cs"/>
          <w:rtl/>
        </w:rPr>
        <w:t xml:space="preserve"> (</w:t>
      </w:r>
      <w:bookmarkStart w:id="61" w:name="_Hlk30162139"/>
      <w:r w:rsidRPr="00DD2739">
        <w:rPr>
          <w:rFonts w:eastAsiaTheme="minorEastAsia" w:hint="cs"/>
          <w:rtl/>
        </w:rPr>
        <w:t>تفاوتی بین میانگین 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زارعی که از تیپ نوع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استفاده کرده‏اند نسبت به مزارعی که از تیپ نوع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استفاده کرده‏اند وجود ندارد</w:t>
      </w:r>
      <w:bookmarkEnd w:id="61"/>
      <w:r w:rsidRPr="00DD2739">
        <w:rPr>
          <w:rFonts w:eastAsiaTheme="minorEastAsia" w:hint="cs"/>
          <w:rtl/>
        </w:rPr>
        <w:t>) رد خواهد شد (با فرض اینکه همه شرایط یکسان باشد)؟</w:t>
      </w:r>
    </w:p>
    <w:p w14:paraId="2302B9A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A9976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2C73C5C7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07723CE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25A57EBD" w14:textId="77777777" w:rsidR="000B317F" w:rsidRPr="00DD2739" w:rsidRDefault="000B317F" w:rsidP="004F1931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</w:rPr>
        <w:t># remove all variable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rm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list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l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functions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source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muFunc.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packages</w:t>
      </w:r>
      <w:r w:rsidRPr="00DD2739">
        <w:rPr>
          <w:rFonts w:asciiTheme="minorHAnsi" w:hAnsiTheme="minorHAnsi" w:cstheme="minorHAnsi"/>
        </w:rPr>
        <w:br/>
        <w:t>want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c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4E9A06"/>
        </w:rPr>
        <w:t>"pacman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dplyr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psych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4E9A06"/>
        </w:rPr>
        <w:t>"ggpubr"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  <w:t>has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</w:rPr>
        <w:t>%in%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ownames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installed.packages</w:t>
      </w:r>
      <w:r w:rsidRPr="00DD2739">
        <w:rPr>
          <w:rFonts w:asciiTheme="minorHAnsi" w:hAnsiTheme="minorHAnsi" w:cstheme="minorHAnsi"/>
        </w:rPr>
        <w:t>(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b/>
          <w:color w:val="204A87"/>
        </w:rPr>
        <w:t>if</w:t>
      </w:r>
      <w:r w:rsidRPr="00DD2739">
        <w:rPr>
          <w:rFonts w:asciiTheme="minorHAnsi" w:hAnsiTheme="minorHAnsi" w:cstheme="minorHAnsi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</w:rPr>
        <w:t>any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</w:rPr>
        <w:t>install.packages</w:t>
      </w:r>
      <w:r w:rsidRPr="00DD2739">
        <w:rPr>
          <w:rFonts w:asciiTheme="minorHAnsi" w:hAnsiTheme="minorHAnsi" w:cstheme="minorHAnsi"/>
        </w:rPr>
        <w:t>(wants[</w:t>
      </w:r>
      <w:r w:rsidRPr="00DD2739">
        <w:rPr>
          <w:rFonts w:asciiTheme="minorHAnsi" w:hAnsiTheme="minorHAnsi" w:cstheme="minorHAnsi"/>
          <w:b/>
          <w:color w:val="CE5C00"/>
        </w:rPr>
        <w:t>!</w:t>
      </w:r>
      <w:r w:rsidRPr="00DD2739">
        <w:rPr>
          <w:rFonts w:asciiTheme="minorHAnsi" w:hAnsiTheme="minorHAnsi" w:cstheme="minorHAnsi"/>
        </w:rPr>
        <w:t>has])</w:t>
      </w:r>
      <w:r w:rsidRPr="00DD2739">
        <w:rPr>
          <w:rFonts w:asciiTheme="minorHAnsi" w:hAnsiTheme="minorHAnsi" w:cstheme="minorHAnsi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p_load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char =</w:t>
      </w:r>
      <w:r w:rsidRPr="00DD2739">
        <w:rPr>
          <w:rFonts w:asciiTheme="minorHAnsi" w:hAnsiTheme="minorHAnsi" w:cstheme="minorHAnsi"/>
        </w:rPr>
        <w:t xml:space="preserve"> wants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load required data</w:t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</w:rPr>
        <w:t>read.csv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fil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data/Data_Test_52.csv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header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8F5902"/>
        </w:rPr>
        <w:t>TRUE</w:t>
      </w:r>
      <w:r w:rsidRPr="00DD2739">
        <w:rPr>
          <w:rFonts w:asciiTheme="minorHAnsi" w:hAnsiTheme="minorHAnsi" w:cstheme="minorHAnsi"/>
        </w:rPr>
        <w:t>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  <w:t>data =</w:t>
      </w:r>
      <w:r w:rsidRPr="00DD2739">
        <w:rPr>
          <w:rFonts w:asciiTheme="minorHAnsi" w:hAnsiTheme="minorHAnsi" w:cstheme="minorHAnsi"/>
          <w:color w:val="4E9A06"/>
        </w:rPr>
        <w:t xml:space="preserve"> </w:t>
      </w:r>
      <w:r w:rsidRPr="00DD2739">
        <w:rPr>
          <w:rFonts w:asciiTheme="minorHAnsi" w:hAnsiTheme="minorHAnsi" w:cstheme="minorHAnsi"/>
        </w:rPr>
        <w:t xml:space="preserve">data </w:t>
      </w:r>
      <w:r w:rsidRPr="00DD2739">
        <w:rPr>
          <w:rFonts w:asciiTheme="minorHAnsi" w:hAnsiTheme="minorHAnsi" w:cstheme="minorHAnsi"/>
          <w:b/>
          <w:color w:val="CE5C00"/>
        </w:rPr>
        <w:t>%&gt;%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4E9A06"/>
        </w:rPr>
        <w:t xml:space="preserve">         </w:t>
      </w:r>
      <w:r w:rsidRPr="00DD2739">
        <w:rPr>
          <w:rFonts w:asciiTheme="minorHAnsi" w:hAnsiTheme="minorHAnsi" w:cstheme="minorHAnsi"/>
        </w:rPr>
        <w:t>reshape2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melt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variabl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Tape"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value.name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</w:rPr>
        <w:t>"Yield"</w:t>
      </w:r>
      <w:r w:rsidRPr="00DD2739">
        <w:rPr>
          <w:rFonts w:asciiTheme="minorHAnsi" w:hAnsiTheme="minorHAnsi" w:cstheme="minorHAnsi"/>
        </w:rPr>
        <w:t xml:space="preserve">) </w:t>
      </w:r>
      <w:r w:rsidRPr="00DD2739">
        <w:rPr>
          <w:rFonts w:asciiTheme="minorHAnsi" w:hAnsiTheme="minorHAnsi" w:cstheme="minorHAnsi"/>
          <w:b/>
          <w:color w:val="CE5C00"/>
        </w:rPr>
        <w:t xml:space="preserve">%&gt;% </w:t>
      </w:r>
      <w:proofErr w:type="spellStart"/>
      <w:r w:rsidRPr="00DD2739">
        <w:rPr>
          <w:rFonts w:asciiTheme="minorHAnsi" w:hAnsiTheme="minorHAnsi" w:cstheme="minorHAnsi"/>
          <w:b/>
          <w:color w:val="204A87"/>
        </w:rPr>
        <w:t>na.omit</w:t>
      </w:r>
      <w:proofErr w:type="spellEnd"/>
      <w:r w:rsidRPr="00DD2739">
        <w:rPr>
          <w:rFonts w:asciiTheme="minorHAnsi" w:hAnsiTheme="minorHAnsi" w:cstheme="minorHAnsi"/>
        </w:rPr>
        <w:t>(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  <w:color w:val="8F5902"/>
        </w:rPr>
        <w:t># show data</w:t>
      </w:r>
      <w:r w:rsidRPr="00DD2739">
        <w:rPr>
          <w:rFonts w:asciiTheme="minorHAnsi" w:hAnsiTheme="minorHAnsi" w:cstheme="minorHAnsi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</w:rPr>
        <w:t>::</w:t>
      </w:r>
      <w:r w:rsidRPr="00DD2739">
        <w:rPr>
          <w:rFonts w:asciiTheme="minorHAnsi" w:hAnsiTheme="minorHAnsi" w:cstheme="minorHAnsi"/>
          <w:b/>
          <w:color w:val="204A87"/>
        </w:rPr>
        <w:t>headTail</w:t>
      </w:r>
      <w:r w:rsidRPr="00DD2739">
        <w:rPr>
          <w:rFonts w:asciiTheme="minorHAnsi" w:hAnsiTheme="minorHAnsi" w:cstheme="minorHAnsi"/>
        </w:rPr>
        <w:t>(</w:t>
      </w:r>
      <w:r w:rsidRPr="00DD2739">
        <w:rPr>
          <w:rFonts w:asciiTheme="minorHAnsi" w:hAnsiTheme="minorHAnsi" w:cstheme="minorHAnsi"/>
          <w:color w:val="204A87"/>
        </w:rPr>
        <w:t>x =</w:t>
      </w:r>
      <w:r w:rsidRPr="00DD2739">
        <w:rPr>
          <w:rFonts w:asciiTheme="minorHAnsi" w:hAnsiTheme="minorHAnsi" w:cstheme="minorHAnsi"/>
        </w:rPr>
        <w:t xml:space="preserve"> data, </w:t>
      </w:r>
      <w:r w:rsidRPr="00DD2739">
        <w:rPr>
          <w:rFonts w:asciiTheme="minorHAnsi" w:hAnsiTheme="minorHAnsi" w:cstheme="minorHAnsi"/>
          <w:color w:val="204A87"/>
        </w:rPr>
        <w:t>top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 xml:space="preserve">, </w:t>
      </w:r>
      <w:r w:rsidRPr="00DD2739">
        <w:rPr>
          <w:rFonts w:asciiTheme="minorHAnsi" w:hAnsiTheme="minorHAnsi" w:cstheme="minorHAnsi"/>
          <w:color w:val="204A87"/>
        </w:rPr>
        <w:t>bottom =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0000CF"/>
        </w:rPr>
        <w:t>2</w:t>
      </w:r>
      <w:r w:rsidRPr="00DD2739">
        <w:rPr>
          <w:rFonts w:asciiTheme="minorHAnsi" w:hAnsiTheme="minorHAnsi" w:cstheme="minorHAnsi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14"/>
        <w:gridCol w:w="622"/>
      </w:tblGrid>
      <w:tr w:rsidR="000B317F" w:rsidRPr="00DD2739" w14:paraId="6267EC5C" w14:textId="77777777" w:rsidTr="00BC4A81">
        <w:tc>
          <w:tcPr>
            <w:tcW w:w="0" w:type="auto"/>
          </w:tcPr>
          <w:p w14:paraId="58FBD7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8818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0298AB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Tape</w:t>
            </w:r>
          </w:p>
        </w:tc>
        <w:tc>
          <w:tcPr>
            <w:tcW w:w="0" w:type="auto"/>
          </w:tcPr>
          <w:p w14:paraId="24BC2F1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ield</w:t>
            </w:r>
          </w:p>
        </w:tc>
      </w:tr>
      <w:tr w:rsidR="000B317F" w:rsidRPr="00DD2739" w14:paraId="17883208" w14:textId="77777777" w:rsidTr="00BC4A81">
        <w:tc>
          <w:tcPr>
            <w:tcW w:w="0" w:type="auto"/>
          </w:tcPr>
          <w:p w14:paraId="47E35F3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8C77F2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186565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04F71FB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289</w:t>
            </w:r>
          </w:p>
        </w:tc>
      </w:tr>
      <w:tr w:rsidR="000B317F" w:rsidRPr="00DD2739" w14:paraId="19F8D411" w14:textId="77777777" w:rsidTr="00BC4A81">
        <w:tc>
          <w:tcPr>
            <w:tcW w:w="0" w:type="auto"/>
          </w:tcPr>
          <w:p w14:paraId="5EF4172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52805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7B6CFDF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</w:t>
            </w:r>
          </w:p>
        </w:tc>
        <w:tc>
          <w:tcPr>
            <w:tcW w:w="0" w:type="auto"/>
          </w:tcPr>
          <w:p w14:paraId="1F584FC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4398</w:t>
            </w:r>
          </w:p>
        </w:tc>
      </w:tr>
      <w:tr w:rsidR="000B317F" w:rsidRPr="00DD2739" w14:paraId="5F1636E3" w14:textId="77777777" w:rsidTr="00BC4A81">
        <w:tc>
          <w:tcPr>
            <w:tcW w:w="0" w:type="auto"/>
          </w:tcPr>
          <w:p w14:paraId="79EC5D0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BBAA3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21F2F0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15B1A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71D48B3D" w14:textId="77777777" w:rsidTr="00BC4A81">
        <w:tc>
          <w:tcPr>
            <w:tcW w:w="0" w:type="auto"/>
          </w:tcPr>
          <w:p w14:paraId="72448DF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07EF7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4</w:t>
            </w:r>
          </w:p>
        </w:tc>
        <w:tc>
          <w:tcPr>
            <w:tcW w:w="0" w:type="auto"/>
          </w:tcPr>
          <w:p w14:paraId="0A7B5A7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394A48B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840</w:t>
            </w:r>
          </w:p>
        </w:tc>
      </w:tr>
      <w:tr w:rsidR="000B317F" w:rsidRPr="00DD2739" w14:paraId="3B69A91A" w14:textId="77777777" w:rsidTr="00BC4A81">
        <w:tc>
          <w:tcPr>
            <w:tcW w:w="0" w:type="auto"/>
          </w:tcPr>
          <w:p w14:paraId="01EE9F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3A6B5F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5</w:t>
            </w:r>
          </w:p>
        </w:tc>
        <w:tc>
          <w:tcPr>
            <w:tcW w:w="0" w:type="auto"/>
          </w:tcPr>
          <w:p w14:paraId="442A61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B</w:t>
            </w:r>
          </w:p>
        </w:tc>
        <w:tc>
          <w:tcPr>
            <w:tcW w:w="0" w:type="auto"/>
          </w:tcPr>
          <w:p w14:paraId="28EA311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673</w:t>
            </w:r>
          </w:p>
        </w:tc>
      </w:tr>
    </w:tbl>
    <w:p w14:paraId="5F89264E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2B8F72B3" w14:textId="77777777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فراوان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ک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راکنش</w:t>
      </w:r>
      <w:r w:rsidRPr="00DD2739">
        <w:rPr>
          <w:u w:val="single"/>
          <w:rtl/>
        </w:rPr>
        <w:t xml:space="preserve"> 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کسان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</w:t>
      </w:r>
      <w:r w:rsidRPr="00DD2739">
        <w:rPr>
          <w:rFonts w:hint="cs"/>
          <w:u w:val="single"/>
          <w:rtl/>
        </w:rPr>
        <w:t>د</w:t>
      </w:r>
      <w:r w:rsidRPr="00DD2739">
        <w:rPr>
          <w:u w:val="single"/>
          <w:rtl/>
        </w:rPr>
        <w:t>.</w:t>
      </w:r>
    </w:p>
    <w:p w14:paraId="39301A3D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ای توصیف تغییرات نمونه‏ها، نمودار جعبه‏ای آن‏ها رسم شده است. برای این منظور، از تابع </w:t>
      </w:r>
      <w:r w:rsidRPr="00DD2739">
        <w:rPr>
          <w:b/>
          <w:bCs/>
        </w:rPr>
        <w:lastRenderedPageBreak/>
        <w:t>ggboxplot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rtl/>
        </w:rPr>
        <w:t xml:space="preserve">موجود در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استفاده شده است.</w:t>
      </w:r>
    </w:p>
    <w:p w14:paraId="056B6E81" w14:textId="4AE2CBAC" w:rsidR="000B317F" w:rsidRPr="00DD2739" w:rsidRDefault="000B317F" w:rsidP="0056137A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visualize data using box plot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ggpubr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proofErr w:type="gramEnd"/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ggboxplot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data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Tape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y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Yield (kg/ha)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lab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FALS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 xml:space="preserve">                               </w:t>
      </w:r>
      <w:r w:rsidR="0056137A"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 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add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e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)</w:t>
      </w:r>
    </w:p>
    <w:p w14:paraId="057B0443" w14:textId="77777777" w:rsidR="000B317F" w:rsidRPr="00DD2739" w:rsidRDefault="000B317F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092690AD" wp14:editId="2788E28A">
            <wp:extent cx="2286000" cy="2286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F370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6ED0278B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4289EB51" w14:textId="7AF3AE78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زم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ر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ن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ادف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امع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ن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او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ند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40156AF3" w14:textId="1D3B8DEE" w:rsidR="000B317F" w:rsidRPr="00DD2739" w:rsidRDefault="000B317F" w:rsidP="0056137A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tting initial parameter value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iel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oun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igits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utat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Rank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ank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ield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Tap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nkedDat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filte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Tap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Rank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 xml:space="preserve"># size of the combined samples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lastRenderedPageBreak/>
        <w:t># rank sum R of the smaller sample and n denote the size of the smaller sampl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R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A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n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R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B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second quantity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1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n2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A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nB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R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R':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Rpri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 w:cstheme="minorHAns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0B4D508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Theme="minorHAnsi" w:hAnsiTheme="minorHAnsi" w:cstheme="minorHAnsi"/>
          <w:color w:val="auto"/>
          <w:szCs w:val="22"/>
          <w:lang w:bidi="ar-SA"/>
        </w:rPr>
        <w:t>## n1: 15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n2: 10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: 120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## </w:t>
      </w:r>
      <w:r w:rsidRPr="00DD2739">
        <w:rPr>
          <w:rFonts w:asciiTheme="minorHAnsi" w:eastAsia="Calibri" w:hAnsiTheme="minorHAnsi" w:cstheme="minorHAnsi"/>
          <w:color w:val="auto"/>
          <w:szCs w:val="20"/>
          <w:lang w:bidi="ar-SA"/>
        </w:rPr>
        <w:t>R': 140</w:t>
      </w:r>
    </w:p>
    <w:p w14:paraId="045D44D7" w14:textId="0B8005D1" w:rsidR="0056137A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استفاده از جدول 21، مقدار بحرانی آزمون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آزمون دو طرفه و به ازا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15</m:t>
        </m:r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=10</m:t>
        </m:r>
      </m:oMath>
      <w:r w:rsidRPr="00DD2739">
        <w:rPr>
          <w:rFonts w:eastAsiaTheme="minorEastAsia" w:hint="cs"/>
          <w:rtl/>
        </w:rPr>
        <w:t xml:space="preserve">، </w:t>
      </w:r>
      <w:r w:rsidRPr="00DD2739">
        <w:rPr>
          <w:rFonts w:hint="cs"/>
          <w:rtl/>
        </w:rPr>
        <w:t xml:space="preserve">برابر با 94 است. مقدار محاسبه شده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ن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فاو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ان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عملکر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گندم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A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سب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زارع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ز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ت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پ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وع</w:t>
      </w:r>
      <w:r w:rsidRPr="00DD2739">
        <w:rPr>
          <w:rFonts w:eastAsiaTheme="minorEastAsia"/>
          <w:rtl/>
        </w:rPr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ستفاد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رده‏ان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جود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ندارد</w:t>
      </w:r>
      <w:r w:rsidRPr="00DD2739">
        <w:rPr>
          <w:rFonts w:eastAsiaTheme="minorEastAsia" w:hint="cs"/>
          <w:rtl/>
        </w:rPr>
        <w:t>.</w:t>
      </w:r>
    </w:p>
    <w:p w14:paraId="46E03DB7" w14:textId="77777777" w:rsidR="0056137A" w:rsidRPr="00DD2739" w:rsidRDefault="0056137A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20A0C892" w14:textId="00DB38B8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2" w:name="_Toc30953029"/>
      <w:r w:rsidRPr="00DD2739">
        <w:rPr>
          <w:rFonts w:hint="cs"/>
          <w:sz w:val="28"/>
          <w:rtl/>
        </w:rPr>
        <w:lastRenderedPageBreak/>
        <w:t xml:space="preserve">آزمون </w:t>
      </w:r>
      <w:r w:rsidR="00320C2E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8: آزمون همبستگی رتبه‏ای اسپیرمن</w:t>
      </w:r>
      <w:r w:rsidRPr="00DD2739">
        <w:rPr>
          <w:rStyle w:val="FootnoteReference"/>
          <w:sz w:val="28"/>
          <w:rtl/>
        </w:rPr>
        <w:footnoteReference w:id="112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2"/>
    </w:p>
    <w:p w14:paraId="533B4F52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255EE5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448A5712" w14:textId="5590AFC7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0A3B2D14" w14:textId="711F143D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1B3CFC15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0D9F84BA" w14:textId="6FAEBDED" w:rsidR="000B317F" w:rsidRPr="00DD2739" w:rsidRDefault="000B317F" w:rsidP="00320C2E">
      <w:pPr>
        <w:pStyle w:val="ListParagraph"/>
        <w:widowControl w:val="0"/>
        <w:numPr>
          <w:ilvl w:val="0"/>
          <w:numId w:val="37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3BB397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73D76BEE" w14:textId="556E3B9B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برای هر جفت از مشاهدات، تفاوت رتبه‏ها،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، تعیین می‏شود. در اینصورت کمیت </w:t>
      </w:r>
      <m:oMath>
        <m:r>
          <w:rPr>
            <w:rFonts w:ascii="Cambria Math" w:eastAsiaTheme="minorEastAsia" w:hAnsi="Cambria Math"/>
          </w:rPr>
          <m:t>R</m:t>
        </m:r>
      </m:oMath>
      <w:r w:rsidRPr="00DD2739">
        <w:rPr>
          <w:rFonts w:eastAsiaTheme="minorEastAsia" w:hint="cs"/>
          <w:rtl/>
        </w:rPr>
        <w:t xml:space="preserve"> برابر است با:</w:t>
      </w:r>
    </w:p>
    <w:p w14:paraId="2A5482B2" w14:textId="6C54F4E4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R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nary>
        </m:oMath>
      </m:oMathPara>
    </w:p>
    <w:p w14:paraId="0726BC9C" w14:textId="352C85FC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 xml:space="preserve"> آماره آزمون برابر است با:</w:t>
      </w:r>
    </w:p>
    <w:p w14:paraId="741E6D42" w14:textId="1ABB6318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6</m:t>
              </m:r>
              <m:r>
                <w:rPr>
                  <w:rFonts w:ascii="Cambria Math" w:eastAsiaTheme="minorEastAsia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1)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</m:oMath>
      </m:oMathPara>
    </w:p>
    <w:p w14:paraId="4E526CD8" w14:textId="38F738E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13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14"/>
      </w:r>
      <w:r w:rsidRPr="00DD2739">
        <w:rPr>
          <w:rFonts w:hint="cs"/>
          <w:rtl/>
        </w:rPr>
        <w:t xml:space="preserve"> انجام گیرد. برای نمونه‏های کوچک، آماره آزمون برابر است با:</w:t>
      </w:r>
    </w:p>
    <w:p w14:paraId="4B267BA6" w14:textId="7610121A" w:rsidR="000B317F" w:rsidRPr="00DD2739" w:rsidRDefault="0071458B" w:rsidP="00380459">
      <w:pPr>
        <w:widowControl w:val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1E627FB3" w14:textId="10A41F8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که 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از مشاهدات جفت شده، می‏توان آماره آزمو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6 مقا</w:t>
      </w:r>
      <w:r w:rsidRPr="00DD2739">
        <w:rPr>
          <w:rFonts w:eastAsiaTheme="minorEastAsia" w:hint="cs"/>
          <w:rtl/>
        </w:rPr>
        <w:t>یسه کرد.</w:t>
      </w:r>
    </w:p>
    <w:p w14:paraId="43C9BB30" w14:textId="2A1C5FE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 xml:space="preserve">، عدم همبستگی بین دو سری </w:t>
      </w:r>
      <w:r w:rsidRPr="00DD2739">
        <w:rPr>
          <w:rFonts w:hint="cs"/>
          <w:rtl/>
        </w:rPr>
        <w:lastRenderedPageBreak/>
        <w:t>از مشاهدات جفت شده، رد می‏شود.</w:t>
      </w:r>
    </w:p>
    <w:p w14:paraId="2D1EED04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16777E5C" w14:textId="68D17D96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جموع بارندگی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جموع بارندگی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13742F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40112319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6C7C4B5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76395C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2751A34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remove all variabl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lis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function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ource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muFunc.R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packag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want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acm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dply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sych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ggpubr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PerformanceAnalytics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has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wants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in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ownames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ed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any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has))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nstall.packages</w:t>
      </w:r>
      <w:r w:rsidRPr="00DD2739">
        <w:rPr>
          <w:rFonts w:ascii="Calibri" w:hAnsi="Calibri" w:cs="Calibri"/>
          <w:color w:val="auto"/>
          <w:szCs w:val="20"/>
          <w:lang w:bidi="ar-SA"/>
        </w:rPr>
        <w:t>(wants[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</w:t>
      </w:r>
      <w:r w:rsidRPr="00DD2739">
        <w:rPr>
          <w:rFonts w:ascii="Calibri" w:hAnsi="Calibri" w:cs="Calibri"/>
          <w:color w:val="auto"/>
          <w:szCs w:val="20"/>
          <w:lang w:bidi="ar-SA"/>
        </w:rPr>
        <w:t>has]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acman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_load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cha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wants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load required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dat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ead.csv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file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data/Data_Test_58.csv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head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how data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headTail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, </w:t>
      </w:r>
      <w:r w:rsidRPr="00DD2739">
        <w:rPr>
          <w:rFonts w:ascii="Calibri" w:hAnsi="Calibri" w:cs="Calibri"/>
          <w:color w:val="204A87"/>
          <w:szCs w:val="20"/>
          <w:lang w:bidi="ar-SA"/>
        </w:rPr>
        <w:t>to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bottom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357F9104" w14:textId="77777777" w:rsidTr="00BC4A81">
        <w:tc>
          <w:tcPr>
            <w:tcW w:w="0" w:type="auto"/>
          </w:tcPr>
          <w:p w14:paraId="217B17E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A51D38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002D12F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5C3CC87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22E490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34F88030" w14:textId="77777777" w:rsidTr="00BC4A81">
        <w:tc>
          <w:tcPr>
            <w:tcW w:w="0" w:type="auto"/>
          </w:tcPr>
          <w:p w14:paraId="79EB1A2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B56F98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62AF5BB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7C5EC46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02.3</w:t>
            </w:r>
          </w:p>
        </w:tc>
        <w:tc>
          <w:tcPr>
            <w:tcW w:w="0" w:type="auto"/>
          </w:tcPr>
          <w:p w14:paraId="5AA2DCA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20.1</w:t>
            </w:r>
          </w:p>
        </w:tc>
      </w:tr>
      <w:tr w:rsidR="000B317F" w:rsidRPr="00DD2739" w14:paraId="4EA67E1D" w14:textId="77777777" w:rsidTr="00BC4A81">
        <w:tc>
          <w:tcPr>
            <w:tcW w:w="0" w:type="auto"/>
          </w:tcPr>
          <w:p w14:paraId="3C5A72C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4F1FEC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02C710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29CBF9D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87</w:t>
            </w:r>
          </w:p>
        </w:tc>
        <w:tc>
          <w:tcPr>
            <w:tcW w:w="0" w:type="auto"/>
          </w:tcPr>
          <w:p w14:paraId="113C3AB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7.9</w:t>
            </w:r>
          </w:p>
        </w:tc>
      </w:tr>
      <w:tr w:rsidR="000B317F" w:rsidRPr="00DD2739" w14:paraId="152865E2" w14:textId="77777777" w:rsidTr="00BC4A81">
        <w:tc>
          <w:tcPr>
            <w:tcW w:w="0" w:type="auto"/>
          </w:tcPr>
          <w:p w14:paraId="6440F85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B854C8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33D670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449D157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94DB51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287D93A" w14:textId="77777777" w:rsidTr="00BC4A81">
        <w:tc>
          <w:tcPr>
            <w:tcW w:w="0" w:type="auto"/>
          </w:tcPr>
          <w:p w14:paraId="49D9499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EA2D4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45D7F8C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09709B8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3.7</w:t>
            </w:r>
          </w:p>
        </w:tc>
        <w:tc>
          <w:tcPr>
            <w:tcW w:w="0" w:type="auto"/>
          </w:tcPr>
          <w:p w14:paraId="400C4A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77.5</w:t>
            </w:r>
          </w:p>
        </w:tc>
      </w:tr>
      <w:tr w:rsidR="000B317F" w:rsidRPr="00DD2739" w14:paraId="175F02DD" w14:textId="77777777" w:rsidTr="00BC4A81">
        <w:tc>
          <w:tcPr>
            <w:tcW w:w="0" w:type="auto"/>
          </w:tcPr>
          <w:p w14:paraId="20A5573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20FCE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336AE48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6CCCB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82.8</w:t>
            </w:r>
          </w:p>
        </w:tc>
        <w:tc>
          <w:tcPr>
            <w:tcW w:w="0" w:type="auto"/>
          </w:tcPr>
          <w:p w14:paraId="19ACDB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307.8</w:t>
            </w:r>
          </w:p>
        </w:tc>
      </w:tr>
    </w:tbl>
    <w:p w14:paraId="32FDA084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4703C5B0" w14:textId="722D8AC0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lastRenderedPageBreak/>
        <w:t>شده‏اند</w:t>
      </w:r>
      <w:r w:rsidRPr="00DD2739">
        <w:rPr>
          <w:u w:val="single"/>
          <w:rtl/>
        </w:rPr>
        <w:t>.</w:t>
      </w:r>
    </w:p>
    <w:p w14:paraId="76C3D3B1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519D1693" w14:textId="77777777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visualize data using scatter plot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PerformanceAnalytics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ata[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)]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metho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dat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%&gt;%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ggpubr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="Calibri" w:hAnsi="Calibri" w:cs="Calibr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"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ad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proofErr w:type="spellStart"/>
      <w:r w:rsidRPr="00DD2739">
        <w:rPr>
          <w:rFonts w:ascii="Calibri" w:hAnsi="Calibri" w:cs="Calibri"/>
          <w:color w:val="4E9A06"/>
          <w:szCs w:val="20"/>
          <w:lang w:bidi="ar-SA"/>
        </w:rPr>
        <w:t>reg.line</w:t>
      </w:r>
      <w:proofErr w:type="spellEnd"/>
      <w:r w:rsidRPr="00DD2739">
        <w:rPr>
          <w:rFonts w:ascii="Calibri" w:hAnsi="Calibri" w:cs="Calibri"/>
          <w:color w:val="4E9A06"/>
          <w:szCs w:val="20"/>
          <w:lang w:bidi="ar-SA"/>
        </w:rPr>
        <w:t>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conf.in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x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badan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0"/>
          <w:lang w:bidi="ar-SA"/>
        </w:rPr>
        <w:t>ylab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0"/>
          <w:lang w:bidi="ar-SA"/>
        </w:rPr>
        <w:t>"Ahvaz Prec. (mm)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442D72F7" w14:textId="77777777" w:rsidTr="000B317F">
        <w:trPr>
          <w:jc w:val="center"/>
        </w:trPr>
        <w:tc>
          <w:tcPr>
            <w:tcW w:w="3680" w:type="dxa"/>
          </w:tcPr>
          <w:p w14:paraId="1277E730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F01D547" wp14:editId="34600752">
                  <wp:extent cx="2286000" cy="22860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1CECD17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63059873" wp14:editId="68B64E70">
                  <wp:extent cx="2286000" cy="22860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8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3"/>
                          <a:srcRect l="7938" t="7460" r="6972" b="7107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03D4F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045CAF6F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72C2DD7C" w14:textId="53133E70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8B7C5AC" w14:textId="26CA4FF5" w:rsidR="000B317F" w:rsidRPr="00DD2739" w:rsidRDefault="000B317F" w:rsidP="00320C2E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 w:val="18"/>
          <w:szCs w:val="20"/>
          <w:lang w:bidi="ar-SA"/>
        </w:rPr>
      </w:pPr>
      <w:r w:rsidRPr="00DD2739">
        <w:rPr>
          <w:rFonts w:ascii="Calibri" w:hAnsi="Calibri" w:cs="Calibri"/>
          <w:color w:val="8F5902"/>
          <w:szCs w:val="20"/>
          <w:lang w:bidi="ar-SA"/>
        </w:rPr>
        <w:t># method 1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setting initial parameter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x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y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$</w:t>
      </w:r>
      <w:r w:rsidRPr="00DD2739">
        <w:rPr>
          <w:rFonts w:ascii="Calibri" w:hAnsi="Calibri" w:cs="Calibri"/>
          <w:color w:val="auto"/>
          <w:szCs w:val="20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br/>
        <w:t>n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lengt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="00320C2E" w:rsidRPr="00DD2739">
        <w:rPr>
          <w:rFonts w:ascii="Calibri" w:hAnsi="Calibri" w:cs="Calibri"/>
          <w:color w:val="auto"/>
          <w:szCs w:val="20"/>
          <w:rtl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lastRenderedPageBreak/>
        <w:t># rank the x and y variabl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x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rank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x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y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8F5902"/>
          <w:szCs w:val="20"/>
          <w:lang w:bidi="ar-SA"/>
        </w:rPr>
        <w:t># the observed value of R statistic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R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um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x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rank_y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&gt;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0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test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Z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R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+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qrt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 and p-value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ternativ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if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alternative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!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"two.sided"</w:t>
      </w:r>
      <w:r w:rsidRPr="00DD2739">
        <w:rPr>
          <w:rFonts w:ascii="Calibri" w:hAnsi="Calibri" w:cs="Calibri"/>
          <w:color w:val="auto"/>
          <w:szCs w:val="20"/>
          <w:lang w:bidi="ar-SA"/>
        </w:rPr>
        <w:t>)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alpha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)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}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pnorm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q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Z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p_value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switch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EXP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alternativ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two.sided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min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p_value,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less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p_value,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                               </w:t>
      </w:r>
      <w:r w:rsidRPr="00DD2739">
        <w:rPr>
          <w:rFonts w:ascii="Calibri" w:hAnsi="Calibri" w:cs="Calibri"/>
          <w:color w:val="204A87"/>
          <w:szCs w:val="20"/>
          <w:lang w:bidi="ar-SA"/>
        </w:rPr>
        <w:t>greater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_value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Test Statistic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Z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P-value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p_value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        </w:t>
      </w:r>
      <w:r w:rsidR="00894FC5"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="00894FC5" w:rsidRPr="00DD2739">
        <w:rPr>
          <w:rFonts w:asciiTheme="minorHAnsi" w:hAnsiTheme="minorHAnsi" w:cstheme="minorHAnsi"/>
        </w:rPr>
        <w:br/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  </w:t>
      </w:r>
      <w:r w:rsidR="00894FC5"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="00894FC5"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="00894FC5"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else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{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lastRenderedPageBreak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spearman's ρ statistic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rho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((</w:t>
      </w:r>
      <w:r w:rsidRPr="00DD2739">
        <w:rPr>
          <w:rFonts w:ascii="Calibri" w:hAnsi="Calibri" w:cs="Calibri"/>
          <w:color w:val="0000CF"/>
          <w:szCs w:val="20"/>
          <w:lang w:bidi="ar-SA"/>
        </w:rPr>
        <w:t>6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S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/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*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((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^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)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>))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degrees of freedom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df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n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2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8F5902"/>
          <w:szCs w:val="20"/>
          <w:lang w:bidi="ar-SA"/>
        </w:rPr>
        <w:t># compute the critical values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alpha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0000CF"/>
          <w:szCs w:val="20"/>
          <w:lang w:bidi="ar-SA"/>
        </w:rPr>
        <w:t>0.05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FALS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low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q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p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(</w:t>
      </w:r>
      <w:r w:rsidRPr="00DD2739">
        <w:rPr>
          <w:rFonts w:ascii="Calibri" w:hAnsi="Calibri" w:cs="Calibri"/>
          <w:color w:val="0000CF"/>
          <w:szCs w:val="20"/>
          <w:lang w:bidi="ar-SA"/>
        </w:rPr>
        <w:t>1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-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alpha)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, </w:t>
      </w:r>
      <w:r w:rsidRPr="00DD2739">
        <w:rPr>
          <w:rFonts w:ascii="Calibri" w:hAnsi="Calibri" w:cs="Calibri"/>
          <w:color w:val="204A87"/>
          <w:szCs w:val="20"/>
          <w:lang w:bidi="ar-SA"/>
        </w:rPr>
        <w:t>lower.tail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8F5902"/>
          <w:szCs w:val="20"/>
          <w:lang w:bidi="ar-SA"/>
        </w:rPr>
        <w:t>TRUE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 =</w:t>
      </w:r>
      <w:r w:rsidRPr="00DD2739">
        <w:rPr>
          <w:rFonts w:ascii="Calibri" w:hAnsi="Calibri" w:cs="Calibri"/>
          <w:color w:val="4E9A06"/>
          <w:szCs w:val="20"/>
          <w:lang w:bidi="ar-SA"/>
        </w:rPr>
        <w:t xml:space="preserve"> </w:t>
      </w:r>
      <w:r w:rsidRPr="00DD2739">
        <w:rPr>
          <w:rFonts w:ascii="Calibri" w:hAnsi="Calibri" w:cs="Calibri"/>
          <w:color w:val="auto"/>
          <w:szCs w:val="20"/>
          <w:lang w:bidi="ar-SA"/>
        </w:rPr>
        <w:t>psych</w:t>
      </w:r>
      <w:r w:rsidRPr="00DD2739">
        <w:rPr>
          <w:rFonts w:ascii="Calibri" w:hAnsi="Calibri" w:cs="Calibri"/>
          <w:b/>
          <w:color w:val="CE5C00"/>
          <w:szCs w:val="20"/>
          <w:lang w:bidi="ar-SA"/>
        </w:rPr>
        <w:t>::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t2r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204A87"/>
          <w:szCs w:val="20"/>
          <w:lang w:bidi="ar-SA"/>
        </w:rPr>
        <w:t>t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upper.critical, </w:t>
      </w:r>
      <w:r w:rsidRPr="00DD2739">
        <w:rPr>
          <w:rFonts w:ascii="Calibri" w:hAnsi="Calibri" w:cs="Calibri"/>
          <w:color w:val="204A87"/>
          <w:szCs w:val="20"/>
          <w:lang w:bidi="ar-SA"/>
        </w:rPr>
        <w:t>df =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 df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Observed Value of R Statistic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Spearman's ρ Statistic (Test Statistic)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rho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at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r w:rsidRPr="00DD2739">
        <w:rPr>
          <w:rFonts w:ascii="Calibri" w:hAnsi="Calibri" w:cs="Calibri"/>
          <w:color w:val="4E9A06"/>
          <w:szCs w:val="20"/>
          <w:lang w:bidi="ar-SA"/>
        </w:rPr>
        <w:t>"Critical Values:"</w:t>
      </w:r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r w:rsidRPr="00DD2739">
        <w:rPr>
          <w:rFonts w:ascii="Calibri" w:hAnsi="Calibri" w:cs="Calibri"/>
          <w:b/>
          <w:color w:val="204A87"/>
          <w:szCs w:val="20"/>
          <w:lang w:bidi="ar-SA"/>
        </w:rPr>
        <w:t>c</w:t>
      </w:r>
      <w:r w:rsidRPr="00DD2739">
        <w:rPr>
          <w:rFonts w:ascii="Calibri" w:hAnsi="Calibri" w:cs="Calibri"/>
          <w:color w:val="auto"/>
          <w:szCs w:val="20"/>
          <w:lang w:bidi="ar-SA"/>
        </w:rPr>
        <w:t>(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low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, </w:t>
      </w:r>
      <w:proofErr w:type="spellStart"/>
      <w:r w:rsidRPr="00DD2739">
        <w:rPr>
          <w:rFonts w:ascii="Calibri" w:hAnsi="Calibri" w:cs="Calibri"/>
          <w:color w:val="auto"/>
          <w:szCs w:val="20"/>
          <w:lang w:bidi="ar-SA"/>
        </w:rPr>
        <w:t>upper.critical.r</w:t>
      </w:r>
      <w:proofErr w:type="spellEnd"/>
      <w:r w:rsidRPr="00DD2739">
        <w:rPr>
          <w:rFonts w:ascii="Calibri" w:hAnsi="Calibri" w:cs="Calibri"/>
          <w:color w:val="auto"/>
          <w:szCs w:val="20"/>
          <w:lang w:bidi="ar-SA"/>
        </w:rPr>
        <w:t xml:space="preserve">), </w:t>
      </w:r>
      <w:r w:rsidRPr="00DD2739">
        <w:rPr>
          <w:rFonts w:ascii="Calibri" w:hAnsi="Calibri" w:cs="Calibri"/>
          <w:color w:val="4E9A06"/>
          <w:szCs w:val="20"/>
          <w:lang w:bidi="ar-SA"/>
        </w:rPr>
        <w:t>"\n"</w:t>
      </w:r>
      <w:r w:rsidRPr="00DD2739">
        <w:rPr>
          <w:rFonts w:ascii="Calibri" w:hAnsi="Calibri" w:cs="Calibri"/>
          <w:color w:val="auto"/>
          <w:szCs w:val="20"/>
          <w:lang w:bidi="ar-SA"/>
        </w:rPr>
        <w:t>)</w:t>
      </w:r>
      <w:r w:rsidRPr="00DD2739">
        <w:rPr>
          <w:rFonts w:ascii="Calibri" w:hAnsi="Calibri" w:cs="Calibri"/>
          <w:color w:val="auto"/>
          <w:szCs w:val="20"/>
          <w:lang w:bidi="ar-SA"/>
        </w:rPr>
        <w:br/>
        <w:t>}</w:t>
      </w:r>
    </w:p>
    <w:p w14:paraId="7D27396A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 xml:space="preserve">## Observed Value of R Statistics: 955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Spearman's ρ Statistic: 0.7345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Test Statistic: -5.6417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1.6842e-08</w:t>
      </w:r>
    </w:p>
    <w:p w14:paraId="64D280DB" w14:textId="24C03593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7AA63A61" w14:textId="372FB1AC" w:rsidR="000B317F" w:rsidRPr="00DD2739" w:rsidRDefault="00CC222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BBFE66E" wp14:editId="425965CA">
            <wp:extent cx="2286000" cy="2125134"/>
            <wp:effectExtent l="0" t="0" r="0" b="889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4"/>
                    <a:srcRect t="10185" r="9435" b="6321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A9FDC" w14:textId="5C7D1931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lastRenderedPageBreak/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مجموع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ارند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5673A83E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2E0A2CE3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lang w:bidi="ar-SA"/>
        </w:rPr>
      </w:pPr>
      <w:r w:rsidRPr="00DD2739">
        <w:rPr>
          <w:rFonts w:ascii="Calibri" w:hAnsi="Calibri" w:cs="Calibri"/>
          <w:color w:val="8F5902"/>
          <w:szCs w:val="22"/>
          <w:lang w:bidi="ar-SA"/>
        </w:rPr>
        <w:t># method 2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hAnsi="Calibri" w:cs="Calibr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="Calibri" w:hAnsi="Calibri" w:cs="Calibri"/>
          <w:color w:val="8F5902"/>
          <w:szCs w:val="22"/>
          <w:lang w:bidi="ar-SA"/>
        </w:rPr>
        <w:t>cor.test</w:t>
      </w:r>
      <w:proofErr w:type="spellEnd"/>
      <w:r w:rsidRPr="00DD2739">
        <w:rPr>
          <w:rFonts w:ascii="Calibri" w:hAnsi="Calibri" w:cs="Calibr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="Calibri" w:hAnsi="Calibri" w:cs="Calibr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badan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y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="Calibri" w:hAnsi="Calibri" w:cs="Calibri"/>
          <w:color w:val="auto"/>
          <w:szCs w:val="22"/>
          <w:lang w:bidi="ar-SA"/>
        </w:rPr>
        <w:t>data</w:t>
      </w:r>
      <w:r w:rsidRPr="00DD2739">
        <w:rPr>
          <w:rFonts w:ascii="Calibri" w:hAnsi="Calibri" w:cs="Calibri"/>
          <w:b/>
          <w:color w:val="CE5C00"/>
          <w:szCs w:val="22"/>
          <w:lang w:bidi="ar-SA"/>
        </w:rPr>
        <w:t>$</w:t>
      </w:r>
      <w:r w:rsidRPr="00DD2739">
        <w:rPr>
          <w:rFonts w:ascii="Calibri" w:hAnsi="Calibri" w:cs="Calibri"/>
          <w:color w:val="auto"/>
          <w:szCs w:val="22"/>
          <w:lang w:bidi="ar-SA"/>
        </w:rPr>
        <w:t>Ahvaz</w:t>
      </w:r>
      <w:proofErr w:type="spellEnd"/>
      <w:r w:rsidRPr="00DD2739">
        <w:rPr>
          <w:rFonts w:ascii="Calibri" w:hAnsi="Calibri" w:cs="Calibri"/>
          <w:color w:val="auto"/>
          <w:szCs w:val="22"/>
          <w:lang w:bidi="ar-SA"/>
        </w:rPr>
        <w:t>,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="Calibri" w:hAnsi="Calibri" w:cs="Calibri"/>
          <w:color w:val="204A87"/>
          <w:szCs w:val="22"/>
          <w:lang w:bidi="ar-SA"/>
        </w:rPr>
        <w:t>alternative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two.sided"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hAnsi="Calibri" w:cs="Calibri"/>
          <w:color w:val="204A87"/>
          <w:szCs w:val="22"/>
          <w:lang w:bidi="ar-SA"/>
        </w:rPr>
        <w:t>method =</w:t>
      </w:r>
      <w:r w:rsidRPr="00DD2739">
        <w:rPr>
          <w:rFonts w:ascii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hAnsi="Calibri" w:cs="Calibri"/>
          <w:color w:val="4E9A06"/>
          <w:szCs w:val="22"/>
          <w:lang w:bidi="ar-SA"/>
        </w:rPr>
        <w:t>"spearman"</w:t>
      </w:r>
      <w:r w:rsidRPr="00DD2739">
        <w:rPr>
          <w:rFonts w:ascii="Calibri" w:hAnsi="Calibri" w:cs="Calibri"/>
          <w:color w:val="auto"/>
          <w:szCs w:val="22"/>
          <w:lang w:bidi="ar-SA"/>
        </w:rPr>
        <w:t>)</w:t>
      </w:r>
    </w:p>
    <w:p w14:paraId="5768DC8D" w14:textId="77777777" w:rsidR="000B317F" w:rsidRPr="00DD2739" w:rsidRDefault="000B317F" w:rsidP="00380459">
      <w:pPr>
        <w:widowControl w:val="0"/>
        <w:bidi w:val="0"/>
        <w:jc w:val="left"/>
        <w:rPr>
          <w:rFonts w:ascii="Calibri" w:eastAsiaTheme="minorEastAsia" w:hAnsi="Calibri" w:cs="Calibri"/>
          <w:rtl/>
        </w:rPr>
      </w:pPr>
      <w:r w:rsidRPr="00DD2739">
        <w:rPr>
          <w:rFonts w:ascii="Calibri" w:hAnsi="Calibri" w:cs="Calibri"/>
        </w:rPr>
        <w:t>## Spearman's rank correlation rho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 xml:space="preserve">data: </w:t>
      </w:r>
      <w:proofErr w:type="spellStart"/>
      <w:r w:rsidRPr="00DD2739">
        <w:rPr>
          <w:rFonts w:ascii="Calibri" w:hAnsi="Calibri" w:cs="Calibri"/>
        </w:rPr>
        <w:t>data$Abadan</w:t>
      </w:r>
      <w:proofErr w:type="spellEnd"/>
      <w:r w:rsidRPr="00DD2739">
        <w:rPr>
          <w:rFonts w:ascii="Calibri" w:hAnsi="Calibri" w:cs="Calibri"/>
        </w:rPr>
        <w:t xml:space="preserve"> and </w:t>
      </w:r>
      <w:proofErr w:type="spellStart"/>
      <w:r w:rsidRPr="00DD2739">
        <w:rPr>
          <w:rFonts w:ascii="Calibri" w:hAnsi="Calibri" w:cs="Calibri"/>
        </w:rPr>
        <w:t>data$Ahvaz</w:t>
      </w:r>
      <w:proofErr w:type="spellEnd"/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 = 9556, p-value &lt; 2.2e-16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alternative hypothesis: true rho is not equal to 0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  <w:t>sample estimates:</w:t>
      </w:r>
      <w:r w:rsidRPr="00DD2739">
        <w:rPr>
          <w:rFonts w:ascii="Calibri" w:hAnsi="Calibri" w:cs="Calibri"/>
        </w:rPr>
        <w:br/>
        <w:t>##</w:t>
      </w:r>
      <w:r w:rsidRPr="00DD2739">
        <w:rPr>
          <w:rFonts w:ascii="Calibri" w:hAnsi="Calibri" w:cs="Calibri"/>
        </w:rPr>
        <w:tab/>
      </w:r>
      <w:r w:rsidRPr="00DD2739">
        <w:rPr>
          <w:rFonts w:ascii="Calibri" w:hAnsi="Calibri" w:cs="Calibri"/>
        </w:rPr>
        <w:tab/>
        <w:t>rho: 0.7345</w:t>
      </w:r>
    </w:p>
    <w:p w14:paraId="6CE1F020" w14:textId="77777777" w:rsidR="000B317F" w:rsidRPr="00DD2739" w:rsidRDefault="000B317F" w:rsidP="00380459">
      <w:pPr>
        <w:widowControl w:val="0"/>
        <w:rPr>
          <w:rFonts w:eastAsiaTheme="minorEastAsia"/>
        </w:rPr>
      </w:pPr>
    </w:p>
    <w:p w14:paraId="32C5F2D6" w14:textId="6EE530B4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74A56BF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46B0AF89" w14:textId="585B3A77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3" w:name="_Toc30953030"/>
      <w:r w:rsidRPr="00DD2739">
        <w:rPr>
          <w:rFonts w:hint="cs"/>
          <w:sz w:val="28"/>
          <w:rtl/>
        </w:rPr>
        <w:lastRenderedPageBreak/>
        <w:t xml:space="preserve">آزمون </w:t>
      </w:r>
      <w:r w:rsidR="00336494" w:rsidRPr="00DD2739">
        <w:rPr>
          <w:rFonts w:hint="cs"/>
          <w:sz w:val="28"/>
          <w:rtl/>
        </w:rPr>
        <w:t>2</w:t>
      </w:r>
      <w:r w:rsidRPr="00DD2739">
        <w:rPr>
          <w:rFonts w:hint="cs"/>
          <w:sz w:val="28"/>
          <w:rtl/>
        </w:rPr>
        <w:t>9: آزمون همبستگی رتبه‏ای کندال</w:t>
      </w:r>
      <w:r w:rsidRPr="00DD2739">
        <w:rPr>
          <w:rStyle w:val="FootnoteReference"/>
          <w:sz w:val="28"/>
          <w:rtl/>
        </w:rPr>
        <w:footnoteReference w:id="115"/>
      </w:r>
      <w:r w:rsidRPr="00DD2739">
        <w:rPr>
          <w:rFonts w:hint="cs"/>
          <w:sz w:val="28"/>
          <w:rtl/>
        </w:rPr>
        <w:t xml:space="preserve"> (برای مشاهدات جفت شده)</w:t>
      </w:r>
      <w:bookmarkEnd w:id="63"/>
    </w:p>
    <w:p w14:paraId="034AF79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E09D12B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بررسی معنی‏دار بودن همبستگی بین دو سری از مشاهدات جفت شده.</w:t>
      </w:r>
    </w:p>
    <w:p w14:paraId="09AA52FE" w14:textId="4B360D14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>): عدم همبستگی بین دو سری از مشاهدات جفت شده.</w:t>
      </w:r>
    </w:p>
    <w:p w14:paraId="663E81C2" w14:textId="426405C3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eastAsiaTheme="minorEastAsia" w:hint="cs"/>
          <w:rtl/>
        </w:rPr>
        <w:t>فرضیه مقابل</w:t>
      </w:r>
      <w:r w:rsidR="000B317F" w:rsidRPr="00DD2739">
        <w:rPr>
          <w:rFonts w:eastAsiaTheme="minorEastAsia"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eastAsiaTheme="minorEastAsia" w:hint="cs"/>
          <w:rtl/>
        </w:rPr>
        <w:t xml:space="preserve">): </w:t>
      </w:r>
      <w:r w:rsidR="000B317F" w:rsidRPr="00DD2739">
        <w:rPr>
          <w:rFonts w:hint="cs"/>
          <w:rtl/>
        </w:rPr>
        <w:t>وجود همبستگی بین دو سری از مشاهدات جفت شده</w:t>
      </w:r>
      <w:r w:rsidR="000B317F" w:rsidRPr="00DD2739">
        <w:rPr>
          <w:rFonts w:eastAsiaTheme="minorEastAsia" w:hint="cs"/>
          <w:rtl/>
        </w:rPr>
        <w:t>.</w:t>
      </w:r>
    </w:p>
    <w:p w14:paraId="0704E51E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61D66A1E" w14:textId="6DAEB0FB" w:rsidR="000B317F" w:rsidRPr="00DD2739" w:rsidRDefault="000B317F" w:rsidP="00336494">
      <w:pPr>
        <w:pStyle w:val="ListParagraph"/>
        <w:widowControl w:val="0"/>
        <w:numPr>
          <w:ilvl w:val="0"/>
          <w:numId w:val="38"/>
        </w:numPr>
        <w:rPr>
          <w:rtl/>
        </w:rPr>
      </w:pPr>
      <w:r w:rsidRPr="00DD2739">
        <w:rPr>
          <w:rFonts w:hint="cs"/>
          <w:rtl/>
        </w:rPr>
        <w:t xml:space="preserve">فرض می‏شود که توزیع دو جامعه به صورت پیوسته بوده و 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جفتی انتخاب شده‏اند.</w:t>
      </w:r>
    </w:p>
    <w:p w14:paraId="79B1DFE8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37E7AD69" w14:textId="346DBC62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مشاهدا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به صورت صعودی مرتب شده و مقادیر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1, 2, …, </m:t>
        </m:r>
        <m:r>
          <w:rPr>
            <w:rFonts w:ascii="Cambria Math" w:eastAsiaTheme="minorEastAsia" w:hAnsi="Cambria Math"/>
          </w:rPr>
          <m:t>n</m:t>
        </m:r>
      </m:oMath>
      <w:r w:rsidRPr="00DD2739">
        <w:rPr>
          <w:rFonts w:eastAsiaTheme="minorEastAsia" w:hint="cs"/>
          <w:rtl/>
        </w:rPr>
        <w:t xml:space="preserve"> به آن‏ها نسبت داده می‏شود. برای مشاهدات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DD2739">
        <w:rPr>
          <w:rFonts w:eastAsiaTheme="minorEastAsia" w:hint="cs"/>
          <w:rtl/>
        </w:rPr>
        <w:t xml:space="preserve"> نیز همین اعمال تکرار می‏شود. همه جفت‏های ممکن رتبه‏ها (که تعداد آن‏ها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1)</m:t>
        </m:r>
      </m:oMath>
      <w:r w:rsidRPr="00DD2739">
        <w:rPr>
          <w:rFonts w:eastAsiaTheme="minorEastAsia" w:hint="cs"/>
          <w:rtl/>
        </w:rPr>
        <w:t xml:space="preserve"> می‏باشد) مورد بررسی قرار می‏گیرد. هر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ا جفت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Pr="00DD2739">
        <w:rPr>
          <w:rFonts w:eastAsiaTheme="minorEastAsia" w:hint="cs"/>
          <w:rtl/>
        </w:rPr>
        <w:t xml:space="preserve"> به طور متوالی و منظم مورد مقایسه قرار می‏گیرد. هنگامیکه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 w:rsidRPr="00DD2739">
        <w:rPr>
          <w:rFonts w:eastAsiaTheme="minorEastAsia" w:hint="cs"/>
          <w:rtl/>
        </w:rPr>
        <w:t xml:space="preserve"> دارای علامت یکسان 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+1</m:t>
        </m:r>
      </m:oMath>
      <w:r w:rsidRPr="00DD2739">
        <w:rPr>
          <w:rFonts w:eastAsiaTheme="minorEastAsia" w:hint="cs"/>
          <w:rtl/>
        </w:rPr>
        <w:t xml:space="preserve"> در نظر گرفته می‏شود. اگر علامت‏ها باهم یکسان نباشند، امتیاز </w:t>
      </w:r>
      <m:oMath>
        <m:r>
          <m:rPr>
            <m:sty m:val="p"/>
          </m:rPr>
          <w:rPr>
            <w:rFonts w:ascii="Cambria Math" w:eastAsiaTheme="minorEastAsia" w:hAnsi="Cambria Math"/>
          </w:rPr>
          <m:t>-1</m:t>
        </m:r>
      </m:oMath>
      <w:r w:rsidRPr="00DD2739">
        <w:rPr>
          <w:rFonts w:eastAsiaTheme="minorEastAsia"/>
        </w:rPr>
        <w:t xml:space="preserve"> </w:t>
      </w:r>
      <w:r w:rsidRPr="00DD2739">
        <w:rPr>
          <w:rFonts w:eastAsiaTheme="minorEastAsia" w:hint="cs"/>
          <w:rtl/>
        </w:rPr>
        <w:t xml:space="preserve">در نظر گرفته می‏شود. اگر حاصل صفر باشد، امتیازی در نظر گرفته نمی‏شود. این امتیازها با هم جمع شده و این مجموع با </w:t>
      </w:r>
      <m:oMath>
        <m:r>
          <w:rPr>
            <w:rFonts w:ascii="Cambria Math" w:eastAsiaTheme="minorEastAsia" w:hAnsi="Cambria Math"/>
          </w:rPr>
          <m:t>S</m:t>
        </m:r>
      </m:oMath>
      <w:r w:rsidRPr="00DD2739">
        <w:rPr>
          <w:rFonts w:eastAsiaTheme="minorEastAsia" w:hint="cs"/>
          <w:rtl/>
        </w:rPr>
        <w:t xml:space="preserve"> نمایش داده می‏شود.</w:t>
      </w:r>
    </w:p>
    <w:p w14:paraId="4DF45ECC" w14:textId="33A6547E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رای نمونه‏های بزرگ </w:t>
      </w:r>
      <m:oMath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&gt;10)</m:t>
        </m:r>
      </m:oMath>
      <w:r w:rsidRPr="00DD2739">
        <w:rPr>
          <w:rFonts w:eastAsiaTheme="minorEastAsia" w:hint="cs"/>
          <w:rtl/>
        </w:rPr>
        <w:t>، آماره آزمون برابر است با:</w:t>
      </w:r>
    </w:p>
    <w:p w14:paraId="32E5A727" w14:textId="49D5EBEB" w:rsidR="000B317F" w:rsidRPr="00DD2739" w:rsidRDefault="00DD2739" w:rsidP="00380459">
      <w:pPr>
        <w:widowControl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</m:t>
              </m:r>
              <m:ctrlPr>
                <w:rPr>
                  <w:rFonts w:ascii="Cambria Math" w:eastAsiaTheme="minorEastAsia" w:hAnsi="Cambria Math"/>
                  <w:rtl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)(2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+5)</m:t>
                      </m:r>
                      <m:ctrlPr>
                        <w:rPr>
                          <w:rFonts w:ascii="Cambria Math" w:eastAsiaTheme="minorEastAsia" w:hAnsi="Cambria Math"/>
                          <w:rtl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8</m:t>
                      </m:r>
                    </m:den>
                  </m:f>
                </m:e>
              </m:nary>
            </m:den>
          </m:f>
        </m:oMath>
      </m:oMathPara>
    </w:p>
    <w:p w14:paraId="2F4A645A" w14:textId="5AADD77A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با در نظر گرفتن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می‏توان آماره آزمون را با توزیع نرمال استاندارد مقا</w:t>
      </w:r>
      <w:r w:rsidRPr="00DD2739">
        <w:rPr>
          <w:rFonts w:eastAsiaTheme="minorEastAsia" w:hint="cs"/>
          <w:rtl/>
        </w:rPr>
        <w:t xml:space="preserve">یسه کرد. آزمون می‏تواند به هر یک از دو صورت </w:t>
      </w:r>
      <w:r w:rsidR="00BF41B8" w:rsidRPr="00DD2739">
        <w:rPr>
          <w:rFonts w:hint="cs"/>
          <w:rtl/>
        </w:rPr>
        <w:t>یک دنباله</w:t>
      </w:r>
      <w:r w:rsidRPr="00DD2739">
        <w:rPr>
          <w:rStyle w:val="FootnoteReference"/>
          <w:rtl/>
        </w:rPr>
        <w:footnoteReference w:id="116"/>
      </w:r>
      <w:r w:rsidRPr="00DD2739">
        <w:rPr>
          <w:rFonts w:hint="cs"/>
          <w:rtl/>
        </w:rPr>
        <w:t xml:space="preserve"> یا </w:t>
      </w:r>
      <w:r w:rsidR="00CE1774" w:rsidRPr="00DD2739">
        <w:rPr>
          <w:rFonts w:hint="cs"/>
          <w:rtl/>
        </w:rPr>
        <w:t>دو دنباله</w:t>
      </w:r>
      <w:r w:rsidRPr="00DD2739">
        <w:rPr>
          <w:rStyle w:val="FootnoteReference"/>
          <w:rtl/>
        </w:rPr>
        <w:footnoteReference w:id="117"/>
      </w:r>
      <w:r w:rsidRPr="00DD2739">
        <w:rPr>
          <w:rFonts w:hint="cs"/>
          <w:rtl/>
        </w:rPr>
        <w:t xml:space="preserve"> انجام گیرد. برای نمونه‏های کوچک با در نظر گرفتن </w:t>
      </w:r>
      <m:oMath>
        <m:r>
          <w:rPr>
            <w:rFonts w:ascii="Cambria Math" w:hAnsi="Cambria Math"/>
          </w:rPr>
          <m:t>S</m:t>
        </m:r>
      </m:oMath>
      <w:r w:rsidRPr="00DD2739">
        <w:rPr>
          <w:rFonts w:hint="cs"/>
          <w:rtl/>
        </w:rPr>
        <w:t xml:space="preserve"> به عنوان آماره آزمون، می‏توان آن را با مقدار بحران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مده از جدول 27 مقا</w:t>
      </w:r>
      <w:r w:rsidRPr="00DD2739">
        <w:rPr>
          <w:rFonts w:eastAsiaTheme="minorEastAsia" w:hint="cs"/>
          <w:rtl/>
        </w:rPr>
        <w:t>یسه کرد.</w:t>
      </w:r>
    </w:p>
    <w:p w14:paraId="53F89AB9" w14:textId="3802C922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هر دو حالت، اگر آماره آزمون بیشتر از مقدار بحرانی باشد، </w:t>
      </w:r>
      <w:r w:rsidR="00D27E04" w:rsidRPr="00DD2739">
        <w:rPr>
          <w:rFonts w:hint="cs"/>
          <w:rtl/>
        </w:rPr>
        <w:t>فرضیه صفر</w:t>
      </w:r>
      <w:r w:rsidRPr="00DD2739">
        <w:rPr>
          <w:rFonts w:hint="cs"/>
          <w:rtl/>
        </w:rPr>
        <w:t>، عدم همبستگی بین دو سری از مشاهدات جفت شده، رد می‏شود.</w:t>
      </w:r>
    </w:p>
    <w:p w14:paraId="035496BC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lastRenderedPageBreak/>
        <w:t>مثال</w:t>
      </w:r>
    </w:p>
    <w:p w14:paraId="5F275082" w14:textId="4F9F27B0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هدف از پژوهشی بررسی وجود همبستگی بین میانگین دمای بیشینه سالانه دو ایستگاه آبادان و اهواز می‏باش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F41B8" w:rsidRPr="00DD2739">
        <w:rPr>
          <w:rFonts w:hint="cs"/>
          <w:rtl/>
        </w:rPr>
        <w:t>در سطح معنی‏داری</w:t>
      </w:r>
      <w:r w:rsidRPr="00DD2739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eastAsiaTheme="minorEastAsia" w:hint="cs"/>
          <w:rtl/>
        </w:rPr>
        <w:t xml:space="preserve">، آیا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(</w:t>
      </w:r>
      <w:r w:rsidRPr="00DD2739">
        <w:rPr>
          <w:rFonts w:hint="cs"/>
          <w:rtl/>
        </w:rPr>
        <w:t>عدم همبستگی بین میانگین دمای بیشینه سالانه دو ایستگاه آبادان و اهواز</w:t>
      </w:r>
      <w:r w:rsidRPr="00DD2739">
        <w:rPr>
          <w:rFonts w:eastAsiaTheme="minorEastAsia" w:hint="cs"/>
          <w:rtl/>
        </w:rPr>
        <w:t>) رد خواهد شد؟</w:t>
      </w:r>
    </w:p>
    <w:p w14:paraId="02487D80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</w:p>
    <w:p w14:paraId="32033BB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4115C4E1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B2EB278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981916A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6"/>
          <w:szCs w:val="18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remove all variabl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m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lis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l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function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sourc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muFunc.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want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acm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ply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sych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ggpubr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pspearman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PerformanceAnalytics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has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wants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in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ownam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ed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)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f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(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any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has))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install.package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wants[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!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has]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acman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p_load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ha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wants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load required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data =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read.csv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file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data/Data_Test_59.csv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heade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show data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sych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headTail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top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bottom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0000CF"/>
          <w:szCs w:val="20"/>
          <w:lang w:bidi="ar-SA"/>
        </w:rPr>
        <w:t>2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839"/>
        <w:gridCol w:w="702"/>
      </w:tblGrid>
      <w:tr w:rsidR="000B317F" w:rsidRPr="00DD2739" w14:paraId="6588120F" w14:textId="77777777" w:rsidTr="00BC4A81">
        <w:tc>
          <w:tcPr>
            <w:tcW w:w="0" w:type="auto"/>
          </w:tcPr>
          <w:p w14:paraId="0AB4780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6DB3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33920B5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04C93A1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badab</w:t>
            </w:r>
            <w:proofErr w:type="spellEnd"/>
          </w:p>
        </w:tc>
        <w:tc>
          <w:tcPr>
            <w:tcW w:w="0" w:type="auto"/>
          </w:tcPr>
          <w:p w14:paraId="36C603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Ahvaz</w:t>
            </w:r>
          </w:p>
        </w:tc>
      </w:tr>
      <w:tr w:rsidR="000B317F" w:rsidRPr="00DD2739" w14:paraId="78551A23" w14:textId="77777777" w:rsidTr="00BC4A81">
        <w:tc>
          <w:tcPr>
            <w:tcW w:w="0" w:type="auto"/>
          </w:tcPr>
          <w:p w14:paraId="3029C03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CBFADA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70750DC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59E2A5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2.44</w:t>
            </w:r>
          </w:p>
        </w:tc>
        <w:tc>
          <w:tcPr>
            <w:tcW w:w="0" w:type="auto"/>
          </w:tcPr>
          <w:p w14:paraId="2FCA20B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1.71</w:t>
            </w:r>
          </w:p>
        </w:tc>
      </w:tr>
      <w:tr w:rsidR="000B317F" w:rsidRPr="00DD2739" w14:paraId="1DFEE902" w14:textId="77777777" w:rsidTr="00BC4A81">
        <w:tc>
          <w:tcPr>
            <w:tcW w:w="0" w:type="auto"/>
          </w:tcPr>
          <w:p w14:paraId="73D8A9D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9F9C54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5E11F29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1951E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41</w:t>
            </w:r>
          </w:p>
        </w:tc>
        <w:tc>
          <w:tcPr>
            <w:tcW w:w="0" w:type="auto"/>
          </w:tcPr>
          <w:p w14:paraId="00CEF0F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3.56</w:t>
            </w:r>
          </w:p>
        </w:tc>
      </w:tr>
      <w:tr w:rsidR="000B317F" w:rsidRPr="00DD2739" w14:paraId="5527DB3E" w14:textId="77777777" w:rsidTr="00BC4A81">
        <w:tc>
          <w:tcPr>
            <w:tcW w:w="0" w:type="auto"/>
          </w:tcPr>
          <w:p w14:paraId="573DAAD2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73CF2F5D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E58E8A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3E382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2A247EF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3DAC5444" w14:textId="77777777" w:rsidTr="00BC4A81">
        <w:tc>
          <w:tcPr>
            <w:tcW w:w="0" w:type="auto"/>
          </w:tcPr>
          <w:p w14:paraId="7512A99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8021944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3390441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091AA0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52</w:t>
            </w:r>
          </w:p>
        </w:tc>
        <w:tc>
          <w:tcPr>
            <w:tcW w:w="0" w:type="auto"/>
          </w:tcPr>
          <w:p w14:paraId="2F35CAA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5.13</w:t>
            </w:r>
          </w:p>
        </w:tc>
      </w:tr>
      <w:tr w:rsidR="000B317F" w:rsidRPr="00DD2739" w14:paraId="3F6F0B8C" w14:textId="77777777" w:rsidTr="00BC4A81">
        <w:tc>
          <w:tcPr>
            <w:tcW w:w="0" w:type="auto"/>
          </w:tcPr>
          <w:p w14:paraId="1729884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2F5CC70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54C583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CE04B4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92</w:t>
            </w:r>
          </w:p>
        </w:tc>
        <w:tc>
          <w:tcPr>
            <w:tcW w:w="0" w:type="auto"/>
          </w:tcPr>
          <w:p w14:paraId="33B4F02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</w:pPr>
            <w:r w:rsidRPr="00DD2739">
              <w:rPr>
                <w:rFonts w:asciiTheme="minorHAnsi" w:hAnsiTheme="minorHAnsi" w:cstheme="minorHAnsi"/>
                <w:color w:val="auto"/>
                <w:szCs w:val="22"/>
                <w:lang w:bidi="ar-SA"/>
              </w:rPr>
              <w:t>34.74</w:t>
            </w:r>
          </w:p>
        </w:tc>
      </w:tr>
    </w:tbl>
    <w:p w14:paraId="221AD6D9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AB10644" w14:textId="5A9855D9" w:rsidR="000B317F" w:rsidRPr="00DD2739" w:rsidRDefault="000B317F" w:rsidP="00380459">
      <w:pPr>
        <w:widowControl w:val="0"/>
        <w:rPr>
          <w:u w:val="single"/>
        </w:rPr>
      </w:pPr>
      <w:r w:rsidRPr="00DD2739">
        <w:rPr>
          <w:rFonts w:hint="cs"/>
          <w:u w:val="single"/>
          <w:rtl/>
        </w:rPr>
        <w:t xml:space="preserve">1- </w:t>
      </w:r>
      <w:r w:rsidRPr="00DD2739">
        <w:rPr>
          <w:rFonts w:hint="eastAsia"/>
          <w:u w:val="single"/>
          <w:rtl/>
        </w:rPr>
        <w:t>فرض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شود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ک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امع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پ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وست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ود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شاهدات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x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y</m:t>
            </m:r>
          </m:e>
          <m:sub>
            <m:r>
              <w:rPr>
                <w:rFonts w:ascii="Cambria Math" w:hAnsi="Cambria Math"/>
                <w:u w:val="single"/>
              </w:rPr>
              <m:t>i</m:t>
            </m:r>
          </m:sub>
        </m:sSub>
      </m:oMath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صورت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جفت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نتخاب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شده‏اند</w:t>
      </w:r>
      <w:r w:rsidRPr="00DD2739">
        <w:rPr>
          <w:u w:val="single"/>
          <w:rtl/>
        </w:rPr>
        <w:t>.</w:t>
      </w:r>
    </w:p>
    <w:p w14:paraId="744A4AD2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lastRenderedPageBreak/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chart.Correlation</w:t>
      </w:r>
      <w:proofErr w:type="spellEnd"/>
      <w:r w:rsidRPr="00DD2739">
        <w:rPr>
          <w:rFonts w:hint="cs"/>
          <w:szCs w:val="20"/>
          <w:rtl/>
        </w:rPr>
        <w:t xml:space="preserve"> از بسته </w:t>
      </w:r>
      <w:r w:rsidRPr="00DD2739">
        <w:rPr>
          <w:b/>
          <w:bCs/>
          <w:szCs w:val="20"/>
        </w:rPr>
        <w:t>PerformanceAnalytics</w:t>
      </w:r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hint="cs"/>
          <w:szCs w:val="20"/>
          <w:rtl/>
        </w:rPr>
        <w:t>و تابع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</w:t>
      </w:r>
    </w:p>
    <w:p w14:paraId="61255EB0" w14:textId="0CEC9F36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 w:val="18"/>
          <w:szCs w:val="20"/>
          <w:lang w:bidi="ar-SA"/>
        </w:rPr>
      </w:pP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# visualize data using scatter plots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>PerformanceAnalytics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hart.Correlation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R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data[, </w:t>
      </w:r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c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]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data 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%&gt;%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ggpubr</w:t>
      </w:r>
      <w:r w:rsidRPr="00DD2739">
        <w:rPr>
          <w:rFonts w:asciiTheme="minorHAnsi" w:hAnsiTheme="minorHAnsi" w:cstheme="minorHAnsi"/>
          <w:b/>
          <w:color w:val="CE5C00"/>
          <w:szCs w:val="20"/>
          <w:lang w:bidi="ar-SA"/>
        </w:rPr>
        <w:t>::</w:t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0"/>
          <w:lang w:bidi="ar-SA"/>
        </w:rPr>
        <w:t>ggscatter</w:t>
      </w:r>
      <w:proofErr w:type="spellEnd"/>
      <w:r w:rsidRPr="00DD2739">
        <w:rPr>
          <w:rFonts w:asciiTheme="minorHAnsi" w:hAnsiTheme="minorHAnsi" w:cstheme="minorHAnsi"/>
          <w:color w:val="auto"/>
          <w:szCs w:val="20"/>
          <w:lang w:bidi="ar-SA"/>
        </w:rPr>
        <w:t>(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hvaz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add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reg.line</w:t>
      </w:r>
      <w:proofErr w:type="spellEnd"/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conf.int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8F5902"/>
          <w:szCs w:val="20"/>
          <w:lang w:bidi="ar-SA"/>
        </w:rPr>
        <w:t>TRUE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x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Abadan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,</w:t>
      </w:r>
      <w:r w:rsidR="00336494" w:rsidRPr="00DD2739">
        <w:rPr>
          <w:rFonts w:asciiTheme="minorHAnsi" w:hAnsiTheme="minorHAnsi" w:cstheme="minorHAnsi"/>
          <w:color w:val="auto"/>
          <w:szCs w:val="20"/>
          <w:lang w:bidi="ar-SA"/>
        </w:rPr>
        <w:br/>
        <w:t xml:space="preserve">                                                  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204A87"/>
          <w:szCs w:val="20"/>
          <w:lang w:bidi="ar-SA"/>
        </w:rPr>
        <w:t>ylab =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"</w:t>
      </w:r>
      <w:r w:rsidRPr="00DD2739">
        <w:rPr>
          <w:rFonts w:asciiTheme="minorHAnsi" w:hAnsiTheme="minorHAnsi" w:cstheme="minorHAnsi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0"/>
          <w:lang w:bidi="ar-SA"/>
        </w:rPr>
        <w:t>Ahvaz Max Temp. (C)"</w:t>
      </w:r>
      <w:r w:rsidRPr="00DD2739">
        <w:rPr>
          <w:rFonts w:asciiTheme="minorHAnsi" w:hAnsiTheme="minorHAnsi" w:cstheme="minorHAnsi"/>
          <w:color w:val="auto"/>
          <w:szCs w:val="20"/>
          <w:lang w:bidi="ar-SA"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6"/>
      </w:tblGrid>
      <w:tr w:rsidR="000B317F" w:rsidRPr="00DD2739" w14:paraId="0F6C6576" w14:textId="77777777" w:rsidTr="000B317F">
        <w:trPr>
          <w:jc w:val="center"/>
        </w:trPr>
        <w:tc>
          <w:tcPr>
            <w:tcW w:w="3680" w:type="dxa"/>
          </w:tcPr>
          <w:p w14:paraId="71AE5E46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1AF37ED3" wp14:editId="0A5511FD">
                  <wp:extent cx="2286000" cy="22860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1" w:type="dxa"/>
          </w:tcPr>
          <w:p w14:paraId="4963A98D" w14:textId="77777777" w:rsidR="000B317F" w:rsidRPr="00DD2739" w:rsidRDefault="000B317F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noProof/>
              </w:rPr>
              <w:drawing>
                <wp:inline distT="0" distB="0" distL="0" distR="0" wp14:anchorId="7C9FC643" wp14:editId="1885F0C1">
                  <wp:extent cx="2286000" cy="22860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59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6"/>
                          <a:srcRect l="8332" t="7499" r="7223" b="8194"/>
                          <a:stretch/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D0E2C" w14:textId="77777777" w:rsidR="000B317F" w:rsidRPr="00DD2739" w:rsidRDefault="000B317F" w:rsidP="00380459">
      <w:pPr>
        <w:widowControl w:val="0"/>
        <w:jc w:val="center"/>
        <w:rPr>
          <w:rtl/>
        </w:rPr>
      </w:pPr>
    </w:p>
    <w:p w14:paraId="74959190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28FE2A83" w14:textId="0BC7153C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39B1BE54" w14:textId="580FCB11" w:rsidR="000B317F" w:rsidRPr="00DD2739" w:rsidRDefault="000B317F" w:rsidP="0033649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wordWrap/>
        <w:rPr>
          <w:rFonts w:ascii="Calibri" w:hAnsi="Calibri" w:cs="Calibri"/>
          <w:sz w:val="20"/>
        </w:rPr>
      </w:pPr>
      <w:r w:rsidRPr="00DD2739">
        <w:rPr>
          <w:rFonts w:ascii="Calibri" w:hAnsi="Calibri" w:cs="Calibri"/>
          <w:color w:val="8F5902"/>
          <w:sz w:val="20"/>
          <w:szCs w:val="20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setting initial parameter values</w:t>
      </w:r>
      <w:r w:rsidRPr="00DD2739">
        <w:rPr>
          <w:rFonts w:ascii="Calibri" w:hAnsi="Calibri" w:cs="Calibri"/>
          <w:sz w:val="20"/>
          <w:szCs w:val="20"/>
        </w:rPr>
        <w:br/>
        <w:t>x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badan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y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proofErr w:type="spellStart"/>
      <w:r w:rsidRPr="00DD2739">
        <w:rPr>
          <w:rFonts w:ascii="Calibri" w:hAnsi="Calibri" w:cs="Calibri"/>
          <w:sz w:val="20"/>
          <w:szCs w:val="20"/>
        </w:rPr>
        <w:t>data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$</w:t>
      </w:r>
      <w:r w:rsidRPr="00DD2739">
        <w:rPr>
          <w:rFonts w:ascii="Calibri" w:hAnsi="Calibri" w:cs="Calibri"/>
          <w:sz w:val="20"/>
          <w:szCs w:val="20"/>
        </w:rPr>
        <w:t>Ahvaz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n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lengt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  <w:t>mat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atrix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data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color w:val="204A87"/>
          <w:sz w:val="20"/>
          <w:szCs w:val="20"/>
        </w:rPr>
        <w:t>nrow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color w:val="204A87"/>
          <w:sz w:val="20"/>
          <w:szCs w:val="20"/>
        </w:rPr>
        <w:t>ncol</w:t>
      </w:r>
      <w:proofErr w:type="spellEnd"/>
      <w:r w:rsidRPr="00DD2739">
        <w:rPr>
          <w:rFonts w:ascii="Calibri" w:hAnsi="Calibri" w:cs="Calibri"/>
          <w:color w:val="204A87"/>
          <w:sz w:val="20"/>
          <w:szCs w:val="20"/>
        </w:rPr>
        <w:t xml:space="preserve"> =</w:t>
      </w:r>
      <w:r w:rsidRPr="00DD2739">
        <w:rPr>
          <w:rFonts w:ascii="Calibri" w:hAnsi="Calibri" w:cs="Calibri"/>
          <w:sz w:val="20"/>
          <w:szCs w:val="20"/>
        </w:rPr>
        <w:t xml:space="preserve"> 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Fonts w:ascii="Calibri" w:hAnsi="Calibri" w:cs="Calibri"/>
          <w:b/>
          <w:color w:val="204A87"/>
          <w:sz w:val="20"/>
          <w:szCs w:val="20"/>
        </w:rPr>
        <w:t>colnames</w:t>
      </w:r>
      <w:proofErr w:type="spellEnd"/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rownames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x =</w:t>
      </w:r>
      <w:r w:rsidRPr="00DD2739">
        <w:rPr>
          <w:rFonts w:ascii="Calibri" w:hAnsi="Calibri" w:cs="Calibri"/>
          <w:sz w:val="20"/>
          <w:szCs w:val="20"/>
        </w:rPr>
        <w:t xml:space="preserve"> mat)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lastRenderedPageBreak/>
        <w:t xml:space="preserve"># calculate for each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, count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g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c: Concordant Pairs ) and 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the number of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j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&lt;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yi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(Nd: Discordant Pairs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for</w:t>
      </w:r>
      <w:r w:rsidRPr="00DD2739">
        <w:rPr>
          <w:rFonts w:ascii="Calibri" w:hAnsi="Calibri" w:cs="Calibri"/>
          <w:sz w:val="20"/>
          <w:szCs w:val="20"/>
        </w:rPr>
        <w:t xml:space="preserve"> (j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n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:</w:t>
      </w:r>
      <w:r w:rsidRPr="00DD2739">
        <w:rPr>
          <w:rFonts w:ascii="Calibri" w:hAnsi="Calibri" w:cs="Calibri"/>
          <w:sz w:val="20"/>
          <w:szCs w:val="20"/>
        </w:rPr>
        <w:t>n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y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y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]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x[j]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x[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)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proofErr w:type="spellStart"/>
      <w:r w:rsidRPr="00DD2739">
        <w:rPr>
          <w:rFonts w:ascii="Calibri" w:hAnsi="Calibri" w:cs="Calibri"/>
          <w:sz w:val="20"/>
          <w:szCs w:val="20"/>
        </w:rPr>
        <w:t>val</w:t>
      </w:r>
      <w:proofErr w:type="spellEnd"/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&gt;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mat[j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DD2739">
        <w:rPr>
          <w:rFonts w:ascii="Calibri" w:hAnsi="Calibri" w:cs="Calibri"/>
          <w:sz w:val="20"/>
          <w:szCs w:val="20"/>
        </w:rPr>
        <w:t>i</w:t>
      </w:r>
      <w:proofErr w:type="spellEnd"/>
      <w:r w:rsidRPr="00DD2739">
        <w:rPr>
          <w:rFonts w:ascii="Calibri" w:hAnsi="Calibri" w:cs="Calibri"/>
          <w:sz w:val="20"/>
          <w:szCs w:val="20"/>
        </w:rPr>
        <w:t>]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-1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}</w:t>
      </w:r>
      <w:r w:rsidRPr="00DD2739">
        <w:rPr>
          <w:rFonts w:ascii="Calibri" w:hAnsi="Calibri" w:cs="Calibri"/>
          <w:sz w:val="20"/>
          <w:szCs w:val="20"/>
        </w:rPr>
        <w:br/>
        <w:t xml:space="preserve">         }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total number of concordant pairs (Nc) - Total number of discordant pairs (Nd)</w:t>
      </w:r>
      <w:r w:rsidRPr="00DD2739">
        <w:rPr>
          <w:rFonts w:ascii="Calibri" w:hAnsi="Calibri" w:cs="Calibri"/>
          <w:sz w:val="20"/>
          <w:szCs w:val="20"/>
        </w:rPr>
        <w:br/>
        <w:t>K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um</w:t>
      </w:r>
      <w:r w:rsidRPr="00DD2739">
        <w:rPr>
          <w:rFonts w:ascii="Calibri" w:hAnsi="Calibri" w:cs="Calibri"/>
          <w:sz w:val="20"/>
          <w:szCs w:val="20"/>
        </w:rPr>
        <w:t>(ma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 xml:space="preserve"># </w:t>
      </w:r>
      <w:proofErr w:type="spellStart"/>
      <w:r w:rsidRPr="00DD2739">
        <w:rPr>
          <w:rFonts w:ascii="Calibri" w:hAnsi="Calibri" w:cs="Calibri"/>
          <w:color w:val="8F5902"/>
          <w:sz w:val="20"/>
          <w:szCs w:val="20"/>
        </w:rPr>
        <w:t>kendall</w:t>
      </w:r>
      <w:proofErr w:type="spellEnd"/>
      <w:r w:rsidRPr="00DD2739">
        <w:rPr>
          <w:rFonts w:ascii="Calibri" w:hAnsi="Calibri" w:cs="Calibri"/>
          <w:color w:val="8F5902"/>
          <w:sz w:val="20"/>
          <w:szCs w:val="20"/>
        </w:rPr>
        <w:t xml:space="preserve"> correlation distance</w:t>
      </w:r>
      <w:r w:rsidRPr="00DD2739">
        <w:rPr>
          <w:rFonts w:ascii="Calibri" w:hAnsi="Calibri" w:cs="Calibri"/>
          <w:sz w:val="20"/>
          <w:szCs w:val="20"/>
        </w:rPr>
        <w:br/>
        <w:t>tau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a z-score for rho which approximately follows a standard normal distribution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under the null hypothesis.</w:t>
      </w:r>
      <w:r w:rsidRPr="00DD2739">
        <w:rPr>
          <w:rFonts w:ascii="Calibri" w:hAnsi="Calibri" w:cs="Calibri"/>
          <w:sz w:val="20"/>
          <w:szCs w:val="20"/>
        </w:rPr>
        <w:br/>
        <w:t>Z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K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qrt</w:t>
      </w:r>
      <w:r w:rsidRPr="00DD2739">
        <w:rPr>
          <w:rFonts w:ascii="Calibri" w:hAnsi="Calibri" w:cs="Calibri"/>
          <w:sz w:val="20"/>
          <w:szCs w:val="20"/>
        </w:rPr>
        <w:t xml:space="preserve">(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n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+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5</w:t>
      </w:r>
      <w:r w:rsidRPr="00DD2739">
        <w:rPr>
          <w:rFonts w:ascii="Calibri" w:hAnsi="Calibri" w:cs="Calibri"/>
          <w:sz w:val="20"/>
          <w:szCs w:val="20"/>
        </w:rPr>
        <w:t xml:space="preserve">))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8</w:t>
      </w:r>
      <w:r w:rsidRPr="00DD2739">
        <w:rPr>
          <w:rFonts w:ascii="Calibri" w:hAnsi="Calibri" w:cs="Calibri"/>
          <w:sz w:val="20"/>
          <w:szCs w:val="20"/>
        </w:rPr>
        <w:t>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color w:val="8F5902"/>
          <w:sz w:val="20"/>
          <w:szCs w:val="20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  <w:t>alpha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0.05</w:t>
      </w:r>
      <w:r w:rsidRPr="00DD2739">
        <w:rPr>
          <w:rFonts w:ascii="Calibri" w:hAnsi="Calibri" w:cs="Calibri"/>
          <w:sz w:val="20"/>
          <w:szCs w:val="20"/>
        </w:rPr>
        <w:br/>
        <w:t>alternativ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if</w:t>
      </w:r>
      <w:r w:rsidRPr="00DD2739">
        <w:rPr>
          <w:rFonts w:ascii="Calibri" w:hAnsi="Calibri" w:cs="Calibri"/>
          <w:sz w:val="20"/>
          <w:szCs w:val="20"/>
        </w:rPr>
        <w:t xml:space="preserve"> (alternative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!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"two.sided"</w:t>
      </w:r>
      <w:r w:rsidRPr="00DD2739">
        <w:rPr>
          <w:rFonts w:ascii="Calibri" w:hAnsi="Calibri" w:cs="Calibri"/>
          <w:sz w:val="20"/>
          <w:szCs w:val="20"/>
        </w:rPr>
        <w:t>)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alpha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}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else</w:t>
      </w:r>
      <w:r w:rsidRPr="00DD2739">
        <w:rPr>
          <w:rFonts w:ascii="Calibri" w:hAnsi="Calibri" w:cs="Calibri"/>
          <w:sz w:val="20"/>
          <w:szCs w:val="20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  <w:t xml:space="preserve">         low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FALS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 xml:space="preserve">         upper.critical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q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p =</w:t>
      </w:r>
      <w:r w:rsidRPr="00DD2739">
        <w:rPr>
          <w:rFonts w:ascii="Calibri" w:hAnsi="Calibri" w:cs="Calibri"/>
          <w:sz w:val="20"/>
          <w:szCs w:val="20"/>
        </w:rPr>
        <w:t xml:space="preserve"> (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 xml:space="preserve">(alpha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/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))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pnorm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q =</w:t>
      </w:r>
      <w:r w:rsidRPr="00DD2739">
        <w:rPr>
          <w:rFonts w:ascii="Calibri" w:hAnsi="Calibri" w:cs="Calibri"/>
          <w:sz w:val="20"/>
          <w:szCs w:val="20"/>
        </w:rPr>
        <w:t xml:space="preserve"> Z, </w:t>
      </w:r>
      <w:r w:rsidRPr="00DD2739">
        <w:rPr>
          <w:rFonts w:ascii="Calibri" w:hAnsi="Calibri" w:cs="Calibri"/>
          <w:color w:val="204A87"/>
          <w:sz w:val="20"/>
          <w:szCs w:val="20"/>
        </w:rPr>
        <w:t>lower.tail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8F5902"/>
          <w:sz w:val="20"/>
          <w:szCs w:val="20"/>
        </w:rPr>
        <w:t>TRUE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  <w:t>p_value =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switch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204A87"/>
          <w:sz w:val="20"/>
          <w:szCs w:val="20"/>
        </w:rPr>
        <w:t>EXPR =</w:t>
      </w:r>
      <w:r w:rsidRPr="00DD2739">
        <w:rPr>
          <w:rFonts w:ascii="Calibri" w:hAnsi="Calibri" w:cs="Calibri"/>
          <w:sz w:val="20"/>
          <w:szCs w:val="20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two.sided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2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*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min</w:t>
      </w:r>
      <w:r w:rsidRPr="00DD2739">
        <w:rPr>
          <w:rFonts w:ascii="Calibri" w:hAnsi="Calibri" w:cs="Calibri"/>
          <w:sz w:val="20"/>
          <w:szCs w:val="20"/>
        </w:rPr>
        <w:t xml:space="preserve">(p_value,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less =</w:t>
      </w:r>
      <w:r w:rsidRPr="00DD2739">
        <w:rPr>
          <w:rFonts w:ascii="Calibri" w:hAnsi="Calibri" w:cs="Calibri"/>
          <w:sz w:val="20"/>
          <w:szCs w:val="20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  <w:t xml:space="preserve">                               </w:t>
      </w:r>
      <w:r w:rsidRPr="00DD2739">
        <w:rPr>
          <w:rFonts w:ascii="Calibri" w:hAnsi="Calibri" w:cs="Calibri"/>
          <w:color w:val="204A87"/>
          <w:sz w:val="20"/>
          <w:szCs w:val="20"/>
        </w:rPr>
        <w:t>greater =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color w:val="0000CF"/>
          <w:sz w:val="20"/>
          <w:szCs w:val="20"/>
        </w:rPr>
        <w:t>1</w:t>
      </w:r>
      <w:r w:rsidRPr="00DD2739">
        <w:rPr>
          <w:rFonts w:ascii="Calibri" w:hAnsi="Calibri" w:cs="Calibri"/>
          <w:sz w:val="20"/>
          <w:szCs w:val="20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0"/>
        </w:rPr>
        <w:t>-</w:t>
      </w:r>
      <w:r w:rsidRPr="00DD2739">
        <w:rPr>
          <w:rFonts w:ascii="Calibri" w:hAnsi="Calibri" w:cs="Calibri"/>
          <w:color w:val="4E9A06"/>
          <w:sz w:val="20"/>
          <w:szCs w:val="20"/>
        </w:rPr>
        <w:t xml:space="preserve"> </w:t>
      </w:r>
      <w:r w:rsidRPr="00DD2739">
        <w:rPr>
          <w:rFonts w:ascii="Calibri" w:hAnsi="Calibri" w:cs="Calibri"/>
          <w:sz w:val="20"/>
          <w:szCs w:val="20"/>
        </w:rPr>
        <w:t>p_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Nc - Nd: "</w:t>
      </w:r>
      <w:r w:rsidRPr="00DD2739">
        <w:rPr>
          <w:rFonts w:ascii="Calibri" w:hAnsi="Calibri" w:cs="Calibri"/>
          <w:sz w:val="20"/>
          <w:szCs w:val="20"/>
        </w:rPr>
        <w:t xml:space="preserve">, K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bookmarkStart w:id="64" w:name="_Hlk30178820"/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tau: "</w:t>
      </w:r>
      <w:r w:rsidRPr="00DD2739">
        <w:rPr>
          <w:rFonts w:ascii="Calibri" w:hAnsi="Calibri" w:cs="Calibri"/>
          <w:sz w:val="20"/>
          <w:szCs w:val="20"/>
        </w:rPr>
        <w:t xml:space="preserve">, tau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z-score: "</w:t>
      </w:r>
      <w:r w:rsidRPr="00DD2739">
        <w:rPr>
          <w:rFonts w:ascii="Calibri" w:hAnsi="Calibri" w:cs="Calibri"/>
          <w:sz w:val="20"/>
          <w:szCs w:val="20"/>
        </w:rPr>
        <w:t xml:space="preserve">, Z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Critical Values: "</w:t>
      </w:r>
      <w:r w:rsidRPr="00DD2739">
        <w:rPr>
          <w:rFonts w:ascii="Calibri" w:hAnsi="Calibri" w:cs="Calibri"/>
          <w:sz w:val="20"/>
          <w:szCs w:val="20"/>
        </w:rPr>
        <w:t xml:space="preserve">, </w:t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</w:t>
      </w:r>
      <w:r w:rsidRPr="00DD2739">
        <w:rPr>
          <w:rFonts w:ascii="Calibri" w:hAnsi="Calibri" w:cs="Calibri"/>
          <w:sz w:val="20"/>
          <w:szCs w:val="20"/>
        </w:rPr>
        <w:t xml:space="preserve">(lower.critical, upper.critical)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0"/>
        </w:rPr>
        <w:t>cat</w:t>
      </w:r>
      <w:r w:rsidRPr="00DD2739">
        <w:rPr>
          <w:rFonts w:ascii="Calibri" w:hAnsi="Calibri" w:cs="Calibri"/>
          <w:sz w:val="20"/>
          <w:szCs w:val="20"/>
        </w:rPr>
        <w:t>(</w:t>
      </w:r>
      <w:r w:rsidRPr="00DD2739">
        <w:rPr>
          <w:rFonts w:ascii="Calibri" w:hAnsi="Calibri" w:cs="Calibri"/>
          <w:color w:val="4E9A06"/>
          <w:sz w:val="20"/>
          <w:szCs w:val="20"/>
        </w:rPr>
        <w:t>"P-value: "</w:t>
      </w:r>
      <w:r w:rsidRPr="00DD2739">
        <w:rPr>
          <w:rFonts w:ascii="Calibri" w:hAnsi="Calibri" w:cs="Calibri"/>
          <w:sz w:val="20"/>
          <w:szCs w:val="20"/>
        </w:rPr>
        <w:t xml:space="preserve">, p_value, </w:t>
      </w:r>
      <w:r w:rsidRPr="00DD2739">
        <w:rPr>
          <w:rFonts w:ascii="Calibri" w:hAnsi="Calibri" w:cs="Calibri"/>
          <w:color w:val="4E9A06"/>
          <w:sz w:val="20"/>
          <w:szCs w:val="20"/>
        </w:rPr>
        <w:t>"\n"</w:t>
      </w:r>
      <w:r w:rsidRPr="00DD2739">
        <w:rPr>
          <w:rFonts w:ascii="Calibri" w:hAnsi="Calibri" w:cs="Calibri"/>
          <w:sz w:val="20"/>
          <w:szCs w:val="20"/>
        </w:rPr>
        <w:t>)</w:t>
      </w:r>
      <w:bookmarkEnd w:id="64"/>
    </w:p>
    <w:p w14:paraId="72DF7514" w14:textId="77777777" w:rsidR="000B317F" w:rsidRPr="00DD2739" w:rsidRDefault="000B317F" w:rsidP="00380459">
      <w:pPr>
        <w:widowControl w:val="0"/>
        <w:bidi w:val="0"/>
        <w:spacing w:before="0" w:after="160" w:line="259" w:lineRule="auto"/>
        <w:contextualSpacing w:val="0"/>
        <w:jc w:val="left"/>
        <w:rPr>
          <w:rFonts w:ascii="Calibri" w:hAnsi="Calibri" w:cs="Calibri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lastRenderedPageBreak/>
        <w:t>## Nc - Nd: 125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au: 0.7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Test Statistic: 8.01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 xml:space="preserve">## Critical Values: -1.96      1.96 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 1.11e-15</w:t>
      </w:r>
    </w:p>
    <w:p w14:paraId="019B74EF" w14:textId="32B856AD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w:r w:rsidRPr="00DD2739">
        <w:rPr>
          <w:rFonts w:hint="cs"/>
          <w:rtl/>
        </w:rPr>
        <w:t xml:space="preserve">نرمال استاندارد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43E1A142" w14:textId="00853F0E" w:rsidR="000B317F" w:rsidRPr="00DD2739" w:rsidRDefault="00DF0412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sz w:val="18"/>
          <w:szCs w:val="22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norm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Z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4FDAB412" w14:textId="2D232437" w:rsidR="000B317F" w:rsidRPr="00DD2739" w:rsidRDefault="00F02583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3831296C" wp14:editId="5CA2845B">
            <wp:extent cx="2286000" cy="2129366"/>
            <wp:effectExtent l="0" t="0" r="0" b="4445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 rotWithShape="1">
                    <a:blip r:embed="rId77"/>
                    <a:srcRect t="10053" r="10083" b="6164"/>
                    <a:stretch/>
                  </pic:blipFill>
                  <pic:spPr bwMode="auto">
                    <a:xfrm>
                      <a:off x="0" y="0"/>
                      <a:ext cx="2286000" cy="212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0643" w14:textId="389F7B23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دار بحرانی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96/1 است (جدول شماره 1). مقدار محاسبه شده برای آماره آزمون بزرگتر از </w:t>
      </w:r>
      <w:r w:rsidRPr="00DD2739">
        <w:rPr>
          <w:rFonts w:eastAsiaTheme="minorEastAsia" w:hint="cs"/>
          <w:rtl/>
        </w:rPr>
        <w:t>مقدا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 صفر</w:t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همبست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یانگین دمای بیشینه </w:t>
      </w:r>
      <w:r w:rsidRPr="00DD2739">
        <w:rPr>
          <w:rFonts w:eastAsiaTheme="minorEastAsia" w:hint="eastAsia"/>
          <w:rtl/>
        </w:rPr>
        <w:t>سالان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د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ستگا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آبادا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و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اهواز</w:t>
      </w:r>
      <w:r w:rsidRPr="00DD2739">
        <w:rPr>
          <w:rFonts w:eastAsiaTheme="minorEastAsia" w:hint="cs"/>
          <w:rtl/>
        </w:rPr>
        <w:t xml:space="preserve"> وجود دارد.</w:t>
      </w:r>
    </w:p>
    <w:p w14:paraId="376BE526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</w:t>
      </w:r>
      <w:r w:rsidRPr="00DD2739">
        <w:rPr>
          <w:rFonts w:hint="eastAsia"/>
          <w:rtl/>
        </w:rPr>
        <w:t>بررس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عن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اهدا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ف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ه</w:t>
      </w:r>
      <w:r w:rsidRPr="00DD2739">
        <w:rPr>
          <w:rFonts w:hint="cs"/>
          <w:rtl/>
        </w:rPr>
        <w:t xml:space="preserve">، از تابع </w:t>
      </w:r>
      <w:proofErr w:type="spellStart"/>
      <w:r w:rsidRPr="00DD2739">
        <w:rPr>
          <w:b/>
          <w:bCs/>
        </w:rPr>
        <w:t>cor.test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>استفاده شده است.</w:t>
      </w:r>
    </w:p>
    <w:p w14:paraId="4142AE1C" w14:textId="77777777" w:rsidR="000B317F" w:rsidRPr="00DD2739" w:rsidRDefault="000B317F" w:rsidP="0033649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9" w:lineRule="auto"/>
        <w:contextualSpacing w:val="0"/>
        <w:jc w:val="left"/>
        <w:rPr>
          <w:rFonts w:asciiTheme="minorHAns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method 2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# use "</w:t>
      </w:r>
      <w:proofErr w:type="spellStart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>cor.test</w:t>
      </w:r>
      <w:proofErr w:type="spellEnd"/>
      <w:r w:rsidRPr="00DD2739">
        <w:rPr>
          <w:rFonts w:asciiTheme="minorHAnsi" w:hAnsiTheme="minorHAnsi" w:cstheme="minorHAnsi"/>
          <w:color w:val="8F5902"/>
          <w:szCs w:val="22"/>
          <w:lang w:bidi="ar-SA"/>
        </w:rPr>
        <w:t xml:space="preserve">" function from "stats" package 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cor.</w:t>
      </w:r>
      <w:proofErr w:type="gramStart"/>
      <w:r w:rsidRPr="00DD2739">
        <w:rPr>
          <w:rFonts w:asciiTheme="minorHAnsi" w:hAnsiTheme="minorHAnsi" w:cstheme="minorHAnsi"/>
          <w:b/>
          <w:color w:val="204A87"/>
          <w:szCs w:val="22"/>
          <w:lang w:bidi="ar-SA"/>
        </w:rPr>
        <w:t>test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x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badan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y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proofErr w:type="spellStart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data</w:t>
      </w:r>
      <w:r w:rsidRPr="00DD2739">
        <w:rPr>
          <w:rFonts w:asciiTheme="minorHAnsi" w:hAnsiTheme="minorHAnsi" w:cstheme="minorHAnsi"/>
          <w:b/>
          <w:color w:val="CE5C00"/>
          <w:szCs w:val="22"/>
          <w:lang w:bidi="ar-SA"/>
        </w:rPr>
        <w:t>$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Ahvaz</w:t>
      </w:r>
      <w:proofErr w:type="spellEnd"/>
      <w:r w:rsidRPr="00DD2739">
        <w:rPr>
          <w:rFonts w:asciiTheme="minorHAnsi" w:hAnsiTheme="minorHAnsi" w:cstheme="minorHAnsi"/>
          <w:color w:val="auto"/>
          <w:szCs w:val="22"/>
          <w:lang w:bidi="ar-SA"/>
        </w:rPr>
        <w:t>,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br/>
        <w:t xml:space="preserve">              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alternative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two.sided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, </w:t>
      </w:r>
      <w:r w:rsidRPr="00DD2739">
        <w:rPr>
          <w:rFonts w:asciiTheme="minorHAnsi" w:hAnsiTheme="minorHAnsi" w:cstheme="minorHAnsi"/>
          <w:color w:val="204A87"/>
          <w:szCs w:val="22"/>
          <w:lang w:bidi="ar-SA"/>
        </w:rPr>
        <w:t>method =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 xml:space="preserve"> </w:t>
      </w:r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proofErr w:type="spellStart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kendall</w:t>
      </w:r>
      <w:proofErr w:type="spellEnd"/>
      <w:r w:rsidRPr="00DD2739">
        <w:rPr>
          <w:rFonts w:asciiTheme="minorHAnsi" w:hAnsiTheme="minorHAnsi" w:cstheme="minorHAnsi"/>
          <w:color w:val="4E9A06"/>
          <w:szCs w:val="22"/>
          <w:lang w:bidi="ar-SA"/>
        </w:rPr>
        <w:t>"</w:t>
      </w:r>
      <w:r w:rsidRPr="00DD2739">
        <w:rPr>
          <w:rFonts w:asciiTheme="minorHAnsi" w:hAnsiTheme="minorHAnsi" w:cstheme="minorHAnsi"/>
          <w:color w:val="auto"/>
          <w:szCs w:val="22"/>
          <w:lang w:bidi="ar-SA"/>
        </w:rPr>
        <w:t>)</w:t>
      </w:r>
    </w:p>
    <w:p w14:paraId="46CD1BB8" w14:textId="77777777" w:rsidR="00336494" w:rsidRPr="00DD2739" w:rsidRDefault="00336494" w:rsidP="00380459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1FF76FD9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47A4CC28" w14:textId="77777777" w:rsidR="00336494" w:rsidRPr="00DD2739" w:rsidRDefault="00336494" w:rsidP="00336494">
      <w:pPr>
        <w:widowControl w:val="0"/>
        <w:bidi w:val="0"/>
        <w:jc w:val="left"/>
        <w:rPr>
          <w:rFonts w:asciiTheme="minorHAnsi" w:hAnsiTheme="minorHAnsi" w:cstheme="minorHAnsi"/>
        </w:rPr>
      </w:pPr>
    </w:p>
    <w:p w14:paraId="361E30B4" w14:textId="728A8888" w:rsidR="000B317F" w:rsidRPr="00DD2739" w:rsidRDefault="000B317F" w:rsidP="00336494">
      <w:pPr>
        <w:widowControl w:val="0"/>
        <w:bidi w:val="0"/>
        <w:jc w:val="left"/>
        <w:rPr>
          <w:rFonts w:asciiTheme="majorHAnsi" w:eastAsiaTheme="minorEastAsia" w:hAnsiTheme="majorHAnsi" w:cstheme="majorHAnsi"/>
          <w:rtl/>
        </w:rPr>
      </w:pPr>
      <w:r w:rsidRPr="00DD2739">
        <w:rPr>
          <w:rFonts w:asciiTheme="minorHAnsi" w:hAnsiTheme="minorHAnsi" w:cstheme="minorHAnsi"/>
        </w:rPr>
        <w:t>## Kendall's rank correlation tau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</w:t>
      </w:r>
      <w:r w:rsidRPr="00DD2739">
        <w:rPr>
          <w:rFonts w:asciiTheme="minorHAnsi" w:hAnsiTheme="minorHAnsi" w:cstheme="minorHAnsi"/>
        </w:rPr>
        <w:tab/>
        <w:t xml:space="preserve">data: </w:t>
      </w:r>
      <w:proofErr w:type="spellStart"/>
      <w:r w:rsidRPr="00DD2739">
        <w:rPr>
          <w:rFonts w:asciiTheme="minorHAnsi" w:hAnsiTheme="minorHAnsi" w:cstheme="minorHAnsi"/>
        </w:rPr>
        <w:t>data$Abadan</w:t>
      </w:r>
      <w:proofErr w:type="spellEnd"/>
      <w:r w:rsidRPr="00DD2739">
        <w:rPr>
          <w:rFonts w:asciiTheme="minorHAnsi" w:hAnsiTheme="minorHAnsi" w:cstheme="minorHAnsi"/>
        </w:rPr>
        <w:t xml:space="preserve"> and </w:t>
      </w:r>
      <w:proofErr w:type="spellStart"/>
      <w:r w:rsidRPr="00DD2739">
        <w:rPr>
          <w:rFonts w:asciiTheme="minorHAnsi" w:hAnsiTheme="minorHAnsi" w:cstheme="minorHAnsi"/>
        </w:rPr>
        <w:t>data$Ahvaz</w:t>
      </w:r>
      <w:proofErr w:type="spellEnd"/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z = 8.01, p-value = 7.049e-16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alternative hypothesis: true rho is not equal to 0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  <w:t>sample estimates:</w:t>
      </w:r>
      <w:r w:rsidRPr="00DD2739">
        <w:rPr>
          <w:rFonts w:asciiTheme="minorHAnsi" w:hAnsiTheme="minorHAnsi" w:cstheme="minorHAnsi"/>
        </w:rPr>
        <w:br/>
        <w:t>##</w:t>
      </w:r>
      <w:r w:rsidRPr="00DD2739">
        <w:rPr>
          <w:rFonts w:asciiTheme="minorHAnsi" w:hAnsiTheme="minorHAnsi" w:cstheme="minorHAnsi"/>
        </w:rPr>
        <w:tab/>
      </w:r>
      <w:r w:rsidRPr="00DD2739">
        <w:rPr>
          <w:rFonts w:asciiTheme="minorHAnsi" w:hAnsiTheme="minorHAnsi" w:cstheme="minorHAnsi"/>
        </w:rPr>
        <w:tab/>
        <w:t>rho: 0.71</w:t>
      </w:r>
    </w:p>
    <w:p w14:paraId="78060B7C" w14:textId="4E61BF88" w:rsidR="00336494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نتایج </w:t>
      </w:r>
      <w:r w:rsidR="000D6B08" w:rsidRPr="00DD2739">
        <w:rPr>
          <w:rFonts w:eastAsiaTheme="minorEastAsia" w:hint="cs"/>
          <w:rtl/>
        </w:rPr>
        <w:t>به دست</w:t>
      </w:r>
      <w:r w:rsidRPr="00DD2739">
        <w:rPr>
          <w:rFonts w:eastAsiaTheme="minorEastAsia" w:hint="cs"/>
          <w:rtl/>
        </w:rPr>
        <w:t xml:space="preserve"> آمده در روش دوم با نتایج روش اول برابر می‏باشند.</w:t>
      </w:r>
    </w:p>
    <w:p w14:paraId="3DED40B7" w14:textId="77777777" w:rsidR="00336494" w:rsidRPr="00DD2739" w:rsidRDefault="00336494">
      <w:pPr>
        <w:bidi w:val="0"/>
        <w:spacing w:before="0" w:after="160" w:line="259" w:lineRule="auto"/>
        <w:contextualSpacing w:val="0"/>
        <w:jc w:val="left"/>
        <w:rPr>
          <w:rFonts w:eastAsiaTheme="minorEastAsia"/>
          <w:rtl/>
        </w:rPr>
      </w:pPr>
      <w:r w:rsidRPr="00DD2739">
        <w:rPr>
          <w:rFonts w:eastAsiaTheme="minorEastAsia"/>
          <w:rtl/>
        </w:rPr>
        <w:br w:type="page"/>
      </w:r>
    </w:p>
    <w:p w14:paraId="1F267FDC" w14:textId="199035A6" w:rsidR="000B317F" w:rsidRPr="00DD2739" w:rsidRDefault="000B317F" w:rsidP="00380459">
      <w:pPr>
        <w:pStyle w:val="Heading1"/>
        <w:keepNext w:val="0"/>
        <w:keepLines w:val="0"/>
        <w:widowControl w:val="0"/>
        <w:rPr>
          <w:sz w:val="28"/>
          <w:rtl/>
        </w:rPr>
      </w:pPr>
      <w:bookmarkStart w:id="65" w:name="_Toc30953031"/>
      <w:r w:rsidRPr="00DD2739">
        <w:rPr>
          <w:rFonts w:hint="cs"/>
          <w:sz w:val="28"/>
          <w:rtl/>
        </w:rPr>
        <w:lastRenderedPageBreak/>
        <w:t xml:space="preserve">آزمون </w:t>
      </w:r>
      <w:r w:rsidR="00CA18CE" w:rsidRPr="00DD2739">
        <w:rPr>
          <w:rFonts w:hint="cs"/>
          <w:sz w:val="28"/>
          <w:rtl/>
        </w:rPr>
        <w:t>30</w:t>
      </w:r>
      <w:r w:rsidRPr="00DD2739">
        <w:rPr>
          <w:rFonts w:hint="cs"/>
          <w:sz w:val="28"/>
          <w:rtl/>
        </w:rPr>
        <w:t xml:space="preserve">: آزمون </w:t>
      </w:r>
      <m:oMath>
        <m:r>
          <m:rPr>
            <m:sty m:val="b"/>
          </m:rPr>
          <w:rPr>
            <w:rFonts w:ascii="Cambria Math" w:hAnsi="Cambria Math"/>
            <w:sz w:val="28"/>
          </w:rPr>
          <m:t>F</m:t>
        </m:r>
      </m:oMath>
      <w:r w:rsidRPr="00DD2739">
        <w:rPr>
          <w:rFonts w:hint="cs"/>
          <w:sz w:val="28"/>
          <w:rtl/>
        </w:rPr>
        <w:t xml:space="preserve"> برای بررسی خطی بودن رگرسیون</w:t>
      </w:r>
      <w:bookmarkEnd w:id="65"/>
    </w:p>
    <w:p w14:paraId="2303EBFF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هدف</w:t>
      </w:r>
    </w:p>
    <w:p w14:paraId="68816924" w14:textId="6D4F83E4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رسی خطی بودن رگرسیون بین متغ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 و متغیر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.</w:t>
      </w:r>
    </w:p>
    <w:p w14:paraId="47AB87EC" w14:textId="696AB722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0</m:t>
        </m:r>
      </m:oMath>
    </w:p>
    <w:p w14:paraId="1A8A31DE" w14:textId="512C24AA" w:rsidR="000B317F" w:rsidRPr="00DD2739" w:rsidRDefault="00D27E04" w:rsidP="00380459">
      <w:pPr>
        <w:pStyle w:val="ListParagraph"/>
        <w:widowControl w:val="0"/>
        <w:numPr>
          <w:ilvl w:val="0"/>
          <w:numId w:val="4"/>
        </w:numPr>
      </w:pPr>
      <w:r w:rsidRPr="00DD2739">
        <w:rPr>
          <w:rFonts w:hint="cs"/>
          <w:rtl/>
        </w:rPr>
        <w:t>فرضیه صفر</w:t>
      </w:r>
      <w:r w:rsidR="000B317F" w:rsidRPr="00DD2739">
        <w:rPr>
          <w:rFonts w:hint="cs"/>
          <w:rtl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0B317F" w:rsidRPr="00DD2739">
        <w:rPr>
          <w:rFonts w:hint="cs"/>
          <w:rtl/>
        </w:rPr>
        <w:t xml:space="preserve">)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0</m:t>
        </m:r>
      </m:oMath>
    </w:p>
    <w:p w14:paraId="42A7CFEA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پیش فرض‏ها</w:t>
      </w:r>
    </w:p>
    <w:p w14:paraId="3AE01BAD" w14:textId="6FD53215" w:rsidR="000B317F" w:rsidRPr="00DD2739" w:rsidRDefault="000B317F" w:rsidP="00380459">
      <w:pPr>
        <w:widowControl w:val="0"/>
        <w:rPr>
          <w:rFonts w:ascii="Cambria Math" w:hAnsi="Cambria Math"/>
          <w:rtl/>
        </w:rPr>
      </w:pPr>
      <w:r w:rsidRPr="00DD2739">
        <w:rPr>
          <w:rFonts w:hint="cs"/>
          <w:rtl/>
        </w:rPr>
        <w:t xml:space="preserve">به ازای مقادیر </w:t>
      </w:r>
      <m:oMath>
        <m:r>
          <w:rPr>
            <w:rFonts w:ascii="Cambria Math" w:hAnsi="Cambria Math"/>
          </w:rPr>
          <m:t>X</m:t>
        </m:r>
      </m:oMath>
      <w:r w:rsidRPr="00DD2739">
        <w:rPr>
          <w:rFonts w:eastAsiaTheme="minorEastAsia" w:hint="cs"/>
          <w:rtl/>
        </w:rPr>
        <w:t xml:space="preserve">، </w:t>
      </w:r>
      <m:oMath>
        <m:r>
          <w:rPr>
            <w:rFonts w:ascii="Cambria Math" w:eastAsiaTheme="minorEastAsia" w:hAnsi="Cambria Math"/>
          </w:rPr>
          <m:t>Y</m:t>
        </m:r>
      </m:oMath>
      <w:r w:rsidRPr="00DD2739">
        <w:rPr>
          <w:rFonts w:eastAsiaTheme="minorEastAsia" w:hint="cs"/>
          <w:rtl/>
        </w:rPr>
        <w:t>ها دارای توزیع نرمال و مستقل می‏باشند. جزء خطاها نیز دارای توزیع نرمال و مستقل با میانگین صفر می‏باشند.</w:t>
      </w:r>
    </w:p>
    <w:p w14:paraId="42928341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روش</w:t>
      </w:r>
    </w:p>
    <w:p w14:paraId="09C2326D" w14:textId="4CFD611F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در این آزمون خطی بودن یا نبودن</w:t>
      </w:r>
      <w:r w:rsidR="00CA18CE" w:rsidRPr="00DD2739">
        <w:rPr>
          <w:rFonts w:eastAsiaTheme="minorEastAsia" w:hint="cs"/>
          <w:rtl/>
        </w:rPr>
        <w:t xml:space="preserve"> یک رابطه رگرسیونی</w:t>
      </w:r>
      <w:r w:rsidRPr="00DD2739">
        <w:rPr>
          <w:rFonts w:eastAsiaTheme="minorEastAsia" w:hint="cs"/>
          <w:rtl/>
        </w:rPr>
        <w:t xml:space="preserve"> بررسی می‏شود. </w:t>
      </w:r>
      <w:r w:rsidR="004E7AAD" w:rsidRPr="00DD2739">
        <w:rPr>
          <w:rFonts w:eastAsiaTheme="minorEastAsia" w:hint="cs"/>
          <w:rtl/>
        </w:rPr>
        <w:t>در ابتدا</w:t>
      </w:r>
      <w:r w:rsidRPr="00DD2739">
        <w:rPr>
          <w:rFonts w:eastAsiaTheme="minorEastAsia" w:hint="cs"/>
          <w:rtl/>
        </w:rPr>
        <w:t xml:space="preserve"> فرض زیر مورد بررسی قرار می‏گیرد:</w:t>
      </w:r>
    </w:p>
    <w:p w14:paraId="7A1542F4" w14:textId="5B8BD4DF" w:rsidR="000B317F" w:rsidRPr="00DD2739" w:rsidRDefault="0071458B" w:rsidP="00380459">
      <w:pPr>
        <w:widowControl w:val="0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α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β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1,2,…,</m:t>
          </m:r>
          <m:r>
            <w:rPr>
              <w:rFonts w:ascii="Cambria Math" w:eastAsiaTheme="minorEastAsia" w:hAnsi="Cambria Math"/>
            </w:rPr>
            <m:t>n</m:t>
          </m:r>
        </m:oMath>
      </m:oMathPara>
    </w:p>
    <w:p w14:paraId="1CB69629" w14:textId="1C316B56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توجه به </w:t>
      </w:r>
      <w:r w:rsidR="00D27E04" w:rsidRPr="00DD2739">
        <w:rPr>
          <w:rFonts w:eastAsiaTheme="minorEastAsia" w:hint="cs"/>
          <w:rtl/>
        </w:rPr>
        <w:t>فرضیه صفر</w:t>
      </w:r>
    </w:p>
    <w:p w14:paraId="23AB5EC4" w14:textId="4F802B50" w:rsidR="000B317F" w:rsidRPr="00DD2739" w:rsidRDefault="0071458B" w:rsidP="00380459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005F3DB4" w14:textId="24FD8D54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 xml:space="preserve">با درجه آزادی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-2</m:t>
        </m:r>
      </m:oMath>
      <w:r w:rsidRPr="00DD2739">
        <w:rPr>
          <w:rFonts w:eastAsiaTheme="minorEastAsia" w:hint="cs"/>
          <w:rtl/>
        </w:rPr>
        <w:t>، مجموع مربعات با توجه به رگرسیون برابر است با:</w:t>
      </w:r>
    </w:p>
    <w:p w14:paraId="60CED437" w14:textId="2752599C" w:rsidR="000B317F" w:rsidRPr="00DD2739" w:rsidRDefault="0071458B" w:rsidP="00380459">
      <w:pPr>
        <w:widowControl w:val="0"/>
        <w:rPr>
          <w:rFonts w:ascii="Cambria Math" w:eastAsiaTheme="minorEastAsia" w:hAnsi="Cambria Math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79B03A2A" w14:textId="77777777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eastAsiaTheme="minorEastAsia" w:hint="cs"/>
          <w:rtl/>
        </w:rPr>
        <w:t>با درجه آزادی یک. و در نهایت آماره آزمون، نسبت میانگین مربعات، برابر است با:</w:t>
      </w:r>
    </w:p>
    <w:p w14:paraId="78B452F8" w14:textId="5C2B0C38" w:rsidR="000B317F" w:rsidRPr="00DD2739" w:rsidRDefault="00DD2739" w:rsidP="00380459">
      <w:pPr>
        <w:widowControl w:val="0"/>
        <w:rPr>
          <w:rtl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rtl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8DFDBB8" w14:textId="36994395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که می‏توان آماره آزمون را با توزیع </w:t>
      </w:r>
      <m:oMath>
        <m:r>
          <w:rPr>
            <w:rFonts w:ascii="Cambria Math" w:hAnsi="Cambria Math"/>
          </w:rPr>
          <m:t>F</m:t>
        </m:r>
      </m:oMath>
      <w:r w:rsidRPr="00DD2739">
        <w:rPr>
          <w:rStyle w:val="FootnoteReference"/>
          <w:rFonts w:eastAsiaTheme="minorEastAsia"/>
          <w:rtl/>
        </w:rPr>
        <w:footnoteReference w:id="118"/>
      </w:r>
      <w:r w:rsidRPr="00DD2739">
        <w:rPr>
          <w:rFonts w:eastAsiaTheme="minorEastAsia" w:hint="cs"/>
          <w:rtl/>
        </w:rPr>
        <w:t xml:space="preserve"> و با درجه‏های آزادی</w:t>
      </w:r>
      <w:r w:rsidRPr="00DD2739">
        <w:rPr>
          <w:rStyle w:val="FootnoteReference"/>
          <w:rFonts w:eastAsiaTheme="minorEastAsia"/>
          <w:rtl/>
        </w:rPr>
        <w:footnoteReference w:id="119"/>
      </w:r>
      <w:r w:rsidRPr="00DD2739">
        <w:rPr>
          <w:rFonts w:eastAsiaTheme="minorEastAsia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,</m:t>
            </m:r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-2 </m:t>
            </m:r>
          </m:e>
        </m:d>
      </m:oMath>
      <w:r w:rsidRPr="00DD2739">
        <w:rPr>
          <w:rFonts w:eastAsiaTheme="minorEastAsia" w:hint="cs"/>
          <w:rtl/>
        </w:rPr>
        <w:t xml:space="preserve"> مقایسه کرد.</w:t>
      </w:r>
    </w:p>
    <w:p w14:paraId="7EFD03C6" w14:textId="77777777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  <w:rtl/>
        </w:rPr>
      </w:pPr>
      <w:r w:rsidRPr="00DD2739">
        <w:rPr>
          <w:rFonts w:hint="cs"/>
          <w:b/>
          <w:bCs/>
          <w:sz w:val="22"/>
          <w:szCs w:val="28"/>
          <w:u w:val="single"/>
          <w:rtl/>
        </w:rPr>
        <w:t>مثال</w:t>
      </w:r>
    </w:p>
    <w:p w14:paraId="4B86AC47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پژوهشی هدف بررسی خطی بودن رابطه بین مجموع بارندگی سالانه ایستگاه‏های مشهد و سبزوار می‏باشد. در آزمون 81 وجود رابطه بین مجموع بارندگی سالانه دو ایستگاه بررسی و مشخص گردید، آیا این رابطه خطی می‏باشد؟</w:t>
      </w:r>
    </w:p>
    <w:p w14:paraId="69B1DBB0" w14:textId="77777777" w:rsidR="004E7AAD" w:rsidRPr="00DD2739" w:rsidRDefault="004E7AAD" w:rsidP="00380459">
      <w:pPr>
        <w:widowControl w:val="0"/>
        <w:rPr>
          <w:b/>
          <w:bCs/>
          <w:sz w:val="22"/>
          <w:szCs w:val="28"/>
          <w:u w:val="single"/>
          <w:rtl/>
        </w:rPr>
      </w:pPr>
    </w:p>
    <w:p w14:paraId="088C089F" w14:textId="2F83ADDE" w:rsidR="000B317F" w:rsidRPr="00DD2739" w:rsidRDefault="000B317F" w:rsidP="00380459">
      <w:pPr>
        <w:widowControl w:val="0"/>
        <w:rPr>
          <w:b/>
          <w:bCs/>
          <w:sz w:val="22"/>
          <w:szCs w:val="28"/>
          <w:u w:val="single"/>
        </w:rPr>
      </w:pPr>
      <w:r w:rsidRPr="00DD2739">
        <w:rPr>
          <w:rFonts w:hint="eastAsia"/>
          <w:b/>
          <w:bCs/>
          <w:sz w:val="22"/>
          <w:szCs w:val="28"/>
          <w:u w:val="single"/>
          <w:rtl/>
        </w:rPr>
        <w:lastRenderedPageBreak/>
        <w:t>کدها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زبان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برنامه</w:t>
      </w:r>
      <w:r w:rsidRPr="00DD2739">
        <w:rPr>
          <w:rFonts w:ascii="Arial" w:hAnsi="Arial" w:cs="Arial" w:hint="eastAsia"/>
          <w:b/>
          <w:bCs/>
          <w:sz w:val="22"/>
          <w:szCs w:val="28"/>
          <w:u w:val="single"/>
        </w:rPr>
        <w:t>‏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نو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rFonts w:hint="eastAsia"/>
          <w:b/>
          <w:bCs/>
          <w:sz w:val="22"/>
          <w:szCs w:val="28"/>
          <w:u w:val="single"/>
          <w:rtl/>
        </w:rPr>
        <w:t>س</w:t>
      </w:r>
      <w:r w:rsidRPr="00DD2739">
        <w:rPr>
          <w:rFonts w:hint="cs"/>
          <w:b/>
          <w:bCs/>
          <w:sz w:val="22"/>
          <w:szCs w:val="28"/>
          <w:u w:val="single"/>
          <w:rtl/>
        </w:rPr>
        <w:t>ی</w:t>
      </w:r>
      <w:r w:rsidRPr="00DD2739">
        <w:rPr>
          <w:b/>
          <w:bCs/>
          <w:sz w:val="22"/>
          <w:szCs w:val="28"/>
          <w:u w:val="single"/>
          <w:rtl/>
        </w:rPr>
        <w:t xml:space="preserve"> </w:t>
      </w:r>
      <w:r w:rsidRPr="00DD2739">
        <w:rPr>
          <w:b/>
          <w:bCs/>
          <w:sz w:val="22"/>
          <w:szCs w:val="28"/>
          <w:u w:val="single"/>
        </w:rPr>
        <w:t>R</w:t>
      </w:r>
      <w:r w:rsidRPr="00DD2739">
        <w:rPr>
          <w:rFonts w:hint="cs"/>
          <w:b/>
          <w:bCs/>
          <w:sz w:val="22"/>
          <w:szCs w:val="28"/>
          <w:u w:val="single"/>
          <w:rtl/>
        </w:rPr>
        <w:t xml:space="preserve"> </w:t>
      </w:r>
    </w:p>
    <w:p w14:paraId="7F3373A8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1: آماده‏سازی داده‏ها</w:t>
      </w:r>
    </w:p>
    <w:p w14:paraId="73E8E133" w14:textId="77777777" w:rsidR="000B317F" w:rsidRPr="00DD2739" w:rsidRDefault="000B317F" w:rsidP="00380459">
      <w:pPr>
        <w:widowControl w:val="0"/>
        <w:rPr>
          <w:rtl/>
        </w:rPr>
      </w:pPr>
      <w:r w:rsidRPr="00DD2739">
        <w:rPr>
          <w:rFonts w:hint="cs"/>
          <w:rtl/>
        </w:rPr>
        <w:t>در ابتدا بسته‏‏ها و داده‏های مورد نیاز فراخوانی شده و سپس قسمتی از داده‏های ورودی نمایش داده شده است.</w:t>
      </w:r>
    </w:p>
    <w:p w14:paraId="48145464" w14:textId="06712D3E" w:rsidR="000B317F" w:rsidRPr="00DD2739" w:rsidRDefault="000B317F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remove all variabl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list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l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function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sourc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muFunc.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want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c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acman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ply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psych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pubr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ggExtra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has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wants 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%in%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ownam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ed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)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f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(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any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has))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install.packages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wants[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!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has]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acman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p_lo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cha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wants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load required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data =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read.csv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file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4E9A06"/>
          <w:szCs w:val="22"/>
          <w:lang w:bidi="ar-SA"/>
        </w:rPr>
        <w:t>"data/Data_Test_82.csv"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header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TR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8F5902"/>
          <w:szCs w:val="22"/>
          <w:lang w:bidi="ar-SA"/>
        </w:rPr>
        <w:t># show data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psych</w:t>
      </w:r>
      <w:r w:rsidRPr="00DD2739">
        <w:rPr>
          <w:rFonts w:ascii="Calibri" w:eastAsia="Calibri" w:hAnsi="Calibri" w:cs="Calibri"/>
          <w:b/>
          <w:color w:val="CE5C00"/>
          <w:szCs w:val="22"/>
          <w:lang w:bidi="ar-SA"/>
        </w:rPr>
        <w:t>::</w:t>
      </w:r>
      <w:r w:rsidRPr="00DD2739">
        <w:rPr>
          <w:rFonts w:ascii="Calibri" w:eastAsia="Calibri" w:hAnsi="Calibri" w:cs="Calibri"/>
          <w:b/>
          <w:color w:val="204A87"/>
          <w:szCs w:val="22"/>
          <w:lang w:bidi="ar-SA"/>
        </w:rPr>
        <w:t>headTail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x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data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top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, </w:t>
      </w:r>
      <w:r w:rsidRPr="00DD2739">
        <w:rPr>
          <w:rFonts w:ascii="Calibri" w:eastAsia="Calibri" w:hAnsi="Calibri" w:cs="Calibri"/>
          <w:color w:val="204A87"/>
          <w:szCs w:val="22"/>
          <w:lang w:bidi="ar-SA"/>
        </w:rPr>
        <w:t>bottom =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DD2739">
        <w:rPr>
          <w:rFonts w:ascii="Calibri" w:eastAsia="Calibri" w:hAnsi="Calibri" w:cs="Calibri"/>
          <w:color w:val="0000CF"/>
          <w:szCs w:val="22"/>
          <w:lang w:bidi="ar-SA"/>
        </w:rPr>
        <w:t>2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73"/>
        <w:gridCol w:w="944"/>
      </w:tblGrid>
      <w:tr w:rsidR="000B317F" w:rsidRPr="00DD2739" w14:paraId="43582AEC" w14:textId="77777777" w:rsidTr="00BC4A81">
        <w:tc>
          <w:tcPr>
            <w:tcW w:w="0" w:type="auto"/>
          </w:tcPr>
          <w:p w14:paraId="4EF66BB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E8E970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</w:p>
        </w:tc>
        <w:tc>
          <w:tcPr>
            <w:tcW w:w="0" w:type="auto"/>
          </w:tcPr>
          <w:p w14:paraId="1F44E20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Year</w:t>
            </w:r>
          </w:p>
        </w:tc>
        <w:tc>
          <w:tcPr>
            <w:tcW w:w="0" w:type="auto"/>
          </w:tcPr>
          <w:p w14:paraId="30A0E5E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Mashhad</w:t>
            </w:r>
          </w:p>
        </w:tc>
        <w:tc>
          <w:tcPr>
            <w:tcW w:w="0" w:type="auto"/>
          </w:tcPr>
          <w:p w14:paraId="27A01526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proofErr w:type="spellStart"/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Sabzevar</w:t>
            </w:r>
            <w:proofErr w:type="spellEnd"/>
          </w:p>
        </w:tc>
      </w:tr>
      <w:tr w:rsidR="000B317F" w:rsidRPr="00DD2739" w14:paraId="70D79AB2" w14:textId="77777777" w:rsidTr="00BC4A81">
        <w:tc>
          <w:tcPr>
            <w:tcW w:w="0" w:type="auto"/>
          </w:tcPr>
          <w:p w14:paraId="28736A97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CCE7F0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</w:t>
            </w:r>
          </w:p>
        </w:tc>
        <w:tc>
          <w:tcPr>
            <w:tcW w:w="0" w:type="auto"/>
          </w:tcPr>
          <w:p w14:paraId="45EACE2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59</w:t>
            </w:r>
          </w:p>
        </w:tc>
        <w:tc>
          <w:tcPr>
            <w:tcW w:w="0" w:type="auto"/>
          </w:tcPr>
          <w:p w14:paraId="5BF3CAF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4.5</w:t>
            </w:r>
          </w:p>
        </w:tc>
        <w:tc>
          <w:tcPr>
            <w:tcW w:w="0" w:type="auto"/>
          </w:tcPr>
          <w:p w14:paraId="32BF52C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45.4</w:t>
            </w:r>
          </w:p>
        </w:tc>
      </w:tr>
      <w:tr w:rsidR="000B317F" w:rsidRPr="00DD2739" w14:paraId="65532BAD" w14:textId="77777777" w:rsidTr="00BC4A81">
        <w:tc>
          <w:tcPr>
            <w:tcW w:w="0" w:type="auto"/>
          </w:tcPr>
          <w:p w14:paraId="1A5688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04CF425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</w:t>
            </w:r>
          </w:p>
        </w:tc>
        <w:tc>
          <w:tcPr>
            <w:tcW w:w="0" w:type="auto"/>
          </w:tcPr>
          <w:p w14:paraId="1E31BCF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960</w:t>
            </w:r>
          </w:p>
        </w:tc>
        <w:tc>
          <w:tcPr>
            <w:tcW w:w="0" w:type="auto"/>
          </w:tcPr>
          <w:p w14:paraId="752ACE4E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74.5</w:t>
            </w:r>
          </w:p>
        </w:tc>
        <w:tc>
          <w:tcPr>
            <w:tcW w:w="0" w:type="auto"/>
          </w:tcPr>
          <w:p w14:paraId="063975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12.2</w:t>
            </w:r>
          </w:p>
        </w:tc>
      </w:tr>
      <w:tr w:rsidR="000B317F" w:rsidRPr="00DD2739" w14:paraId="4107C37D" w14:textId="77777777" w:rsidTr="00BC4A81">
        <w:tc>
          <w:tcPr>
            <w:tcW w:w="0" w:type="auto"/>
          </w:tcPr>
          <w:p w14:paraId="42BF847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484A4D7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658A551F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06F07B6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  <w:tc>
          <w:tcPr>
            <w:tcW w:w="0" w:type="auto"/>
          </w:tcPr>
          <w:p w14:paraId="52B9E80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…</w:t>
            </w:r>
          </w:p>
        </w:tc>
      </w:tr>
      <w:tr w:rsidR="000B317F" w:rsidRPr="00DD2739" w14:paraId="2BFAB6F8" w14:textId="77777777" w:rsidTr="00BC4A81">
        <w:tc>
          <w:tcPr>
            <w:tcW w:w="0" w:type="auto"/>
          </w:tcPr>
          <w:p w14:paraId="61E375E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6E2F743C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59</w:t>
            </w:r>
          </w:p>
        </w:tc>
        <w:tc>
          <w:tcPr>
            <w:tcW w:w="0" w:type="auto"/>
          </w:tcPr>
          <w:p w14:paraId="2D8B2705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7</w:t>
            </w:r>
          </w:p>
        </w:tc>
        <w:tc>
          <w:tcPr>
            <w:tcW w:w="0" w:type="auto"/>
          </w:tcPr>
          <w:p w14:paraId="4E64C328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8.1</w:t>
            </w:r>
          </w:p>
        </w:tc>
        <w:tc>
          <w:tcPr>
            <w:tcW w:w="0" w:type="auto"/>
          </w:tcPr>
          <w:p w14:paraId="0A9FB54B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4.1</w:t>
            </w:r>
          </w:p>
        </w:tc>
      </w:tr>
      <w:tr w:rsidR="000B317F" w:rsidRPr="00DD2739" w14:paraId="107E3E21" w14:textId="77777777" w:rsidTr="00BC4A81">
        <w:tc>
          <w:tcPr>
            <w:tcW w:w="0" w:type="auto"/>
          </w:tcPr>
          <w:p w14:paraId="4C4A0ED3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##</w:t>
            </w:r>
          </w:p>
        </w:tc>
        <w:tc>
          <w:tcPr>
            <w:tcW w:w="0" w:type="auto"/>
          </w:tcPr>
          <w:p w14:paraId="5027A07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60</w:t>
            </w:r>
          </w:p>
        </w:tc>
        <w:tc>
          <w:tcPr>
            <w:tcW w:w="0" w:type="auto"/>
          </w:tcPr>
          <w:p w14:paraId="1B442A69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018</w:t>
            </w:r>
          </w:p>
        </w:tc>
        <w:tc>
          <w:tcPr>
            <w:tcW w:w="0" w:type="auto"/>
          </w:tcPr>
          <w:p w14:paraId="211BB991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237.4</w:t>
            </w:r>
          </w:p>
        </w:tc>
        <w:tc>
          <w:tcPr>
            <w:tcW w:w="0" w:type="auto"/>
          </w:tcPr>
          <w:p w14:paraId="3FAAA4BA" w14:textId="77777777" w:rsidR="000B317F" w:rsidRPr="00DD2739" w:rsidRDefault="000B317F" w:rsidP="00380459">
            <w:pPr>
              <w:widowControl w:val="0"/>
              <w:bidi w:val="0"/>
              <w:spacing w:before="0" w:after="0"/>
              <w:contextualSpacing w:val="0"/>
              <w:jc w:val="right"/>
              <w:rPr>
                <w:rFonts w:ascii="Calibri" w:hAnsi="Calibri" w:cs="Calibri"/>
                <w:color w:val="auto"/>
                <w:szCs w:val="22"/>
                <w:lang w:bidi="ar-SA"/>
              </w:rPr>
            </w:pPr>
            <w:r w:rsidRPr="00DD2739">
              <w:rPr>
                <w:rFonts w:ascii="Calibri" w:hAnsi="Calibri" w:cs="Calibri"/>
                <w:color w:val="auto"/>
                <w:szCs w:val="22"/>
                <w:lang w:bidi="ar-SA"/>
              </w:rPr>
              <w:t>139.7</w:t>
            </w:r>
          </w:p>
        </w:tc>
      </w:tr>
    </w:tbl>
    <w:p w14:paraId="56222133" w14:textId="77777777" w:rsidR="000B317F" w:rsidRPr="00DD2739" w:rsidRDefault="000B317F" w:rsidP="00380459">
      <w:pPr>
        <w:widowControl w:val="0"/>
        <w:rPr>
          <w:b/>
          <w:bCs/>
          <w:rtl/>
        </w:rPr>
      </w:pPr>
      <w:r w:rsidRPr="00DD2739">
        <w:rPr>
          <w:rFonts w:hint="cs"/>
          <w:b/>
          <w:bCs/>
          <w:rtl/>
        </w:rPr>
        <w:t>گام 2: بررسی محدودیت‏ها</w:t>
      </w:r>
    </w:p>
    <w:p w14:paraId="7660779E" w14:textId="77777777" w:rsidR="000B317F" w:rsidRPr="00DD2739" w:rsidRDefault="000B317F" w:rsidP="00380459">
      <w:pPr>
        <w:widowControl w:val="0"/>
      </w:pPr>
      <w:r w:rsidRPr="00DD2739">
        <w:rPr>
          <w:rFonts w:hint="cs"/>
          <w:u w:val="single"/>
          <w:rtl/>
        </w:rPr>
        <w:t xml:space="preserve">1- فرض می‏شود </w:t>
      </w:r>
      <w:r w:rsidRPr="00DD2739">
        <w:rPr>
          <w:rFonts w:hint="eastAsia"/>
          <w:u w:val="single"/>
          <w:rtl/>
        </w:rPr>
        <w:t>به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از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قاد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ر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X</w:t>
      </w:r>
      <w:r w:rsidRPr="00DD2739">
        <w:rPr>
          <w:rFonts w:hint="eastAsia"/>
          <w:u w:val="single"/>
          <w:rtl/>
        </w:rPr>
        <w:t>،</w:t>
      </w:r>
      <w:r w:rsidRPr="00DD2739">
        <w:rPr>
          <w:u w:val="single"/>
          <w:rtl/>
        </w:rPr>
        <w:t xml:space="preserve"> </w:t>
      </w:r>
      <w:r w:rsidRPr="00DD2739">
        <w:rPr>
          <w:u w:val="single"/>
        </w:rPr>
        <w:t>Y</w:t>
      </w:r>
      <w:r w:rsidRPr="00DD2739">
        <w:rPr>
          <w:rFonts w:hint="eastAsia"/>
          <w:u w:val="single"/>
          <w:rtl/>
        </w:rPr>
        <w:t>ها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دارا</w:t>
      </w:r>
      <w:r w:rsidRPr="00DD2739">
        <w:rPr>
          <w:rFonts w:hint="cs"/>
          <w:u w:val="single"/>
          <w:rtl/>
        </w:rPr>
        <w:t>ی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توز</w:t>
      </w:r>
      <w:r w:rsidRPr="00DD2739">
        <w:rPr>
          <w:rFonts w:hint="cs"/>
          <w:u w:val="single"/>
          <w:rtl/>
        </w:rPr>
        <w:t>ی</w:t>
      </w:r>
      <w:r w:rsidRPr="00DD2739">
        <w:rPr>
          <w:rFonts w:hint="eastAsia"/>
          <w:u w:val="single"/>
          <w:rtl/>
        </w:rPr>
        <w:t>ع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نرما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و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ستقل</w:t>
      </w:r>
      <w:r w:rsidRPr="00DD2739">
        <w:rPr>
          <w:u w:val="single"/>
          <w:rtl/>
        </w:rPr>
        <w:t xml:space="preserve"> </w:t>
      </w:r>
      <w:r w:rsidRPr="00DD2739">
        <w:rPr>
          <w:rFonts w:hint="eastAsia"/>
          <w:u w:val="single"/>
          <w:rtl/>
        </w:rPr>
        <w:t>م</w:t>
      </w:r>
      <w:r w:rsidRPr="00DD2739">
        <w:rPr>
          <w:rFonts w:hint="cs"/>
          <w:u w:val="single"/>
          <w:rtl/>
        </w:rPr>
        <w:t>ی‏</w:t>
      </w:r>
      <w:r w:rsidRPr="00DD2739">
        <w:rPr>
          <w:rFonts w:hint="eastAsia"/>
          <w:u w:val="single"/>
          <w:rtl/>
        </w:rPr>
        <w:t>باشند</w:t>
      </w:r>
      <w:r w:rsidRPr="00DD2739">
        <w:rPr>
          <w:rFonts w:hint="cs"/>
          <w:u w:val="single"/>
          <w:rtl/>
        </w:rPr>
        <w:t>.</w:t>
      </w:r>
    </w:p>
    <w:p w14:paraId="6DD9DD49" w14:textId="77777777" w:rsidR="000B317F" w:rsidRPr="00DD2739" w:rsidRDefault="000B317F" w:rsidP="00380459">
      <w:pPr>
        <w:widowControl w:val="0"/>
      </w:pPr>
      <w:r w:rsidRPr="00DD2739">
        <w:rPr>
          <w:rFonts w:hint="cs"/>
          <w:rtl/>
        </w:rPr>
        <w:t xml:space="preserve">به منظور تجسم رابطه بین این دو ایستگاه، نمودار نقطه‏ای آن‏ها با استفاده از تابع </w:t>
      </w:r>
      <w:proofErr w:type="spellStart"/>
      <w:r w:rsidRPr="00DD2739">
        <w:rPr>
          <w:b/>
          <w:bCs/>
        </w:rPr>
        <w:t>ggscatter</w:t>
      </w:r>
      <w:proofErr w:type="spellEnd"/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ggpubr</w:t>
      </w:r>
      <w:r w:rsidRPr="00DD2739">
        <w:rPr>
          <w:rFonts w:hint="cs"/>
          <w:rtl/>
        </w:rPr>
        <w:t xml:space="preserve"> رسم شده است..</w:t>
      </w:r>
    </w:p>
    <w:p w14:paraId="5A0B2125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mmentTok"/>
          <w:rFonts w:asciiTheme="minorHAnsi" w:hAnsiTheme="minorHAnsi" w:cstheme="minorHAnsi"/>
          <w:i w:val="0"/>
          <w:sz w:val="20"/>
          <w:szCs w:val="20"/>
          <w:shd w:val="clear" w:color="auto" w:fill="auto"/>
        </w:rPr>
        <w:t># visualize data using scatter plots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data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pubr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scatter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add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reg.line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conf.in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Mashhad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lab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proofErr w:type="spellStart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Prec. (mm)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&gt;%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ggExtra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: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ggMarginal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ype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oxplot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ill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gray90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8036A5F" w14:textId="77777777" w:rsidR="000B317F" w:rsidRPr="00DD2739" w:rsidRDefault="000B317F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4AB2569D" wp14:editId="36B19DD3">
            <wp:extent cx="2286000" cy="2286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A7DD" w14:textId="77777777" w:rsidR="000B317F" w:rsidRPr="00DD2739" w:rsidRDefault="000B317F" w:rsidP="00380459">
      <w:pPr>
        <w:widowControl w:val="0"/>
        <w:contextualSpacing w:val="0"/>
        <w:jc w:val="left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>گام 3: محاسبه آماره آزمون</w:t>
      </w:r>
    </w:p>
    <w:p w14:paraId="51788BBF" w14:textId="5AB41AE5" w:rsidR="000B317F" w:rsidRPr="00DD2739" w:rsidRDefault="000B317F" w:rsidP="00380459">
      <w:pPr>
        <w:widowControl w:val="0"/>
        <w:contextualSpacing w:val="0"/>
      </w:pPr>
      <w:r w:rsidRPr="00DD2739">
        <w:rPr>
          <w:rFonts w:hint="cs"/>
          <w:rtl/>
        </w:rPr>
        <w:t xml:space="preserve">محاسبه آماره آزمون با دو روش انجام گرفته است. در </w:t>
      </w:r>
      <w:r w:rsidRPr="00DD2739">
        <w:rPr>
          <w:rFonts w:hint="cs"/>
          <w:u w:val="single"/>
          <w:rtl/>
        </w:rPr>
        <w:t>روش اول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، محاسبات از ابتدا و به صورت مرحله به مرحله انجام گرفته است </w:t>
      </w:r>
      <w:r w:rsidR="000D6B08" w:rsidRPr="00DD2739">
        <w:rPr>
          <w:rFonts w:hint="cs"/>
          <w:rtl/>
        </w:rPr>
        <w:t xml:space="preserve">تا مقدار آماره آزمون و </w:t>
      </w:r>
      <w:r w:rsidR="000D6B08" w:rsidRPr="00DD2739">
        <w:rPr>
          <w:rFonts w:hint="cs"/>
        </w:rPr>
        <w:t>p</w:t>
      </w:r>
      <w:r w:rsidR="000D6B08" w:rsidRPr="00DD2739">
        <w:rPr>
          <w:rFonts w:hint="cs"/>
          <w:rtl/>
        </w:rPr>
        <w:t>-مقدار آن به دست آید</w:t>
      </w:r>
      <w:r w:rsidRPr="00DD2739">
        <w:t>.</w:t>
      </w:r>
    </w:p>
    <w:p w14:paraId="1895FCA6" w14:textId="5C69103E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thod 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x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ashhad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x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y variabl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ata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abzevar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y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length data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ata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coefficient (b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b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y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y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n)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total sum of squares (SST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T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gression sum of squares (SSR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esidual sum of squares (SS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lastRenderedPageBreak/>
        <w:t>SSE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um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(y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y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b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x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x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)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^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mean squares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&lt;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SSR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ratio of mean squares (F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FF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R.m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SSE.m</w:t>
      </w:r>
      <w:proofErr w:type="spellEnd"/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degrees of freedom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n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compute the critical values and p-value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pha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="Calibri" w:hAnsi="Calibri" w:cs="Calibri"/>
          <w:sz w:val="20"/>
          <w:szCs w:val="20"/>
          <w:shd w:val="clear" w:color="auto" w:fill="auto"/>
        </w:rPr>
        <w:t>0.05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alternativ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greater"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alternative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!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"two.sided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alpha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{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low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upper.critical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qf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p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alpha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/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))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}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pf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q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FF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1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df2,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ower.tail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="Calibri" w:hAnsi="Calibri" w:cs="Calibr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 =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="Calibri" w:hAnsi="Calibri" w:cs="Calibri"/>
          <w:sz w:val="20"/>
          <w:szCs w:val="20"/>
          <w:shd w:val="clear" w:color="auto" w:fill="auto"/>
        </w:rPr>
        <w:t>switch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alternativ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two.sided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*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i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p_value,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less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p_value,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  <w:rtl/>
        </w:rPr>
        <w:t xml:space="preserve">              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greater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="Calibri" w:hAnsi="Calibri" w:cs="Calibr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-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p_value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Test Statistic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FF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Degrees of Freedom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df1, df2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Critical Values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</w:t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(lower.critical, upper.critical)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ca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P-value: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, p_value, 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="Calibri" w:hAnsi="Calibri" w:cs="Calibri"/>
          <w:sz w:val="20"/>
          <w:szCs w:val="20"/>
          <w:shd w:val="clear" w:color="auto" w:fill="auto"/>
        </w:rPr>
        <w:t>\n</w:t>
      </w:r>
      <w:r w:rsidRPr="00DD2739">
        <w:rPr>
          <w:rStyle w:val="StringTok"/>
          <w:rFonts w:ascii="Calibri" w:hAnsi="Calibri" w:cs="Calibr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4D0A331D" w14:textId="77777777" w:rsidR="000B317F" w:rsidRPr="00DD2739" w:rsidRDefault="000B317F" w:rsidP="00380459">
      <w:pPr>
        <w:widowControl w:val="0"/>
        <w:shd w:val="clear" w:color="auto" w:fill="FFFFFF" w:themeFill="background1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rtl/>
          <w:lang w:bidi="ar-SA"/>
        </w:rPr>
      </w:pPr>
      <w:r w:rsidRPr="00DD2739">
        <w:rPr>
          <w:rFonts w:ascii="Calibri" w:hAnsi="Calibri" w:cs="Calibri"/>
          <w:color w:val="auto"/>
          <w:szCs w:val="22"/>
          <w:lang w:bidi="ar-SA"/>
        </w:rPr>
        <w:t>## Test Statistic: 45.8306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Degrees of Freedom: 1 58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Critical Values: 0.0040      4.0069</w:t>
      </w:r>
      <w:r w:rsidRPr="00DD2739">
        <w:rPr>
          <w:rFonts w:ascii="Calibri" w:hAnsi="Calibri" w:cs="Calibri"/>
          <w:color w:val="auto"/>
          <w:szCs w:val="22"/>
          <w:lang w:bidi="ar-SA"/>
        </w:rPr>
        <w:br/>
        <w:t>## P-value: 7.13e-09</w:t>
      </w:r>
    </w:p>
    <w:p w14:paraId="1B57ABF7" w14:textId="11524BDB" w:rsidR="000B317F" w:rsidRPr="00DD2739" w:rsidRDefault="000B317F" w:rsidP="00380459">
      <w:pPr>
        <w:widowControl w:val="0"/>
        <w:rPr>
          <w:lang w:bidi="ar-SA"/>
        </w:rPr>
      </w:pPr>
      <w:r w:rsidRPr="00DD2739">
        <w:rPr>
          <w:rFonts w:hint="cs"/>
          <w:rtl/>
          <w:lang w:bidi="ar-SA"/>
        </w:rPr>
        <w:t xml:space="preserve">برای درک بهتر نتایج </w:t>
      </w:r>
      <w:r w:rsidR="000D6B08" w:rsidRPr="00DD2739">
        <w:rPr>
          <w:rFonts w:hint="cs"/>
          <w:rtl/>
          <w:lang w:bidi="ar-SA"/>
        </w:rPr>
        <w:t>به دست</w:t>
      </w:r>
      <w:r w:rsidRPr="00DD2739">
        <w:rPr>
          <w:rFonts w:hint="cs"/>
          <w:rtl/>
          <w:lang w:bidi="ar-SA"/>
        </w:rPr>
        <w:t xml:space="preserve"> آمده، مقدار آماره آزمون و توزیع </w:t>
      </w:r>
      <m:oMath>
        <m:r>
          <w:rPr>
            <w:rFonts w:ascii="Cambria Math" w:hAnsi="Cambria Math"/>
            <w:lang w:bidi="ar-SA"/>
          </w:rPr>
          <m:t>F</m:t>
        </m:r>
      </m:oMath>
      <w:r w:rsidRPr="00DD2739">
        <w:rPr>
          <w:rFonts w:eastAsiaTheme="minorEastAsia" w:hint="cs"/>
          <w:rtl/>
        </w:rPr>
        <w:t xml:space="preserve"> </w:t>
      </w:r>
      <w:r w:rsidRPr="00DD2739">
        <w:rPr>
          <w:rFonts w:hint="cs"/>
          <w:rtl/>
          <w:lang w:bidi="ar-SA"/>
        </w:rPr>
        <w:t xml:space="preserve">با استفاده از تابع </w:t>
      </w:r>
      <w:r w:rsidRPr="00DD2739">
        <w:rPr>
          <w:b/>
          <w:bCs/>
          <w:lang w:bidi="ar-SA"/>
        </w:rPr>
        <w:t>plotDistStat</w:t>
      </w:r>
      <w:r w:rsidRPr="00DD2739">
        <w:rPr>
          <w:rFonts w:hint="cs"/>
          <w:rtl/>
        </w:rPr>
        <w:t xml:space="preserve"> </w:t>
      </w:r>
      <w:r w:rsidRPr="00DD2739">
        <w:rPr>
          <w:rFonts w:hint="cs"/>
          <w:rtl/>
          <w:lang w:bidi="ar-SA"/>
        </w:rPr>
        <w:t>در یک نمودار رسم شده‏اند.</w:t>
      </w:r>
    </w:p>
    <w:p w14:paraId="637AC62E" w14:textId="513B1179" w:rsidR="000B317F" w:rsidRPr="00DD2739" w:rsidRDefault="008E471A" w:rsidP="004E7AAD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0"/>
          <w:lang w:bidi="ar-SA"/>
        </w:rPr>
      </w:pPr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plotDistStat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stributio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statistic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FF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1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df2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pha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hd w:val="clear" w:color="auto" w:fill="auto"/>
        </w:rPr>
        <w:t>0.05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alternative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two.sided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7811AF05" w14:textId="7460B693" w:rsidR="000B317F" w:rsidRPr="00DD2739" w:rsidRDefault="008E471A" w:rsidP="00380459">
      <w:pPr>
        <w:widowControl w:val="0"/>
        <w:contextualSpacing w:val="0"/>
        <w:jc w:val="center"/>
        <w:rPr>
          <w:rtl/>
        </w:rPr>
      </w:pPr>
      <w:r w:rsidRPr="00DD2739">
        <w:rPr>
          <w:noProof/>
        </w:rPr>
        <w:lastRenderedPageBreak/>
        <w:drawing>
          <wp:inline distT="0" distB="0" distL="0" distR="0" wp14:anchorId="3D4908E8" wp14:editId="773C91C5">
            <wp:extent cx="2286000" cy="2125134"/>
            <wp:effectExtent l="0" t="0" r="0" b="889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8"/>
                    <a:srcRect t="10370" r="9796" b="6307"/>
                    <a:stretch/>
                  </pic:blipFill>
                  <pic:spPr bwMode="auto">
                    <a:xfrm>
                      <a:off x="0" y="0"/>
                      <a:ext cx="2286000" cy="212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44AA0" w14:textId="7E0DE8BA" w:rsidR="000B317F" w:rsidRPr="00DD2739" w:rsidRDefault="000B317F" w:rsidP="00380459">
      <w:pPr>
        <w:widowControl w:val="0"/>
        <w:rPr>
          <w:rFonts w:eastAsiaTheme="minorEastAsia"/>
        </w:rPr>
      </w:pPr>
      <w:r w:rsidRPr="00DD2739">
        <w:rPr>
          <w:rFonts w:hint="cs"/>
          <w:rtl/>
        </w:rPr>
        <w:t xml:space="preserve">همانطور که مشخص است، در آزمون </w:t>
      </w:r>
      <w:r w:rsidR="00CE1774" w:rsidRPr="00DD2739">
        <w:rPr>
          <w:rFonts w:hint="cs"/>
          <w:rtl/>
        </w:rPr>
        <w:t>دو دنباله</w:t>
      </w:r>
      <w:r w:rsidRPr="00DD2739">
        <w:rPr>
          <w:rFonts w:hint="cs"/>
          <w:rtl/>
        </w:rPr>
        <w:t xml:space="preserve">، مقادیر بحران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hint="cs"/>
          <w:rtl/>
        </w:rPr>
        <w:t xml:space="preserve"> در </w:t>
      </w:r>
      <m:oMath>
        <m:r>
          <w:rPr>
            <w:rFonts w:ascii="Cambria Math" w:hAnsi="Cambria Math" w:cs="Cambria Math" w:hint="cs"/>
            <w:rtl/>
          </w:rPr>
          <m:t>α</m:t>
        </m:r>
        <m:r>
          <m:rPr>
            <m:sty m:val="p"/>
          </m:rPr>
          <w:rPr>
            <w:rFonts w:ascii="Cambria Math" w:hAnsi="Cambria Math"/>
          </w:rPr>
          <m:t>=0.05</m:t>
        </m:r>
      </m:oMath>
      <w:r w:rsidRPr="00DD2739">
        <w:rPr>
          <w:rFonts w:hint="cs"/>
          <w:rtl/>
        </w:rPr>
        <w:t xml:space="preserve"> برابر با (00/4 </w:t>
      </w:r>
      <w:r w:rsidRPr="00DD2739">
        <w:rPr>
          <w:rFonts w:ascii="Times New Roman" w:hAnsi="Times New Roman" w:cs="Times New Roman" w:hint="cs"/>
          <w:rtl/>
        </w:rPr>
        <w:t>–</w:t>
      </w:r>
      <w:r w:rsidRPr="00DD2739">
        <w:rPr>
          <w:rFonts w:hint="cs"/>
          <w:rtl/>
        </w:rPr>
        <w:t xml:space="preserve"> 00/0) است (جدول شماره 3). مقدار محاسبه شده برای </w:t>
      </w:r>
      <m:oMath>
        <m:r>
          <w:rPr>
            <w:rFonts w:ascii="Cambria Math" w:hAnsi="Cambria Math"/>
          </w:rPr>
          <m:t>F</m:t>
        </m:r>
      </m:oMath>
      <w:r w:rsidRPr="00DD2739">
        <w:rPr>
          <w:rFonts w:eastAsiaTheme="minorEastAsia" w:hint="cs"/>
          <w:rtl/>
        </w:rPr>
        <w:t xml:space="preserve"> بیشتر از </w:t>
      </w:r>
      <w:r w:rsidRPr="00DD2739">
        <w:rPr>
          <w:rFonts w:eastAsiaTheme="minorEastAsia" w:hint="eastAsia"/>
          <w:rtl/>
        </w:rPr>
        <w:t>مقاد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ر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بحرانی بوده و در نتیجه </w:t>
      </w:r>
      <w:r w:rsidR="00D27E04" w:rsidRPr="00DD2739">
        <w:rPr>
          <w:rFonts w:eastAsiaTheme="minorEastAsia" w:hint="cs"/>
          <w:rtl/>
        </w:rPr>
        <w:t>فرضیه</w:t>
      </w:r>
      <w:r w:rsidRPr="00DD2739">
        <w:rPr>
          <w:rFonts w:eastAsiaTheme="minorEastAsia" w:hint="cs"/>
          <w:rtl/>
        </w:rPr>
        <w:t xml:space="preserve"> صفر </w:t>
      </w:r>
      <m:oMath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</m:oMath>
      <w:r w:rsidRPr="00DD2739">
        <w:rPr>
          <w:rFonts w:eastAsiaTheme="minorEastAsia" w:hint="cs"/>
          <w:rtl/>
        </w:rPr>
        <w:t xml:space="preserve"> رد خواهد شد. </w:t>
      </w:r>
      <w:r w:rsidRPr="00DD2739">
        <w:rPr>
          <w:rFonts w:eastAsiaTheme="minorEastAsia" w:hint="eastAsia"/>
          <w:rtl/>
        </w:rPr>
        <w:t>ا</w:t>
      </w:r>
      <w:r w:rsidRPr="00DD2739">
        <w:rPr>
          <w:rFonts w:eastAsiaTheme="minorEastAsia" w:hint="cs"/>
          <w:rtl/>
        </w:rPr>
        <w:t>ی</w:t>
      </w:r>
      <w:r w:rsidRPr="00DD2739">
        <w:rPr>
          <w:rFonts w:eastAsiaTheme="minorEastAsia" w:hint="eastAsia"/>
          <w:rtl/>
        </w:rPr>
        <w:t>ن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بدان</w:t>
      </w:r>
      <w:r w:rsidRPr="00DD2739">
        <w:rPr>
          <w:rFonts w:eastAsiaTheme="minorEastAsia"/>
          <w:rtl/>
        </w:rPr>
        <w:t xml:space="preserve"> </w:t>
      </w:r>
      <w:r w:rsidR="006A2814" w:rsidRPr="00DD2739">
        <w:rPr>
          <w:rFonts w:eastAsiaTheme="minorEastAsia" w:hint="eastAsia"/>
          <w:rtl/>
        </w:rPr>
        <w:t>معنا است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eastAsia"/>
          <w:rtl/>
        </w:rPr>
        <w:t>که</w:t>
      </w:r>
      <w:r w:rsidRPr="00DD2739">
        <w:rPr>
          <w:rFonts w:eastAsiaTheme="minorEastAsia"/>
          <w:rtl/>
        </w:rPr>
        <w:t xml:space="preserve"> </w:t>
      </w:r>
      <w:r w:rsidRPr="00DD2739">
        <w:rPr>
          <w:rFonts w:eastAsiaTheme="minorEastAsia" w:hint="cs"/>
          <w:rtl/>
        </w:rPr>
        <w:t>رابطه خطی بین مجموع بارندگی سالانه ایستگاه مشهد و سبزوار برقرار است</w:t>
      </w:r>
      <w:r w:rsidRPr="00DD2739">
        <w:rPr>
          <w:rFonts w:eastAsiaTheme="minorEastAsia"/>
          <w:rtl/>
        </w:rPr>
        <w:t>.</w:t>
      </w:r>
    </w:p>
    <w:p w14:paraId="5D5FC70C" w14:textId="3F1FC1D5" w:rsidR="000B317F" w:rsidRPr="00DD2739" w:rsidRDefault="000B317F" w:rsidP="00380459">
      <w:pPr>
        <w:widowControl w:val="0"/>
        <w:rPr>
          <w:rFonts w:eastAsiaTheme="minorEastAsia"/>
          <w:rtl/>
        </w:rPr>
      </w:pPr>
      <w:r w:rsidRPr="00DD2739">
        <w:rPr>
          <w:rFonts w:hint="cs"/>
          <w:rtl/>
        </w:rPr>
        <w:t xml:space="preserve">در </w:t>
      </w:r>
      <w:r w:rsidRPr="00DD2739">
        <w:rPr>
          <w:rFonts w:hint="cs"/>
          <w:u w:val="single"/>
          <w:rtl/>
        </w:rPr>
        <w:t>روش دوم</w:t>
      </w:r>
      <w:r w:rsidRPr="00DD2739">
        <w:rPr>
          <w:rFonts w:hint="cs"/>
          <w:rtl/>
        </w:rPr>
        <w:t xml:space="preserve">، برای بررسی </w:t>
      </w:r>
      <w:r w:rsidRPr="00DD2739">
        <w:rPr>
          <w:rFonts w:hint="eastAsia"/>
          <w:rtl/>
        </w:rPr>
        <w:t>خط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گرس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DD2739">
        <w:rPr>
          <w:rFonts w:hint="cs"/>
          <w:rtl/>
        </w:rPr>
        <w:t xml:space="preserve"> ، از تابع </w:t>
      </w:r>
      <w:proofErr w:type="spellStart"/>
      <w:r w:rsidRPr="00DD2739">
        <w:rPr>
          <w:b/>
          <w:bCs/>
        </w:rPr>
        <w:t>lm</w:t>
      </w:r>
      <w:proofErr w:type="spellEnd"/>
      <w:r w:rsidRPr="00DD2739">
        <w:rPr>
          <w:rFonts w:hint="cs"/>
          <w:b/>
          <w:bCs/>
          <w:szCs w:val="20"/>
          <w:rtl/>
        </w:rPr>
        <w:t xml:space="preserve"> </w:t>
      </w:r>
      <w:r w:rsidRPr="00DD2739">
        <w:rPr>
          <w:rFonts w:eastAsiaTheme="minorEastAsia" w:hint="cs"/>
          <w:rtl/>
        </w:rPr>
        <w:t xml:space="preserve">موجود در بسته </w:t>
      </w:r>
      <w:r w:rsidRPr="00DD2739">
        <w:rPr>
          <w:rFonts w:eastAsiaTheme="minorEastAsia"/>
          <w:b/>
          <w:bCs/>
        </w:rPr>
        <w:t>stats</w:t>
      </w:r>
      <w:r w:rsidRPr="00DD2739">
        <w:rPr>
          <w:rFonts w:eastAsiaTheme="minorEastAsia" w:hint="cs"/>
          <w:rtl/>
        </w:rPr>
        <w:t xml:space="preserve"> استفاده شده است.</w:t>
      </w:r>
    </w:p>
    <w:p w14:paraId="3E63F8EB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eastAsia="Calibri" w:hAnsi="Calibri" w:cs="Calibri"/>
          <w:sz w:val="20"/>
          <w:szCs w:val="20"/>
        </w:rPr>
      </w:pPr>
      <w:r w:rsidRPr="00DD2739">
        <w:rPr>
          <w:rFonts w:ascii="Calibri" w:hAnsi="Calibri" w:cs="Calibri"/>
          <w:color w:val="8F5902"/>
          <w:sz w:val="20"/>
          <w:szCs w:val="24"/>
          <w:lang w:bidi="fa-IR"/>
        </w:rPr>
        <w:t># method 2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  <w:t>mod &lt;-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proofErr w:type="spellStart"/>
      <w:proofErr w:type="gramStart"/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lm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formul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proofErr w:type="spellStart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Sabzevar</w:t>
      </w:r>
      <w:proofErr w:type="spellEnd"/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b/>
          <w:color w:val="CE5C00"/>
          <w:sz w:val="20"/>
          <w:szCs w:val="24"/>
          <w:lang w:bidi="fa-IR"/>
        </w:rPr>
        <w:t>~</w:t>
      </w:r>
      <w:r w:rsidRPr="00DD2739">
        <w:rPr>
          <w:rFonts w:ascii="Calibri" w:hAnsi="Calibri" w:cs="Calibri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Mashhad, </w:t>
      </w:r>
      <w:r w:rsidRPr="00DD2739">
        <w:rPr>
          <w:rFonts w:ascii="Calibri" w:hAnsi="Calibri" w:cs="Calibri"/>
          <w:color w:val="204A87"/>
          <w:sz w:val="20"/>
          <w:szCs w:val="24"/>
          <w:lang w:bidi="fa-IR"/>
        </w:rPr>
        <w:t>data =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 xml:space="preserve"> data)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br/>
      </w:r>
      <w:r w:rsidRPr="00DD2739">
        <w:rPr>
          <w:rFonts w:ascii="Calibri" w:hAnsi="Calibri" w:cs="Calibri"/>
          <w:b/>
          <w:color w:val="204A87"/>
          <w:sz w:val="20"/>
          <w:szCs w:val="24"/>
          <w:lang w:bidi="fa-IR"/>
        </w:rPr>
        <w:t>summary</w:t>
      </w:r>
      <w:r w:rsidRPr="00DD2739">
        <w:rPr>
          <w:rFonts w:ascii="Calibri" w:hAnsi="Calibri" w:cs="Calibri"/>
          <w:color w:val="000000" w:themeColor="text1"/>
          <w:sz w:val="20"/>
          <w:szCs w:val="24"/>
          <w:lang w:bidi="fa-IR"/>
        </w:rPr>
        <w:t>(mod)</w:t>
      </w:r>
      <w:r w:rsidRPr="00DD2739">
        <w:rPr>
          <w:rFonts w:ascii="Calibri" w:eastAsia="Calibri" w:hAnsi="Calibri" w:cs="Calibri"/>
          <w:sz w:val="20"/>
          <w:szCs w:val="20"/>
        </w:rPr>
        <w:t xml:space="preserve"> ## Two Independent Samples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Square Test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Hotelling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T </w:t>
      </w:r>
      <w:proofErr w:type="spellStart"/>
      <w:r w:rsidRPr="00DD2739">
        <w:rPr>
          <w:rFonts w:ascii="Calibri" w:eastAsia="Calibri" w:hAnsi="Calibri" w:cs="Calibri"/>
          <w:sz w:val="20"/>
          <w:szCs w:val="20"/>
        </w:rPr>
        <w:t>Sqaure</w:t>
      </w:r>
      <w:proofErr w:type="spellEnd"/>
      <w:r w:rsidRPr="00DD2739">
        <w:rPr>
          <w:rFonts w:ascii="Calibri" w:eastAsia="Calibri" w:hAnsi="Calibri" w:cs="Calibri"/>
          <w:sz w:val="20"/>
          <w:szCs w:val="20"/>
        </w:rPr>
        <w:t xml:space="preserve"> Statistic = 2580.839 </w:t>
      </w:r>
      <w:r w:rsidRPr="00DD2739">
        <w:rPr>
          <w:rFonts w:ascii="Calibri" w:eastAsia="Calibri" w:hAnsi="Calibri" w:cs="Calibri"/>
          <w:sz w:val="20"/>
          <w:szCs w:val="20"/>
        </w:rPr>
        <w:br/>
        <w:t>##</w:t>
      </w:r>
      <w:r w:rsidRPr="00DD2739">
        <w:rPr>
          <w:rFonts w:ascii="Calibri" w:eastAsia="Calibri" w:hAnsi="Calibri" w:cs="Calibri"/>
          <w:sz w:val="20"/>
          <w:szCs w:val="20"/>
        </w:rPr>
        <w:tab/>
        <w:t xml:space="preserve">F value = 625.458, df1 = 4, df2 = 95, p-value: &lt;2e-16 </w:t>
      </w:r>
    </w:p>
    <w:p w14:paraId="1C5115E2" w14:textId="77777777" w:rsidR="000B317F" w:rsidRPr="00DD2739" w:rsidRDefault="000B317F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" w:eastAsia="Calibri" w:hAnsi="Calibri" w:cs="Calibri"/>
          <w:color w:val="auto"/>
          <w:szCs w:val="22"/>
          <w:lang w:bidi="ar-SA"/>
        </w:rPr>
      </w:pPr>
      <w:r w:rsidRPr="00DD2739">
        <w:rPr>
          <w:rFonts w:ascii="Calibri" w:eastAsia="Calibri" w:hAnsi="Calibri" w:cs="Calibri"/>
          <w:color w:val="auto"/>
          <w:szCs w:val="22"/>
          <w:lang w:bidi="ar-SA"/>
        </w:rPr>
        <w:t>## Call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proofErr w:type="gram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lm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</w:t>
      </w:r>
      <w:proofErr w:type="gram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formula = </w:t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abzeva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 xml:space="preserve"> ~ Mashhad, data = data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i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Median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Q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ax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79.41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30.50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-1.62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3.623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136.452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Coefficients: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Estimat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Std. Error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t value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Pr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(&gt;|t|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(Intercept)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39.5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22.06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1.7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0.0781 . 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 Mashhad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58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0.09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6.77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7.13e-09 ***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</w:r>
      <w:proofErr w:type="spellStart"/>
      <w:r w:rsidRPr="00DD2739">
        <w:rPr>
          <w:rFonts w:ascii="Calibri" w:eastAsia="Calibri" w:hAnsi="Calibri" w:cs="Calibri"/>
          <w:color w:val="auto"/>
          <w:szCs w:val="22"/>
          <w:lang w:bidi="ar-SA"/>
        </w:rPr>
        <w:t>Signif</w:t>
      </w:r>
      <w:proofErr w:type="spellEnd"/>
      <w:r w:rsidRPr="00DD2739">
        <w:rPr>
          <w:rFonts w:ascii="Calibri" w:eastAsia="Calibri" w:hAnsi="Calibri" w:cs="Calibri"/>
          <w:color w:val="auto"/>
          <w:szCs w:val="22"/>
          <w:lang w:bidi="ar-SA"/>
        </w:rPr>
        <w:t>. codes: 0 '***' 0.001 '**' 0.01 '*' 0.05 '.' 0.1 ' ' 1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Residual standard error: 45.21 on 58 degrees of freedom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 xml:space="preserve">Multiple R-squared:  0.4414, Adjusted R-squared: 0.4318 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br/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lastRenderedPageBreak/>
        <w:t>##</w:t>
      </w:r>
      <w:r w:rsidRPr="00DD2739">
        <w:rPr>
          <w:rFonts w:ascii="Calibri" w:eastAsia="Calibri" w:hAnsi="Calibri" w:cs="Calibri"/>
          <w:color w:val="auto"/>
          <w:szCs w:val="22"/>
          <w:lang w:bidi="ar-SA"/>
        </w:rPr>
        <w:tab/>
        <w:t>F-statistic: 45.83 on 1 and 58 DF,  p-value: 7.131e-09</w:t>
      </w:r>
    </w:p>
    <w:p w14:paraId="6DC12FA7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assumption checking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CommentTok"/>
          <w:rFonts w:ascii="Calibri" w:hAnsi="Calibri" w:cs="Calibri"/>
          <w:i w:val="0"/>
          <w:sz w:val="20"/>
          <w:szCs w:val="20"/>
          <w:shd w:val="clear" w:color="auto" w:fill="auto"/>
        </w:rPr>
        <w:t># 1. The error terms are normally and independently distributed with mean zero.</w:t>
      </w:r>
      <w:r w:rsidRPr="00DD2739">
        <w:rPr>
          <w:rFonts w:ascii="Calibri" w:hAnsi="Calibri" w:cs="Calibri"/>
          <w:sz w:val="20"/>
          <w:szCs w:val="20"/>
        </w:rPr>
        <w:br/>
      </w: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shapiro.</w:t>
      </w:r>
      <w:proofErr w:type="gramStart"/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test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="Calibri" w:hAnsi="Calibri" w:cs="Calibr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274E0E7C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Shapiro-Wilk normality test</w:t>
      </w:r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 xml:space="preserve">data: </w:t>
      </w:r>
      <w:proofErr w:type="spellStart"/>
      <w:r w:rsidRPr="00DD2739">
        <w:rPr>
          <w:rFonts w:ascii="Calibri" w:hAnsi="Calibri" w:cs="Calibri"/>
          <w:sz w:val="20"/>
          <w:szCs w:val="20"/>
        </w:rPr>
        <w:t>mod$residuals</w:t>
      </w:r>
      <w:proofErr w:type="spellEnd"/>
      <w:r w:rsidRPr="00DD2739">
        <w:rPr>
          <w:rFonts w:ascii="Calibri" w:hAnsi="Calibri" w:cs="Calibri"/>
          <w:sz w:val="20"/>
          <w:szCs w:val="20"/>
        </w:rPr>
        <w:br/>
        <w:t>##</w:t>
      </w:r>
      <w:r w:rsidRPr="00DD2739">
        <w:rPr>
          <w:rFonts w:ascii="Calibri" w:hAnsi="Calibri" w:cs="Calibri"/>
          <w:sz w:val="20"/>
          <w:szCs w:val="20"/>
        </w:rPr>
        <w:tab/>
        <w:t>W = 0.96278, p-value = 0.06438</w:t>
      </w:r>
    </w:p>
    <w:p w14:paraId="788E656A" w14:textId="77777777" w:rsidR="000B317F" w:rsidRPr="00DD2739" w:rsidRDefault="000B317F" w:rsidP="004E7AAD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r w:rsidRPr="00DD2739">
        <w:rPr>
          <w:rStyle w:val="KeywordTok"/>
          <w:rFonts w:ascii="Calibri" w:hAnsi="Calibri" w:cs="Calibri"/>
          <w:sz w:val="20"/>
          <w:szCs w:val="20"/>
          <w:shd w:val="clear" w:color="auto" w:fill="auto"/>
        </w:rPr>
        <w:t>mean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mod</w:t>
      </w:r>
      <w:r w:rsidRPr="00DD2739">
        <w:rPr>
          <w:rStyle w:val="OperatorTok"/>
          <w:rFonts w:ascii="Calibri" w:hAnsi="Calibri" w:cs="Calibr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residuals</w:t>
      </w:r>
      <w:proofErr w:type="spellEnd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)</w:t>
      </w:r>
    </w:p>
    <w:p w14:paraId="09D58075" w14:textId="77777777" w:rsidR="000B317F" w:rsidRPr="00DD2739" w:rsidRDefault="000B317F" w:rsidP="00380459">
      <w:pPr>
        <w:pStyle w:val="SourceCode"/>
        <w:widowControl w:val="0"/>
        <w:shd w:val="clear" w:color="auto" w:fill="auto"/>
        <w:wordWrap/>
        <w:rPr>
          <w:rFonts w:ascii="Calibri" w:hAnsi="Calibri" w:cs="Calibri"/>
          <w:sz w:val="20"/>
          <w:szCs w:val="20"/>
        </w:rPr>
      </w:pPr>
      <w:r w:rsidRPr="00DD2739">
        <w:rPr>
          <w:rFonts w:ascii="Calibri" w:hAnsi="Calibri" w:cs="Calibri"/>
          <w:sz w:val="20"/>
          <w:szCs w:val="20"/>
        </w:rPr>
        <w:t>## [1] 7.465093e-16</w:t>
      </w:r>
    </w:p>
    <w:p w14:paraId="5EADC02D" w14:textId="6871D48B" w:rsidR="004E7AAD" w:rsidRPr="00DD2739" w:rsidRDefault="000B317F" w:rsidP="00380459">
      <w:pPr>
        <w:pStyle w:val="SourceCode"/>
        <w:widowControl w:val="0"/>
        <w:shd w:val="clear" w:color="auto" w:fill="auto"/>
        <w:wordWrap/>
        <w:bidi/>
        <w:rPr>
          <w:rFonts w:ascii="Ubuntu" w:eastAsiaTheme="minorEastAsia" w:hAnsi="Ubuntu" w:cs="B Nazanin"/>
          <w:color w:val="000000" w:themeColor="text1"/>
          <w:sz w:val="20"/>
          <w:szCs w:val="24"/>
          <w:rtl/>
          <w:lang w:bidi="fa-IR"/>
        </w:rPr>
      </w:pP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نتایج </w:t>
      </w:r>
      <w:r w:rsidR="000D6B08"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>به دست</w:t>
      </w:r>
      <w:r w:rsidRPr="00DD2739">
        <w:rPr>
          <w:rFonts w:ascii="Ubuntu" w:eastAsiaTheme="minorEastAsia" w:hAnsi="Ubuntu" w:cs="B Nazanin" w:hint="cs"/>
          <w:color w:val="000000" w:themeColor="text1"/>
          <w:sz w:val="20"/>
          <w:szCs w:val="24"/>
          <w:rtl/>
          <w:lang w:bidi="fa-IR"/>
        </w:rPr>
        <w:t xml:space="preserve"> آمده در روش دوم با نتایج روش اول برابر می‏باشند.</w:t>
      </w:r>
    </w:p>
    <w:p w14:paraId="29BBFA96" w14:textId="77777777" w:rsidR="00F13BE4" w:rsidRPr="00DD2739" w:rsidRDefault="00F13BE4">
      <w:pPr>
        <w:bidi w:val="0"/>
        <w:spacing w:before="0" w:after="160" w:line="259" w:lineRule="auto"/>
        <w:contextualSpacing w:val="0"/>
        <w:jc w:val="left"/>
        <w:rPr>
          <w:rFonts w:eastAsiaTheme="minorEastAsia"/>
        </w:rPr>
        <w:sectPr w:rsidR="00F13BE4" w:rsidRPr="00DD2739" w:rsidSect="007642FC">
          <w:headerReference w:type="default" r:id="rId79"/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</w:p>
    <w:p w14:paraId="5BB2F1E4" w14:textId="63889DF2" w:rsidR="00037784" w:rsidRPr="00DD2739" w:rsidRDefault="00037784" w:rsidP="00F13BE4">
      <w:pPr>
        <w:spacing w:before="0" w:after="160" w:line="259" w:lineRule="auto"/>
        <w:contextualSpacing w:val="0"/>
        <w:jc w:val="center"/>
        <w:rPr>
          <w:rFonts w:eastAsiaTheme="majorEastAsia"/>
          <w:b/>
          <w:bCs/>
          <w:sz w:val="28"/>
          <w:szCs w:val="28"/>
          <w:rtl/>
        </w:rPr>
      </w:pPr>
      <w:r w:rsidRPr="00DD2739">
        <w:rPr>
          <w:rFonts w:eastAsiaTheme="majorEastAsia"/>
          <w:b/>
          <w:bCs/>
          <w:sz w:val="24"/>
        </w:rPr>
        <w:lastRenderedPageBreak/>
        <w:t>R</w:t>
      </w:r>
      <w:r w:rsidRPr="00DD2739">
        <w:rPr>
          <w:rFonts w:eastAsiaTheme="majorEastAsia" w:hint="cs"/>
          <w:b/>
          <w:bCs/>
          <w:sz w:val="28"/>
          <w:szCs w:val="28"/>
          <w:rtl/>
        </w:rPr>
        <w:t xml:space="preserve"> مقدماتی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DD2739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DD2739" w:rsidRDefault="004914EE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66" w:name="OLE_LINK3"/>
            <w:bookmarkStart w:id="67" w:name="OLE_LINK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DD2739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DD2739" w:rsidRDefault="00BD0504" w:rsidP="00380459">
      <w:pPr>
        <w:widowControl w:val="0"/>
        <w:jc w:val="left"/>
        <w:rPr>
          <w:b/>
          <w:bCs/>
          <w:u w:val="single"/>
          <w:rtl/>
        </w:rPr>
      </w:pPr>
      <w:bookmarkStart w:id="68" w:name="OLE_LINK1"/>
      <w:bookmarkStart w:id="69" w:name="OLE_LINK2"/>
      <w:bookmarkEnd w:id="66"/>
      <w:bookmarkEnd w:id="67"/>
      <w:r w:rsidRPr="00DD2739">
        <w:rPr>
          <w:rFonts w:hint="cs"/>
          <w:b/>
          <w:bCs/>
          <w:u w:val="single"/>
          <w:rtl/>
        </w:rPr>
        <w:t>دسترسی به فایل‏های کمکی</w:t>
      </w:r>
    </w:p>
    <w:bookmarkEnd w:id="68"/>
    <w:bookmarkEnd w:id="69"/>
    <w:p w14:paraId="3DEA0AB5" w14:textId="3FB54AF4" w:rsidR="00037784" w:rsidRPr="00DD2739" w:rsidRDefault="004914E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سه روش کلی برای استفاده از </w:t>
      </w:r>
      <w:r w:rsidRPr="00DD2739">
        <w:t>Help</w:t>
      </w:r>
      <w:r w:rsidRPr="00DD2739">
        <w:rPr>
          <w:rFonts w:hint="cs"/>
          <w:rtl/>
        </w:rPr>
        <w:t xml:space="preserve"> برنامه </w:t>
      </w:r>
      <w:r w:rsidRPr="00DD2739">
        <w:t>R</w:t>
      </w:r>
      <w:r w:rsidRPr="00DD2739">
        <w:rPr>
          <w:rFonts w:hint="cs"/>
          <w:rtl/>
        </w:rPr>
        <w:t xml:space="preserve"> وجود دارد:</w:t>
      </w:r>
    </w:p>
    <w:p w14:paraId="130D964B" w14:textId="2FCD9F3B" w:rsidR="00327BC3" w:rsidRPr="00DD2739" w:rsidRDefault="004914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کمک در مورد</w:t>
      </w:r>
      <w:r w:rsidR="006A7A82" w:rsidRPr="00DD2739">
        <w:rPr>
          <w:rFonts w:hint="cs"/>
          <w:b/>
          <w:bCs/>
          <w:rtl/>
        </w:rPr>
        <w:t xml:space="preserve"> عملکرد</w:t>
      </w:r>
      <w:r w:rsidRPr="00DD2739">
        <w:rPr>
          <w:rFonts w:hint="cs"/>
          <w:b/>
          <w:bCs/>
          <w:rtl/>
        </w:rPr>
        <w:t xml:space="preserve"> تابع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="00327BC3" w:rsidRPr="00DD2739">
        <w:rPr>
          <w:rFonts w:hint="cs"/>
          <w:rtl/>
        </w:rPr>
        <w:t xml:space="preserve"> به طور مثال نیاز است در مورد </w:t>
      </w:r>
      <w:r w:rsidR="00BD0504" w:rsidRPr="00DD2739">
        <w:rPr>
          <w:rFonts w:hint="cs"/>
          <w:rtl/>
        </w:rPr>
        <w:t>ساختار</w:t>
      </w:r>
      <w:r w:rsidR="00327BC3" w:rsidRPr="00DD2739">
        <w:rPr>
          <w:rFonts w:hint="cs"/>
          <w:rtl/>
        </w:rPr>
        <w:t xml:space="preserve"> نوشتن تابع </w:t>
      </w:r>
      <w:r w:rsidR="00327BC3" w:rsidRPr="00DD2739">
        <w:t>mean</w:t>
      </w:r>
      <w:r w:rsidR="00327BC3" w:rsidRPr="00DD2739">
        <w:rPr>
          <w:rFonts w:hint="cs"/>
          <w:rtl/>
        </w:rPr>
        <w:t xml:space="preserve"> و آرگمان‏های ورودی آن اطلاعاتی </w:t>
      </w:r>
      <w:r w:rsidR="000D6B08" w:rsidRPr="00DD2739">
        <w:rPr>
          <w:rFonts w:hint="cs"/>
          <w:rtl/>
        </w:rPr>
        <w:t>به دست</w:t>
      </w:r>
      <w:r w:rsidR="00327BC3" w:rsidRPr="00DD2739">
        <w:rPr>
          <w:rFonts w:hint="cs"/>
          <w:rtl/>
        </w:rPr>
        <w:t xml:space="preserve"> آید.</w:t>
      </w:r>
    </w:p>
    <w:p w14:paraId="1C85F467" w14:textId="77777777" w:rsidR="00327BC3" w:rsidRPr="00DD2739" w:rsidRDefault="00327BC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="Calibri" w:hAnsi="Calibri" w:cs="Calibri"/>
          <w:sz w:val="20"/>
          <w:szCs w:val="20"/>
        </w:rPr>
      </w:pPr>
      <w:proofErr w:type="gramStart"/>
      <w:r w:rsidRPr="00DD2739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  <w:proofErr w:type="gramEnd"/>
    </w:p>
    <w:p w14:paraId="640DBF00" w14:textId="2BDE6E83" w:rsidR="00327BC3" w:rsidRPr="00DD2739" w:rsidRDefault="00327BC3" w:rsidP="00380459">
      <w:pPr>
        <w:widowControl w:val="0"/>
        <w:bidi w:val="0"/>
        <w:jc w:val="center"/>
        <w:rPr>
          <w:rtl/>
        </w:rPr>
      </w:pPr>
      <w:r w:rsidRPr="00DD2739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0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Pr="00DD2739" w:rsidRDefault="00085E45" w:rsidP="00380459">
      <w:pPr>
        <w:widowControl w:val="0"/>
        <w:rPr>
          <w:rtl/>
        </w:rPr>
      </w:pPr>
    </w:p>
    <w:p w14:paraId="0F426512" w14:textId="203088D5" w:rsidR="00BD0504" w:rsidRPr="00DD2739" w:rsidRDefault="00BD0504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جستجو</w:t>
      </w:r>
      <w:r w:rsidR="007377BE" w:rsidRPr="00DD2739">
        <w:rPr>
          <w:rFonts w:hint="cs"/>
          <w:b/>
          <w:bCs/>
          <w:rtl/>
        </w:rPr>
        <w:t xml:space="preserve"> برای </w:t>
      </w:r>
      <w:r w:rsidRPr="00DD2739">
        <w:rPr>
          <w:rFonts w:hint="cs"/>
          <w:b/>
          <w:bCs/>
          <w:rtl/>
        </w:rPr>
        <w:t>یک کلمه یا عبارت</w:t>
      </w:r>
      <w:r w:rsidR="006A7A82" w:rsidRPr="00DD2739">
        <w:rPr>
          <w:rFonts w:hint="cs"/>
          <w:b/>
          <w:bCs/>
          <w:rtl/>
        </w:rPr>
        <w:t>ی</w:t>
      </w:r>
      <w:r w:rsidRPr="00DD2739">
        <w:rPr>
          <w:rFonts w:hint="cs"/>
          <w:b/>
          <w:bCs/>
          <w:rtl/>
        </w:rPr>
        <w:t xml:space="preserve"> خاص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در مورد چگونگی استفاده از میانگین وزنی در </w:t>
      </w:r>
      <w:r w:rsidRPr="00DD2739">
        <w:t>R</w:t>
      </w:r>
      <w:r w:rsidRPr="00DD2739">
        <w:rPr>
          <w:rFonts w:hint="cs"/>
          <w:rtl/>
        </w:rPr>
        <w:t xml:space="preserve"> اطلاعاتی </w:t>
      </w:r>
      <w:r w:rsidR="000D6B08" w:rsidRPr="00DD2739">
        <w:rPr>
          <w:rFonts w:hint="cs"/>
          <w:rtl/>
        </w:rPr>
        <w:t>به دست</w:t>
      </w:r>
      <w:r w:rsidRPr="00DD2739">
        <w:rPr>
          <w:rFonts w:hint="cs"/>
          <w:rtl/>
        </w:rPr>
        <w:t xml:space="preserve"> آید.</w:t>
      </w:r>
    </w:p>
    <w:p w14:paraId="5A90C63A" w14:textId="44113F59" w:rsidR="00085E45" w:rsidRPr="00DD2739" w:rsidRDefault="00BD05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Pr="00DD2739" w:rsidRDefault="00DD0B3C" w:rsidP="00380459">
      <w:pPr>
        <w:widowControl w:val="0"/>
        <w:rPr>
          <w:rtl/>
        </w:rPr>
      </w:pPr>
      <w:r w:rsidRPr="00DD2739"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1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Pr="00DD2739" w:rsidRDefault="00085E45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نیاز به راهنمایی در مورد یک بسته</w:t>
      </w:r>
      <w:r w:rsidR="004F48E8" w:rsidRPr="00DD2739">
        <w:rPr>
          <w:rFonts w:hint="cs"/>
          <w:b/>
          <w:bCs/>
          <w:rtl/>
        </w:rPr>
        <w:t xml:space="preserve"> (</w:t>
      </w:r>
      <w:r w:rsidR="004F48E8" w:rsidRPr="00DD2739">
        <w:rPr>
          <w:b/>
          <w:bCs/>
        </w:rPr>
        <w:t>Package</w:t>
      </w:r>
      <w:r w:rsidR="004F48E8" w:rsidRPr="00DD2739">
        <w:rPr>
          <w:rFonts w:hint="cs"/>
          <w:b/>
          <w:bCs/>
          <w:rtl/>
        </w:rPr>
        <w:t>)</w:t>
      </w:r>
      <w:r w:rsidR="00DE7E7C" w:rsidRPr="00DD2739">
        <w:rPr>
          <w:b/>
          <w:bCs/>
        </w:rPr>
        <w:t>:</w:t>
      </w:r>
      <w:r w:rsidR="004F48E8" w:rsidRPr="00DD2739">
        <w:rPr>
          <w:rFonts w:hint="cs"/>
          <w:rtl/>
        </w:rPr>
        <w:t xml:space="preserve"> به طور مثال نیاز است در مورد بسته </w:t>
      </w:r>
      <w:r w:rsidR="004F48E8" w:rsidRPr="00DD2739">
        <w:t>dplyr</w:t>
      </w:r>
      <w:r w:rsidR="004F48E8" w:rsidRPr="00DD2739">
        <w:rPr>
          <w:rFonts w:hint="cs"/>
          <w:rtl/>
        </w:rPr>
        <w:t xml:space="preserve"> اطلاعاتی کسب شود.</w:t>
      </w:r>
    </w:p>
    <w:p w14:paraId="2C058F03" w14:textId="4FC04EA6" w:rsidR="004F48E8" w:rsidRPr="00DD2739" w:rsidRDefault="004F48E8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proofErr w:type="gramStart"/>
      <w:r w:rsidRPr="00DD2739">
        <w:rPr>
          <w:rFonts w:asciiTheme="minorHAnsi" w:hAnsiTheme="minorHAnsi"/>
          <w:b/>
          <w:color w:val="204A87"/>
        </w:rPr>
        <w:t>help</w:t>
      </w:r>
      <w:r w:rsidRPr="00DD2739">
        <w:rPr>
          <w:rFonts w:asciiTheme="minorHAnsi" w:hAnsiTheme="minorHAnsi"/>
        </w:rPr>
        <w:t>(</w:t>
      </w:r>
      <w:proofErr w:type="gramEnd"/>
      <w:r w:rsidRPr="00DD2739">
        <w:rPr>
          <w:rFonts w:asciiTheme="minorHAnsi" w:hAnsiTheme="minorHAnsi"/>
          <w:color w:val="204A87"/>
        </w:rPr>
        <w:t>package =</w:t>
      </w:r>
      <w:r w:rsidRPr="00DD2739">
        <w:rPr>
          <w:rFonts w:asciiTheme="minorHAnsi" w:hAnsiTheme="minorHAnsi"/>
        </w:rPr>
        <w:t xml:space="preserve"> </w:t>
      </w:r>
      <w:r w:rsidRPr="00DD2739">
        <w:rPr>
          <w:rFonts w:asciiTheme="minorHAnsi" w:hAnsiTheme="minorHAnsi"/>
          <w:color w:val="4E9A06"/>
        </w:rPr>
        <w:t>"dplyr"</w:t>
      </w:r>
      <w:r w:rsidRPr="00DD2739">
        <w:rPr>
          <w:rFonts w:asciiTheme="minorHAnsi" w:hAnsiTheme="minorHAnsi"/>
        </w:rPr>
        <w:t>)</w:t>
      </w:r>
    </w:p>
    <w:p w14:paraId="1F9614A4" w14:textId="5DC6169F" w:rsidR="004F48E8" w:rsidRPr="00DD2739" w:rsidRDefault="004F48E8" w:rsidP="00380459">
      <w:pPr>
        <w:widowControl w:val="0"/>
        <w:bidi w:val="0"/>
        <w:jc w:val="center"/>
        <w:rPr>
          <w:rFonts w:asciiTheme="minorHAnsi" w:hAnsiTheme="minorHAnsi"/>
          <w:rtl/>
        </w:rPr>
      </w:pPr>
      <w:r w:rsidRPr="00DD2739">
        <w:rPr>
          <w:rFonts w:asciiTheme="minorHAnsi" w:hAnsiTheme="minorHAnsi"/>
          <w:noProof/>
        </w:rPr>
        <w:lastRenderedPageBreak/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2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DD2739" w:rsidRDefault="004F48E8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 xml:space="preserve">گرفتن اطلاعات بیشتر در مورد </w:t>
      </w:r>
      <w:r w:rsidR="006A7A82" w:rsidRPr="00DD2739">
        <w:rPr>
          <w:rFonts w:hint="cs"/>
          <w:b/>
          <w:bCs/>
          <w:u w:val="single"/>
          <w:rtl/>
        </w:rPr>
        <w:t xml:space="preserve">یک </w:t>
      </w:r>
      <w:r w:rsidR="00D02EEE" w:rsidRPr="00DD2739">
        <w:rPr>
          <w:rFonts w:hint="cs"/>
          <w:b/>
          <w:bCs/>
          <w:u w:val="single"/>
          <w:rtl/>
        </w:rPr>
        <w:t>شیء</w:t>
      </w:r>
      <w:r w:rsidRPr="00DD2739">
        <w:rPr>
          <w:rFonts w:hint="cs"/>
          <w:b/>
          <w:bCs/>
          <w:u w:val="single"/>
          <w:rtl/>
        </w:rPr>
        <w:t>‏ (</w:t>
      </w:r>
      <w:r w:rsidRPr="00DD2739">
        <w:rPr>
          <w:b/>
          <w:bCs/>
          <w:u w:val="single"/>
        </w:rPr>
        <w:t>Object</w:t>
      </w:r>
      <w:r w:rsidRPr="00DD2739"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Pr="00DD2739" w:rsidRDefault="001225D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ریافت خلاصه‏ای از ساختار یک </w:t>
      </w:r>
      <w:r w:rsidR="00D02EEE" w:rsidRPr="00DD2739">
        <w:rPr>
          <w:rFonts w:hint="cs"/>
          <w:b/>
          <w:bCs/>
          <w:rtl/>
        </w:rPr>
        <w:t>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خلاصه‏ای از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</w:t>
      </w:r>
      <w:r w:rsidR="00034E51" w:rsidRPr="00DD2739">
        <w:rPr>
          <w:rFonts w:hint="cs"/>
          <w:rtl/>
        </w:rPr>
        <w:t>ارائه شود.</w:t>
      </w:r>
    </w:p>
    <w:p w14:paraId="4F53CE96" w14:textId="77777777" w:rsidR="00034E51" w:rsidRPr="00DD2739" w:rsidRDefault="00034E5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DD2739" w:rsidRDefault="00034E5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## '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data.frame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':</w:t>
      </w:r>
      <w:r w:rsidRPr="00DD2739"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ep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Leng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$ </w:t>
      </w:r>
      <w:proofErr w:type="spellStart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Petal.Width</w:t>
      </w:r>
      <w:proofErr w:type="spellEnd"/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 w:rsidRPr="00DD2739"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Pr="00DD2739" w:rsidRDefault="00D02EEE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پیدا کردن کلاس یک شیء</w:t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به طور مثال نیاز است کلاس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مشخص شود.</w:t>
      </w:r>
    </w:p>
    <w:p w14:paraId="096EF74F" w14:textId="77777777" w:rsidR="00D02EEE" w:rsidRPr="00DD2739" w:rsidRDefault="00D02EE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Pr="00DD2739" w:rsidRDefault="00D02EE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"</w:t>
      </w:r>
      <w:proofErr w:type="spellStart"/>
      <w:proofErr w:type="gramStart"/>
      <w:r w:rsidRPr="00DD2739">
        <w:rPr>
          <w:rFonts w:asciiTheme="minorHAnsi" w:hAnsiTheme="minorHAnsi"/>
        </w:rPr>
        <w:t>data.frame</w:t>
      </w:r>
      <w:proofErr w:type="spellEnd"/>
      <w:proofErr w:type="gramEnd"/>
      <w:r w:rsidRPr="00DD2739">
        <w:rPr>
          <w:rFonts w:asciiTheme="minorHAnsi" w:hAnsiTheme="minorHAnsi"/>
        </w:rPr>
        <w:t>"</w:t>
      </w:r>
    </w:p>
    <w:p w14:paraId="33F08E79" w14:textId="77777777" w:rsidR="004E25E5" w:rsidRPr="00DD2739" w:rsidRDefault="004E25E5" w:rsidP="00380459">
      <w:pPr>
        <w:widowControl w:val="0"/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DD2739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DD2739" w:rsidRDefault="009433C5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0" w:name="OLE_LINK5"/>
            <w:bookmarkStart w:id="71" w:name="OLE_LINK6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استفاده از بسته‏ها</w:t>
            </w:r>
          </w:p>
        </w:tc>
      </w:tr>
    </w:tbl>
    <w:bookmarkEnd w:id="70"/>
    <w:bookmarkEnd w:id="71"/>
    <w:p w14:paraId="6C827051" w14:textId="5AF3A505" w:rsidR="0066071C" w:rsidRPr="00DD2739" w:rsidRDefault="00EF3B4B" w:rsidP="00380459">
      <w:pPr>
        <w:widowControl w:val="0"/>
        <w:rPr>
          <w:rtl/>
        </w:rPr>
      </w:pPr>
      <w:r w:rsidRPr="00DD2739">
        <w:rPr>
          <w:rFonts w:hint="cs"/>
          <w:rtl/>
        </w:rPr>
        <w:t>بیش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۵,۰۰۰ </w:t>
      </w:r>
      <w:r w:rsidRPr="00DD2739">
        <w:rPr>
          <w:rFonts w:hint="cs"/>
          <w:rtl/>
        </w:rPr>
        <w:t>بست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م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ا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زبان </w:t>
      </w:r>
      <w:r w:rsidRPr="00DD2739">
        <w:rPr>
          <w:b/>
          <w:bCs/>
        </w:rPr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ج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تو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نلو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 آن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رد.</w:t>
      </w:r>
    </w:p>
    <w:p w14:paraId="4C2556FC" w14:textId="15528661" w:rsidR="00EF3B4B" w:rsidRPr="00DD2739" w:rsidRDefault="00EF3B4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دانلود و نصب یک بسته از </w:t>
      </w:r>
      <w:r w:rsidRPr="00DD2739">
        <w:rPr>
          <w:b/>
          <w:bCs/>
        </w:rPr>
        <w:t>CRAN</w:t>
      </w:r>
      <w:r w:rsidRPr="00DD2739">
        <w:rPr>
          <w:rStyle w:val="FootnoteReference"/>
          <w:b/>
          <w:bCs/>
          <w:rtl/>
        </w:rPr>
        <w:footnoteReference w:id="120"/>
      </w:r>
      <w:r w:rsidR="00DE7E7C" w:rsidRPr="00DD2739">
        <w:rPr>
          <w:b/>
          <w:bCs/>
        </w:rPr>
        <w:t>:</w:t>
      </w:r>
      <w:r w:rsidRPr="00DD2739">
        <w:rPr>
          <w:rFonts w:hint="cs"/>
          <w:rtl/>
        </w:rPr>
        <w:t xml:space="preserve"> </w:t>
      </w:r>
      <w:r w:rsidR="00DE7E7C" w:rsidRPr="00DD2739">
        <w:rPr>
          <w:rFonts w:hint="cs"/>
          <w:rtl/>
        </w:rPr>
        <w:t xml:space="preserve">در مثال زیر </w:t>
      </w:r>
      <w:r w:rsidR="006A7A82" w:rsidRPr="00DD2739">
        <w:rPr>
          <w:rFonts w:hint="cs"/>
          <w:rtl/>
        </w:rPr>
        <w:t xml:space="preserve">نحوه نصب </w:t>
      </w:r>
      <w:r w:rsidR="00DE7E7C" w:rsidRPr="00DD2739">
        <w:rPr>
          <w:rFonts w:hint="cs"/>
          <w:rtl/>
        </w:rPr>
        <w:t xml:space="preserve">بسته </w:t>
      </w:r>
      <w:r w:rsidR="00DE7E7C" w:rsidRPr="00DD2739">
        <w:rPr>
          <w:b/>
          <w:bCs/>
        </w:rPr>
        <w:t>dplyr</w:t>
      </w:r>
      <w:r w:rsidR="00DE7E7C"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نشان داده شده است</w:t>
      </w:r>
      <w:r w:rsidR="00DE7E7C" w:rsidRPr="00DD2739">
        <w:rPr>
          <w:rFonts w:hint="cs"/>
          <w:rtl/>
        </w:rPr>
        <w:t>.</w:t>
      </w:r>
    </w:p>
    <w:p w14:paraId="0A27AC5C" w14:textId="03BCB726" w:rsidR="00EF3B4B" w:rsidRPr="00DD2739" w:rsidRDefault="00EF3B4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install.packages</w:t>
      </w:r>
      <w:proofErr w:type="gramEnd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dplyr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D2739" w:rsidRDefault="00DE7E7C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>فراخوانی یک بسته و استفاده از تمام توابع آن:</w:t>
      </w:r>
      <w:r w:rsidRPr="00DD2739">
        <w:rPr>
          <w:rFonts w:hint="cs"/>
          <w:rtl/>
        </w:rPr>
        <w:t xml:space="preserve"> در مثال زیر بسته </w:t>
      </w:r>
      <w:r w:rsidRPr="00DD2739">
        <w:rPr>
          <w:b/>
          <w:bCs/>
        </w:rPr>
        <w:t>dplyr</w:t>
      </w:r>
      <w:r w:rsidRPr="00DD2739">
        <w:rPr>
          <w:rFonts w:hint="cs"/>
          <w:rtl/>
        </w:rPr>
        <w:t xml:space="preserve"> فراخوانی می‏شود.</w:t>
      </w:r>
    </w:p>
    <w:p w14:paraId="20EE6250" w14:textId="2FFBCD83" w:rsidR="00DE7E7C" w:rsidRPr="00DD2739" w:rsidRDefault="00DE7E7C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/>
          <w:shd w:val="clear" w:color="auto" w:fill="auto"/>
        </w:rPr>
        <w:t>library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DD2739" w:rsidRDefault="00DE7E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فاده از یک تابع خاص </w:t>
      </w:r>
      <w:r w:rsidR="008939EA" w:rsidRPr="00DD2739">
        <w:rPr>
          <w:rFonts w:hint="cs"/>
          <w:b/>
          <w:bCs/>
          <w:rtl/>
        </w:rPr>
        <w:t>درون</w:t>
      </w:r>
      <w:r w:rsidR="007377BE" w:rsidRPr="00DD2739">
        <w:rPr>
          <w:rFonts w:hint="cs"/>
          <w:b/>
          <w:bCs/>
          <w:rtl/>
        </w:rPr>
        <w:t xml:space="preserve"> یک</w:t>
      </w:r>
      <w:r w:rsidR="008939EA" w:rsidRPr="00DD2739">
        <w:rPr>
          <w:rFonts w:hint="cs"/>
          <w:b/>
          <w:bCs/>
          <w:rtl/>
        </w:rPr>
        <w:t xml:space="preserve"> بسته، بدون فراخوانی بقیه توابع</w:t>
      </w:r>
      <w:r w:rsidR="007377BE" w:rsidRPr="00DD2739">
        <w:rPr>
          <w:rFonts w:hint="cs"/>
          <w:b/>
          <w:bCs/>
          <w:rtl/>
        </w:rPr>
        <w:t xml:space="preserve"> آن بسته</w:t>
      </w:r>
      <w:r w:rsidR="008939EA" w:rsidRPr="00DD2739">
        <w:rPr>
          <w:rFonts w:hint="cs"/>
          <w:b/>
          <w:bCs/>
          <w:rtl/>
        </w:rPr>
        <w:t>:</w:t>
      </w:r>
      <w:r w:rsidR="008939EA" w:rsidRPr="00DD2739">
        <w:rPr>
          <w:rFonts w:hint="cs"/>
          <w:rtl/>
        </w:rPr>
        <w:t xml:space="preserve"> در مثال زیر تابع </w:t>
      </w:r>
      <w:r w:rsidR="008939EA" w:rsidRPr="00DD2739">
        <w:rPr>
          <w:b/>
          <w:bCs/>
        </w:rPr>
        <w:t>select</w:t>
      </w:r>
      <w:r w:rsidR="008939EA" w:rsidRPr="00DD2739">
        <w:rPr>
          <w:rFonts w:hint="cs"/>
          <w:rtl/>
        </w:rPr>
        <w:t xml:space="preserve"> از بسته </w:t>
      </w:r>
      <w:r w:rsidR="008939EA" w:rsidRPr="00DD2739">
        <w:rPr>
          <w:b/>
          <w:bCs/>
        </w:rPr>
        <w:t>dplyr</w:t>
      </w:r>
      <w:r w:rsidR="008939EA" w:rsidRPr="00DD2739">
        <w:rPr>
          <w:rFonts w:hint="cs"/>
          <w:rtl/>
        </w:rPr>
        <w:t xml:space="preserve"> فراخوانی می‏شود.</w:t>
      </w:r>
    </w:p>
    <w:p w14:paraId="5B496618" w14:textId="477FE026" w:rsidR="008939EA" w:rsidRPr="00DD2739" w:rsidRDefault="0069636D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proofErr w:type="gramStart"/>
      <w:r w:rsidRPr="00DD2739">
        <w:rPr>
          <w:rStyle w:val="NormalTok"/>
          <w:rFonts w:asciiTheme="minorHAnsi" w:hAnsiTheme="minorHAnsi"/>
          <w:shd w:val="clear" w:color="auto" w:fill="auto"/>
        </w:rPr>
        <w:t>dplyr</w:t>
      </w:r>
      <w:r w:rsidRPr="00DD2739">
        <w:rPr>
          <w:rStyle w:val="OperatorTok"/>
          <w:rFonts w:asciiTheme="minorHAnsi" w:hAnsiTheme="minorHAnsi"/>
          <w:shd w:val="clear" w:color="auto" w:fill="auto"/>
        </w:rPr>
        <w:t>::</w:t>
      </w:r>
      <w:proofErr w:type="gramEnd"/>
      <w:r w:rsidRPr="00DD2739">
        <w:rPr>
          <w:rStyle w:val="KeywordTok"/>
          <w:rFonts w:asciiTheme="minorHAnsi" w:hAnsiTheme="minorHAnsi"/>
          <w:shd w:val="clear" w:color="auto" w:fill="auto"/>
        </w:rPr>
        <w:t>select</w:t>
      </w:r>
      <w:r w:rsidRPr="00DD2739">
        <w:rPr>
          <w:rStyle w:val="NormalTok"/>
          <w:rFonts w:asciiTheme="minorHAnsi" w:hAnsi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hd w:val="clear" w:color="auto" w:fill="auto"/>
        </w:rPr>
        <w:t>.data =</w:t>
      </w:r>
      <w:r w:rsidRPr="00DD2739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DD2739" w:rsidRDefault="00123E7B" w:rsidP="00380459">
      <w:pPr>
        <w:pStyle w:val="ListParagraph"/>
        <w:widowControl w:val="0"/>
        <w:numPr>
          <w:ilvl w:val="0"/>
          <w:numId w:val="14"/>
        </w:numPr>
        <w:rPr>
          <w:b/>
          <w:bCs/>
        </w:rPr>
      </w:pPr>
      <w:r w:rsidRPr="00DD2739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دیتاست </w:t>
      </w:r>
      <w:r w:rsidRPr="00DD2739">
        <w:rPr>
          <w:b/>
          <w:bCs/>
        </w:rPr>
        <w:t>iris</w:t>
      </w:r>
      <w:r w:rsidRPr="00DD2739">
        <w:rPr>
          <w:rFonts w:hint="cs"/>
          <w:rtl/>
        </w:rPr>
        <w:t xml:space="preserve"> از بسته </w:t>
      </w:r>
      <w:r w:rsidRPr="00DD2739">
        <w:rPr>
          <w:b/>
          <w:bCs/>
        </w:rPr>
        <w:t>datasets</w:t>
      </w:r>
      <w:r w:rsidRPr="00DD2739">
        <w:rPr>
          <w:rFonts w:hint="cs"/>
          <w:rtl/>
        </w:rPr>
        <w:t xml:space="preserve"> به درون محیط کاری </w:t>
      </w:r>
      <w:r w:rsidRPr="00DD2739">
        <w:rPr>
          <w:b/>
          <w:bCs/>
        </w:rPr>
        <w:t>R</w:t>
      </w:r>
      <w:r w:rsidRPr="00DD2739">
        <w:rPr>
          <w:rFonts w:hint="cs"/>
          <w:rtl/>
        </w:rPr>
        <w:t xml:space="preserve"> فراخوانی می‏شود.</w:t>
      </w:r>
    </w:p>
    <w:p w14:paraId="7A04E031" w14:textId="109DE7A1" w:rsidR="008939EA" w:rsidRPr="00DD2739" w:rsidRDefault="005F14D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D2739">
        <w:rPr>
          <w:rStyle w:val="KeywordTok"/>
          <w:rFonts w:asciiTheme="minorHAnsi" w:hAnsiTheme="minorHAnsi"/>
          <w:shd w:val="clear" w:color="auto" w:fill="auto"/>
        </w:rPr>
        <w:t>data</w:t>
      </w:r>
      <w:r w:rsidRPr="00DD2739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Pr="00DD2739" w:rsidRDefault="005F14D4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DD2739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DD2739" w:rsidRDefault="004C3850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DD2739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21"/>
            </w:r>
          </w:p>
        </w:tc>
      </w:tr>
    </w:tbl>
    <w:p w14:paraId="396E8AF8" w14:textId="1DB329E4" w:rsidR="005F14D4" w:rsidRPr="00DD2739" w:rsidRDefault="004C3850" w:rsidP="00380459">
      <w:pPr>
        <w:widowControl w:val="0"/>
      </w:pPr>
      <w:r w:rsidRPr="00DD2739">
        <w:rPr>
          <w:rFonts w:hint="cs"/>
          <w:rtl/>
        </w:rPr>
        <w:t>دایرکتور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جاری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فول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پیش فرض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خواند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شت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اده‏ه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ز</w:t>
      </w:r>
      <w:r w:rsidRPr="00DD2739">
        <w:rPr>
          <w:rtl/>
        </w:rPr>
        <w:t xml:space="preserve"> </w:t>
      </w:r>
      <w:r w:rsidR="006A7A82" w:rsidRPr="00DD2739">
        <w:rPr>
          <w:rFonts w:hint="cs"/>
          <w:rtl/>
        </w:rPr>
        <w:t>داخل آ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نجام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شود</w:t>
      </w:r>
      <w:r w:rsidRPr="00DD2739">
        <w:rPr>
          <w:rtl/>
        </w:rPr>
        <w:t>.</w:t>
      </w:r>
    </w:p>
    <w:p w14:paraId="13A2262E" w14:textId="44397376" w:rsidR="005F14D4" w:rsidRPr="00DD2739" w:rsidRDefault="00C9660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نمایش دایرکتوری جاری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 xml:space="preserve">با اجرای دستور زیر، </w:t>
      </w:r>
      <w:r w:rsidRPr="00DD2739">
        <w:rPr>
          <w:rFonts w:hint="cs"/>
          <w:rtl/>
        </w:rPr>
        <w:t xml:space="preserve">محل دایرکتوری جاری </w:t>
      </w:r>
      <w:r w:rsidR="006A7A82" w:rsidRPr="00DD2739">
        <w:rPr>
          <w:rFonts w:hint="cs"/>
          <w:rtl/>
        </w:rPr>
        <w:t xml:space="preserve">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Pr="00DD2739">
        <w:rPr>
          <w:rFonts w:hint="cs"/>
          <w:rtl/>
        </w:rPr>
        <w:t>نشان داده می‏شود.</w:t>
      </w:r>
    </w:p>
    <w:p w14:paraId="08F167FD" w14:textId="2BC11B8D" w:rsidR="00C96608" w:rsidRPr="00DD2739" w:rsidRDefault="00C9660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Fonts w:asciiTheme="minorHAnsi" w:hAnsiTheme="minorHAnsi"/>
          <w:b/>
          <w:color w:val="204A87"/>
          <w:sz w:val="20"/>
          <w:szCs w:val="20"/>
        </w:rPr>
        <w:t>getwd</w:t>
      </w:r>
      <w:proofErr w:type="spellEnd"/>
      <w:r w:rsidRPr="00DD2739">
        <w:rPr>
          <w:rFonts w:asciiTheme="minorHAnsi" w:hAnsiTheme="minorHAnsi"/>
          <w:b/>
          <w:color w:val="204A87"/>
          <w:sz w:val="20"/>
          <w:szCs w:val="20"/>
        </w:rPr>
        <w:t>(</w:t>
      </w:r>
      <w:proofErr w:type="gramEnd"/>
      <w:r w:rsidRPr="00DD2739">
        <w:rPr>
          <w:rFonts w:asciiTheme="minorHAnsi" w:hAnsiTheme="minorHAnsi"/>
          <w:b/>
          <w:color w:val="204A87"/>
          <w:sz w:val="20"/>
          <w:szCs w:val="20"/>
        </w:rPr>
        <w:t>)</w:t>
      </w:r>
    </w:p>
    <w:p w14:paraId="302F00D2" w14:textId="6C3338E2" w:rsidR="00C96608" w:rsidRPr="00DD2739" w:rsidRDefault="00C9660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Pr="00DD2739" w:rsidRDefault="00C1620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تغییر دایرکتوری جاری: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محل دایرکتوری جاری به</w:t>
      </w:r>
      <w:r w:rsidR="006A7A82" w:rsidRPr="00DD2739">
        <w:rPr>
          <w:rFonts w:hint="cs"/>
          <w:rtl/>
        </w:rPr>
        <w:t xml:space="preserve"> آدرس</w:t>
      </w:r>
      <w:r w:rsidRPr="00DD2739">
        <w:rPr>
          <w:rFonts w:hint="cs"/>
          <w:rtl/>
        </w:rPr>
        <w:t xml:space="preserve"> </w:t>
      </w:r>
      <w:r w:rsidRPr="00DD2739">
        <w:t>“C:/Users/Pooya”</w:t>
      </w:r>
      <w:r w:rsidRPr="00DD2739">
        <w:rPr>
          <w:rFonts w:hint="cs"/>
          <w:rtl/>
        </w:rPr>
        <w:t xml:space="preserve"> تغییر پیدا می‏کند.</w:t>
      </w:r>
    </w:p>
    <w:p w14:paraId="0B0CECC0" w14:textId="024FE819" w:rsidR="00C16204" w:rsidRPr="00DD2739" w:rsidRDefault="00C16204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lastRenderedPageBreak/>
        <w:t>setwd</w:t>
      </w:r>
      <w:proofErr w:type="spell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proofErr w:type="spellStart"/>
      <w:proofErr w:type="gram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dir</w:t>
      </w:r>
      <w:proofErr w:type="spellEnd"/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Pr="00DD2739" w:rsidRDefault="004E25E5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DD2739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DD2739" w:rsidRDefault="00785283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 w:rsidRPr="00DD2739"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122"/>
            </w:r>
          </w:p>
        </w:tc>
      </w:tr>
    </w:tbl>
    <w:p w14:paraId="78367371" w14:textId="69BA0DFC" w:rsidR="005F14D4" w:rsidRPr="00DD2739" w:rsidRDefault="008549B2" w:rsidP="00380459">
      <w:pPr>
        <w:widowControl w:val="0"/>
      </w:pP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ر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ه</w:t>
      </w:r>
      <w:r w:rsidRPr="00DD2739">
        <w:rPr>
          <w:rFonts w:ascii="Arial" w:hAnsi="Arial" w:cs="Arial" w:hint="eastAsia"/>
        </w:rPr>
        <w:t>‏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ع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یء‏ه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نو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س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فق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ط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تو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طول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ب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وج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باش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ه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خصو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دکس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خا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رجاع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ف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Fonts w:hint="cs"/>
          <w:rtl/>
        </w:rPr>
        <w:t xml:space="preserve"> </w:t>
      </w:r>
      <w:r w:rsidRPr="00DD2739">
        <w:t>c()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مود</w:t>
      </w:r>
      <w:r w:rsidRPr="00DD2739">
        <w:rPr>
          <w:rtl/>
        </w:rPr>
        <w:t>.</w:t>
      </w:r>
    </w:p>
    <w:p w14:paraId="155C78E5" w14:textId="0ADE4E99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bookmarkStart w:id="72" w:name="OLE_LINK7"/>
      <w:bookmarkStart w:id="73" w:name="OLE_LINK8"/>
      <w:r w:rsidRPr="00DD2739">
        <w:rPr>
          <w:rFonts w:hint="cs"/>
          <w:b/>
          <w:bCs/>
          <w:u w:val="single"/>
          <w:rtl/>
        </w:rPr>
        <w:t>ایجاد یک بردار</w:t>
      </w:r>
    </w:p>
    <w:bookmarkEnd w:id="72"/>
    <w:bookmarkEnd w:id="73"/>
    <w:p w14:paraId="4201A94F" w14:textId="4ACB1336" w:rsidR="00254631" w:rsidRPr="00DD2739" w:rsidRDefault="0025463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6A7A82" w:rsidRPr="00DD2739">
        <w:rPr>
          <w:rFonts w:hint="cs"/>
          <w:rtl/>
        </w:rPr>
        <w:t>با اجرای دستور زیر</w:t>
      </w:r>
      <w:r w:rsidRPr="00DD2739">
        <w:rPr>
          <w:rFonts w:hint="cs"/>
          <w:rtl/>
        </w:rPr>
        <w:t xml:space="preserve"> یک بردار با مقادیر 1، </w:t>
      </w:r>
      <w:r w:rsidR="006A7A82" w:rsidRPr="00DD2739">
        <w:rPr>
          <w:rFonts w:hint="cs"/>
          <w:rtl/>
        </w:rPr>
        <w:t>2</w:t>
      </w:r>
      <w:r w:rsidRPr="00DD2739">
        <w:rPr>
          <w:rFonts w:hint="cs"/>
          <w:rtl/>
        </w:rPr>
        <w:t xml:space="preserve">، 10 و 20 </w:t>
      </w:r>
      <w:r w:rsidR="006A7A82" w:rsidRPr="00DD2739">
        <w:rPr>
          <w:rFonts w:hint="cs"/>
          <w:rtl/>
        </w:rPr>
        <w:t xml:space="preserve">در محیط کاری برنامه </w:t>
      </w:r>
      <w:r w:rsidR="006A7A82" w:rsidRPr="00DD2739">
        <w:t>R</w:t>
      </w:r>
      <w:r w:rsidR="006A7A82" w:rsidRPr="00DD2739">
        <w:rPr>
          <w:rFonts w:hint="cs"/>
          <w:rtl/>
        </w:rPr>
        <w:t xml:space="preserve"> </w:t>
      </w:r>
      <w:r w:rsidR="006A7A82" w:rsidRPr="00DD2739">
        <w:t xml:space="preserve"> </w:t>
      </w:r>
      <w:r w:rsidRPr="00DD2739">
        <w:rPr>
          <w:rFonts w:hint="cs"/>
          <w:rtl/>
        </w:rPr>
        <w:t>ایجاد می‏شود.</w:t>
      </w:r>
    </w:p>
    <w:p w14:paraId="3632EFE9" w14:textId="47EB4FA1" w:rsidR="00254631" w:rsidRPr="00DD2739" w:rsidRDefault="0025463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DD2739" w:rsidRDefault="00254631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0  20</w:t>
      </w:r>
    </w:p>
    <w:p w14:paraId="324EC10A" w14:textId="6AB2888D" w:rsidR="00664A71" w:rsidRPr="00DD2739" w:rsidRDefault="00664A7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با استفاده از تابع </w:t>
      </w:r>
      <w:r w:rsidRPr="00DD2739">
        <w:rPr>
          <w:b/>
          <w:bCs/>
        </w:rPr>
        <w:t>c()</w:t>
      </w:r>
      <w:r w:rsidRPr="00DD2739">
        <w:rPr>
          <w:rFonts w:hint="cs"/>
          <w:b/>
          <w:bCs/>
          <w:rtl/>
        </w:rPr>
        <w:t xml:space="preserve"> که هر عنصر دارای نام باشد:</w:t>
      </w:r>
      <w:r w:rsidRPr="00DD2739">
        <w:rPr>
          <w:rFonts w:hint="cs"/>
          <w:rtl/>
        </w:rPr>
        <w:t xml:space="preserve"> در مثال زیر </w:t>
      </w:r>
      <w:r w:rsidR="006A7A82" w:rsidRPr="00DD2739">
        <w:rPr>
          <w:rFonts w:hint="cs"/>
          <w:rtl/>
        </w:rPr>
        <w:t>هدف ایجاد یک</w:t>
      </w:r>
      <w:r w:rsidRPr="00DD2739">
        <w:rPr>
          <w:rFonts w:hint="cs"/>
          <w:rtl/>
        </w:rPr>
        <w:t xml:space="preserve"> بردار با اطلاعات </w:t>
      </w:r>
      <w:r w:rsidR="006A7A82" w:rsidRPr="00DD2739">
        <w:rPr>
          <w:rFonts w:hint="cs"/>
          <w:rtl/>
        </w:rPr>
        <w:t>زیر می‏باشد</w:t>
      </w:r>
      <w:r w:rsidRPr="00DD2739">
        <w:rPr>
          <w:rFonts w:hint="cs"/>
          <w:rtl/>
        </w:rPr>
        <w:t>.</w:t>
      </w:r>
    </w:p>
    <w:p w14:paraId="5B08D584" w14:textId="20C529B3" w:rsidR="00664A71" w:rsidRPr="00DD2739" w:rsidRDefault="00664A71" w:rsidP="00380459">
      <w:pPr>
        <w:widowControl w:val="0"/>
        <w:bidi w:val="0"/>
      </w:pPr>
      <w:r w:rsidRPr="00DD2739">
        <w:t>Age = 30, ID = 12, Year = 2020</w:t>
      </w:r>
    </w:p>
    <w:p w14:paraId="12506C49" w14:textId="3B74375E" w:rsidR="00664A71" w:rsidRPr="00DD2739" w:rsidRDefault="00664A71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DD2739" w:rsidRDefault="00640AD6" w:rsidP="00380459">
      <w:pPr>
        <w:widowControl w:val="0"/>
        <w:bidi w:val="0"/>
        <w:jc w:val="left"/>
      </w:pPr>
      <w:r w:rsidRPr="00DD2739">
        <w:rPr>
          <w:rFonts w:asciiTheme="minorHAnsi" w:hAnsiTheme="minorHAnsi"/>
        </w:rPr>
        <w:t xml:space="preserve">## </w:t>
      </w:r>
      <w:r w:rsidR="00664A71" w:rsidRPr="00DD2739">
        <w:rPr>
          <w:rFonts w:asciiTheme="minorHAnsi" w:hAnsiTheme="minorHAnsi"/>
        </w:rPr>
        <w:t>Age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ID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Year</w:t>
      </w:r>
      <w:r w:rsidR="00E469BF" w:rsidRPr="00DD2739">
        <w:rPr>
          <w:rFonts w:asciiTheme="minorHAnsi" w:hAnsiTheme="minorHAnsi"/>
        </w:rPr>
        <w:br/>
      </w:r>
      <w:r w:rsidR="00664A71" w:rsidRPr="00DD2739">
        <w:rPr>
          <w:rFonts w:asciiTheme="minorHAnsi" w:hAnsiTheme="minorHAnsi"/>
        </w:rPr>
        <w:t>## 30</w:t>
      </w:r>
      <w:r w:rsidRPr="00DD2739">
        <w:rPr>
          <w:rFonts w:asciiTheme="minorHAnsi" w:hAnsiTheme="minorHAnsi"/>
        </w:rPr>
        <w:t xml:space="preserve">        </w:t>
      </w:r>
      <w:r w:rsidR="00664A71" w:rsidRPr="00DD2739">
        <w:rPr>
          <w:rFonts w:asciiTheme="minorHAnsi" w:hAnsiTheme="minorHAnsi"/>
        </w:rPr>
        <w:t>12</w:t>
      </w:r>
      <w:r w:rsidRPr="00DD2739">
        <w:rPr>
          <w:rFonts w:asciiTheme="minorHAnsi" w:hAnsiTheme="minorHAnsi"/>
        </w:rPr>
        <w:t xml:space="preserve">      </w:t>
      </w:r>
      <w:r w:rsidR="00664A71" w:rsidRPr="00DD2739">
        <w:rPr>
          <w:rFonts w:asciiTheme="minorHAnsi" w:hAnsiTheme="minorHAnsi"/>
        </w:rPr>
        <w:t>2020</w:t>
      </w:r>
    </w:p>
    <w:p w14:paraId="2DA88CEB" w14:textId="197C3BD9" w:rsidR="00254631" w:rsidRPr="00DD2739" w:rsidRDefault="002A179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بردار از توالی اعداد </w:t>
      </w:r>
      <w:r w:rsidR="00664A71" w:rsidRPr="00DD2739">
        <w:rPr>
          <w:rFonts w:hint="cs"/>
          <w:b/>
          <w:bCs/>
          <w:rtl/>
        </w:rPr>
        <w:t>با گام 1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عملگر </w:t>
      </w:r>
      <w:r w:rsidR="00BD2845" w:rsidRPr="00DD2739">
        <w:t>“:”</w:t>
      </w:r>
      <w:r w:rsidR="00BD2845" w:rsidRPr="00DD2739">
        <w:rPr>
          <w:rFonts w:hint="cs"/>
          <w:rtl/>
        </w:rPr>
        <w:t xml:space="preserve"> و اجرای دستور زیر </w:t>
      </w:r>
      <w:r w:rsidRPr="00DD2739">
        <w:rPr>
          <w:rFonts w:hint="cs"/>
          <w:rtl/>
        </w:rPr>
        <w:t>یک بردار با مقادیر 2 تا 8 با گام 1 ایجاد می‏شود.</w:t>
      </w:r>
    </w:p>
    <w:p w14:paraId="087F5562" w14:textId="3D154653" w:rsidR="002A1798" w:rsidRPr="00DD2739" w:rsidRDefault="002A179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DD2739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DD2739" w:rsidRDefault="002A1798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2  3</w:t>
      </w:r>
      <w:proofErr w:type="gramEnd"/>
      <w:r w:rsidRPr="00DD2739">
        <w:rPr>
          <w:rFonts w:asciiTheme="minorHAnsi" w:hAnsiTheme="minorHAnsi"/>
        </w:rPr>
        <w:t xml:space="preserve">  4  5  6  7  8</w:t>
      </w:r>
    </w:p>
    <w:p w14:paraId="0BBBBFDB" w14:textId="6A1B4907" w:rsidR="002A1798" w:rsidRPr="00DD2739" w:rsidRDefault="00752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DD2739">
        <w:rPr>
          <w:rFonts w:hint="cs"/>
          <w:b/>
          <w:bCs/>
          <w:rtl/>
        </w:rPr>
        <w:t xml:space="preserve"> با استفاده از تابع </w:t>
      </w:r>
      <w:r w:rsidR="0054102E" w:rsidRPr="00DD2739">
        <w:rPr>
          <w:b/>
          <w:bCs/>
        </w:rPr>
        <w:t>seq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</w:t>
      </w:r>
      <w:r w:rsidR="00BD2845" w:rsidRPr="00DD2739">
        <w:rPr>
          <w:rFonts w:hint="cs"/>
          <w:rtl/>
        </w:rPr>
        <w:t xml:space="preserve">هدف ایجاد </w:t>
      </w:r>
      <w:r w:rsidRPr="00DD2739">
        <w:rPr>
          <w:rFonts w:hint="cs"/>
          <w:rtl/>
        </w:rPr>
        <w:t>بردار</w:t>
      </w:r>
      <w:r w:rsidR="00BD2845" w:rsidRPr="00DD2739">
        <w:rPr>
          <w:rFonts w:hint="cs"/>
          <w:rtl/>
        </w:rPr>
        <w:t>ی</w:t>
      </w:r>
      <w:r w:rsidRPr="00DD2739">
        <w:rPr>
          <w:rFonts w:hint="cs"/>
          <w:rtl/>
        </w:rPr>
        <w:t xml:space="preserve"> بین</w:t>
      </w:r>
      <w:r w:rsidR="00BD2845" w:rsidRPr="00DD2739">
        <w:rPr>
          <w:rFonts w:hint="cs"/>
          <w:rtl/>
        </w:rPr>
        <w:t xml:space="preserve"> اعداد</w:t>
      </w:r>
      <w:r w:rsidRPr="00DD2739">
        <w:rPr>
          <w:rFonts w:hint="cs"/>
          <w:rtl/>
        </w:rPr>
        <w:t xml:space="preserve"> 2 تا 4 با گام 5/0 با استفاده از تابع </w:t>
      </w:r>
      <w:r w:rsidRPr="00DD2739">
        <w:t>seq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می‏باشد</w:t>
      </w:r>
      <w:r w:rsidRPr="00DD2739">
        <w:rPr>
          <w:rFonts w:hint="cs"/>
          <w:rtl/>
        </w:rPr>
        <w:t>.</w:t>
      </w:r>
    </w:p>
    <w:p w14:paraId="586328E8" w14:textId="70F50413" w:rsidR="007526E9" w:rsidRPr="00DD2739" w:rsidRDefault="00752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DD2739" w:rsidRDefault="007526E9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2.0  2.5</w:t>
      </w:r>
      <w:proofErr w:type="gramEnd"/>
      <w:r w:rsidRPr="00DD2739">
        <w:rPr>
          <w:rFonts w:asciiTheme="minorHAnsi" w:hAnsiTheme="minorHAnsi"/>
        </w:rPr>
        <w:t xml:space="preserve">  3.0  3.5  4.0</w:t>
      </w:r>
    </w:p>
    <w:p w14:paraId="6E6FB496" w14:textId="10D39056" w:rsidR="007526E9" w:rsidRPr="00DD2739" w:rsidRDefault="0054102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یک بردار </w:t>
      </w:r>
      <w:r w:rsidR="00006D0A" w:rsidRPr="00DD2739">
        <w:rPr>
          <w:rFonts w:hint="cs"/>
          <w:b/>
          <w:bCs/>
          <w:rtl/>
        </w:rPr>
        <w:t xml:space="preserve">پشت سر هم، </w:t>
      </w:r>
      <w:r w:rsidRPr="00DD2739">
        <w:rPr>
          <w:rFonts w:hint="cs"/>
          <w:b/>
          <w:bCs/>
          <w:rtl/>
        </w:rPr>
        <w:t xml:space="preserve">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bookmarkStart w:id="74" w:name="_Hlk30018372"/>
      <w:r w:rsidRPr="00DD2739">
        <w:rPr>
          <w:rFonts w:hint="cs"/>
          <w:rtl/>
        </w:rPr>
        <w:t xml:space="preserve">در مثال زیر بردار </w:t>
      </w:r>
      <w:r w:rsidRPr="00DD2739">
        <w:t>1:2</w:t>
      </w:r>
      <w:r w:rsidRPr="00DD2739">
        <w:rPr>
          <w:rFonts w:hint="cs"/>
          <w:rtl/>
        </w:rPr>
        <w:t xml:space="preserve">، سه بار تکرار می‏شود و برداری جدید با </w:t>
      </w:r>
      <w:r w:rsidR="00DA3208" w:rsidRPr="00DD2739">
        <w:rPr>
          <w:rFonts w:hint="cs"/>
          <w:rtl/>
        </w:rPr>
        <w:t>شش</w:t>
      </w:r>
      <w:r w:rsidRPr="00DD2739">
        <w:rPr>
          <w:rFonts w:hint="cs"/>
          <w:rtl/>
        </w:rPr>
        <w:t xml:space="preserve"> عضو ایجاد می‏شود.</w:t>
      </w:r>
      <w:bookmarkEnd w:id="74"/>
    </w:p>
    <w:p w14:paraId="5A77890A" w14:textId="6D18E021" w:rsidR="0054102E" w:rsidRPr="00DD2739" w:rsidRDefault="0054102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DD2739" w:rsidRDefault="0054102E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1  2  1  2</w:t>
      </w:r>
    </w:p>
    <w:p w14:paraId="0606BA4E" w14:textId="18A27862" w:rsidR="000C62D3" w:rsidRPr="00DD2739" w:rsidRDefault="00006D0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کرار عناصر یک بردار پشت سر هم، به تعداد مورد نیاز با استفاده از تابع </w:t>
      </w:r>
      <w:r w:rsidRPr="00DD2739">
        <w:rPr>
          <w:b/>
          <w:bCs/>
        </w:rPr>
        <w:t>re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 xml:space="preserve"> هر عنصر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 xml:space="preserve"> </w:t>
      </w:r>
      <w:r w:rsidRPr="00DD2739">
        <w:t>1:2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س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دا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ج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ش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عض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0265D5A1" w14:textId="01DD4105" w:rsidR="00006D0A" w:rsidRPr="00DD2739" w:rsidRDefault="00006D0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DD2739">
        <w:rPr>
          <w:rFonts w:asciiTheme="minorHAnsi" w:hAnsiTheme="minorHAnsi" w:cstheme="minorHAnsi"/>
          <w:sz w:val="20"/>
          <w:szCs w:val="20"/>
        </w:rPr>
        <w:t>(</w:t>
      </w:r>
      <w:proofErr w:type="gramEnd"/>
      <w:r w:rsidRPr="00DD2739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DD2739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DD2739">
        <w:rPr>
          <w:rFonts w:asciiTheme="minorHAnsi" w:hAnsiTheme="minorHAnsi" w:cstheme="minorHAnsi"/>
          <w:sz w:val="20"/>
          <w:szCs w:val="20"/>
        </w:rPr>
        <w:t xml:space="preserve">, </w:t>
      </w:r>
      <w:r w:rsidRPr="00DD2739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DD2739">
        <w:rPr>
          <w:rFonts w:asciiTheme="minorHAnsi" w:hAnsiTheme="minorHAnsi" w:cstheme="minorHAnsi"/>
          <w:sz w:val="20"/>
          <w:szCs w:val="20"/>
        </w:rPr>
        <w:t xml:space="preserve"> </w:t>
      </w:r>
      <w:r w:rsidRPr="00DD2739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DD2739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DD2739" w:rsidRDefault="00006D0A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  2  2  2</w:t>
      </w:r>
    </w:p>
    <w:p w14:paraId="1D7D4FCD" w14:textId="0936E8A0" w:rsidR="00664A71" w:rsidRPr="00DD2739" w:rsidRDefault="00664A71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Pr="00DD2739" w:rsidRDefault="005221E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رتب </w:t>
      </w:r>
      <w:r w:rsidR="00AA3027" w:rsidRPr="00DD2739">
        <w:rPr>
          <w:rFonts w:hint="cs"/>
          <w:b/>
          <w:bCs/>
          <w:rtl/>
        </w:rPr>
        <w:t>کردن</w:t>
      </w:r>
      <w:r w:rsidRPr="00DD2739">
        <w:rPr>
          <w:rFonts w:hint="cs"/>
          <w:b/>
          <w:bCs/>
          <w:rtl/>
        </w:rPr>
        <w:t xml:space="preserve"> یک بردار با استفاده از تابع </w:t>
      </w:r>
      <w:r w:rsidRPr="00DD2739">
        <w:rPr>
          <w:b/>
          <w:bCs/>
        </w:rPr>
        <w:t>sor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با استفاده از تابع </w:t>
      </w:r>
      <w:r w:rsidR="00BD2845" w:rsidRPr="00DD2739">
        <w:t>sort</w:t>
      </w:r>
      <w:r w:rsidR="00BD2845" w:rsidRPr="00DD2739">
        <w:rPr>
          <w:rFonts w:hint="cs"/>
          <w:rtl/>
        </w:rPr>
        <w:t xml:space="preserve"> می‏توان </w:t>
      </w:r>
      <w:r w:rsidRPr="00DD2739">
        <w:rPr>
          <w:rFonts w:hint="cs"/>
          <w:rtl/>
        </w:rPr>
        <w:t xml:space="preserve">عناصر بردار </w:t>
      </w:r>
      <w:r w:rsidRPr="00DD2739">
        <w:t>c(1, 5, 2, 0)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را </w:t>
      </w:r>
      <w:r w:rsidRPr="00DD2739">
        <w:rPr>
          <w:rFonts w:hint="cs"/>
          <w:rtl/>
        </w:rPr>
        <w:t xml:space="preserve">از کوچک به بزرگ مرتب </w:t>
      </w:r>
      <w:r w:rsidR="00BD2845" w:rsidRPr="00DD2739">
        <w:rPr>
          <w:rFonts w:hint="cs"/>
          <w:rtl/>
        </w:rPr>
        <w:t>کرد</w:t>
      </w:r>
      <w:r w:rsidRPr="00DD2739">
        <w:rPr>
          <w:rFonts w:hint="cs"/>
          <w:rtl/>
        </w:rPr>
        <w:t xml:space="preserve">. برای اینکه عناصر از بزرگ به کوچک مرتب شوند باید مقدار آرگمان </w:t>
      </w:r>
      <w:r w:rsidRPr="00DD2739">
        <w:t>decreasing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 xml:space="preserve">تابع </w:t>
      </w:r>
      <w:r w:rsidR="00BD2845" w:rsidRPr="00DD2739">
        <w:t>sort</w:t>
      </w:r>
      <w:r w:rsidR="00BD2845" w:rsidRPr="00DD2739">
        <w:rPr>
          <w:rFonts w:hint="cs"/>
          <w:rtl/>
        </w:rPr>
        <w:t>، مساوی</w:t>
      </w:r>
      <w:r w:rsidRPr="00DD2739">
        <w:rPr>
          <w:rFonts w:hint="cs"/>
          <w:rtl/>
        </w:rPr>
        <w:t xml:space="preserve"> با </w:t>
      </w:r>
      <w:r w:rsidRPr="00DD2739">
        <w:t>TRUE</w:t>
      </w:r>
      <w:r w:rsidRPr="00DD2739">
        <w:rPr>
          <w:rFonts w:hint="cs"/>
          <w:rtl/>
        </w:rPr>
        <w:t xml:space="preserve"> </w:t>
      </w:r>
      <w:r w:rsidR="00BD2845" w:rsidRPr="00DD2739">
        <w:rPr>
          <w:rFonts w:hint="cs"/>
          <w:rtl/>
        </w:rPr>
        <w:t>قرار گیرد</w:t>
      </w:r>
      <w:r w:rsidRPr="00DD2739">
        <w:rPr>
          <w:rFonts w:hint="cs"/>
          <w:rtl/>
        </w:rPr>
        <w:t>.</w:t>
      </w:r>
    </w:p>
    <w:p w14:paraId="4E580499" w14:textId="21B545C3" w:rsidR="000C62D3" w:rsidRPr="00DD2739" w:rsidRDefault="000C62D3" w:rsidP="00380459">
      <w:pPr>
        <w:widowControl w:val="0"/>
      </w:pPr>
    </w:p>
    <w:p w14:paraId="47294856" w14:textId="3660CAB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DD2739" w:rsidRDefault="005221E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1</w:t>
      </w:r>
      <w:proofErr w:type="gramEnd"/>
      <w:r w:rsidRPr="00DD2739">
        <w:rPr>
          <w:rFonts w:asciiTheme="minorHAnsi" w:hAnsiTheme="minorHAnsi"/>
        </w:rPr>
        <w:t xml:space="preserve">  2  5</w:t>
      </w:r>
    </w:p>
    <w:p w14:paraId="405EEA67" w14:textId="3A56E437" w:rsidR="005221EC" w:rsidRPr="00DD2739" w:rsidRDefault="005221E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DD2739" w:rsidRDefault="005221EC" w:rsidP="00380459">
      <w:pPr>
        <w:widowControl w:val="0"/>
        <w:bidi w:val="0"/>
        <w:rPr>
          <w:rFonts w:asciiTheme="minorHAnsi" w:hAnsiTheme="minorHAnsi"/>
          <w:rtl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2</w:t>
      </w:r>
      <w:proofErr w:type="gramEnd"/>
      <w:r w:rsidRPr="00DD2739">
        <w:rPr>
          <w:rFonts w:asciiTheme="minorHAnsi" w:hAnsiTheme="minorHAnsi"/>
        </w:rPr>
        <w:t xml:space="preserve">  1  0</w:t>
      </w:r>
    </w:p>
    <w:p w14:paraId="42421E0F" w14:textId="3492741C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عکوس کردن یک بردار با استفاده از تابع </w:t>
      </w:r>
      <w:r w:rsidRPr="00DD2739">
        <w:rPr>
          <w:b/>
          <w:bCs/>
        </w:rPr>
        <w:t>re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عناصر بردار </w:t>
      </w:r>
      <w:r w:rsidRPr="00DD2739">
        <w:t>c(2, 0, 5)</w:t>
      </w:r>
      <w:r w:rsidRPr="00DD2739">
        <w:rPr>
          <w:rFonts w:hint="cs"/>
          <w:rtl/>
        </w:rPr>
        <w:t xml:space="preserve"> با استفاده از تابع </w:t>
      </w:r>
      <w:r w:rsidRPr="00DD2739">
        <w:t>rev</w:t>
      </w:r>
      <w:r w:rsidRPr="00DD2739">
        <w:rPr>
          <w:rFonts w:hint="cs"/>
          <w:rtl/>
        </w:rPr>
        <w:t xml:space="preserve"> معکوس</w:t>
      </w:r>
      <w:r w:rsidR="00BD2845" w:rsidRPr="00DD2739">
        <w:rPr>
          <w:rFonts w:hint="cs"/>
          <w:rtl/>
        </w:rPr>
        <w:t>، و برداری جدید ایجاد می‏شود</w:t>
      </w:r>
      <w:r w:rsidRPr="00DD2739">
        <w:rPr>
          <w:rFonts w:hint="cs"/>
          <w:rtl/>
        </w:rPr>
        <w:t>.</w:t>
      </w:r>
    </w:p>
    <w:p w14:paraId="1815B693" w14:textId="0D077A54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0  2</w:t>
      </w:r>
      <w:proofErr w:type="gramEnd"/>
      <w:r w:rsidRPr="00DD2739">
        <w:rPr>
          <w:rFonts w:asciiTheme="minorHAnsi" w:hAnsiTheme="minorHAnsi"/>
        </w:rPr>
        <w:t xml:space="preserve">  5  1</w:t>
      </w:r>
    </w:p>
    <w:p w14:paraId="664B00B0" w14:textId="06334DBA" w:rsidR="000C62D3" w:rsidRPr="00DD2739" w:rsidRDefault="00AA302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DD2739">
        <w:rPr>
          <w:b/>
          <w:bCs/>
        </w:rPr>
        <w:t>uniqu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uniq</w:t>
      </w:r>
      <w:r w:rsidR="009B3E0C" w:rsidRPr="00DD2739">
        <w:t>u</w:t>
      </w:r>
      <w:r w:rsidRPr="00DD2739">
        <w:t>e</w:t>
      </w:r>
      <w:r w:rsidRPr="00DD2739">
        <w:rPr>
          <w:rFonts w:hint="cs"/>
          <w:rtl/>
        </w:rPr>
        <w:t xml:space="preserve"> مقادیر تکراری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DD2739" w:rsidRDefault="00AA302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DD2739" w:rsidRDefault="00AA3027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1  2</w:t>
      </w:r>
      <w:proofErr w:type="gramEnd"/>
      <w:r w:rsidRPr="00DD2739">
        <w:rPr>
          <w:rFonts w:asciiTheme="minorHAnsi" w:hAnsiTheme="minorHAnsi"/>
        </w:rPr>
        <w:t xml:space="preserve">  0  5  7</w:t>
      </w:r>
    </w:p>
    <w:p w14:paraId="005518D3" w14:textId="17FB4A06" w:rsidR="000C62D3" w:rsidRPr="00DD2739" w:rsidRDefault="009B3E0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DD2739">
        <w:rPr>
          <w:b/>
          <w:bCs/>
        </w:rPr>
        <w:t>tab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تابع </w:t>
      </w:r>
      <w:r w:rsidRPr="00DD2739">
        <w:t>table</w:t>
      </w:r>
      <w:r w:rsidRPr="00DD2739">
        <w:rPr>
          <w:rFonts w:hint="cs"/>
          <w:rtl/>
        </w:rPr>
        <w:t xml:space="preserve"> تعداد هر عنصر منحصر به فرد در بردار </w:t>
      </w:r>
      <w:r w:rsidRPr="00DD2739">
        <w:t>c(1, 2, 1, 0, 5, 5, 7, 0)</w:t>
      </w:r>
      <w:r w:rsidRPr="00DD2739"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DD2739" w:rsidRDefault="009B3E0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DD2739" w:rsidRDefault="009B3E0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 xml:space="preserve">## 0   1   2   5   7 </w:t>
      </w:r>
      <w:r w:rsidRPr="00DD2739">
        <w:rPr>
          <w:rFonts w:ascii="Calibri Light" w:eastAsia="Calibri" w:hAnsi="Calibri Light" w:cs="Arial"/>
          <w:color w:val="auto"/>
          <w:szCs w:val="22"/>
          <w:lang w:bidi="ar-SA"/>
        </w:rPr>
        <w:br/>
        <w:t>## 2   2   1   2   1</w:t>
      </w:r>
    </w:p>
    <w:p w14:paraId="2C5E4CC8" w14:textId="1BA22BC2" w:rsidR="00D2074E" w:rsidRPr="00DD2739" w:rsidRDefault="00D2074E" w:rsidP="00380459">
      <w:pPr>
        <w:widowControl w:val="0"/>
        <w:jc w:val="left"/>
        <w:rPr>
          <w:b/>
          <w:bCs/>
          <w:u w:val="single"/>
          <w:rtl/>
        </w:rPr>
      </w:pPr>
      <w:r w:rsidRPr="00DD2739"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Pr="00DD2739" w:rsidRDefault="00EA461C" w:rsidP="00380459">
      <w:pPr>
        <w:widowControl w:val="0"/>
      </w:pPr>
      <w:r w:rsidRPr="00DD2739">
        <w:rPr>
          <w:rFonts w:hint="cs"/>
          <w:rtl/>
        </w:rPr>
        <w:t xml:space="preserve">می‏توان عناصر موجود در یک بردار را با استفاده از </w:t>
      </w:r>
      <w:r w:rsidRPr="00DD2739">
        <w:t>[ ]</w:t>
      </w:r>
      <w:r w:rsidRPr="00DD2739"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Pr="00DD2739" w:rsidRDefault="005617A3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 xml:space="preserve">انتخاب یک عنصر خاص: </w:t>
      </w:r>
      <w:r w:rsidRPr="00DD2739">
        <w:rPr>
          <w:rFonts w:hint="cs"/>
          <w:rtl/>
        </w:rPr>
        <w:t xml:space="preserve">در مثال زیر هدف انتخاب عنصر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4A5A6A77" w14:textId="74BB3C2E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7</w:t>
      </w:r>
    </w:p>
    <w:p w14:paraId="4D4ABB8D" w14:textId="4D0D950C" w:rsidR="000C62D3" w:rsidRPr="00DD2739" w:rsidRDefault="005617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یک عنصر خاص:</w:t>
      </w:r>
      <w:r w:rsidRPr="00DD2739">
        <w:rPr>
          <w:rFonts w:hint="cs"/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ثال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ز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دف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نتخاب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همه عناصر به غیر از </w:t>
      </w:r>
      <w:r w:rsidRPr="00DD2739">
        <w:rPr>
          <w:rFonts w:hint="eastAsia"/>
          <w:rtl/>
        </w:rPr>
        <w:t>عنص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هارم</w:t>
      </w:r>
      <w:r w:rsidRPr="00DD2739">
        <w:rPr>
          <w:rtl/>
        </w:rPr>
        <w:t xml:space="preserve">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D6A8312" w14:textId="671B85B6" w:rsidR="005617A3" w:rsidRPr="00DD2739" w:rsidRDefault="005617A3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DD2739" w:rsidRDefault="005617A3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9A177E" w:rsidRPr="00DD2739">
        <w:rPr>
          <w:rFonts w:asciiTheme="minorHAnsi" w:hAnsiTheme="minorHAnsi"/>
        </w:rPr>
        <w:t>1  5</w:t>
      </w:r>
      <w:proofErr w:type="gramEnd"/>
      <w:r w:rsidR="009A177E" w:rsidRPr="00DD2739">
        <w:rPr>
          <w:rFonts w:asciiTheme="minorHAnsi" w:hAnsiTheme="minorHAnsi"/>
        </w:rPr>
        <w:t xml:space="preserve">  0  1  1  2</w:t>
      </w:r>
    </w:p>
    <w:p w14:paraId="623A1B6C" w14:textId="54F416A2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514C62F5" w14:textId="25C1D2E6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0</w:t>
      </w:r>
      <w:proofErr w:type="gramEnd"/>
      <w:r w:rsidRPr="00DD2739">
        <w:rPr>
          <w:rFonts w:asciiTheme="minorHAnsi" w:hAnsiTheme="minorHAnsi"/>
        </w:rPr>
        <w:t xml:space="preserve">  7</w:t>
      </w:r>
    </w:p>
    <w:p w14:paraId="524F7A38" w14:textId="4BB6BC27" w:rsidR="000C62D3" w:rsidRPr="00DD2739" w:rsidRDefault="009A177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همه به غیر از چند عنصر خاص</w:t>
      </w:r>
      <w:r w:rsidR="00F51ECC" w:rsidRPr="00DD2739">
        <w:rPr>
          <w:rFonts w:hint="cs"/>
          <w:b/>
          <w:bCs/>
          <w:rtl/>
        </w:rPr>
        <w:t xml:space="preserve"> پشت سر هم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 w:rsidRPr="00DD2739">
        <w:rPr>
          <w:rFonts w:hint="cs"/>
          <w:rtl/>
        </w:rPr>
        <w:t xml:space="preserve">از بردار </w:t>
      </w:r>
      <w:r w:rsidR="00F51ECC" w:rsidRPr="00DD2739">
        <w:t>x</w:t>
      </w:r>
      <w:r w:rsidR="00F51ECC" w:rsidRPr="00DD2739">
        <w:rPr>
          <w:rFonts w:hint="cs"/>
          <w:rtl/>
        </w:rPr>
        <w:t xml:space="preserve"> می‏باشد.</w:t>
      </w:r>
    </w:p>
    <w:p w14:paraId="3211C16E" w14:textId="1B78C9A7" w:rsidR="009A177E" w:rsidRPr="00DD2739" w:rsidRDefault="009A177E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="00CB1D5C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DD2739" w:rsidRDefault="009A177E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="00CB1D5C" w:rsidRPr="00DD2739">
        <w:rPr>
          <w:rFonts w:asciiTheme="minorHAnsi" w:hAnsiTheme="minorHAnsi"/>
        </w:rPr>
        <w:t>1  1</w:t>
      </w:r>
      <w:proofErr w:type="gramEnd"/>
      <w:r w:rsidR="00CB1D5C" w:rsidRPr="00DD2739">
        <w:rPr>
          <w:rFonts w:asciiTheme="minorHAnsi" w:hAnsiTheme="minorHAnsi"/>
        </w:rPr>
        <w:t xml:space="preserve">  1  2</w:t>
      </w:r>
    </w:p>
    <w:p w14:paraId="337AEEC7" w14:textId="346ABDAD" w:rsidR="009A177E" w:rsidRPr="00DD2739" w:rsidRDefault="00F51EC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ین عنصر همزمان:</w:t>
      </w:r>
      <w:r w:rsidRPr="00DD2739">
        <w:rPr>
          <w:rFonts w:hint="cs"/>
          <w:rtl/>
        </w:rPr>
        <w:t xml:space="preserve"> در مثال زیر هدف انتخاب عناصر اول و پنجم از بردار </w:t>
      </w:r>
      <w:r w:rsidRPr="00DD2739">
        <w:t>x</w:t>
      </w:r>
      <w:r w:rsidRPr="00DD2739">
        <w:rPr>
          <w:rFonts w:hint="cs"/>
          <w:rtl/>
        </w:rPr>
        <w:t xml:space="preserve"> می‏باشد.</w:t>
      </w:r>
    </w:p>
    <w:p w14:paraId="4C97467A" w14:textId="00D6B643" w:rsidR="00F51ECC" w:rsidRPr="00DD2739" w:rsidRDefault="00F51ECC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627794BA" w14:textId="0813E3CA" w:rsidR="00F51ECC" w:rsidRPr="00DD2739" w:rsidRDefault="00F51ECC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</w:p>
    <w:p w14:paraId="7DFB76CD" w14:textId="7F3F1374" w:rsidR="00F51ECC" w:rsidRPr="00DD2739" w:rsidRDefault="00C52D5B" w:rsidP="00380459">
      <w:pPr>
        <w:widowControl w:val="0"/>
        <w:rPr>
          <w:rtl/>
        </w:rPr>
      </w:pPr>
      <w:r w:rsidRPr="00DD2739">
        <w:rPr>
          <w:rFonts w:hint="cs"/>
          <w:rtl/>
        </w:rPr>
        <w:t>می‏توان عناصر موجود در یک بردار را با استفاده از مقادیرشان</w:t>
      </w:r>
      <w:r w:rsidR="00DB5E15" w:rsidRPr="00DD2739">
        <w:rPr>
          <w:rFonts w:hint="cs"/>
          <w:rtl/>
        </w:rPr>
        <w:t xml:space="preserve"> نیز</w:t>
      </w:r>
      <w:r w:rsidRPr="00DD2739">
        <w:rPr>
          <w:rFonts w:hint="cs"/>
          <w:rtl/>
        </w:rPr>
        <w:t xml:space="preserve"> انتخاب کرد.</w:t>
      </w:r>
    </w:p>
    <w:p w14:paraId="7926890F" w14:textId="080C711E" w:rsidR="00F51ECC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که با یک مقدار خاص برابر هستند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DD2739" w:rsidRDefault="0072069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1</w:t>
      </w:r>
      <w:proofErr w:type="gramEnd"/>
      <w:r w:rsidRPr="00DD2739">
        <w:rPr>
          <w:rFonts w:asciiTheme="minorHAnsi" w:hAnsiTheme="minorHAnsi"/>
        </w:rPr>
        <w:t xml:space="preserve">  1</w:t>
      </w:r>
    </w:p>
    <w:p w14:paraId="0AA19260" w14:textId="7CA9926B" w:rsidR="00720690" w:rsidRPr="00DD2739" w:rsidRDefault="00720690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</w:t>
      </w:r>
      <w:r w:rsidR="00232E0D" w:rsidRPr="00DD2739">
        <w:rPr>
          <w:rFonts w:hint="cs"/>
          <w:b/>
          <w:bCs/>
          <w:rtl/>
        </w:rPr>
        <w:t>ی از</w:t>
      </w:r>
      <w:r w:rsidRPr="00DD2739">
        <w:rPr>
          <w:rFonts w:hint="cs"/>
          <w:b/>
          <w:bCs/>
          <w:rtl/>
        </w:rPr>
        <w:t xml:space="preserve"> یک بردار با </w:t>
      </w:r>
      <w:r w:rsidR="00232E0D" w:rsidRPr="00DD2739">
        <w:rPr>
          <w:rFonts w:hint="cs"/>
          <w:b/>
          <w:bCs/>
          <w:rtl/>
        </w:rPr>
        <w:t>اعمال</w:t>
      </w:r>
      <w:r w:rsidRPr="00DD2739">
        <w:rPr>
          <w:rFonts w:hint="cs"/>
          <w:b/>
          <w:bCs/>
          <w:rtl/>
        </w:rPr>
        <w:t xml:space="preserve"> شرط روی مقادیر </w:t>
      </w:r>
      <w:r w:rsidR="00232E0D" w:rsidRPr="00DD2739">
        <w:rPr>
          <w:rFonts w:hint="cs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DD2739" w:rsidRDefault="00720690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DD2739" w:rsidRDefault="00720690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5  7</w:t>
      </w:r>
      <w:proofErr w:type="gramEnd"/>
      <w:r w:rsidRPr="00DD2739">
        <w:rPr>
          <w:rFonts w:asciiTheme="minorHAnsi" w:hAnsiTheme="minorHAnsi"/>
        </w:rPr>
        <w:t xml:space="preserve">  2</w:t>
      </w:r>
    </w:p>
    <w:p w14:paraId="27E0F61B" w14:textId="30F75777" w:rsidR="00232E0D" w:rsidRPr="00DD2739" w:rsidRDefault="00232E0D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عناصری از یک بردار که با ب</w:t>
      </w:r>
      <w:r w:rsidR="00DB5E15" w:rsidRPr="00DD2739">
        <w:rPr>
          <w:rFonts w:hint="cs"/>
          <w:b/>
          <w:bCs/>
          <w:rtl/>
        </w:rPr>
        <w:t>ر</w:t>
      </w:r>
      <w:r w:rsidRPr="00DD2739">
        <w:rPr>
          <w:rFonts w:hint="cs"/>
          <w:b/>
          <w:bCs/>
          <w:rtl/>
        </w:rPr>
        <w:t xml:space="preserve">دار دوم مشترک هستند: </w:t>
      </w:r>
      <w:r w:rsidRPr="00DD2739">
        <w:rPr>
          <w:rFonts w:hint="cs"/>
          <w:rtl/>
        </w:rPr>
        <w:t xml:space="preserve">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مقادیرشان با </w:t>
      </w:r>
      <w:r w:rsidR="00DB5E15" w:rsidRPr="00DD2739">
        <w:rPr>
          <w:rFonts w:hint="cs"/>
          <w:rtl/>
        </w:rPr>
        <w:t xml:space="preserve">مقادیر </w:t>
      </w:r>
      <w:r w:rsidRPr="00DD2739">
        <w:rPr>
          <w:rFonts w:hint="cs"/>
          <w:rtl/>
        </w:rPr>
        <w:t xml:space="preserve">بردار </w:t>
      </w:r>
      <w:r w:rsidRPr="00DD2739">
        <w:t>c(1, 7)</w:t>
      </w:r>
      <w:r w:rsidRPr="00DD2739">
        <w:rPr>
          <w:rFonts w:hint="cs"/>
          <w:rtl/>
        </w:rPr>
        <w:t xml:space="preserve"> برابر می‏باشد.</w:t>
      </w:r>
    </w:p>
    <w:p w14:paraId="0AC86FAC" w14:textId="3D452664" w:rsidR="00232E0D" w:rsidRPr="00DD2739" w:rsidRDefault="00232E0D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DD2739" w:rsidRDefault="00232E0D" w:rsidP="00380459">
      <w:pPr>
        <w:widowControl w:val="0"/>
        <w:bidi w:val="0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proofErr w:type="gramStart"/>
      <w:r w:rsidRPr="00DD2739">
        <w:rPr>
          <w:rFonts w:asciiTheme="minorHAnsi" w:hAnsiTheme="minorHAnsi"/>
        </w:rPr>
        <w:t>1  7</w:t>
      </w:r>
      <w:proofErr w:type="gramEnd"/>
      <w:r w:rsidRPr="00DD2739">
        <w:rPr>
          <w:rFonts w:asciiTheme="minorHAnsi" w:hAnsiTheme="minorHAnsi"/>
        </w:rPr>
        <w:t xml:space="preserve">  1  1</w:t>
      </w:r>
    </w:p>
    <w:p w14:paraId="1145F11A" w14:textId="0B36197A" w:rsidR="009561A2" w:rsidRPr="00DD2739" w:rsidRDefault="009561A2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می‏توان عناصر موجود در یک بردار را با استفاده اسم آن‏ها </w:t>
      </w:r>
      <w:r w:rsidR="00DB5E15" w:rsidRPr="00DD2739">
        <w:rPr>
          <w:rFonts w:hint="cs"/>
          <w:rtl/>
        </w:rPr>
        <w:t xml:space="preserve">نیز </w:t>
      </w:r>
      <w:r w:rsidRPr="00DD2739">
        <w:rPr>
          <w:rFonts w:hint="cs"/>
          <w:rtl/>
        </w:rPr>
        <w:t>انتخاب کرد.</w:t>
      </w:r>
    </w:p>
    <w:p w14:paraId="42BC3196" w14:textId="3B8A306A" w:rsidR="00F51ECC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یک عنصر از یک بردار با استفاده از اسم آن عنصر:</w:t>
      </w:r>
      <w:r w:rsidRPr="00DD2739">
        <w:rPr>
          <w:rFonts w:hint="cs"/>
          <w:rtl/>
        </w:rPr>
        <w:t xml:space="preserve"> در مثال زیر هدف انتخاب عن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 برابر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6428A585" w14:textId="77777777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>## Year</w:t>
      </w:r>
      <w:r w:rsidRPr="00DD2739">
        <w:rPr>
          <w:rFonts w:asciiTheme="minorHAnsi" w:hAnsiTheme="minorHAnsi"/>
        </w:rPr>
        <w:br/>
        <w:t>## 2020</w:t>
      </w:r>
    </w:p>
    <w:p w14:paraId="525DF126" w14:textId="3C1FBF12" w:rsidR="00E469BF" w:rsidRPr="00DD2739" w:rsidRDefault="00E469BF" w:rsidP="00380459">
      <w:pPr>
        <w:pStyle w:val="ListParagraph"/>
        <w:widowControl w:val="0"/>
        <w:numPr>
          <w:ilvl w:val="0"/>
          <w:numId w:val="14"/>
        </w:numPr>
        <w:rPr>
          <w:rtl/>
        </w:rPr>
      </w:pPr>
      <w:r w:rsidRPr="00DD2739">
        <w:rPr>
          <w:rFonts w:hint="cs"/>
          <w:b/>
          <w:bCs/>
          <w:rtl/>
        </w:rPr>
        <w:t>انتخاب چند عنصر از یک بردار با استفاده از اسم آن عناصر:</w:t>
      </w:r>
      <w:r w:rsidRPr="00DD2739">
        <w:rPr>
          <w:rFonts w:hint="cs"/>
          <w:rtl/>
        </w:rPr>
        <w:t xml:space="preserve"> در مثال زیر هدف انتخاب عناصری از بردار </w:t>
      </w:r>
      <w:r w:rsidRPr="00DD2739">
        <w:t>x</w:t>
      </w:r>
      <w:r w:rsidRPr="00DD2739">
        <w:rPr>
          <w:rFonts w:hint="cs"/>
          <w:rtl/>
        </w:rPr>
        <w:t xml:space="preserve"> است که اسم آن‏ها برابر با </w:t>
      </w:r>
      <w:r w:rsidRPr="00DD2739">
        <w:t>Age</w:t>
      </w:r>
      <w:r w:rsidRPr="00DD2739">
        <w:rPr>
          <w:rFonts w:hint="cs"/>
          <w:rtl/>
        </w:rPr>
        <w:t xml:space="preserve"> و </w:t>
      </w:r>
      <w:r w:rsidRPr="00DD2739">
        <w:t>Year</w:t>
      </w:r>
      <w:r w:rsidRPr="00DD2739">
        <w:rPr>
          <w:rFonts w:hint="cs"/>
          <w:rtl/>
        </w:rPr>
        <w:t xml:space="preserve"> می‏باشد.</w:t>
      </w:r>
    </w:p>
    <w:p w14:paraId="78F9283A" w14:textId="372F9A6B" w:rsidR="00E469BF" w:rsidRPr="00DD2739" w:rsidRDefault="00E469BF" w:rsidP="00380459">
      <w:pPr>
        <w:pStyle w:val="SourceCod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DD2739" w:rsidRDefault="00E469BF" w:rsidP="00380459">
      <w:pPr>
        <w:widowControl w:val="0"/>
        <w:bidi w:val="0"/>
        <w:jc w:val="left"/>
        <w:rPr>
          <w:rFonts w:asciiTheme="minorHAnsi" w:hAnsiTheme="minorHAnsi"/>
        </w:rPr>
      </w:pPr>
      <w:r w:rsidRPr="00DD2739">
        <w:rPr>
          <w:rFonts w:asciiTheme="minorHAnsi" w:hAnsiTheme="minorHAnsi"/>
        </w:rPr>
        <w:t xml:space="preserve">## </w:t>
      </w:r>
      <w:r w:rsidR="008E2B29" w:rsidRPr="00DD2739">
        <w:rPr>
          <w:rFonts w:asciiTheme="minorHAnsi" w:hAnsiTheme="minorHAnsi"/>
        </w:rPr>
        <w:t xml:space="preserve">Age      </w:t>
      </w:r>
      <w:r w:rsidRPr="00DD2739">
        <w:rPr>
          <w:rFonts w:asciiTheme="minorHAnsi" w:hAnsiTheme="minorHAnsi"/>
        </w:rPr>
        <w:t>Year</w:t>
      </w:r>
      <w:r w:rsidRPr="00DD2739">
        <w:rPr>
          <w:rFonts w:asciiTheme="minorHAnsi" w:hAnsiTheme="minorHAnsi"/>
        </w:rPr>
        <w:br/>
        <w:t xml:space="preserve">## </w:t>
      </w:r>
      <w:r w:rsidR="008E2B29" w:rsidRPr="00DD2739">
        <w:rPr>
          <w:rFonts w:asciiTheme="minorHAnsi" w:hAnsiTheme="minorHAnsi"/>
        </w:rPr>
        <w:t xml:space="preserve">30        </w:t>
      </w:r>
      <w:r w:rsidRPr="00DD2739">
        <w:rPr>
          <w:rFonts w:asciiTheme="minorHAnsi" w:hAnsiTheme="minorHAnsi"/>
        </w:rPr>
        <w:t>2020</w:t>
      </w:r>
    </w:p>
    <w:p w14:paraId="175FADB2" w14:textId="2E9687FB" w:rsidR="00F51ECC" w:rsidRPr="00DD2739" w:rsidRDefault="00F51ECC" w:rsidP="00380459">
      <w:pPr>
        <w:widowControl w:val="0"/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DD2739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DD2739" w:rsidRDefault="00A60D5D" w:rsidP="00380459">
            <w:pPr>
              <w:widowControl w:val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5" w:name="_Hlk30028413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75"/>
    <w:p w14:paraId="5FEB81B9" w14:textId="656B5B6D" w:rsidR="004E25E5" w:rsidRPr="00DD2739" w:rsidRDefault="007D0E5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برتری زبان </w:t>
      </w:r>
      <w:r w:rsidRPr="00DD2739">
        <w:t>R</w:t>
      </w:r>
      <w:r w:rsidRPr="00DD2739"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47252B9" w:rsidR="00BA0C20" w:rsidRPr="00DD2739" w:rsidRDefault="00BA0C20" w:rsidP="00380459">
      <w:pPr>
        <w:widowControl w:val="0"/>
        <w:rPr>
          <w:rtl/>
        </w:rPr>
      </w:pPr>
    </w:p>
    <w:p w14:paraId="60DC770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DD2739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DD2739" w:rsidRDefault="007D0E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ستورات شرطی</w:t>
            </w:r>
          </w:p>
        </w:tc>
      </w:tr>
    </w:tbl>
    <w:p w14:paraId="0B683C0C" w14:textId="3D6BFF10" w:rsidR="007D0E5A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ساختار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صم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گ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ستلزم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نو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س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ک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چ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ن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وس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نام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آور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د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س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ش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Fonts w:hint="cs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لخوا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توا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ستورات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وش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نبو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آ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و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جر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وند</w:t>
      </w:r>
      <w:r w:rsidRPr="00DD2739">
        <w:rPr>
          <w:rtl/>
        </w:rPr>
        <w:t>.</w:t>
      </w:r>
      <w:r w:rsidRPr="00DD2739">
        <w:rPr>
          <w:rFonts w:hint="cs"/>
          <w:rtl/>
        </w:rPr>
        <w:t xml:space="preserve"> </w:t>
      </w:r>
      <w:r w:rsidR="00BA0C20" w:rsidRPr="00DD2739">
        <w:rPr>
          <w:rFonts w:hint="cs"/>
          <w:rtl/>
        </w:rPr>
        <w:t xml:space="preserve">در حالت کلی ساختار دستورات شرطی در زبان برنامه‏نویسی </w:t>
      </w:r>
      <w:r w:rsidR="00BA0C20" w:rsidRPr="00DD2739">
        <w:t>R</w:t>
      </w:r>
      <w:r w:rsidR="00BA0C20" w:rsidRPr="00DD2739">
        <w:rPr>
          <w:rFonts w:hint="cs"/>
          <w:rtl/>
        </w:rPr>
        <w:t xml:space="preserve"> به صورت زیر می‏باشد:</w:t>
      </w:r>
    </w:p>
    <w:p w14:paraId="3BFAD487" w14:textId="20B81A3C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:rsidRPr="00DD2739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Pr="00DD2739" w:rsidRDefault="00A0145B" w:rsidP="00380459">
            <w:pPr>
              <w:widowControl w:val="0"/>
              <w:bidi w:val="0"/>
              <w:jc w:val="left"/>
            </w:pPr>
            <w:bookmarkStart w:id="76" w:name="_Hlk30066164"/>
            <w:r w:rsidRPr="00DD2739">
              <w:t>if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69EF848" w14:textId="782CBCF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00B050"/>
              </w:rPr>
              <w:t xml:space="preserve">     Do Somethings</w:t>
            </w:r>
          </w:p>
          <w:p w14:paraId="5BA7B21A" w14:textId="77777777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t>} else {</w:t>
            </w:r>
          </w:p>
          <w:p w14:paraId="4B688861" w14:textId="64498FA5" w:rsidR="00A0145B" w:rsidRPr="00DD2739" w:rsidRDefault="00A0145B" w:rsidP="00380459">
            <w:pPr>
              <w:widowControl w:val="0"/>
              <w:bidi w:val="0"/>
              <w:jc w:val="left"/>
            </w:pPr>
            <w:r w:rsidRPr="00DD2739">
              <w:rPr>
                <w:color w:val="C00000"/>
              </w:rPr>
              <w:t xml:space="preserve">     Do Somethings</w:t>
            </w:r>
          </w:p>
          <w:p w14:paraId="09730B97" w14:textId="174BC46E" w:rsidR="00A0145B" w:rsidRPr="00DD2739" w:rsidRDefault="00A0145B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  <w:bookmarkEnd w:id="76"/>
    </w:tbl>
    <w:p w14:paraId="1B2DF679" w14:textId="77777777" w:rsidR="00A52623" w:rsidRPr="00DD2739" w:rsidRDefault="00A52623" w:rsidP="00380459">
      <w:pPr>
        <w:widowControl w:val="0"/>
        <w:rPr>
          <w:rtl/>
        </w:rPr>
      </w:pPr>
    </w:p>
    <w:p w14:paraId="5EB8996B" w14:textId="456DAA60" w:rsidR="00BA0C20" w:rsidRPr="00DD2739" w:rsidRDefault="00BA0C2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لاوه بر این اگر دستورات قسمت </w:t>
      </w:r>
      <w:r w:rsidRPr="00DD2739">
        <w:t>if</w:t>
      </w:r>
      <w:r w:rsidRPr="00DD2739">
        <w:rPr>
          <w:rFonts w:hint="cs"/>
          <w:rtl/>
        </w:rPr>
        <w:t xml:space="preserve"> و </w:t>
      </w:r>
      <w:r w:rsidRPr="00DD2739">
        <w:t>else</w:t>
      </w:r>
      <w:r w:rsidRPr="00DD2739">
        <w:rPr>
          <w:rFonts w:hint="cs"/>
          <w:rtl/>
        </w:rPr>
        <w:t xml:space="preserve"> به صورت تک </w:t>
      </w:r>
      <w:r w:rsidR="0047570E" w:rsidRPr="00DD2739">
        <w:rPr>
          <w:rFonts w:hint="cs"/>
          <w:rtl/>
        </w:rPr>
        <w:t>دستوری</w:t>
      </w:r>
      <w:r w:rsidRPr="00DD2739">
        <w:rPr>
          <w:rFonts w:hint="cs"/>
          <w:rtl/>
        </w:rPr>
        <w:t xml:space="preserve"> باشند، می‏توان از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نیز استفاده نمود. ساختار تابع </w:t>
      </w:r>
      <w:proofErr w:type="spellStart"/>
      <w:r w:rsidRPr="00DD2739">
        <w:t>ifelse</w:t>
      </w:r>
      <w:proofErr w:type="spellEnd"/>
      <w:r w:rsidRPr="00DD2739">
        <w:rPr>
          <w:rFonts w:hint="cs"/>
          <w:rtl/>
        </w:rPr>
        <w:t xml:space="preserve"> به صورت زیر می‏باشد:</w:t>
      </w:r>
    </w:p>
    <w:p w14:paraId="43AD8DAA" w14:textId="77777777" w:rsidR="00A0145B" w:rsidRPr="00DD2739" w:rsidRDefault="00A0145B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:rsidRPr="00DD2739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Pr="00DD2739" w:rsidRDefault="00A0145B" w:rsidP="00380459">
            <w:pPr>
              <w:widowControl w:val="0"/>
              <w:jc w:val="center"/>
              <w:rPr>
                <w:rtl/>
              </w:rPr>
            </w:pPr>
            <w:proofErr w:type="spellStart"/>
            <w:proofErr w:type="gramStart"/>
            <w:r w:rsidRPr="00DD2739">
              <w:lastRenderedPageBreak/>
              <w:t>ifelse</w:t>
            </w:r>
            <w:proofErr w:type="spellEnd"/>
            <w:r w:rsidRPr="00DD2739">
              <w:t>(</w:t>
            </w:r>
            <w:proofErr w:type="gramEnd"/>
            <w:r w:rsidRPr="00DD2739">
              <w:t xml:space="preserve">test = </w:t>
            </w:r>
            <w:r w:rsidRPr="00DD2739">
              <w:rPr>
                <w:color w:val="0070C0"/>
              </w:rPr>
              <w:t xml:space="preserve">condition, </w:t>
            </w:r>
            <w:r w:rsidRPr="00DD2739">
              <w:t xml:space="preserve">yes = </w:t>
            </w:r>
            <w:r w:rsidRPr="00DD2739">
              <w:rPr>
                <w:color w:val="00B050"/>
              </w:rPr>
              <w:t xml:space="preserve">Do Something, </w:t>
            </w:r>
            <w:r w:rsidRPr="00DD2739">
              <w:t xml:space="preserve">no = </w:t>
            </w:r>
            <w:r w:rsidRPr="00DD2739">
              <w:rPr>
                <w:color w:val="C00000"/>
              </w:rPr>
              <w:t>Do Something</w:t>
            </w:r>
            <w:r w:rsidRPr="00DD2739">
              <w:t>)</w:t>
            </w:r>
          </w:p>
        </w:tc>
      </w:tr>
    </w:tbl>
    <w:p w14:paraId="4A9F7504" w14:textId="693FBCC0" w:rsidR="00796554" w:rsidRPr="00DD2739" w:rsidRDefault="0079655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ساختارهای شرطی </w:t>
      </w:r>
      <w:r w:rsidRPr="00DD2739">
        <w:rPr>
          <w:b/>
          <w:bCs/>
        </w:rPr>
        <w:t>if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در مثال زیر مقدار متغیر </w:t>
      </w:r>
      <w:r w:rsidRPr="00DD2739">
        <w:t>score</w:t>
      </w:r>
      <w:r w:rsidRPr="00DD2739">
        <w:rPr>
          <w:rFonts w:hint="cs"/>
          <w:rtl/>
        </w:rPr>
        <w:t xml:space="preserve"> برابر </w:t>
      </w:r>
      <w:r w:rsidR="005D1541" w:rsidRPr="00DD2739">
        <w:rPr>
          <w:rFonts w:hint="cs"/>
          <w:rtl/>
        </w:rPr>
        <w:t>15</w:t>
      </w:r>
      <w:r w:rsidRPr="00DD2739">
        <w:rPr>
          <w:rFonts w:hint="cs"/>
          <w:rtl/>
        </w:rPr>
        <w:t xml:space="preserve"> است. در ساختار دستورات شرطی اگر مقدار </w:t>
      </w:r>
      <w:r w:rsidRPr="00DD2739">
        <w:t>score</w:t>
      </w:r>
      <w:r w:rsidRPr="00DD2739">
        <w:rPr>
          <w:rFonts w:hint="cs"/>
          <w:rtl/>
        </w:rPr>
        <w:t xml:space="preserve"> بزرگتر </w:t>
      </w:r>
      <w:r w:rsidR="00F22985" w:rsidRPr="00DD2739">
        <w:rPr>
          <w:rFonts w:hint="cs"/>
          <w:rtl/>
        </w:rPr>
        <w:t xml:space="preserve">مساوی 10 باشد کلمه </w:t>
      </w:r>
      <w:r w:rsidR="00F22985" w:rsidRPr="00DD2739">
        <w:t>pass</w:t>
      </w:r>
      <w:r w:rsidR="00F22985" w:rsidRPr="00DD2739">
        <w:rPr>
          <w:rFonts w:hint="cs"/>
          <w:rtl/>
        </w:rPr>
        <w:t xml:space="preserve"> چاپ خواهد شد، در غیر اینصورت کلمه </w:t>
      </w:r>
      <w:r w:rsidR="00F22985" w:rsidRPr="00DD2739">
        <w:t>fail</w:t>
      </w:r>
      <w:r w:rsidR="00F22985" w:rsidRPr="00DD2739">
        <w:rPr>
          <w:rFonts w:hint="cs"/>
          <w:rtl/>
        </w:rPr>
        <w:t xml:space="preserve"> چاپ خواهد شد.</w:t>
      </w:r>
    </w:p>
    <w:p w14:paraId="487AD9B1" w14:textId="463E32BE" w:rsidR="00F22985" w:rsidRPr="00DD2739" w:rsidRDefault="00F2298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DD2739" w:rsidRDefault="00A0145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proofErr w:type="spellStart"/>
      <w:proofErr w:type="gramStart"/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proofErr w:type="spellEnd"/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DD2739" w:rsidRDefault="00F22985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DD2739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DD2739" w:rsidRDefault="00BC2C5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Pr="00DD2739" w:rsidRDefault="00AA540B" w:rsidP="00380459">
      <w:pPr>
        <w:widowControl w:val="0"/>
        <w:rPr>
          <w:rtl/>
        </w:rPr>
      </w:pPr>
      <w:r w:rsidRPr="00DD2739">
        <w:rPr>
          <w:rFonts w:hint="eastAsia"/>
          <w:rtl/>
        </w:rPr>
        <w:t>حلقه</w:t>
      </w:r>
      <w:r w:rsidRPr="00DD2739">
        <w:rPr>
          <w:rFonts w:hint="cs"/>
          <w:rtl/>
        </w:rPr>
        <w:t>‏</w:t>
      </w:r>
      <w:r w:rsidRPr="00DD2739">
        <w:rPr>
          <w:rFonts w:hint="eastAsia"/>
          <w:rtl/>
        </w:rPr>
        <w:t>ه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در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د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خش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ز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ک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ستفاده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 xml:space="preserve">. </w:t>
      </w:r>
      <w:r w:rsidRPr="00DD2739">
        <w:rPr>
          <w:rFonts w:hint="eastAsia"/>
          <w:rtl/>
        </w:rPr>
        <w:t>تعد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کر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ا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جاد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و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ع</w:t>
      </w:r>
      <w:r w:rsidRPr="00DD2739">
        <w:rPr>
          <w:rFonts w:hint="cs"/>
          <w:rtl/>
        </w:rPr>
        <w:t>یی</w:t>
      </w:r>
      <w:r w:rsidRPr="00DD2739">
        <w:rPr>
          <w:rFonts w:hint="eastAsia"/>
          <w:rtl/>
        </w:rPr>
        <w:t>ن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ا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قدا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تغ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ر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برا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تابع</w:t>
      </w:r>
      <w:r w:rsidRPr="00DD2739">
        <w:rPr>
          <w:rtl/>
        </w:rPr>
        <w:t xml:space="preserve"> </w:t>
      </w:r>
      <w:r w:rsidRPr="00DD2739">
        <w:t>for</w:t>
      </w:r>
      <w:r w:rsidRPr="00DD2739">
        <w:rPr>
          <w:rFonts w:hint="eastAsia"/>
          <w:rtl/>
        </w:rPr>
        <w:t>،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شخص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م</w:t>
      </w:r>
      <w:r w:rsidRPr="00DD2739">
        <w:rPr>
          <w:rFonts w:hint="cs"/>
          <w:rtl/>
        </w:rPr>
        <w:t>ی‏</w:t>
      </w:r>
      <w:r w:rsidRPr="00DD2739">
        <w:rPr>
          <w:rFonts w:hint="eastAsia"/>
          <w:rtl/>
        </w:rPr>
        <w:t>شود</w:t>
      </w:r>
      <w:r w:rsidRPr="00DD2739">
        <w:rPr>
          <w:rtl/>
        </w:rPr>
        <w:t>.</w:t>
      </w:r>
    </w:p>
    <w:p w14:paraId="4C58DF6E" w14:textId="19F0CC4D" w:rsidR="00AA540B" w:rsidRPr="00DD2739" w:rsidRDefault="00AA540B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for</w:t>
      </w:r>
    </w:p>
    <w:p w14:paraId="2BF7CF87" w14:textId="6E5753CD" w:rsidR="00796554" w:rsidRPr="00DD2739" w:rsidRDefault="00D826A9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حلقه </w:t>
      </w:r>
      <w:r w:rsidRPr="00DD2739">
        <w:t>for</w:t>
      </w:r>
      <w:r w:rsidRPr="00DD2739"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 w:rsidRPr="00DD2739">
        <w:rPr>
          <w:rFonts w:hint="cs"/>
          <w:rtl/>
        </w:rPr>
        <w:t xml:space="preserve">در حالت کلی ساختار حلقه‏های </w:t>
      </w:r>
      <w:r w:rsidR="00855A2F" w:rsidRPr="00DD2739">
        <w:t>for</w:t>
      </w:r>
      <w:r w:rsidR="00855A2F" w:rsidRPr="00DD2739">
        <w:rPr>
          <w:rFonts w:hint="cs"/>
          <w:rtl/>
        </w:rPr>
        <w:t xml:space="preserve"> در زبان برنامه‏نویسی </w:t>
      </w:r>
      <w:r w:rsidR="00855A2F" w:rsidRPr="00DD2739">
        <w:t>R</w:t>
      </w:r>
      <w:r w:rsidR="00855A2F" w:rsidRPr="00DD2739">
        <w:rPr>
          <w:rFonts w:hint="cs"/>
          <w:rtl/>
        </w:rPr>
        <w:t xml:space="preserve"> به صورت زیر می‏باشد:</w:t>
      </w:r>
    </w:p>
    <w:p w14:paraId="1B8ED7A1" w14:textId="466C02C3" w:rsidR="00855A2F" w:rsidRPr="00DD2739" w:rsidRDefault="00855A2F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:rsidRPr="00DD2739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Pr="00DD2739" w:rsidRDefault="00855A2F" w:rsidP="00380459">
            <w:pPr>
              <w:widowControl w:val="0"/>
              <w:bidi w:val="0"/>
              <w:jc w:val="left"/>
            </w:pPr>
            <w:r w:rsidRPr="00DD2739">
              <w:t>for (</w:t>
            </w:r>
            <w:r w:rsidRPr="00DD2739">
              <w:rPr>
                <w:color w:val="0070C0"/>
              </w:rPr>
              <w:t xml:space="preserve">variable </w:t>
            </w:r>
            <w:r w:rsidRPr="00DD2739">
              <w:t>in</w:t>
            </w:r>
            <w:r w:rsidRPr="00DD2739">
              <w:rPr>
                <w:color w:val="0070C0"/>
              </w:rPr>
              <w:t xml:space="preserve"> </w:t>
            </w:r>
            <w:r w:rsidRPr="00DD2739">
              <w:rPr>
                <w:color w:val="00B050"/>
              </w:rPr>
              <w:t>sequence</w:t>
            </w:r>
            <w:r w:rsidRPr="00DD2739">
              <w:t>) {</w:t>
            </w:r>
          </w:p>
          <w:p w14:paraId="6050ABCF" w14:textId="77777777" w:rsidR="00855A2F" w:rsidRPr="00DD2739" w:rsidRDefault="00855A2F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1C7117D6" w14:textId="2231D532" w:rsidR="00855A2F" w:rsidRPr="00DD2739" w:rsidRDefault="00855A2F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7911961B" w14:textId="77777777" w:rsidR="00855A2F" w:rsidRPr="00DD2739" w:rsidRDefault="00855A2F" w:rsidP="00380459">
      <w:pPr>
        <w:widowControl w:val="0"/>
        <w:rPr>
          <w:rtl/>
        </w:rPr>
      </w:pPr>
    </w:p>
    <w:p w14:paraId="38B2CD81" w14:textId="32B88657" w:rsidR="00855A2F" w:rsidRPr="00DD2739" w:rsidRDefault="00855A2F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variable</w:t>
      </w:r>
      <w:r w:rsidRPr="00DD2739">
        <w:rPr>
          <w:rFonts w:hint="cs"/>
          <w:rtl/>
        </w:rPr>
        <w:t xml:space="preserve">، یک متغییر شمارنده، و </w:t>
      </w:r>
      <w:r w:rsidRPr="00DD2739">
        <w:t>sequence</w:t>
      </w:r>
      <w:r w:rsidRPr="00DD2739"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 w:rsidRPr="00DD2739">
        <w:t>sequence</w:t>
      </w:r>
      <w:r w:rsidRPr="00DD2739">
        <w:rPr>
          <w:rFonts w:hint="cs"/>
          <w:rtl/>
        </w:rPr>
        <w:t xml:space="preserve"> تکرار و اجرا می‏شود.</w:t>
      </w:r>
    </w:p>
    <w:p w14:paraId="6C068D3F" w14:textId="60B28C17" w:rsidR="00855A2F" w:rsidRPr="00DD2739" w:rsidRDefault="00855A2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حلقه‏های </w:t>
      </w:r>
      <w:r w:rsidRPr="00DD2739">
        <w:rPr>
          <w:b/>
          <w:bCs/>
        </w:rPr>
        <w:t>fo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ستور </w:t>
      </w:r>
      <w:r w:rsidRPr="00DD2739">
        <w:t>print</w:t>
      </w:r>
      <w:r w:rsidRPr="00DD2739">
        <w:rPr>
          <w:rFonts w:hint="cs"/>
          <w:rtl/>
        </w:rPr>
        <w:t xml:space="preserve"> چهار بار و به ازای هر </w:t>
      </w:r>
      <w:proofErr w:type="spellStart"/>
      <w:r w:rsidRPr="00DD2739">
        <w:t>i</w:t>
      </w:r>
      <w:proofErr w:type="spellEnd"/>
      <w:r w:rsidRPr="00DD2739">
        <w:rPr>
          <w:rFonts w:hint="cs"/>
          <w:rtl/>
        </w:rPr>
        <w:t xml:space="preserve"> اجرا خواهد شد.</w:t>
      </w:r>
    </w:p>
    <w:p w14:paraId="63B1E648" w14:textId="292DC9C9" w:rsidR="00855A2F" w:rsidRPr="00DD2739" w:rsidRDefault="00207B9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DD2739" w:rsidRDefault="00855A2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</w:t>
      </w:r>
      <w:r w:rsidR="00207B9D" w:rsidRPr="00DD2739">
        <w:rPr>
          <w:rFonts w:asciiTheme="minorHAnsi" w:hAnsiTheme="minorHAnsi" w:cstheme="minorHAnsi"/>
          <w:sz w:val="20"/>
          <w:szCs w:val="20"/>
        </w:rPr>
        <w:t>1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="00207B9D"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p w14:paraId="79FE9917" w14:textId="3BE62633" w:rsidR="00D826A9" w:rsidRPr="00DD2739" w:rsidRDefault="00D826A9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حلقه </w:t>
      </w:r>
      <w:r w:rsidRPr="00DD2739">
        <w:rPr>
          <w:b/>
          <w:bCs/>
          <w:u w:val="single"/>
        </w:rPr>
        <w:t>while</w:t>
      </w:r>
    </w:p>
    <w:p w14:paraId="3743FEDE" w14:textId="71AEA922" w:rsidR="00D826A9" w:rsidRPr="00DD2739" w:rsidRDefault="00880207" w:rsidP="00380459">
      <w:pPr>
        <w:widowControl w:val="0"/>
      </w:pPr>
      <w:r w:rsidRPr="00DD2739">
        <w:rPr>
          <w:rFonts w:hint="cs"/>
          <w:rtl/>
        </w:rPr>
        <w:t>حلقه</w:t>
      </w:r>
      <w:r w:rsidRPr="00DD2739">
        <w:rPr>
          <w:rtl/>
        </w:rPr>
        <w:t xml:space="preserve"> </w:t>
      </w:r>
      <w:r w:rsidRPr="00DD2739">
        <w:t>while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ا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مان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ادام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یابد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شرط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قر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اشد</w:t>
      </w:r>
      <w:r w:rsidRPr="00DD2739">
        <w:rPr>
          <w:rtl/>
        </w:rPr>
        <w:t xml:space="preserve">. </w:t>
      </w:r>
      <w:r w:rsidR="00D826A9" w:rsidRPr="00DD2739">
        <w:rPr>
          <w:rFonts w:hint="cs"/>
          <w:rtl/>
        </w:rPr>
        <w:t xml:space="preserve">در حالت کلی ساختار حلقه‏های </w:t>
      </w:r>
      <w:r w:rsidRPr="00DD2739">
        <w:t>while</w:t>
      </w:r>
      <w:r w:rsidR="00D826A9" w:rsidRPr="00DD2739">
        <w:rPr>
          <w:rFonts w:hint="cs"/>
          <w:rtl/>
        </w:rPr>
        <w:t xml:space="preserve"> در زبان برنامه‏نویسی </w:t>
      </w:r>
      <w:r w:rsidR="00D826A9" w:rsidRPr="00DD2739">
        <w:t>R</w:t>
      </w:r>
      <w:r w:rsidR="00D826A9" w:rsidRPr="00DD2739">
        <w:rPr>
          <w:rFonts w:hint="cs"/>
          <w:rtl/>
        </w:rPr>
        <w:t xml:space="preserve"> به صورت زیر می‏باشد:</w:t>
      </w:r>
    </w:p>
    <w:p w14:paraId="1F5FB99E" w14:textId="77777777" w:rsidR="00880207" w:rsidRPr="00DD2739" w:rsidRDefault="00880207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:rsidRPr="00DD2739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Pr="00DD2739" w:rsidRDefault="00880207" w:rsidP="00380459">
            <w:pPr>
              <w:widowControl w:val="0"/>
              <w:bidi w:val="0"/>
              <w:jc w:val="left"/>
            </w:pPr>
            <w:r w:rsidRPr="00DD2739">
              <w:t>while (</w:t>
            </w:r>
            <w:r w:rsidRPr="00DD2739">
              <w:rPr>
                <w:color w:val="0070C0"/>
              </w:rPr>
              <w:t>condition</w:t>
            </w:r>
            <w:r w:rsidRPr="00DD2739">
              <w:t>) {</w:t>
            </w:r>
          </w:p>
          <w:p w14:paraId="433F027A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Do Somethings</w:t>
            </w:r>
          </w:p>
          <w:p w14:paraId="634ED8C9" w14:textId="77777777" w:rsidR="00880207" w:rsidRPr="00DD2739" w:rsidRDefault="00880207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D84A4A7" w14:textId="77777777" w:rsidR="00880207" w:rsidRPr="00DD2739" w:rsidRDefault="00880207" w:rsidP="00380459">
      <w:pPr>
        <w:widowControl w:val="0"/>
      </w:pPr>
    </w:p>
    <w:p w14:paraId="3CB53ED3" w14:textId="4F7753A5" w:rsidR="00855A2F" w:rsidRPr="00DD2739" w:rsidRDefault="00880207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r w:rsidRPr="00DD2739">
        <w:t>condition</w:t>
      </w:r>
      <w:r w:rsidRPr="00DD2739"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Pr="00DD2739" w:rsidRDefault="0088020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لقه‏های </w:t>
      </w:r>
      <w:r w:rsidRPr="00DD2739">
        <w:rPr>
          <w:b/>
          <w:bCs/>
        </w:rPr>
        <w:t>whil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2E71A8" w:rsidRPr="00DD2739">
        <w:rPr>
          <w:rFonts w:hint="cs"/>
          <w:rtl/>
        </w:rPr>
        <w:t xml:space="preserve">تا موقعی که مقدار </w:t>
      </w:r>
      <w:proofErr w:type="spellStart"/>
      <w:r w:rsidR="002E71A8" w:rsidRPr="00DD2739">
        <w:t>i</w:t>
      </w:r>
      <w:proofErr w:type="spellEnd"/>
      <w:r w:rsidR="002E71A8" w:rsidRPr="00DD2739">
        <w:rPr>
          <w:rFonts w:hint="cs"/>
          <w:rtl/>
        </w:rPr>
        <w:t xml:space="preserve"> کوچکتر از 5 باشد، </w:t>
      </w:r>
      <w:r w:rsidRPr="00DD2739">
        <w:rPr>
          <w:rFonts w:hint="cs"/>
          <w:rtl/>
        </w:rPr>
        <w:t xml:space="preserve">دستور </w:t>
      </w:r>
      <w:r w:rsidRPr="00DD2739">
        <w:t>print</w:t>
      </w:r>
      <w:r w:rsidRPr="00DD2739">
        <w:rPr>
          <w:rFonts w:hint="cs"/>
          <w:rtl/>
        </w:rPr>
        <w:t xml:space="preserve"> اجرا خواهد شد.</w:t>
      </w:r>
    </w:p>
    <w:p w14:paraId="3397B8F2" w14:textId="6BE0A086" w:rsidR="00880207" w:rsidRPr="00DD2739" w:rsidRDefault="002E71A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DD2739">
        <w:rPr>
          <w:rFonts w:asciiTheme="minorHAnsi" w:hAnsiTheme="minorHAnsi"/>
          <w:sz w:val="20"/>
          <w:szCs w:val="20"/>
        </w:rPr>
        <w:br/>
      </w:r>
      <w:r w:rsidR="00E570E6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</w:t>
      </w:r>
      <w:proofErr w:type="spell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DD2739" w:rsidRDefault="00880207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1</w:t>
      </w:r>
      <w:r w:rsidRPr="00DD2739">
        <w:rPr>
          <w:rFonts w:asciiTheme="minorHAnsi" w:hAnsiTheme="minorHAnsi" w:cstheme="minorHAnsi"/>
          <w:sz w:val="20"/>
          <w:szCs w:val="20"/>
        </w:rPr>
        <w:br/>
        <w:t>## 2</w:t>
      </w:r>
      <w:r w:rsidRPr="00DD2739">
        <w:rPr>
          <w:rFonts w:asciiTheme="minorHAnsi" w:hAnsiTheme="minorHAnsi" w:cstheme="minorHAnsi"/>
          <w:sz w:val="20"/>
          <w:szCs w:val="20"/>
        </w:rPr>
        <w:br/>
        <w:t>## 3</w:t>
      </w:r>
      <w:r w:rsidRPr="00DD2739">
        <w:rPr>
          <w:rFonts w:asciiTheme="minorHAnsi" w:hAnsiTheme="minorHAnsi" w:cstheme="minorHAnsi"/>
          <w:sz w:val="20"/>
          <w:szCs w:val="20"/>
        </w:rPr>
        <w:br/>
        <w:t>## 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DD2739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DD2739" w:rsidRDefault="00564B89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7" w:name="OLE_LINK9"/>
            <w:bookmarkStart w:id="78" w:name="OLE_LINK10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77"/>
    <w:bookmarkEnd w:id="78"/>
    <w:p w14:paraId="2FD0CA84" w14:textId="26696938" w:rsidR="00880207" w:rsidRPr="00DD2739" w:rsidRDefault="00564B89" w:rsidP="00380459">
      <w:pPr>
        <w:widowControl w:val="0"/>
        <w:rPr>
          <w:rtl/>
        </w:rPr>
      </w:pPr>
      <w:r w:rsidRPr="00DD2739">
        <w:rPr>
          <w:rFonts w:hint="cs"/>
          <w:rtl/>
        </w:rPr>
        <w:t>تابع یک بخشی از برنامه است که وظیفه خاصی را انجام می‏دهد. 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حال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کل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ساختا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توابع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د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بان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رنامه‏نویسی</w:t>
      </w:r>
      <w:r w:rsidRPr="00DD2739">
        <w:rPr>
          <w:rtl/>
        </w:rPr>
        <w:t xml:space="preserve"> </w:t>
      </w:r>
      <w:r w:rsidRPr="00DD2739">
        <w:t>R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به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صورت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زیر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>می‏باشد</w:t>
      </w:r>
      <w:r w:rsidRPr="00DD2739">
        <w:rPr>
          <w:rtl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:rsidRPr="00DD273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Pr="00DD2739" w:rsidRDefault="00564B89" w:rsidP="00380459">
            <w:pPr>
              <w:widowControl w:val="0"/>
              <w:bidi w:val="0"/>
              <w:jc w:val="left"/>
            </w:pPr>
            <w:proofErr w:type="spellStart"/>
            <w:r w:rsidRPr="00DD2739">
              <w:rPr>
                <w:color w:val="0070C0"/>
              </w:rPr>
              <w:lastRenderedPageBreak/>
              <w:t>function_name</w:t>
            </w:r>
            <w:proofErr w:type="spellEnd"/>
            <w:r w:rsidRPr="00DD2739">
              <w:rPr>
                <w:color w:val="0070C0"/>
              </w:rPr>
              <w:t xml:space="preserve"> </w:t>
            </w:r>
            <w:r w:rsidRPr="00DD2739">
              <w:t>= function (</w:t>
            </w:r>
            <w:r w:rsidRPr="00DD2739">
              <w:rPr>
                <w:color w:val="00B050"/>
              </w:rPr>
              <w:t>variables</w:t>
            </w:r>
            <w:r w:rsidRPr="00DD2739">
              <w:t>) {</w:t>
            </w:r>
          </w:p>
          <w:p w14:paraId="16855F29" w14:textId="25DFC0F5" w:rsidR="00564B89" w:rsidRPr="00DD2739" w:rsidRDefault="00564B89" w:rsidP="00380459">
            <w:pPr>
              <w:widowControl w:val="0"/>
              <w:bidi w:val="0"/>
              <w:jc w:val="left"/>
              <w:rPr>
                <w:color w:val="C00000"/>
              </w:rPr>
            </w:pPr>
            <w:r w:rsidRPr="00DD2739">
              <w:rPr>
                <w:color w:val="C00000"/>
              </w:rPr>
              <w:t xml:space="preserve">         Do Somethings</w:t>
            </w:r>
          </w:p>
          <w:p w14:paraId="42C749BA" w14:textId="7EB23C2F" w:rsidR="00564B89" w:rsidRPr="00DD2739" w:rsidRDefault="00564B89" w:rsidP="00380459">
            <w:pPr>
              <w:widowControl w:val="0"/>
              <w:bidi w:val="0"/>
              <w:jc w:val="left"/>
            </w:pPr>
            <w:r w:rsidRPr="00DD2739">
              <w:t xml:space="preserve">         return(</w:t>
            </w:r>
            <w:proofErr w:type="spellStart"/>
            <w:r w:rsidRPr="00DD2739">
              <w:rPr>
                <w:color w:val="00B050"/>
              </w:rPr>
              <w:t>new_variable</w:t>
            </w:r>
            <w:proofErr w:type="spellEnd"/>
            <w:r w:rsidRPr="00DD2739">
              <w:t>)</w:t>
            </w:r>
          </w:p>
          <w:p w14:paraId="74E68FA1" w14:textId="77777777" w:rsidR="00564B89" w:rsidRPr="00DD2739" w:rsidRDefault="00564B89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}</w:t>
            </w:r>
          </w:p>
        </w:tc>
      </w:tr>
    </w:tbl>
    <w:p w14:paraId="5F5DA225" w14:textId="26224175" w:rsidR="00564B89" w:rsidRPr="00DD2739" w:rsidRDefault="00564B89" w:rsidP="00380459">
      <w:pPr>
        <w:widowControl w:val="0"/>
        <w:rPr>
          <w:rtl/>
        </w:rPr>
      </w:pPr>
    </w:p>
    <w:p w14:paraId="029ADB90" w14:textId="6C469883" w:rsidR="005C0AAB" w:rsidRPr="00DD2739" w:rsidRDefault="005C0AAB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در آن </w:t>
      </w:r>
      <w:proofErr w:type="spellStart"/>
      <w:r w:rsidRPr="00DD2739">
        <w:t>function_name</w:t>
      </w:r>
      <w:proofErr w:type="spellEnd"/>
      <w:r w:rsidRPr="00DD2739">
        <w:rPr>
          <w:rFonts w:hint="cs"/>
          <w:rtl/>
        </w:rPr>
        <w:t xml:space="preserve">، نامی است که برای تابع انتخاب می‏شود، </w:t>
      </w:r>
      <w:r w:rsidRPr="00DD2739">
        <w:t>variables</w:t>
      </w:r>
      <w:r w:rsidRPr="00DD2739">
        <w:rPr>
          <w:rFonts w:hint="cs"/>
          <w:rtl/>
        </w:rPr>
        <w:t xml:space="preserve"> آرگمان‏های ورودی تابع و </w:t>
      </w:r>
      <w:proofErr w:type="spellStart"/>
      <w:r w:rsidRPr="00DD2739">
        <w:t>new_variable</w:t>
      </w:r>
      <w:proofErr w:type="spellEnd"/>
      <w:r w:rsidRPr="00DD2739"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Pr="00DD2739" w:rsidRDefault="00E570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وابع:</w:t>
      </w:r>
      <w:r w:rsidRPr="00DD2739">
        <w:rPr>
          <w:rFonts w:hint="cs"/>
          <w:rtl/>
        </w:rPr>
        <w:t xml:space="preserve"> با اجرای دستورات زیر، تابعی با عنوان </w:t>
      </w:r>
      <w:r w:rsidRPr="00DD2739">
        <w:t>square</w:t>
      </w:r>
      <w:r w:rsidRPr="00DD2739">
        <w:rPr>
          <w:rFonts w:hint="cs"/>
          <w:rtl/>
        </w:rPr>
        <w:t xml:space="preserve">، که آرگمان </w:t>
      </w:r>
      <w:r w:rsidRPr="00DD2739">
        <w:t>x</w:t>
      </w:r>
      <w:r w:rsidRPr="00DD2739"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 w:rsidRPr="00DD2739">
        <w:t>R</w:t>
      </w:r>
      <w:r w:rsidRPr="00DD2739"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611D1A45" w14:textId="5D8B3240" w:rsidR="00E570E6" w:rsidRPr="00DD2739" w:rsidRDefault="00E570E6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square &lt;-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z =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DD2739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DD2739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 xml:space="preserve">      </w:t>
      </w:r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DD2739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DD2739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DD2739" w:rsidRDefault="00E570E6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>## 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DD2739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DD2739" w:rsidRDefault="002B72B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Pr="00DD2739" w:rsidRDefault="002B72BA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یک کارکتر خاص از هم</w:t>
      </w:r>
      <w:r w:rsidR="007A6B30" w:rsidRPr="00DD2739">
        <w:rPr>
          <w:rFonts w:hint="cs"/>
          <w:b/>
          <w:bCs/>
          <w:u w:val="single"/>
          <w:rtl/>
        </w:rPr>
        <w:t>دیگر</w:t>
      </w:r>
      <w:r w:rsidRPr="00DD2739"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Pr="00DD2739" w:rsidRDefault="002B72BA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txt</w:t>
      </w:r>
      <w:r w:rsidRPr="00DD2739"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DD2739" w:rsidRDefault="002B72BA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Pr="00DD2739" w:rsidRDefault="002B72B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read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A8114D" w:rsidRPr="00DD2739">
        <w:rPr>
          <w:rFonts w:hint="cs"/>
          <w:rtl/>
        </w:rPr>
        <w:t xml:space="preserve">محتوای فایل </w:t>
      </w:r>
      <w:r w:rsidR="00A8114D" w:rsidRPr="00DD2739">
        <w:t>data.txt</w:t>
      </w:r>
      <w:r w:rsidR="00A8114D" w:rsidRPr="00DD2739">
        <w:rPr>
          <w:rFonts w:hint="cs"/>
          <w:rtl/>
        </w:rPr>
        <w:t xml:space="preserve"> خوانده شده و در متغیر </w:t>
      </w:r>
      <w:r w:rsidR="00A8114D" w:rsidRPr="00DD2739">
        <w:t>df</w:t>
      </w:r>
      <w:r w:rsidR="00A8114D" w:rsidRPr="00DD2739">
        <w:rPr>
          <w:rFonts w:hint="cs"/>
          <w:rtl/>
        </w:rPr>
        <w:t xml:space="preserve"> ذخیره می‏گردد.</w:t>
      </w:r>
    </w:p>
    <w:p w14:paraId="77000C6E" w14:textId="335F9B3D" w:rsidR="00A8114D" w:rsidRPr="00DD2739" w:rsidRDefault="00A8114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Pr="00DD2739" w:rsidRDefault="00A8114D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54358797" w14:textId="5F75BBE4" w:rsidR="00A8114D" w:rsidRPr="00DD2739" w:rsidRDefault="009845F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که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r w:rsidRPr="00DD2739">
        <w:t>file</w:t>
      </w:r>
      <w:r w:rsidRPr="00DD2739">
        <w:rPr>
          <w:rFonts w:hint="cs"/>
          <w:rtl/>
        </w:rPr>
        <w:t xml:space="preserve"> برای مشخص کردن آدرس فایل </w:t>
      </w:r>
      <w:r w:rsidRPr="00DD2739">
        <w:t>data.txt</w:t>
      </w:r>
      <w:r w:rsidRPr="00DD2739">
        <w:rPr>
          <w:rFonts w:hint="cs"/>
          <w:rtl/>
        </w:rPr>
        <w:t xml:space="preserve">، و </w:t>
      </w:r>
      <w:proofErr w:type="spellStart"/>
      <w:r w:rsidRPr="00DD2739">
        <w:rPr>
          <w:rFonts w:hint="cs"/>
          <w:rtl/>
        </w:rPr>
        <w:t>آرگومان</w:t>
      </w:r>
      <w:proofErr w:type="spellEnd"/>
      <w:r w:rsidRPr="00DD2739">
        <w:rPr>
          <w:rFonts w:hint="cs"/>
          <w:rtl/>
        </w:rPr>
        <w:t xml:space="preserve"> </w:t>
      </w:r>
      <w:proofErr w:type="spellStart"/>
      <w:r w:rsidRPr="00DD2739">
        <w:t>sep</w:t>
      </w:r>
      <w:proofErr w:type="spellEnd"/>
      <w:r w:rsidRPr="00DD2739">
        <w:rPr>
          <w:rFonts w:hint="cs"/>
          <w:rtl/>
        </w:rPr>
        <w:t xml:space="preserve"> برای مشخص کردن اینکه داده‏ها با چه </w:t>
      </w:r>
      <w:proofErr w:type="spellStart"/>
      <w:r w:rsidRPr="00DD2739">
        <w:rPr>
          <w:rFonts w:hint="cs"/>
          <w:rtl/>
        </w:rPr>
        <w:t>کارکتری</w:t>
      </w:r>
      <w:proofErr w:type="spellEnd"/>
      <w:r w:rsidRPr="00DD2739">
        <w:rPr>
          <w:rFonts w:hint="cs"/>
          <w:rtl/>
        </w:rPr>
        <w:t xml:space="preserve"> از هم دیگر جدا شده‏اند، استفاده شده است.</w:t>
      </w:r>
    </w:p>
    <w:p w14:paraId="77BA1F6B" w14:textId="31101772" w:rsidR="009845F8" w:rsidRPr="00DD2739" w:rsidRDefault="009845F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proofErr w:type="spellStart"/>
      <w:r w:rsidRPr="00DD2739">
        <w:rPr>
          <w:b/>
          <w:bCs/>
        </w:rPr>
        <w:t>write.tabl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txt</w:t>
      </w:r>
      <w:r w:rsidRPr="00DD2739">
        <w:rPr>
          <w:rFonts w:hint="cs"/>
          <w:rtl/>
        </w:rPr>
        <w:t xml:space="preserve"> ذخیره می‏گردد. </w:t>
      </w:r>
      <w:r w:rsidR="00352EF0" w:rsidRPr="00DD2739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DD2739" w:rsidRDefault="009845F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proofErr w:type="spellStart"/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table</w:t>
      </w:r>
      <w:proofErr w:type="spellEnd"/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</w:t>
      </w:r>
      <w:proofErr w:type="spellStart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</w:t>
      </w:r>
      <w:proofErr w:type="spell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Pr="00DD2739" w:rsidRDefault="007A6B30" w:rsidP="00380459">
      <w:pPr>
        <w:widowControl w:val="0"/>
        <w:rPr>
          <w:b/>
          <w:bCs/>
          <w:u w:val="single"/>
        </w:rPr>
      </w:pPr>
      <w:r w:rsidRPr="00DD2739">
        <w:rPr>
          <w:rFonts w:hint="cs"/>
          <w:b/>
          <w:bCs/>
          <w:u w:val="single"/>
          <w:rtl/>
        </w:rPr>
        <w:t xml:space="preserve">خواندن و نوشتن </w:t>
      </w:r>
      <w:proofErr w:type="spellStart"/>
      <w:r w:rsidRPr="00DD2739">
        <w:rPr>
          <w:rFonts w:hint="cs"/>
          <w:b/>
          <w:bCs/>
          <w:u w:val="single"/>
          <w:rtl/>
        </w:rPr>
        <w:t>داده‏هایی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که با </w:t>
      </w:r>
      <w:proofErr w:type="spellStart"/>
      <w:r w:rsidRPr="00DD2739">
        <w:rPr>
          <w:rFonts w:hint="cs"/>
          <w:b/>
          <w:bCs/>
          <w:u w:val="single"/>
          <w:rtl/>
        </w:rPr>
        <w:t>کاما</w:t>
      </w:r>
      <w:proofErr w:type="spellEnd"/>
      <w:r w:rsidRPr="00DD2739">
        <w:rPr>
          <w:rFonts w:hint="cs"/>
          <w:b/>
          <w:bCs/>
          <w:u w:val="single"/>
          <w:rtl/>
        </w:rPr>
        <w:t xml:space="preserve"> از همدیگر جدا شده‏اند</w:t>
      </w:r>
    </w:p>
    <w:p w14:paraId="2C70E310" w14:textId="010A8FE0" w:rsidR="007A6B30" w:rsidRPr="00DD2739" w:rsidRDefault="007A6B30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این یک حالت خاص از توابع </w:t>
      </w:r>
      <w:proofErr w:type="spellStart"/>
      <w:r w:rsidRPr="00DD2739">
        <w:t>read.table</w:t>
      </w:r>
      <w:proofErr w:type="spellEnd"/>
      <w:r w:rsidRPr="00DD2739">
        <w:rPr>
          <w:rFonts w:hint="cs"/>
          <w:rtl/>
        </w:rPr>
        <w:t xml:space="preserve"> و </w:t>
      </w:r>
      <w:proofErr w:type="spellStart"/>
      <w:r w:rsidRPr="00DD2739">
        <w:t>write.table</w:t>
      </w:r>
      <w:proofErr w:type="spellEnd"/>
      <w:r w:rsidRPr="00DD2739">
        <w:rPr>
          <w:rFonts w:hint="cs"/>
          <w:rtl/>
        </w:rPr>
        <w:t xml:space="preserve"> می‏باشد. فرض کنید داده‏های میانگین دما و مجموع بارش سالانه برای سه سال متوالی در </w:t>
      </w:r>
      <w:proofErr w:type="spellStart"/>
      <w:r w:rsidRPr="00DD2739">
        <w:rPr>
          <w:rFonts w:hint="cs"/>
          <w:rtl/>
        </w:rPr>
        <w:t>فایلی</w:t>
      </w:r>
      <w:proofErr w:type="spellEnd"/>
      <w:r w:rsidRPr="00DD2739">
        <w:rPr>
          <w:rFonts w:hint="cs"/>
          <w:rtl/>
        </w:rPr>
        <w:t xml:space="preserve"> به نام </w:t>
      </w:r>
      <w:r w:rsidRPr="00DD2739">
        <w:t>data.csv</w:t>
      </w:r>
      <w:r w:rsidRPr="00DD2739">
        <w:rPr>
          <w:rFonts w:hint="cs"/>
          <w:rtl/>
        </w:rPr>
        <w:t xml:space="preserve"> ذخیره شده باشد. مقادیر هر سطر با یک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شده‏اند.</w:t>
      </w:r>
    </w:p>
    <w:p w14:paraId="01C3B5FB" w14:textId="25FCB569" w:rsidR="007A6B30" w:rsidRPr="00DD2739" w:rsidRDefault="009139F0" w:rsidP="00380459">
      <w:pPr>
        <w:widowControl w:val="0"/>
        <w:jc w:val="center"/>
        <w:rPr>
          <w:rtl/>
        </w:rPr>
      </w:pPr>
      <w:r w:rsidRPr="00DD2739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Pr="00DD2739" w:rsidRDefault="007A6B3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تابع </w:t>
      </w:r>
      <w:r w:rsidRPr="00DD2739">
        <w:rPr>
          <w:b/>
          <w:bCs/>
        </w:rPr>
        <w:t>read.</w:t>
      </w:r>
      <w:r w:rsidR="009139F0" w:rsidRPr="00DD2739">
        <w:rPr>
          <w:b/>
          <w:bCs/>
        </w:rPr>
        <w:t>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فایل </w:t>
      </w:r>
      <w:r w:rsidRPr="00DD2739">
        <w:t>data.</w:t>
      </w:r>
      <w:r w:rsidR="009139F0" w:rsidRPr="00DD2739">
        <w:t>csv</w:t>
      </w:r>
      <w:r w:rsidRPr="00DD2739">
        <w:rPr>
          <w:rFonts w:hint="cs"/>
          <w:rtl/>
        </w:rPr>
        <w:t xml:space="preserve"> خوانده شده و در متغیر </w:t>
      </w:r>
      <w:r w:rsidRPr="00DD2739">
        <w:t>df</w:t>
      </w:r>
      <w:r w:rsidRPr="00DD2739">
        <w:rPr>
          <w:rFonts w:hint="cs"/>
          <w:rtl/>
        </w:rPr>
        <w:t xml:space="preserve"> ذخیره می‏گردد.</w:t>
      </w:r>
    </w:p>
    <w:p w14:paraId="5F7787FB" w14:textId="77AD6DA0" w:rsidR="007A6B3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      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Pr="00DD2739" w:rsidRDefault="007A6B30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Fonts w:asciiTheme="minorHAnsi" w:hAnsiTheme="minorHAnsi" w:cstheme="minorHAnsi"/>
          <w:sz w:val="20"/>
          <w:szCs w:val="20"/>
        </w:rPr>
        <w:t xml:space="preserve">##      Year      Temp      </w:t>
      </w:r>
      <w:proofErr w:type="spellStart"/>
      <w:r w:rsidRPr="00DD2739">
        <w:rPr>
          <w:rFonts w:asciiTheme="minorHAnsi" w:hAnsiTheme="minorHAnsi" w:cstheme="minorHAnsi"/>
          <w:sz w:val="20"/>
          <w:szCs w:val="20"/>
        </w:rPr>
        <w:t>Prec</w:t>
      </w:r>
      <w:proofErr w:type="spellEnd"/>
      <w:r w:rsidRPr="00DD2739">
        <w:rPr>
          <w:rFonts w:asciiTheme="minorHAnsi" w:hAnsiTheme="minorHAnsi" w:cstheme="minorHAnsi"/>
          <w:sz w:val="20"/>
          <w:szCs w:val="20"/>
        </w:rPr>
        <w:br/>
        <w:t>## 1   2000      15.5       254.2</w:t>
      </w:r>
      <w:r w:rsidRPr="00DD2739">
        <w:rPr>
          <w:rFonts w:asciiTheme="minorHAnsi" w:hAnsiTheme="minorHAnsi" w:cstheme="minorHAnsi"/>
          <w:sz w:val="20"/>
          <w:szCs w:val="20"/>
        </w:rPr>
        <w:br/>
        <w:t>## 2   2001      15.8       247.9</w:t>
      </w:r>
      <w:r w:rsidRPr="00DD2739">
        <w:rPr>
          <w:rFonts w:asciiTheme="minorHAnsi" w:hAnsiTheme="minorHAnsi" w:cstheme="minorHAnsi"/>
          <w:sz w:val="20"/>
          <w:szCs w:val="20"/>
        </w:rPr>
        <w:br/>
        <w:t>## 3   2002      15.7       254.1</w:t>
      </w:r>
    </w:p>
    <w:p w14:paraId="4553E2DB" w14:textId="2C1094DF" w:rsidR="009139F0" w:rsidRPr="00DD2739" w:rsidRDefault="009139F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lastRenderedPageBreak/>
        <w:t xml:space="preserve">تابع </w:t>
      </w:r>
      <w:r w:rsidRPr="00DD2739">
        <w:rPr>
          <w:b/>
          <w:bCs/>
        </w:rPr>
        <w:t>write.csv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حتوای متغیر </w:t>
      </w:r>
      <w:r w:rsidRPr="00DD2739">
        <w:t>df</w:t>
      </w:r>
      <w:r w:rsidRPr="00DD2739">
        <w:rPr>
          <w:rFonts w:hint="cs"/>
          <w:rtl/>
        </w:rPr>
        <w:t xml:space="preserve"> در فایل </w:t>
      </w:r>
      <w:r w:rsidRPr="00DD2739">
        <w:t>newData.csv</w:t>
      </w:r>
      <w:r w:rsidRPr="00DD2739">
        <w:rPr>
          <w:rFonts w:hint="cs"/>
          <w:rtl/>
        </w:rPr>
        <w:t xml:space="preserve"> ذخیره می‏گردد. در فایل جدید داده‏ها با </w:t>
      </w:r>
      <w:r w:rsidR="009D6CAF" w:rsidRPr="00DD2739">
        <w:rPr>
          <w:rFonts w:hint="cs"/>
          <w:rtl/>
        </w:rPr>
        <w:t>یک</w:t>
      </w:r>
      <w:r w:rsidRPr="00DD2739">
        <w:rPr>
          <w:rFonts w:hint="cs"/>
          <w:rtl/>
        </w:rPr>
        <w:t xml:space="preserve"> </w:t>
      </w:r>
      <w:proofErr w:type="spellStart"/>
      <w:r w:rsidRPr="00DD2739">
        <w:rPr>
          <w:rFonts w:hint="cs"/>
          <w:rtl/>
        </w:rPr>
        <w:t>کاما</w:t>
      </w:r>
      <w:proofErr w:type="spellEnd"/>
      <w:r w:rsidRPr="00DD2739">
        <w:rPr>
          <w:rFonts w:hint="cs"/>
          <w:rtl/>
        </w:rPr>
        <w:t xml:space="preserve"> از همدیگر جدا می‏شوند.</w:t>
      </w:r>
    </w:p>
    <w:p w14:paraId="3E32D4D5" w14:textId="001A810C" w:rsidR="009139F0" w:rsidRPr="00DD2739" w:rsidRDefault="009139F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csv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df,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  </w:t>
      </w:r>
      <w:r w:rsidR="009D6CAF"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DD2739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csv"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DD2739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DD2739" w:rsidRDefault="00222B9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79" w:name="OLE_LINK11"/>
            <w:bookmarkStart w:id="80" w:name="OLE_LINK12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79"/>
    <w:bookmarkEnd w:id="80"/>
    <w:p w14:paraId="731E3BBB" w14:textId="5D128A6D" w:rsidR="009845F8" w:rsidRPr="00DD2739" w:rsidRDefault="00222B9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عملگرهای منطقی برای شرطی کردن اجرای دستورات استفاده می‏شوند. خروجی این </w:t>
      </w:r>
      <w:proofErr w:type="spellStart"/>
      <w:r w:rsidRPr="00DD2739">
        <w:rPr>
          <w:rFonts w:hint="cs"/>
          <w:rtl/>
        </w:rPr>
        <w:t>عملگرها</w:t>
      </w:r>
      <w:proofErr w:type="spellEnd"/>
      <w:r w:rsidRPr="00DD2739">
        <w:rPr>
          <w:rFonts w:hint="cs"/>
          <w:rtl/>
        </w:rPr>
        <w:t xml:space="preserve"> در صورت برقرار بودن شرط </w:t>
      </w:r>
      <w:r w:rsidRPr="00DD2739">
        <w:t>TRUE</w:t>
      </w:r>
      <w:r w:rsidRPr="00DD2739">
        <w:rPr>
          <w:rFonts w:hint="cs"/>
          <w:rtl/>
        </w:rPr>
        <w:t xml:space="preserve"> و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شرط برقرار نباشد </w:t>
      </w:r>
      <w:r w:rsidRPr="00DD2739">
        <w:t>FALSE</w:t>
      </w:r>
      <w:r w:rsidRPr="00DD2739">
        <w:rPr>
          <w:rFonts w:hint="cs"/>
          <w:rtl/>
        </w:rPr>
        <w:t xml:space="preserve"> می‏باشد.</w:t>
      </w:r>
    </w:p>
    <w:p w14:paraId="0908875B" w14:textId="77777777" w:rsidR="00A52623" w:rsidRPr="00DD2739" w:rsidRDefault="00A52623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:rsidRPr="00DD2739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DD2739" w:rsidRDefault="00222B9C" w:rsidP="00380459">
            <w:pPr>
              <w:widowControl w:val="0"/>
              <w:jc w:val="center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:rsidRPr="00DD2739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DD2739" w:rsidRDefault="00222B9C" w:rsidP="00380459">
            <w:pPr>
              <w:widowControl w:val="0"/>
              <w:jc w:val="center"/>
              <w:rPr>
                <w:rFonts w:cs="Cambria"/>
              </w:rPr>
            </w:pPr>
            <w:r w:rsidRPr="00DD2739"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</w:t>
            </w:r>
          </w:p>
        </w:tc>
      </w:tr>
      <w:tr w:rsidR="00222B9C" w:rsidRPr="00DD2739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</w:t>
            </w:r>
          </w:p>
        </w:tc>
        <w:tc>
          <w:tcPr>
            <w:tcW w:w="0" w:type="auto"/>
          </w:tcPr>
          <w:p w14:paraId="7E6D0816" w14:textId="2FB6F49B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</w:t>
            </w:r>
          </w:p>
        </w:tc>
      </w:tr>
      <w:tr w:rsidR="00222B9C" w:rsidRPr="00DD2739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gt;=</w:t>
            </w:r>
          </w:p>
        </w:tc>
        <w:tc>
          <w:tcPr>
            <w:tcW w:w="0" w:type="auto"/>
          </w:tcPr>
          <w:p w14:paraId="554D997A" w14:textId="223A1713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بزرگتر یا مساوی</w:t>
            </w:r>
          </w:p>
        </w:tc>
      </w:tr>
      <w:tr w:rsidR="00222B9C" w:rsidRPr="00DD2739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&lt;=</w:t>
            </w:r>
          </w:p>
        </w:tc>
        <w:tc>
          <w:tcPr>
            <w:tcW w:w="0" w:type="auto"/>
          </w:tcPr>
          <w:p w14:paraId="7B7A9A17" w14:textId="32D1C719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کوچکتر یا مساوی</w:t>
            </w:r>
          </w:p>
        </w:tc>
      </w:tr>
      <w:tr w:rsidR="00222B9C" w:rsidRPr="00DD2739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==</w:t>
            </w:r>
          </w:p>
        </w:tc>
        <w:tc>
          <w:tcPr>
            <w:tcW w:w="0" w:type="auto"/>
          </w:tcPr>
          <w:p w14:paraId="40EFE607" w14:textId="38FA8B76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ساوی</w:t>
            </w:r>
          </w:p>
        </w:tc>
      </w:tr>
      <w:tr w:rsidR="00222B9C" w:rsidRPr="00DD2739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=</w:t>
            </w:r>
          </w:p>
        </w:tc>
        <w:tc>
          <w:tcPr>
            <w:tcW w:w="0" w:type="auto"/>
          </w:tcPr>
          <w:p w14:paraId="13C45CCA" w14:textId="44C5F967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امساوی</w:t>
            </w:r>
          </w:p>
        </w:tc>
      </w:tr>
      <w:tr w:rsidR="00222B9C" w:rsidRPr="00DD2739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t>!</w:t>
            </w:r>
          </w:p>
        </w:tc>
        <w:tc>
          <w:tcPr>
            <w:tcW w:w="0" w:type="auto"/>
          </w:tcPr>
          <w:p w14:paraId="26923D7B" w14:textId="79718C1A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قیض</w:t>
            </w:r>
          </w:p>
        </w:tc>
      </w:tr>
      <w:tr w:rsidR="00222B9C" w:rsidRPr="00DD2739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Pr="00DD2739" w:rsidRDefault="00222B9C" w:rsidP="00380459">
            <w:pPr>
              <w:widowControl w:val="0"/>
              <w:jc w:val="center"/>
            </w:pPr>
            <w:r w:rsidRPr="00DD2739">
              <w:t>&amp;</w:t>
            </w:r>
          </w:p>
        </w:tc>
        <w:tc>
          <w:tcPr>
            <w:tcW w:w="0" w:type="auto"/>
          </w:tcPr>
          <w:p w14:paraId="625BC947" w14:textId="2635A19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و" منطقی</w:t>
            </w:r>
          </w:p>
        </w:tc>
      </w:tr>
      <w:tr w:rsidR="00222B9C" w:rsidRPr="00DD2739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Pr="00DD2739" w:rsidRDefault="00222B9C" w:rsidP="00380459">
            <w:pPr>
              <w:widowControl w:val="0"/>
              <w:jc w:val="center"/>
            </w:pPr>
            <w:r w:rsidRPr="00DD2739"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DD2739" w:rsidRDefault="00222B9C" w:rsidP="00380459">
            <w:pPr>
              <w:widowControl w:val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Pr="00DD2739" w:rsidRDefault="000C036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عملگرهای منطقی:</w:t>
      </w:r>
      <w:r w:rsidRPr="00DD2739">
        <w:rPr>
          <w:rFonts w:hint="cs"/>
          <w:rtl/>
        </w:rPr>
        <w:t xml:space="preserve"> با اجرای دستورات زیر، با توجه به نوع عملگر، خروجی </w:t>
      </w:r>
      <w:r w:rsidRPr="00DD2739">
        <w:t>TRUE</w:t>
      </w:r>
      <w:r w:rsidRPr="00DD2739">
        <w:rPr>
          <w:rFonts w:hint="cs"/>
          <w:rtl/>
        </w:rPr>
        <w:t xml:space="preserve"> یا </w:t>
      </w:r>
      <w:r w:rsidRPr="00DD2739">
        <w:t>FALSE</w:t>
      </w:r>
      <w:r w:rsidRPr="00DD2739">
        <w:rPr>
          <w:rFonts w:hint="cs"/>
          <w:rtl/>
        </w:rPr>
        <w:t xml:space="preserve"> نمایش داده می‏شود.</w:t>
      </w:r>
    </w:p>
    <w:p w14:paraId="010ADBB8" w14:textId="6F7DF046" w:rsidR="000C036F" w:rsidRPr="00DD2739" w:rsidRDefault="000C036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ind w:left="-90"/>
        <w:rPr>
          <w:rFonts w:asciiTheme="minorHAnsi" w:hAnsiTheme="minorHAnsi"/>
          <w:sz w:val="20"/>
          <w:szCs w:val="20"/>
        </w:rPr>
      </w:pP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proofErr w:type="gramStart"/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proofErr w:type="gramEnd"/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DD2739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DD2739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Pr="00DD2739" w:rsidRDefault="000C036F" w:rsidP="00380459">
      <w:pPr>
        <w:pStyle w:val="SourceCode"/>
        <w:widowControl w:val="0"/>
        <w:shd w:val="clear" w:color="auto" w:fill="auto"/>
        <w:wordWrap/>
        <w:rPr>
          <w:rFonts w:asciiTheme="minorHAnsi" w:hAnsiTheme="minorHAnsi"/>
          <w:sz w:val="20"/>
          <w:szCs w:val="20"/>
          <w:rtl/>
          <w:lang w:bidi="fa-IR"/>
        </w:rPr>
      </w:pPr>
      <w:r w:rsidRPr="00DD2739">
        <w:rPr>
          <w:rFonts w:asciiTheme="minorHAnsi" w:hAnsiTheme="minorHAnsi" w:cstheme="minorHAnsi"/>
          <w:sz w:val="20"/>
          <w:szCs w:val="20"/>
        </w:rPr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FALSE</w:t>
      </w:r>
      <w:r w:rsidRPr="00DD2739">
        <w:rPr>
          <w:rFonts w:asciiTheme="minorHAnsi" w:hAnsiTheme="minorHAnsi" w:cstheme="minorHAnsi"/>
          <w:sz w:val="20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DD2739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DD2739" w:rsidRDefault="008A587E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نوع داده‏ها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Pr="00DD2739" w:rsidRDefault="008A587E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حالت کلی می‏توان داده‏ها را در برنامه </w:t>
      </w:r>
      <w:r w:rsidRPr="00DD2739">
        <w:t>R</w:t>
      </w:r>
      <w:r w:rsidRPr="00DD2739">
        <w:rPr>
          <w:rFonts w:hint="cs"/>
          <w:rtl/>
        </w:rPr>
        <w:t xml:space="preserve"> به پنج زیر مجموعه زیر </w:t>
      </w:r>
      <w:proofErr w:type="spellStart"/>
      <w:r w:rsidRPr="00DD2739">
        <w:rPr>
          <w:rFonts w:hint="cs"/>
          <w:rtl/>
        </w:rPr>
        <w:t>تقسیم</w:t>
      </w:r>
      <w:r w:rsidR="0051279B" w:rsidRPr="00DD2739">
        <w:rPr>
          <w:rFonts w:hint="cs"/>
          <w:rtl/>
        </w:rPr>
        <w:t>‏</w:t>
      </w:r>
      <w:r w:rsidRPr="00DD2739">
        <w:rPr>
          <w:rFonts w:hint="cs"/>
          <w:rtl/>
        </w:rPr>
        <w:t>بندی</w:t>
      </w:r>
      <w:proofErr w:type="spellEnd"/>
      <w:r w:rsidRPr="00DD2739">
        <w:rPr>
          <w:rFonts w:hint="cs"/>
          <w:rtl/>
        </w:rPr>
        <w:t xml:space="preserve">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:rsidRPr="00DD2739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ثال</w:t>
            </w:r>
          </w:p>
        </w:tc>
      </w:tr>
      <w:tr w:rsidR="008A587E" w:rsidRPr="00DD2739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Pr="00DD2739" w:rsidRDefault="008A587E" w:rsidP="00380459">
            <w:pPr>
              <w:widowControl w:val="0"/>
              <w:spacing w:before="0"/>
              <w:jc w:val="center"/>
            </w:pPr>
            <w:r w:rsidRPr="00DD2739">
              <w:rPr>
                <w:rFonts w:hint="cs"/>
                <w:rtl/>
              </w:rPr>
              <w:t>منطقی (</w:t>
            </w:r>
            <w:r w:rsidRPr="00DD2739">
              <w:t>logical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logical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عددی (</w:t>
            </w:r>
            <w:r w:rsidRPr="00DD2739">
              <w:t>numeric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numeric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صحیح (</w:t>
            </w:r>
            <w:r w:rsidRPr="00DD2739">
              <w:t>integ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integer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ختلط (</w:t>
            </w:r>
            <w:r w:rsidRPr="00DD2739">
              <w:t>complex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DD2739" w:rsidRDefault="005E026C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DD2739" w:rsidRDefault="005E026C" w:rsidP="00380459">
            <w:pPr>
              <w:widowControl w:val="0"/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DD2739">
              <w:rPr>
                <w:rFonts w:asciiTheme="minorHAnsi" w:hAnsiTheme="minorHAnsi"/>
                <w:szCs w:val="20"/>
              </w:rPr>
              <w:t>## "</w:t>
            </w:r>
            <w:r w:rsidR="007D40E7" w:rsidRPr="00DD2739">
              <w:rPr>
                <w:rFonts w:asciiTheme="minorHAnsi" w:hAnsiTheme="minorHAnsi"/>
                <w:szCs w:val="20"/>
              </w:rPr>
              <w:t>complex</w:t>
            </w:r>
            <w:r w:rsidRPr="00DD2739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:rsidRPr="00DD2739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Pr="00DD2739" w:rsidRDefault="008A587E" w:rsidP="00380459">
            <w:pPr>
              <w:widowControl w:val="0"/>
              <w:spacing w:before="0"/>
              <w:jc w:val="center"/>
              <w:rPr>
                <w:rtl/>
              </w:rPr>
            </w:pPr>
            <w:r w:rsidRPr="00DD2739">
              <w:rPr>
                <w:rFonts w:hint="cs"/>
                <w:rtl/>
              </w:rPr>
              <w:t>متن (</w:t>
            </w:r>
            <w:r w:rsidRPr="00DD2739">
              <w:t>character</w:t>
            </w:r>
            <w:r w:rsidRPr="00DD2739"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DD2739" w:rsidRDefault="008A587E" w:rsidP="00380459">
            <w:pPr>
              <w:pStyle w:val="SourceCode"/>
              <w:widowControl w:val="0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DD2739">
              <w:rPr>
                <w:rFonts w:asciiTheme="minorHAnsi" w:hAnsiTheme="minorHAnsi"/>
                <w:sz w:val="20"/>
                <w:szCs w:val="20"/>
              </w:rPr>
              <w:br/>
            </w:r>
            <w:proofErr w:type="gramStart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proofErr w:type="gramEnd"/>
            <w:r w:rsidRPr="00DD2739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DD2739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DD2739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DD2739" w:rsidRDefault="008A587E" w:rsidP="00380459">
            <w:pPr>
              <w:pStyle w:val="SourceCode"/>
              <w:widowControl w:val="0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DD2739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Pr="00DD2739" w:rsidRDefault="008A587E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DD2739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DD2739" w:rsidRDefault="00A647B6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1" w:name="_Hlk3007612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81"/>
    <w:p w14:paraId="768EEF62" w14:textId="1F2CAAEE" w:rsidR="00A647B6" w:rsidRPr="00DD2739" w:rsidRDefault="00A647B6" w:rsidP="00380459">
      <w:pPr>
        <w:widowControl w:val="0"/>
      </w:pPr>
      <w:r w:rsidRPr="00DD2739"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 w:rsidRPr="00DD2739">
        <w:t>“=”</w:t>
      </w:r>
      <w:r w:rsidR="00E6235F" w:rsidRPr="00DD2739">
        <w:rPr>
          <w:rFonts w:hint="cs"/>
          <w:rtl/>
        </w:rPr>
        <w:t xml:space="preserve"> و </w:t>
      </w:r>
      <w:r w:rsidR="00E6235F" w:rsidRPr="00DD2739">
        <w:t>“&lt;-”</w:t>
      </w:r>
      <w:r w:rsidR="00E6235F" w:rsidRPr="00DD2739">
        <w:rPr>
          <w:rFonts w:hint="cs"/>
          <w:rtl/>
        </w:rPr>
        <w:t xml:space="preserve"> استفاده می‏شود.</w:t>
      </w:r>
    </w:p>
    <w:p w14:paraId="7596AFAA" w14:textId="4B99F815" w:rsidR="00E6235F" w:rsidRPr="00DD2739" w:rsidRDefault="00E6235F" w:rsidP="00380459">
      <w:pPr>
        <w:pStyle w:val="ListParagraph"/>
        <w:widowControl w:val="0"/>
        <w:numPr>
          <w:ilvl w:val="0"/>
          <w:numId w:val="14"/>
        </w:numPr>
      </w:pPr>
      <w:proofErr w:type="spellStart"/>
      <w:r w:rsidRPr="00DD2739">
        <w:rPr>
          <w:rFonts w:hint="cs"/>
          <w:b/>
          <w:bCs/>
          <w:rtl/>
        </w:rPr>
        <w:t>عملگرتخصیص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قدار 5 در متغیر </w:t>
      </w:r>
      <w:r w:rsidRPr="00DD2739">
        <w:t>x</w:t>
      </w:r>
      <w:r w:rsidRPr="00DD2739">
        <w:rPr>
          <w:rFonts w:hint="cs"/>
          <w:rtl/>
        </w:rPr>
        <w:t xml:space="preserve"> و مقدار </w:t>
      </w:r>
      <w:r w:rsidRPr="00DD2739">
        <w:t>TRUE</w:t>
      </w:r>
      <w:r w:rsidRPr="00DD2739">
        <w:rPr>
          <w:rFonts w:hint="cs"/>
          <w:rtl/>
        </w:rPr>
        <w:t xml:space="preserve"> در متغیر </w:t>
      </w:r>
      <w:r w:rsidRPr="00DD2739">
        <w:t>y</w:t>
      </w:r>
      <w:r w:rsidRPr="00DD2739">
        <w:rPr>
          <w:rFonts w:hint="cs"/>
          <w:rtl/>
        </w:rPr>
        <w:t xml:space="preserve"> ذخیره می‏گردد.</w:t>
      </w:r>
    </w:p>
    <w:p w14:paraId="533EB0CE" w14:textId="051BD988" w:rsidR="00332689" w:rsidRPr="00DD2739" w:rsidRDefault="0033268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lastRenderedPageBreak/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Pr="00DD2739" w:rsidRDefault="0033268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>## 5</w:t>
      </w:r>
      <w:r w:rsidRPr="00DD2739">
        <w:rPr>
          <w:rFonts w:asciiTheme="minorHAnsi" w:hAnsiTheme="minorHAnsi" w:cstheme="minorHAnsi"/>
          <w:szCs w:val="20"/>
        </w:rPr>
        <w:br/>
        <w:t>## 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DD2739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DD2739" w:rsidRDefault="0029066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Pr="00DD2739" w:rsidRDefault="0029066A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همه متغیرهای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ls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DD2739" w:rsidRDefault="0029066A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E1C01F" w14:textId="1C809B68" w:rsidR="0029066A" w:rsidRPr="00DD2739" w:rsidRDefault="0029066A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</w:t>
      </w:r>
      <w:r w:rsidR="003E4BBB" w:rsidRPr="00DD2739">
        <w:t xml:space="preserve"> </w:t>
      </w:r>
      <w:r w:rsidRPr="00DD2739">
        <w:t xml:space="preserve"> "</w:t>
      </w:r>
      <w:proofErr w:type="gramEnd"/>
      <w:r w:rsidRPr="00DD2739">
        <w:t xml:space="preserve">y" </w:t>
      </w:r>
      <w:r w:rsidR="003E4BBB" w:rsidRPr="00DD2739">
        <w:t xml:space="preserve"> </w:t>
      </w:r>
      <w:r w:rsidRPr="00DD2739">
        <w:t>"z"</w:t>
      </w:r>
    </w:p>
    <w:p w14:paraId="0E71095B" w14:textId="6F74A45A" w:rsidR="003E4BBB" w:rsidRPr="00DD2739" w:rsidRDefault="003E4BB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یک متغیر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تغیر </w:t>
      </w:r>
      <w:r w:rsidRPr="00DD2739">
        <w:t>x</w:t>
      </w:r>
      <w:r w:rsidRPr="00DD2739">
        <w:rPr>
          <w:rFonts w:hint="cs"/>
          <w:rtl/>
        </w:rPr>
        <w:t xml:space="preserve"> حذف خواهد شد.</w:t>
      </w:r>
    </w:p>
    <w:p w14:paraId="2180B2C4" w14:textId="3AB3151F" w:rsidR="003E4BBB" w:rsidRPr="00DD2739" w:rsidRDefault="003E4BB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DD2739">
        <w:rPr>
          <w:rFonts w:asciiTheme="minorHAnsi" w:eastAsia="Calibri" w:hAnsiTheme="minorHAnsi" w:cs="Arial"/>
          <w:sz w:val="20"/>
          <w:szCs w:val="20"/>
        </w:rPr>
        <w:t>(x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proofErr w:type="gramStart"/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</w:t>
      </w:r>
      <w:proofErr w:type="gramEnd"/>
      <w:r w:rsidRPr="00DD2739">
        <w:rPr>
          <w:rFonts w:asciiTheme="minorHAnsi" w:eastAsia="Calibri" w:hAnsiTheme="minorHAnsi" w:cs="Arial"/>
          <w:sz w:val="20"/>
          <w:szCs w:val="20"/>
        </w:rPr>
        <w:t>)</w:t>
      </w:r>
    </w:p>
    <w:p w14:paraId="6156C059" w14:textId="710677EA" w:rsidR="003E4BBB" w:rsidRPr="00DD2739" w:rsidRDefault="003E4BB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x</w:t>
      </w:r>
      <w:proofErr w:type="gramStart"/>
      <w:r w:rsidRPr="00DD2739">
        <w:t>"  "</w:t>
      </w:r>
      <w:proofErr w:type="gramEnd"/>
      <w:r w:rsidRPr="00DD2739">
        <w:t>y"  "z"</w:t>
      </w:r>
      <w:r w:rsidRPr="00DD2739">
        <w:br/>
      </w: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t>"y"  "z"</w:t>
      </w:r>
    </w:p>
    <w:p w14:paraId="565850CF" w14:textId="0EAF4814" w:rsidR="00452CE4" w:rsidRPr="00DD2739" w:rsidRDefault="00452CE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حذف همه متغیرها از محیط کاری </w:t>
      </w:r>
      <w:r w:rsidRPr="00DD2739">
        <w:rPr>
          <w:b/>
          <w:bCs/>
        </w:rPr>
        <w:t>R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DD2739" w:rsidRDefault="00452CE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DD273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DD2739">
        <w:rPr>
          <w:rFonts w:asciiTheme="minorHAnsi" w:hAnsiTheme="minorHAnsi"/>
          <w:sz w:val="20"/>
          <w:szCs w:val="20"/>
        </w:rPr>
        <w:br/>
      </w:r>
      <w:r w:rsidRPr="00DD2739">
        <w:rPr>
          <w:rFonts w:asciiTheme="minorHAnsi" w:hAnsiTheme="minorHAnsi"/>
          <w:sz w:val="20"/>
          <w:szCs w:val="20"/>
        </w:rPr>
        <w:br/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DD2739">
        <w:rPr>
          <w:rFonts w:asciiTheme="minorHAnsi" w:eastAsia="Calibri" w:hAnsiTheme="minorHAnsi" w:cs="Arial"/>
          <w:sz w:val="20"/>
          <w:szCs w:val="20"/>
        </w:rPr>
        <w:br/>
      </w:r>
      <w:r w:rsidRPr="00DD2739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DD2739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DD2739" w:rsidRDefault="00452CE4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proofErr w:type="gramStart"/>
      <w:r w:rsidRPr="00DD2739">
        <w:rPr>
          <w:rFonts w:asciiTheme="minorHAnsi" w:hAnsiTheme="minorHAnsi"/>
        </w:rPr>
        <w:t>character(</w:t>
      </w:r>
      <w:proofErr w:type="gramEnd"/>
      <w:r w:rsidRPr="00DD2739">
        <w:rPr>
          <w:rFonts w:asciiTheme="minorHAnsi" w:hAnsiTheme="minorHAnsi"/>
        </w:rPr>
        <w:t>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DD2739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DD2739" w:rsidRDefault="00FD7B5A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82" w:name="OLE_LINK13"/>
            <w:bookmarkStart w:id="83" w:name="OLE_LINK14"/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 w:rsidRPr="00DD2739"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82"/>
      <w:bookmarkEnd w:id="83"/>
    </w:tbl>
    <w:p w14:paraId="512D3680" w14:textId="4D59615B" w:rsidR="0029066A" w:rsidRPr="00DD2739" w:rsidRDefault="0029066A" w:rsidP="00380459">
      <w:pPr>
        <w:widowControl w:val="0"/>
      </w:pPr>
    </w:p>
    <w:p w14:paraId="7828E7EC" w14:textId="6BE3EE68" w:rsidR="00D451BC" w:rsidRPr="00DD2739" w:rsidRDefault="00D451B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طبیعی با استفاده از تابع </w:t>
      </w:r>
      <w:r w:rsidRPr="00DD2739">
        <w:rPr>
          <w:b/>
          <w:bCs/>
        </w:rPr>
        <w:t>log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9375AB" w:rsidRPr="00DD2739">
        <w:rPr>
          <w:rFonts w:hint="cs"/>
          <w:rtl/>
        </w:rPr>
        <w:t xml:space="preserve">لگاریتم طبیعی همه عناصر موجود در بردار </w:t>
      </w:r>
      <w:r w:rsidR="009375AB" w:rsidRPr="00DD2739">
        <w:t>x</w:t>
      </w:r>
      <w:r w:rsidR="009375AB" w:rsidRPr="00DD2739">
        <w:rPr>
          <w:rFonts w:hint="cs"/>
          <w:rtl/>
        </w:rPr>
        <w:t xml:space="preserve"> محاسب</w:t>
      </w:r>
      <w:r w:rsidR="009375AB" w:rsidRPr="00DD2739">
        <w:rPr>
          <w:rFonts w:hint="eastAsia"/>
          <w:rtl/>
        </w:rPr>
        <w:t>ه</w:t>
      </w:r>
      <w:r w:rsidR="009375AB" w:rsidRPr="00DD2739">
        <w:rPr>
          <w:rFonts w:hint="cs"/>
          <w:rtl/>
        </w:rPr>
        <w:t xml:space="preserve"> می‏شود.</w:t>
      </w:r>
      <w:r w:rsidR="009375AB" w:rsidRPr="00DD2739">
        <w:t>Inf</w:t>
      </w:r>
      <w:r w:rsidR="009375AB" w:rsidRPr="00DD2739">
        <w:rPr>
          <w:rFonts w:hint="cs"/>
          <w:rtl/>
        </w:rPr>
        <w:t xml:space="preserve">، به معنی بینهایت و </w:t>
      </w:r>
      <w:proofErr w:type="spellStart"/>
      <w:r w:rsidR="009375AB" w:rsidRPr="00DD2739">
        <w:t>NaN</w:t>
      </w:r>
      <w:proofErr w:type="spellEnd"/>
      <w:r w:rsidR="009375AB" w:rsidRPr="00DD2739">
        <w:rPr>
          <w:rFonts w:hint="cs"/>
          <w:rtl/>
        </w:rPr>
        <w:t>، به معنی وجود نداشتن مقداری است.</w:t>
      </w:r>
    </w:p>
    <w:p w14:paraId="54564ABC" w14:textId="6E466B84" w:rsidR="00D451BC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DD2739" w:rsidRDefault="00D451BC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="009375AB" w:rsidRPr="00DD2739">
        <w:rPr>
          <w:rFonts w:asciiTheme="minorHAnsi" w:hAnsiTheme="minorHAnsi" w:cstheme="minorHAnsi"/>
        </w:rPr>
        <w:t>0.0  3.2</w:t>
      </w:r>
      <w:proofErr w:type="gramEnd"/>
      <w:r w:rsidR="009375AB" w:rsidRPr="00DD2739">
        <w:rPr>
          <w:rFonts w:asciiTheme="minorHAnsi" w:hAnsiTheme="minorHAnsi" w:cstheme="minorHAnsi"/>
        </w:rPr>
        <w:t xml:space="preserve">  -Inf  1.4  0.0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  <w:r w:rsidR="009375AB" w:rsidRPr="00DD2739">
        <w:rPr>
          <w:rFonts w:asciiTheme="minorHAnsi" w:hAnsiTheme="minorHAnsi" w:cstheme="minorHAnsi"/>
        </w:rPr>
        <w:t xml:space="preserve">  3.8  4.6  </w:t>
      </w:r>
      <w:proofErr w:type="spellStart"/>
      <w:r w:rsidR="009375AB" w:rsidRPr="00DD2739">
        <w:rPr>
          <w:rFonts w:asciiTheme="minorHAnsi" w:hAnsiTheme="minorHAnsi" w:cstheme="minorHAnsi"/>
        </w:rPr>
        <w:t>NaN</w:t>
      </w:r>
      <w:proofErr w:type="spellEnd"/>
    </w:p>
    <w:p w14:paraId="24D45675" w14:textId="0CB08B7D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لگاریتم بر پایه 10 با استفاده از تابع </w:t>
      </w:r>
      <w:r w:rsidRPr="00DD2739">
        <w:rPr>
          <w:b/>
          <w:bCs/>
        </w:rPr>
        <w:t>log10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لگاریتم بر پایه 10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  <w:r w:rsidRPr="00DD2739">
        <w:t>Inf</w:t>
      </w:r>
      <w:r w:rsidRPr="00DD2739">
        <w:rPr>
          <w:rFonts w:hint="cs"/>
          <w:rtl/>
        </w:rPr>
        <w:t xml:space="preserve">، به معنی بینهایت و </w:t>
      </w:r>
      <w:proofErr w:type="spellStart"/>
      <w:r w:rsidRPr="00DD2739">
        <w:t>NaN</w:t>
      </w:r>
      <w:proofErr w:type="spellEnd"/>
      <w:r w:rsidRPr="00DD2739">
        <w:rPr>
          <w:rFonts w:hint="cs"/>
          <w:rtl/>
        </w:rPr>
        <w:t>، به معنی وجود نداشتن مقداری است.</w:t>
      </w:r>
    </w:p>
    <w:p w14:paraId="0105884C" w14:textId="41B4D06A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1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0.0  1.4</w:t>
      </w:r>
      <w:proofErr w:type="gramEnd"/>
      <w:r w:rsidRPr="00DD2739">
        <w:rPr>
          <w:rFonts w:asciiTheme="minorHAnsi" w:hAnsiTheme="minorHAnsi" w:cstheme="minorHAnsi"/>
        </w:rPr>
        <w:t xml:space="preserve"> -Inf  0.6  0.0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  <w:r w:rsidRPr="00DD2739">
        <w:rPr>
          <w:rFonts w:asciiTheme="minorHAnsi" w:hAnsiTheme="minorHAnsi" w:cstheme="minorHAnsi"/>
        </w:rPr>
        <w:t xml:space="preserve">  1.6  2.0  </w:t>
      </w:r>
      <w:proofErr w:type="spellStart"/>
      <w:r w:rsidRPr="00DD2739">
        <w:rPr>
          <w:rFonts w:asciiTheme="minorHAnsi" w:hAnsiTheme="minorHAnsi" w:cstheme="minorHAnsi"/>
        </w:rPr>
        <w:t>NaN</w:t>
      </w:r>
      <w:proofErr w:type="spellEnd"/>
    </w:p>
    <w:p w14:paraId="6FA398C6" w14:textId="46B003DB" w:rsidR="009375AB" w:rsidRPr="00DD2739" w:rsidRDefault="009375AB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 w:rsidRPr="00DD2739">
        <w:rPr>
          <w:rFonts w:hint="cs"/>
          <w:b/>
          <w:bCs/>
          <w:rtl/>
        </w:rPr>
        <w:t xml:space="preserve">) با استفاده از تابع </w:t>
      </w:r>
      <w:r w:rsidRPr="00DD2739">
        <w:rPr>
          <w:b/>
          <w:bCs/>
        </w:rPr>
        <w:t>exp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ابع نمایی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</w:t>
      </w:r>
      <w:r w:rsidRPr="00DD2739">
        <w:rPr>
          <w:rFonts w:hint="eastAsia"/>
          <w:rtl/>
        </w:rPr>
        <w:t>ه</w:t>
      </w:r>
      <w:r w:rsidRPr="00DD2739">
        <w:rPr>
          <w:rFonts w:hint="cs"/>
          <w:rtl/>
        </w:rPr>
        <w:t xml:space="preserve"> می‏شود.</w:t>
      </w:r>
    </w:p>
    <w:p w14:paraId="7228C4E2" w14:textId="57563C5B" w:rsidR="009375AB" w:rsidRPr="00DD2739" w:rsidRDefault="009375AB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DD2739" w:rsidRDefault="009375AB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7e+</w:t>
      </w:r>
      <w:proofErr w:type="gramStart"/>
      <w:r w:rsidRPr="00DD2739">
        <w:rPr>
          <w:rFonts w:asciiTheme="minorHAnsi" w:hAnsiTheme="minorHAnsi" w:cstheme="minorHAnsi"/>
        </w:rPr>
        <w:t>00  7</w:t>
      </w:r>
      <w:proofErr w:type="gramEnd"/>
      <w:r w:rsidRPr="00DD2739">
        <w:rPr>
          <w:rFonts w:asciiTheme="minorHAnsi" w:hAnsiTheme="minorHAnsi" w:cstheme="minorHAnsi"/>
        </w:rPr>
        <w:t>.2e+10  1.0e+00  5.5e+01  2.7e+00  2.7e+43  3.7e-01  1.3e+19  2.7e+43  3.7e-01</w:t>
      </w:r>
    </w:p>
    <w:p w14:paraId="4A8D852C" w14:textId="09147694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 w:rsidRPr="00DD2739">
        <w:rPr>
          <w:b/>
          <w:bCs/>
        </w:rPr>
        <w:t>ma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زرگ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23AB437" w14:textId="6A06D2AD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100</w:t>
      </w:r>
    </w:p>
    <w:p w14:paraId="6C69FB70" w14:textId="35EED71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 w:rsidRPr="00DD2739">
        <w:rPr>
          <w:b/>
          <w:bCs/>
        </w:rPr>
        <w:t>mi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کوچکترین عنصر موجود در بردار </w:t>
      </w:r>
      <w:r w:rsidRPr="00DD2739">
        <w:t>x</w:t>
      </w:r>
      <w:r w:rsidRPr="00DD2739">
        <w:rPr>
          <w:rFonts w:hint="cs"/>
          <w:rtl/>
        </w:rPr>
        <w:t xml:space="preserve"> نمایش داده می‏شود.</w:t>
      </w:r>
    </w:p>
    <w:p w14:paraId="38DFD7AC" w14:textId="44FC28B7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-1</w:t>
      </w:r>
    </w:p>
    <w:p w14:paraId="3DF4C775" w14:textId="3AF8D38A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جموع همه عناصر یک بردار با استفاده از تابع </w:t>
      </w:r>
      <w:r w:rsidRPr="00DD2739">
        <w:rPr>
          <w:b/>
          <w:bCs/>
        </w:rPr>
        <w:t>su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جموع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3</w:t>
      </w:r>
    </w:p>
    <w:p w14:paraId="1DF0BF5C" w14:textId="07225AE6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 w:rsidRPr="00DD2739">
        <w:rPr>
          <w:b/>
          <w:bCs/>
        </w:rPr>
        <w:t>me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گین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7</w:t>
      </w:r>
    </w:p>
    <w:p w14:paraId="0A72A859" w14:textId="3E11522D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میانه عناصر یک بردار با استفاده از تابع </w:t>
      </w:r>
      <w:r w:rsidRPr="00DD2739">
        <w:rPr>
          <w:b/>
          <w:bCs/>
        </w:rPr>
        <w:t>median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ان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2.5</w:t>
      </w:r>
    </w:p>
    <w:p w14:paraId="567E6399" w14:textId="1EF6B2A3" w:rsidR="00EB46E9" w:rsidRPr="00DD2739" w:rsidRDefault="00EB46E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</w:t>
      </w:r>
      <w:r w:rsidR="00DF3AF7" w:rsidRPr="00DD2739">
        <w:rPr>
          <w:rFonts w:hint="cs"/>
          <w:b/>
          <w:bCs/>
          <w:rtl/>
        </w:rPr>
        <w:t>واریانس</w:t>
      </w:r>
      <w:r w:rsidRPr="00DD2739">
        <w:rPr>
          <w:rFonts w:hint="cs"/>
          <w:b/>
          <w:bCs/>
          <w:rtl/>
        </w:rPr>
        <w:t xml:space="preserve"> </w:t>
      </w:r>
      <w:r w:rsidR="00DF3AF7" w:rsidRPr="00DD2739">
        <w:rPr>
          <w:rFonts w:hint="cs"/>
          <w:b/>
          <w:bCs/>
          <w:rtl/>
        </w:rPr>
        <w:t xml:space="preserve">همه </w:t>
      </w:r>
      <w:r w:rsidRPr="00DD2739">
        <w:rPr>
          <w:rFonts w:hint="cs"/>
          <w:b/>
          <w:bCs/>
          <w:rtl/>
        </w:rPr>
        <w:t xml:space="preserve">عناصر یک بردار با استفاده از تابع </w:t>
      </w:r>
      <w:r w:rsidR="00DF3AF7" w:rsidRPr="00DD2739">
        <w:rPr>
          <w:b/>
          <w:bCs/>
        </w:rPr>
        <w:t>var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="00DF3AF7" w:rsidRPr="00DD2739">
        <w:rPr>
          <w:rFonts w:hint="cs"/>
          <w:rtl/>
        </w:rPr>
        <w:t xml:space="preserve">واریانس همه </w:t>
      </w:r>
      <w:r w:rsidRPr="00DD2739">
        <w:rPr>
          <w:rFonts w:hint="cs"/>
          <w:rtl/>
        </w:rPr>
        <w:t xml:space="preserve">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DD2739" w:rsidRDefault="00EB46E9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DD2739" w:rsidRDefault="00EB46E9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="00DF3AF7" w:rsidRPr="00DD2739">
        <w:rPr>
          <w:rFonts w:asciiTheme="minorHAnsi" w:hAnsiTheme="minorHAnsi" w:cstheme="minorHAnsi"/>
        </w:rPr>
        <w:t>1681</w:t>
      </w:r>
    </w:p>
    <w:p w14:paraId="52B31CD3" w14:textId="0B251324" w:rsidR="00DF3AF7" w:rsidRPr="00DD2739" w:rsidRDefault="00DF3AF7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proofErr w:type="spellStart"/>
      <w:r w:rsidRPr="00DD2739">
        <w:rPr>
          <w:b/>
          <w:bCs/>
        </w:rPr>
        <w:t>s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انحراف معیار همه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DD2739" w:rsidRDefault="00DF3AF7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Pr="00DD2739" w:rsidRDefault="00DF3AF7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  <w:szCs w:val="20"/>
        </w:rPr>
        <w:lastRenderedPageBreak/>
        <w:t xml:space="preserve">## </w:t>
      </w:r>
      <w:r w:rsidRPr="00DD2739">
        <w:rPr>
          <w:rFonts w:asciiTheme="minorHAnsi" w:hAnsiTheme="minorHAnsi" w:cstheme="minorHAnsi"/>
        </w:rPr>
        <w:t>41</w:t>
      </w:r>
    </w:p>
    <w:p w14:paraId="75978F46" w14:textId="21CE913B" w:rsidR="00665B20" w:rsidRPr="00DD2739" w:rsidRDefault="00665B20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proofErr w:type="spellStart"/>
      <w:r w:rsidRPr="00DD2739">
        <w:rPr>
          <w:b/>
          <w:bCs/>
        </w:rPr>
        <w:t>cor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</w:t>
      </w:r>
      <w:r w:rsidRPr="00DD2739">
        <w:rPr>
          <w:rFonts w:hint="eastAsia"/>
          <w:rtl/>
        </w:rPr>
        <w:t>ضر</w:t>
      </w:r>
      <w:r w:rsidRPr="00DD2739">
        <w:rPr>
          <w:rFonts w:hint="cs"/>
          <w:rtl/>
        </w:rPr>
        <w:t>ی</w:t>
      </w:r>
      <w:r w:rsidRPr="00DD2739">
        <w:rPr>
          <w:rFonts w:hint="eastAsia"/>
          <w:rtl/>
        </w:rPr>
        <w:t>ب</w:t>
      </w:r>
      <w:r w:rsidRPr="00DD2739">
        <w:rPr>
          <w:rtl/>
        </w:rPr>
        <w:t xml:space="preserve"> </w:t>
      </w:r>
      <w:r w:rsidRPr="00DD2739">
        <w:rPr>
          <w:rFonts w:hint="eastAsia"/>
          <w:rtl/>
        </w:rPr>
        <w:t>همبستگ</w:t>
      </w:r>
      <w:r w:rsidRPr="00DD2739">
        <w:rPr>
          <w:rFonts w:hint="cs"/>
          <w:rtl/>
        </w:rPr>
        <w:t>ی</w:t>
      </w:r>
      <w:r w:rsidRPr="00DD2739">
        <w:rPr>
          <w:rtl/>
        </w:rPr>
        <w:t xml:space="preserve"> </w:t>
      </w:r>
      <w:r w:rsidRPr="00DD2739">
        <w:rPr>
          <w:rFonts w:hint="cs"/>
          <w:rtl/>
        </w:rPr>
        <w:t xml:space="preserve">بین دو بردار </w:t>
      </w:r>
      <w:r w:rsidRPr="00DD2739">
        <w:t>x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DD2739" w:rsidRDefault="00665B2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proofErr w:type="spell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proofErr w:type="spellEnd"/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y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y)</w:t>
      </w:r>
    </w:p>
    <w:p w14:paraId="59D35CE7" w14:textId="49240C28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r w:rsidRPr="00DD2739">
        <w:rPr>
          <w:rFonts w:asciiTheme="minorHAnsi" w:hAnsiTheme="minorHAnsi" w:cstheme="minorHAnsi"/>
        </w:rPr>
        <w:t>0.9</w:t>
      </w:r>
    </w:p>
    <w:p w14:paraId="25958EE4" w14:textId="77777777" w:rsidR="00665B20" w:rsidRPr="00DD2739" w:rsidRDefault="00665B2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پیدا کردن رتبه عناصر یک بردار با استفاده از تابع </w:t>
      </w:r>
      <w:r w:rsidRPr="00DD2739">
        <w:rPr>
          <w:b/>
          <w:bCs/>
        </w:rPr>
        <w:t>rank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رتبه هر یک از عناصر موجود در بردار </w:t>
      </w:r>
      <w:r w:rsidRPr="00DD2739">
        <w:t>x</w:t>
      </w:r>
      <w:r w:rsidRPr="00DD2739"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.5  7.0</w:t>
      </w:r>
      <w:proofErr w:type="gramEnd"/>
      <w:r w:rsidRPr="00DD2739">
        <w:rPr>
          <w:rFonts w:asciiTheme="minorHAnsi" w:hAnsiTheme="minorHAnsi" w:cstheme="minorHAnsi"/>
        </w:rPr>
        <w:t xml:space="preserve">  3.0  6.0  4.5  9.5  1.5  8.0  9.5  1.5</w:t>
      </w:r>
    </w:p>
    <w:p w14:paraId="5C8BFC03" w14:textId="1CE4ACC3" w:rsidR="0094788F" w:rsidRPr="00DD2739" w:rsidRDefault="0094788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گرد کردن </w:t>
      </w:r>
      <w:r w:rsidR="009E0842" w:rsidRPr="00DD2739">
        <w:rPr>
          <w:rFonts w:hint="cs"/>
          <w:b/>
          <w:bCs/>
          <w:rtl/>
        </w:rPr>
        <w:t>اعداد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round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مه عناصر بردار </w:t>
      </w:r>
      <w:r w:rsidRPr="00DD2739">
        <w:t>x</w:t>
      </w:r>
      <w:r w:rsidRPr="00DD2739"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DD2739" w:rsidRDefault="0094788F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="Arial"/>
          <w:sz w:val="20"/>
          <w:szCs w:val="20"/>
        </w:rPr>
      </w:pP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proofErr w:type="gramStart"/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proofErr w:type="gramEnd"/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100.24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DD2739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, </w:t>
      </w:r>
      <w:r w:rsidRPr="00DD2739">
        <w:rPr>
          <w:rFonts w:asciiTheme="minorHAnsi" w:hAnsiTheme="minorHAnsi" w:cs="B Nazanin"/>
          <w:color w:val="204A87"/>
          <w:sz w:val="20"/>
          <w:szCs w:val="24"/>
          <w:lang w:bidi="fa-IR"/>
        </w:rPr>
        <w:t>digits =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DD2739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DD2739" w:rsidRDefault="0094788F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  <w:szCs w:val="20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.25  100.24</w:t>
      </w:r>
      <w:proofErr w:type="gramEnd"/>
      <w:r w:rsidRPr="00DD2739">
        <w:rPr>
          <w:rFonts w:asciiTheme="minorHAnsi" w:hAnsiTheme="minorHAnsi" w:cstheme="minorHAnsi"/>
        </w:rPr>
        <w:t xml:space="preserve">  5.90</w:t>
      </w:r>
    </w:p>
    <w:p w14:paraId="78F8B446" w14:textId="7746B75B" w:rsidR="00D451BC" w:rsidRPr="00DD2739" w:rsidRDefault="00D451BC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DD2739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DD2739" w:rsidRDefault="009E0842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DD2739" w:rsidRDefault="009E0842" w:rsidP="00380459">
      <w:pPr>
        <w:widowControl w:val="0"/>
        <w:rPr>
          <w:rFonts w:cs="Arial"/>
          <w:rtl/>
        </w:rPr>
      </w:pPr>
      <w:r w:rsidRPr="00DD2739">
        <w:rPr>
          <w:rFonts w:hint="cs"/>
          <w:rtl/>
        </w:rPr>
        <w:t>ماتریس‏ها یکی از شی‏ء</w:t>
      </w:r>
      <w:r w:rsidR="00BD0CF4" w:rsidRPr="00DD2739">
        <w:rPr>
          <w:rFonts w:hint="cs"/>
          <w:rtl/>
        </w:rPr>
        <w:t>‏</w:t>
      </w:r>
      <w:r w:rsidRPr="00DD2739">
        <w:rPr>
          <w:rFonts w:hint="cs"/>
          <w:rtl/>
        </w:rPr>
        <w:t xml:space="preserve">های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باشند که در آن</w:t>
      </w:r>
      <w:r w:rsidR="00BD0CF4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عناصر در</w:t>
      </w:r>
      <w:r w:rsidR="00BD0CF4" w:rsidRPr="00DD2739">
        <w:rPr>
          <w:rFonts w:hint="cs"/>
          <w:rtl/>
        </w:rPr>
        <w:t xml:space="preserve"> یک</w:t>
      </w:r>
      <w:r w:rsidRPr="00DD2739">
        <w:rPr>
          <w:rFonts w:hint="cs"/>
          <w:rtl/>
        </w:rPr>
        <w:t xml:space="preserve"> </w:t>
      </w:r>
      <w:r w:rsidR="00BD0CF4" w:rsidRPr="00DD2739">
        <w:rPr>
          <w:rFonts w:hint="cs"/>
          <w:rtl/>
        </w:rPr>
        <w:t>طرح</w:t>
      </w:r>
      <w:r w:rsidRPr="00DD2739">
        <w:rPr>
          <w:rFonts w:hint="cs"/>
          <w:rtl/>
        </w:rPr>
        <w:t xml:space="preserve"> مستطیلی دو بعدی مرتب می‏شوند. عناصر ماتریس‏ها </w:t>
      </w:r>
      <w:r w:rsidR="004E733F" w:rsidRPr="00DD2739">
        <w:rPr>
          <w:rFonts w:hint="cs"/>
          <w:rtl/>
        </w:rPr>
        <w:t>می‏توانند</w:t>
      </w:r>
      <w:r w:rsidRPr="00DD2739">
        <w:rPr>
          <w:rFonts w:hint="cs"/>
          <w:rtl/>
        </w:rPr>
        <w:t xml:space="preserve"> شامل نوع داده‏های مختلف</w:t>
      </w:r>
      <w:r w:rsidR="00BD0CF4" w:rsidRPr="00DD2739">
        <w:rPr>
          <w:rFonts w:hint="cs"/>
          <w:rtl/>
        </w:rPr>
        <w:t xml:space="preserve"> مانند</w:t>
      </w:r>
      <w:r w:rsidRPr="00DD2739">
        <w:rPr>
          <w:rFonts w:hint="cs"/>
          <w:rtl/>
        </w:rPr>
        <w:t xml:space="preserve"> منطقی</w:t>
      </w:r>
      <w:r w:rsidR="00BD0CF4" w:rsidRPr="00DD2739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72DA657F" w:rsidR="004E733F" w:rsidRPr="00DD2739" w:rsidRDefault="004E733F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ماتریس با استفاده از تابع </w:t>
      </w:r>
      <w:r w:rsidRPr="00DD2739">
        <w:rPr>
          <w:b/>
          <w:bCs/>
        </w:rPr>
        <w:t>matrix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اتریسی با عناصر بردار </w:t>
      </w:r>
      <w:r w:rsidRPr="00DD2739">
        <w:t>c(1, 2, 3, 4, 5, 6)</w:t>
      </w:r>
      <w:r w:rsidRPr="00DD2739">
        <w:rPr>
          <w:rFonts w:hint="cs"/>
          <w:rtl/>
        </w:rPr>
        <w:t xml:space="preserve"> </w:t>
      </w:r>
      <w:r w:rsidR="00DF2E00" w:rsidRPr="00DD2739">
        <w:rPr>
          <w:rFonts w:hint="cs"/>
          <w:rtl/>
        </w:rPr>
        <w:t xml:space="preserve">تشکیل می‏شود. این ماتریس </w:t>
      </w:r>
      <w:r w:rsidRPr="00DD2739">
        <w:rPr>
          <w:rFonts w:hint="cs"/>
          <w:rtl/>
        </w:rPr>
        <w:t xml:space="preserve">دارای 2 سطر و 3 ستون </w:t>
      </w:r>
      <w:r w:rsidR="00DF2E00" w:rsidRPr="00DD2739">
        <w:rPr>
          <w:rFonts w:hint="cs"/>
          <w:rtl/>
        </w:rPr>
        <w:t>بوده و</w:t>
      </w:r>
      <w:r w:rsidRPr="00DD2739">
        <w:rPr>
          <w:rFonts w:hint="cs"/>
          <w:rtl/>
        </w:rPr>
        <w:t xml:space="preserve"> در </w:t>
      </w:r>
      <w:r w:rsidR="006A2814" w:rsidRPr="00DD2739">
        <w:rPr>
          <w:rFonts w:hint="cs"/>
          <w:rtl/>
        </w:rPr>
        <w:t>صورتی که</w:t>
      </w:r>
      <w:r w:rsidRPr="00DD2739">
        <w:rPr>
          <w:rFonts w:hint="cs"/>
          <w:rtl/>
        </w:rPr>
        <w:t xml:space="preserve"> مقدار آرگمان </w:t>
      </w:r>
      <w:proofErr w:type="spellStart"/>
      <w:r w:rsidRPr="00DD2739">
        <w:t>byrow</w:t>
      </w:r>
      <w:proofErr w:type="spellEnd"/>
      <w:r w:rsidRPr="00DD2739">
        <w:rPr>
          <w:rFonts w:hint="cs"/>
          <w:rtl/>
        </w:rPr>
        <w:t xml:space="preserve"> برابر با </w:t>
      </w:r>
      <w:r w:rsidRPr="00DD2739">
        <w:t>TRUE</w:t>
      </w:r>
      <w:r w:rsidRPr="00DD2739">
        <w:rPr>
          <w:rFonts w:hint="cs"/>
          <w:rtl/>
        </w:rPr>
        <w:t xml:space="preserve"> باشد مقادیر بردار</w:t>
      </w:r>
      <w:r w:rsidR="00DF2E00" w:rsidRPr="00DD2739">
        <w:rPr>
          <w:rFonts w:hint="cs"/>
          <w:rtl/>
        </w:rPr>
        <w:t>،</w:t>
      </w:r>
      <w:r w:rsidRPr="00DD2739">
        <w:rPr>
          <w:rFonts w:hint="cs"/>
          <w:rtl/>
        </w:rPr>
        <w:t xml:space="preserve"> به صورت سطر </w:t>
      </w:r>
      <w:r w:rsidR="00DF2E00" w:rsidRPr="00DD2739">
        <w:rPr>
          <w:rFonts w:hint="cs"/>
          <w:rtl/>
        </w:rPr>
        <w:t xml:space="preserve">به سطر ماتریس را تشکیل می‏دهد. </w:t>
      </w:r>
      <w:r w:rsidR="00DF2E00" w:rsidRPr="00DD2739">
        <w:rPr>
          <w:rFonts w:hint="eastAsia"/>
          <w:rtl/>
        </w:rPr>
        <w:t>در</w:t>
      </w:r>
      <w:r w:rsidR="00DF2E00" w:rsidRPr="00DD2739">
        <w:rPr>
          <w:rtl/>
        </w:rPr>
        <w:t xml:space="preserve"> </w:t>
      </w:r>
      <w:r w:rsidR="006A2814" w:rsidRPr="00DD2739">
        <w:rPr>
          <w:rFonts w:hint="eastAsia"/>
          <w:rtl/>
        </w:rPr>
        <w:t>صورتی که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مقدا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آرگمان</w:t>
      </w:r>
      <w:r w:rsidR="00DF2E00" w:rsidRPr="00DD2739">
        <w:rPr>
          <w:rtl/>
        </w:rPr>
        <w:t xml:space="preserve"> </w:t>
      </w:r>
      <w:proofErr w:type="spellStart"/>
      <w:r w:rsidR="00DF2E00" w:rsidRPr="00DD2739">
        <w:t>byrow</w:t>
      </w:r>
      <w:proofErr w:type="spellEnd"/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رابر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</w:t>
      </w:r>
      <w:r w:rsidR="00DF2E00" w:rsidRPr="00DD2739">
        <w:rPr>
          <w:rtl/>
        </w:rPr>
        <w:t xml:space="preserve"> </w:t>
      </w:r>
      <w:r w:rsidR="00DF2E00" w:rsidRPr="00DD2739">
        <w:t>FALSE</w:t>
      </w:r>
      <w:r w:rsidR="00DF2E00" w:rsidRPr="00DD2739">
        <w:rPr>
          <w:rtl/>
        </w:rPr>
        <w:t xml:space="preserve"> </w:t>
      </w:r>
      <w:r w:rsidR="00DF2E00" w:rsidRPr="00DD2739">
        <w:rPr>
          <w:rFonts w:hint="eastAsia"/>
          <w:rtl/>
        </w:rPr>
        <w:t>باشد</w:t>
      </w:r>
      <w:r w:rsidR="00DF2E00" w:rsidRPr="00DD2739">
        <w:rPr>
          <w:rtl/>
        </w:rPr>
        <w:t xml:space="preserve"> </w:t>
      </w:r>
      <w:r w:rsidR="00DF2E00" w:rsidRPr="00DD2739">
        <w:rPr>
          <w:rFonts w:hint="cs"/>
          <w:rtl/>
        </w:rPr>
        <w:t xml:space="preserve">ماتریس </w:t>
      </w:r>
      <w:r w:rsidR="00DF2E00" w:rsidRPr="00DD2739">
        <w:rPr>
          <w:rFonts w:hint="cs"/>
          <w:rtl/>
        </w:rPr>
        <w:lastRenderedPageBreak/>
        <w:t>به صورت ستون به ستون با استفاده از مقادیر بردار مورد نظر تشکیل خواهد شد.</w:t>
      </w:r>
    </w:p>
    <w:p w14:paraId="71D77176" w14:textId="12BFF15E" w:rsidR="004E733F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47AB5D5C" w:rsidR="004E733F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</w:p>
    <w:p w14:paraId="14296752" w14:textId="77777777" w:rsidR="00A52623" w:rsidRPr="00DD2739" w:rsidRDefault="00A52623" w:rsidP="00A52623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</w:p>
    <w:p w14:paraId="6189906C" w14:textId="41E4BADB" w:rsidR="00DF2E00" w:rsidRPr="00DD2739" w:rsidRDefault="00DF2E00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D2739" w:rsidRDefault="00DF2E00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bookmarkStart w:id="84" w:name="_Hlk30090447"/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1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6</w:t>
      </w:r>
    </w:p>
    <w:bookmarkEnd w:id="84"/>
    <w:p w14:paraId="19ADCD3D" w14:textId="06EF0B0C" w:rsidR="003C4584" w:rsidRPr="00DD2739" w:rsidRDefault="003C458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طر از ماتریس:</w:t>
      </w:r>
      <w:r w:rsidRPr="00DD2739">
        <w:rPr>
          <w:rFonts w:hint="cs"/>
          <w:rtl/>
        </w:rPr>
        <w:t xml:space="preserve"> با اجرای دستورات زیر، تمام عناصر موجود در سطر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4  5</w:t>
      </w:r>
      <w:proofErr w:type="gramEnd"/>
      <w:r w:rsidRPr="00DD2739">
        <w:rPr>
          <w:rFonts w:asciiTheme="minorHAnsi" w:hAnsiTheme="minorHAnsi" w:cstheme="minorHAnsi"/>
        </w:rPr>
        <w:t xml:space="preserve">  6</w:t>
      </w:r>
    </w:p>
    <w:p w14:paraId="6088F928" w14:textId="4AD04D4E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طر از ماتریس:</w:t>
      </w:r>
      <w:r w:rsidRPr="00DD2739">
        <w:rPr>
          <w:rFonts w:hint="cs"/>
          <w:rtl/>
        </w:rPr>
        <w:t xml:space="preserve"> با اجرای دستورات زیر، تمام عناصر موجود در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وم و چهار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DD2739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DD2739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DD2739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tab/>
        <w:t>[,3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4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10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041FFB7C" w14:textId="46A82024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 د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2  5</w:t>
      </w:r>
      <w:proofErr w:type="gramEnd"/>
      <w:r w:rsidRPr="00DD2739">
        <w:rPr>
          <w:rFonts w:asciiTheme="minorHAnsi" w:hAnsiTheme="minorHAnsi" w:cstheme="minorHAnsi"/>
        </w:rPr>
        <w:t xml:space="preserve">  8  11</w:t>
      </w:r>
    </w:p>
    <w:p w14:paraId="404742CD" w14:textId="6602DF97" w:rsidR="006F53C8" w:rsidRPr="00DD2739" w:rsidRDefault="006F53C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چند ستون از ماتریس:</w:t>
      </w:r>
      <w:r w:rsidRPr="00DD2739">
        <w:rPr>
          <w:rFonts w:hint="cs"/>
          <w:rtl/>
        </w:rPr>
        <w:t xml:space="preserve"> با اجرای دستورات زیر، تمام عناصر موجود در ستون‏های دوم و سوم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DD2739" w:rsidRDefault="006F53C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D2739" w:rsidRDefault="006F53C8" w:rsidP="00380459">
      <w:pPr>
        <w:widowControl w:val="0"/>
        <w:bidi w:val="0"/>
        <w:jc w:val="left"/>
        <w:rPr>
          <w:rFonts w:asciiTheme="minorHAnsi" w:hAnsiTheme="minorHAnsi" w:cstheme="minorHAnsi"/>
          <w:szCs w:val="20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[,1]</w:t>
      </w:r>
      <w:r w:rsidRPr="00DD2739">
        <w:rPr>
          <w:rFonts w:asciiTheme="minorHAnsi" w:hAnsiTheme="minorHAnsi" w:cstheme="minorHAnsi"/>
        </w:rPr>
        <w:tab/>
        <w:t>[,2]</w:t>
      </w:r>
      <w:r w:rsidRPr="00DD2739">
        <w:rPr>
          <w:rFonts w:asciiTheme="minorHAnsi" w:hAnsiTheme="minorHAnsi" w:cstheme="minorHAnsi"/>
        </w:rPr>
        <w:br/>
        <w:t>## [1,]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3</w:t>
      </w:r>
      <w:r w:rsidRPr="00DD2739">
        <w:rPr>
          <w:rFonts w:asciiTheme="minorHAnsi" w:hAnsiTheme="minorHAnsi" w:cstheme="minorHAnsi"/>
        </w:rPr>
        <w:br/>
        <w:t>## [2,]</w:t>
      </w:r>
      <w:r w:rsidRPr="00DD2739">
        <w:rPr>
          <w:rFonts w:asciiTheme="minorHAnsi" w:hAnsiTheme="minorHAnsi" w:cstheme="minorHAnsi"/>
        </w:rPr>
        <w:tab/>
        <w:t>5</w:t>
      </w:r>
      <w:r w:rsidRPr="00DD2739">
        <w:rPr>
          <w:rFonts w:asciiTheme="minorHAnsi" w:hAnsiTheme="minorHAnsi" w:cstheme="minorHAnsi"/>
        </w:rPr>
        <w:tab/>
        <w:t>6</w:t>
      </w:r>
      <w:r w:rsidRPr="00DD2739">
        <w:rPr>
          <w:rFonts w:asciiTheme="minorHAnsi" w:hAnsiTheme="minorHAnsi" w:cstheme="minorHAnsi"/>
        </w:rPr>
        <w:br/>
        <w:t>## [3,]</w:t>
      </w:r>
      <w:r w:rsidRPr="00DD2739">
        <w:rPr>
          <w:rFonts w:asciiTheme="minorHAnsi" w:hAnsiTheme="minorHAnsi" w:cstheme="minorHAnsi"/>
        </w:rPr>
        <w:tab/>
        <w:t>8</w:t>
      </w:r>
      <w:r w:rsidRPr="00DD2739">
        <w:rPr>
          <w:rFonts w:asciiTheme="minorHAnsi" w:hAnsiTheme="minorHAnsi" w:cstheme="minorHAnsi"/>
        </w:rPr>
        <w:tab/>
        <w:t>9</w:t>
      </w:r>
      <w:r w:rsidRPr="00DD2739">
        <w:rPr>
          <w:rFonts w:asciiTheme="minorHAnsi" w:hAnsiTheme="minorHAnsi" w:cstheme="minorHAnsi"/>
        </w:rPr>
        <w:br/>
        <w:t>## [4,]</w:t>
      </w:r>
      <w:r w:rsidRPr="00DD2739">
        <w:rPr>
          <w:rFonts w:asciiTheme="minorHAnsi" w:hAnsiTheme="minorHAnsi" w:cstheme="minorHAnsi"/>
        </w:rPr>
        <w:tab/>
        <w:t>11</w:t>
      </w:r>
      <w:r w:rsidRPr="00DD2739">
        <w:rPr>
          <w:rFonts w:asciiTheme="minorHAnsi" w:hAnsiTheme="minorHAnsi" w:cstheme="minorHAnsi"/>
        </w:rPr>
        <w:tab/>
        <w:t>12</w:t>
      </w:r>
    </w:p>
    <w:p w14:paraId="5700C2A6" w14:textId="1717B24B" w:rsidR="00B162E6" w:rsidRPr="00DD2739" w:rsidRDefault="00B162E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ماتریس:</w:t>
      </w:r>
      <w:r w:rsidRPr="00DD2739">
        <w:rPr>
          <w:rFonts w:hint="cs"/>
          <w:rtl/>
        </w:rPr>
        <w:t xml:space="preserve"> با اجرای دستورات زیر، عنصر موجود در سطر سوم و ستون دو ماتریس </w:t>
      </w:r>
      <w:r w:rsidRPr="00DD2739">
        <w:t>x</w:t>
      </w:r>
      <w:r w:rsidRPr="00DD2739"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DD2739" w:rsidRDefault="00B162E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x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Pr="00DD2739" w:rsidRDefault="00B162E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DD2739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DD2739" w:rsidRDefault="008C3025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Pr="00DD2739" w:rsidRDefault="008C3025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Pr="00DD2739" w:rsidRDefault="008C302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لیست با استفاده از تابع </w:t>
      </w:r>
      <w:r w:rsidRPr="00DD2739">
        <w:rPr>
          <w:b/>
          <w:bCs/>
        </w:rPr>
        <w:t>l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لیست با عنوان </w:t>
      </w:r>
      <w:r w:rsidRPr="00DD2739">
        <w:t>l</w:t>
      </w:r>
      <w:r w:rsidRPr="00DD2739">
        <w:rPr>
          <w:rFonts w:hint="cs"/>
          <w:rtl/>
        </w:rPr>
        <w:t xml:space="preserve"> تشکیل می‏شود. این لیست شامل دو مقدار است.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5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 و </w:t>
      </w:r>
      <w:r w:rsidRPr="00DD2739">
        <w:t>b</w:t>
      </w:r>
      <w:r w:rsidRPr="00DD2739">
        <w:rPr>
          <w:rFonts w:hint="cs"/>
          <w:rtl/>
        </w:rPr>
        <w:t>.</w:t>
      </w:r>
    </w:p>
    <w:p w14:paraId="316BFE9A" w14:textId="5066D56D" w:rsidR="008C3025" w:rsidRPr="00DD2739" w:rsidRDefault="000710F5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Pr="00DD2739" w:rsidRDefault="000710F5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  <w:r w:rsidRPr="00DD2739">
        <w:rPr>
          <w:rFonts w:asciiTheme="minorHAnsi" w:hAnsiTheme="minorHAnsi" w:cstheme="minorHAnsi"/>
        </w:rPr>
        <w:br/>
        <w:t>## $y</w:t>
      </w:r>
      <w:r w:rsidRPr="00DD2739">
        <w:rPr>
          <w:rFonts w:asciiTheme="minorHAnsi" w:hAnsiTheme="minorHAnsi" w:cstheme="minorHAnsi"/>
        </w:rPr>
        <w:br/>
        <w:t>## "a"  "b"</w:t>
      </w:r>
    </w:p>
    <w:p w14:paraId="08B94CBF" w14:textId="1109CA8C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یک لیست باش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$y</w:t>
      </w:r>
      <w:r w:rsidRPr="00DD2739">
        <w:rPr>
          <w:rFonts w:asciiTheme="minorHAnsi" w:hAnsiTheme="minorHAnsi" w:cstheme="minorHAnsi"/>
        </w:rPr>
        <w:br/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185C1591" w14:textId="3F769FE6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دو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</w:t>
      </w:r>
    </w:p>
    <w:p w14:paraId="7F126A4C" w14:textId="5DFAF621" w:rsidR="00664F2D" w:rsidRPr="00DD2739" w:rsidRDefault="00664F2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یک لیست باشد):</w:t>
      </w:r>
      <w:r w:rsidRPr="00DD2739">
        <w:rPr>
          <w:rFonts w:hint="cs"/>
          <w:rtl/>
        </w:rPr>
        <w:t xml:space="preserve"> با اجرای دستورات زیر، عنصر‏ </w:t>
      </w:r>
      <w:r w:rsidR="00AD7FB8" w:rsidRPr="00DD2739">
        <w:rPr>
          <w:rFonts w:hint="cs"/>
          <w:rtl/>
        </w:rPr>
        <w:t>اول</w:t>
      </w:r>
      <w:r w:rsidRPr="00DD2739">
        <w:rPr>
          <w:rFonts w:hint="cs"/>
          <w:rtl/>
        </w:rPr>
        <w:t xml:space="preserve"> (</w:t>
      </w:r>
      <w:r w:rsidR="00AD7FB8" w:rsidRPr="00DD2739">
        <w:t>x</w:t>
      </w:r>
      <w:r w:rsidRPr="00DD2739"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DD2739" w:rsidRDefault="00664F2D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="00AD7FB8" w:rsidRPr="00DD2739">
        <w:rPr>
          <w:rStyle w:val="NormalTok"/>
        </w:rPr>
        <w:t>l[</w:t>
      </w:r>
      <w:r w:rsidR="00AD7FB8" w:rsidRPr="00DD2739">
        <w:rPr>
          <w:rStyle w:val="StringTok"/>
        </w:rPr>
        <w:t>"x"</w:t>
      </w:r>
      <w:r w:rsidR="00AD7FB8" w:rsidRPr="00DD2739">
        <w:rPr>
          <w:rStyle w:val="NormalTok"/>
        </w:rPr>
        <w:t>]</w:t>
      </w:r>
    </w:p>
    <w:p w14:paraId="58F9F859" w14:textId="67302B29" w:rsidR="00664F2D" w:rsidRPr="00DD2739" w:rsidRDefault="00664F2D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 $</w:t>
      </w:r>
      <w:r w:rsidR="00AD7FB8" w:rsidRPr="00DD2739">
        <w:rPr>
          <w:rFonts w:asciiTheme="minorHAnsi" w:hAnsiTheme="minorHAnsi" w:cstheme="minorHAnsi"/>
        </w:rPr>
        <w:t>x</w:t>
      </w:r>
      <w:r w:rsidRPr="00DD2739">
        <w:rPr>
          <w:rFonts w:asciiTheme="minorHAnsi" w:hAnsiTheme="minorHAnsi" w:cstheme="minorHAnsi"/>
        </w:rPr>
        <w:br/>
        <w:t xml:space="preserve">## </w:t>
      </w:r>
      <w:proofErr w:type="gramStart"/>
      <w:r w:rsidR="00AD7FB8" w:rsidRPr="00DD2739">
        <w:rPr>
          <w:rFonts w:asciiTheme="minorHAnsi" w:hAnsiTheme="minorHAnsi" w:cstheme="minorHAnsi"/>
        </w:rPr>
        <w:t>1  2</w:t>
      </w:r>
      <w:proofErr w:type="gramEnd"/>
      <w:r w:rsidR="00AD7FB8" w:rsidRPr="00DD2739">
        <w:rPr>
          <w:rFonts w:asciiTheme="minorHAnsi" w:hAnsiTheme="minorHAnsi" w:cstheme="minorHAnsi"/>
        </w:rPr>
        <w:t xml:space="preserve">  3  4  5</w:t>
      </w:r>
    </w:p>
    <w:p w14:paraId="6F1A0706" w14:textId="2E6E44C0" w:rsidR="00AD7FB8" w:rsidRPr="00DD2739" w:rsidRDefault="00AD7FB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:</w:t>
      </w:r>
      <w:r w:rsidRPr="00DD2739">
        <w:rPr>
          <w:rFonts w:hint="cs"/>
          <w:rtl/>
        </w:rPr>
        <w:t xml:space="preserve"> با اجرای دستورات زیر، عنصر‏ اول (</w:t>
      </w:r>
      <w:r w:rsidRPr="00DD2739">
        <w:t>x</w:t>
      </w:r>
      <w:r w:rsidRPr="00DD2739"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DD2739" w:rsidRDefault="00AD7FB8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proofErr w:type="spellEnd"/>
    </w:p>
    <w:p w14:paraId="3DF4B03E" w14:textId="5872AA65" w:rsidR="00AD7FB8" w:rsidRPr="00DD2739" w:rsidRDefault="00AD7FB8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 xml:space="preserve">## </w:t>
      </w:r>
      <w:proofErr w:type="gramStart"/>
      <w:r w:rsidRPr="00DD2739">
        <w:rPr>
          <w:rFonts w:asciiTheme="minorHAnsi" w:hAnsiTheme="minorHAnsi" w:cstheme="minorHAnsi"/>
        </w:rPr>
        <w:t>1  2</w:t>
      </w:r>
      <w:proofErr w:type="gramEnd"/>
      <w:r w:rsidRPr="00DD2739">
        <w:rPr>
          <w:rFonts w:asciiTheme="minorHAnsi" w:hAnsiTheme="minorHAnsi" w:cstheme="minorHAnsi"/>
        </w:rPr>
        <w:t xml:space="preserve">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DD2739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DD2739" w:rsidRDefault="00AF47FC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Pr="00DD2739" w:rsidRDefault="00AF47FC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 w:rsidRPr="00DD2739">
        <w:rPr>
          <w:rFonts w:hint="cs"/>
          <w:rtl/>
        </w:rPr>
        <w:t xml:space="preserve">از سوی دیگر می‏توان گفت که </w:t>
      </w:r>
      <w:r w:rsidRPr="00DD2739"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Pr="00DD2739" w:rsidRDefault="00526796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یجاد یک دیتا فریم با استفاده از تابع </w:t>
      </w:r>
      <w:proofErr w:type="spellStart"/>
      <w:r w:rsidRPr="00DD2739">
        <w:rPr>
          <w:b/>
          <w:bCs/>
        </w:rPr>
        <w:t>data.fram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یک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با عنوان </w:t>
      </w:r>
      <w:r w:rsidR="004D2CC9" w:rsidRPr="00DD2739">
        <w:t>df</w:t>
      </w:r>
      <w:r w:rsidRPr="00DD2739">
        <w:rPr>
          <w:rFonts w:hint="cs"/>
          <w:rtl/>
        </w:rPr>
        <w:t xml:space="preserve"> تشکیل می‏شود. این </w:t>
      </w:r>
      <w:r w:rsidR="004D2CC9" w:rsidRPr="00DD2739">
        <w:rPr>
          <w:rFonts w:hint="cs"/>
          <w:rtl/>
        </w:rPr>
        <w:t>دیتا فریم</w:t>
      </w:r>
      <w:r w:rsidRPr="00DD2739">
        <w:rPr>
          <w:rFonts w:hint="cs"/>
          <w:rtl/>
        </w:rPr>
        <w:t xml:space="preserve"> شامل دو </w:t>
      </w:r>
      <w:r w:rsidR="004D2CC9" w:rsidRPr="00DD2739">
        <w:rPr>
          <w:rFonts w:hint="cs"/>
          <w:rtl/>
        </w:rPr>
        <w:t>عنصر یا ستون</w:t>
      </w:r>
      <w:r w:rsidR="00AF294F" w:rsidRPr="00DD2739">
        <w:rPr>
          <w:rFonts w:hint="cs"/>
          <w:rtl/>
        </w:rPr>
        <w:t xml:space="preserve"> با سه عضو یا سطر</w:t>
      </w:r>
      <w:r w:rsidR="004D2CC9" w:rsidRPr="00DD2739">
        <w:rPr>
          <w:rFonts w:hint="cs"/>
          <w:rtl/>
        </w:rPr>
        <w:t xml:space="preserve"> می‏باشد.</w:t>
      </w:r>
      <w:r w:rsidRPr="00DD2739">
        <w:rPr>
          <w:rFonts w:hint="cs"/>
          <w:rtl/>
        </w:rPr>
        <w:t xml:space="preserve"> </w:t>
      </w:r>
      <w:r w:rsidRPr="00DD2739">
        <w:t>x</w:t>
      </w:r>
      <w:r w:rsidRPr="00DD2739">
        <w:rPr>
          <w:rFonts w:hint="cs"/>
          <w:rtl/>
        </w:rPr>
        <w:t xml:space="preserve">، که برداری از نوع عددی و مقادیر 1 تا </w:t>
      </w:r>
      <w:r w:rsidR="004D2CC9" w:rsidRPr="00DD2739">
        <w:rPr>
          <w:rFonts w:hint="cs"/>
          <w:rtl/>
        </w:rPr>
        <w:t>3</w:t>
      </w:r>
      <w:r w:rsidRPr="00DD2739">
        <w:rPr>
          <w:rFonts w:hint="cs"/>
          <w:rtl/>
        </w:rPr>
        <w:t xml:space="preserve"> و </w:t>
      </w:r>
      <w:r w:rsidRPr="00DD2739">
        <w:t>y</w:t>
      </w:r>
      <w:r w:rsidRPr="00DD2739">
        <w:rPr>
          <w:rFonts w:hint="cs"/>
          <w:rtl/>
        </w:rPr>
        <w:t xml:space="preserve">، که یک بردار متنی شامل کارکترهای </w:t>
      </w:r>
      <w:r w:rsidRPr="00DD2739">
        <w:t>a</w:t>
      </w:r>
      <w:r w:rsidR="004D2CC9" w:rsidRPr="00DD2739">
        <w:rPr>
          <w:rFonts w:hint="cs"/>
          <w:rtl/>
        </w:rPr>
        <w:t xml:space="preserve">، </w:t>
      </w:r>
      <w:r w:rsidR="004D2CC9" w:rsidRPr="00DD2739">
        <w:t>b</w:t>
      </w:r>
      <w:r w:rsidR="004D2CC9" w:rsidRPr="00DD2739">
        <w:rPr>
          <w:rFonts w:hint="cs"/>
          <w:rtl/>
        </w:rPr>
        <w:t xml:space="preserve"> و </w:t>
      </w:r>
      <w:r w:rsidR="004D2CC9" w:rsidRPr="00DD2739">
        <w:t>c</w:t>
      </w:r>
      <w:r w:rsidR="004D2CC9" w:rsidRPr="00DD2739">
        <w:rPr>
          <w:rFonts w:hint="cs"/>
          <w:rtl/>
        </w:rPr>
        <w:t xml:space="preserve"> می‏باشد</w:t>
      </w:r>
      <w:r w:rsidRPr="00DD2739">
        <w:rPr>
          <w:rFonts w:hint="cs"/>
          <w:rtl/>
        </w:rPr>
        <w:t>.</w:t>
      </w:r>
    </w:p>
    <w:p w14:paraId="1786FAAB" w14:textId="3B197897" w:rsidR="00526796" w:rsidRPr="00DD2739" w:rsidRDefault="00526796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Pr="00DD2739" w:rsidRDefault="00526796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="00AF294F" w:rsidRPr="00DD2739">
        <w:rPr>
          <w:rFonts w:asciiTheme="minorHAnsi" w:hAnsiTheme="minorHAnsi" w:cstheme="minorHAnsi"/>
        </w:rPr>
        <w:tab/>
        <w:t>x</w:t>
      </w:r>
      <w:r w:rsidR="00AF294F"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="00AF294F" w:rsidRPr="00DD2739">
        <w:rPr>
          <w:rFonts w:asciiTheme="minorHAnsi" w:hAnsiTheme="minorHAnsi" w:cstheme="minorHAnsi"/>
        </w:rPr>
        <w:tab/>
        <w:t>1</w:t>
      </w:r>
      <w:r w:rsidR="00AF294F"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2</w:t>
      </w:r>
      <w:r w:rsidR="00AF294F" w:rsidRPr="00DD2739">
        <w:rPr>
          <w:rFonts w:asciiTheme="minorHAnsi" w:hAnsiTheme="minorHAnsi" w:cstheme="minorHAnsi"/>
        </w:rPr>
        <w:tab/>
        <w:t>2</w:t>
      </w:r>
      <w:r w:rsidR="00AF294F"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  <w:t xml:space="preserve">## </w:t>
      </w:r>
      <w:r w:rsidR="00AF294F" w:rsidRPr="00DD2739">
        <w:rPr>
          <w:rFonts w:asciiTheme="minorHAnsi" w:hAnsiTheme="minorHAnsi" w:cstheme="minorHAnsi"/>
        </w:rPr>
        <w:t>3</w:t>
      </w:r>
      <w:r w:rsidR="00AF294F" w:rsidRPr="00DD2739">
        <w:rPr>
          <w:rFonts w:asciiTheme="minorHAnsi" w:hAnsiTheme="minorHAnsi" w:cstheme="minorHAnsi"/>
        </w:rPr>
        <w:tab/>
        <w:t>3</w:t>
      </w:r>
      <w:r w:rsidR="00AF294F" w:rsidRPr="00DD2739">
        <w:rPr>
          <w:rFonts w:asciiTheme="minorHAnsi" w:hAnsiTheme="minorHAnsi" w:cstheme="minorHAnsi"/>
        </w:rPr>
        <w:tab/>
        <w:t>c</w:t>
      </w:r>
    </w:p>
    <w:p w14:paraId="7C099C62" w14:textId="18A18B19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تون خاص از یک دیتا فریم </w:t>
      </w:r>
      <w:bookmarkStart w:id="85" w:name="_Hlk30096208"/>
      <w:r w:rsidRPr="00DD2739">
        <w:rPr>
          <w:rFonts w:hint="cs"/>
          <w:b/>
          <w:bCs/>
          <w:rtl/>
        </w:rPr>
        <w:t xml:space="preserve">با شماره ایندکس آن </w:t>
      </w:r>
      <w:bookmarkEnd w:id="85"/>
      <w:r w:rsidRPr="00DD2739">
        <w:rPr>
          <w:rFonts w:hint="cs"/>
          <w:b/>
          <w:bCs/>
          <w:rtl/>
        </w:rPr>
        <w:t>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2CB15CFD" w14:textId="7C6E30B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67C9D32C" w14:textId="17CF30C4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تون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 w:rsidRPr="00DD2739">
        <w:t>a</w:t>
      </w:r>
      <w:r w:rsidRPr="00DD2739">
        <w:rPr>
          <w:rFonts w:hint="cs"/>
          <w:rtl/>
        </w:rPr>
        <w:t xml:space="preserve">، </w:t>
      </w:r>
      <w:r w:rsidRPr="00DD2739">
        <w:t>b</w:t>
      </w:r>
      <w:r w:rsidRPr="00DD2739">
        <w:rPr>
          <w:rFonts w:hint="cs"/>
          <w:rtl/>
        </w:rPr>
        <w:t xml:space="preserve"> و </w:t>
      </w:r>
      <w:r w:rsidRPr="00DD2739">
        <w:t>c</w:t>
      </w:r>
      <w:r w:rsidRPr="00DD2739">
        <w:rPr>
          <w:rFonts w:hint="cs"/>
          <w:rtl/>
        </w:rPr>
        <w:t xml:space="preserve"> می‏باشد.</w:t>
      </w:r>
    </w:p>
    <w:p w14:paraId="44B71C0C" w14:textId="0DECAD9F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proofErr w:type="spellStart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DD2739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 w:rsidRPr="00DD2739"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  <w:proofErr w:type="spellEnd"/>
    </w:p>
    <w:p w14:paraId="3FBBC2C3" w14:textId="77777777" w:rsidR="00390BA3" w:rsidRPr="00DD2739" w:rsidRDefault="00390BA3" w:rsidP="00380459">
      <w:pPr>
        <w:widowControl w:val="0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Fonts w:asciiTheme="minorHAnsi" w:hAnsiTheme="minorHAnsi" w:cstheme="minorHAnsi"/>
        </w:rPr>
        <w:t>## "a</w:t>
      </w:r>
      <w:proofErr w:type="gramStart"/>
      <w:r w:rsidRPr="00DD2739">
        <w:rPr>
          <w:rFonts w:asciiTheme="minorHAnsi" w:hAnsiTheme="minorHAnsi" w:cstheme="minorHAnsi"/>
        </w:rPr>
        <w:t>"  "</w:t>
      </w:r>
      <w:proofErr w:type="gramEnd"/>
      <w:r w:rsidRPr="00DD2739">
        <w:rPr>
          <w:rFonts w:asciiTheme="minorHAnsi" w:hAnsiTheme="minorHAnsi" w:cstheme="minorHAnsi"/>
        </w:rPr>
        <w:t>b"  "c"</w:t>
      </w:r>
    </w:p>
    <w:p w14:paraId="0CDBA911" w14:textId="7DD004CE" w:rsidR="00390BA3" w:rsidRPr="00DD2739" w:rsidRDefault="00390BA3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تون‏ دوم دیتا فریم (</w:t>
      </w:r>
      <w:r w:rsidRPr="00DD2739">
        <w:t>y</w:t>
      </w:r>
      <w:r w:rsidRPr="00DD2739"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DD2739" w:rsidRDefault="00390BA3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DD2739">
        <w:rPr>
          <w:rStyle w:val="NormalTok"/>
          <w:shd w:val="clear" w:color="auto" w:fill="auto"/>
        </w:rPr>
        <w:t>[</w:t>
      </w:r>
      <w:r w:rsidR="00A60CDE" w:rsidRPr="00DD2739">
        <w:rPr>
          <w:rStyle w:val="StringTok"/>
          <w:shd w:val="clear" w:color="auto" w:fill="auto"/>
        </w:rPr>
        <w:t>"y"</w:t>
      </w:r>
      <w:r w:rsidR="00A60CDE" w:rsidRPr="00DD2739">
        <w:rPr>
          <w:rStyle w:val="NormalTok"/>
          <w:shd w:val="clear" w:color="auto" w:fill="auto"/>
        </w:rPr>
        <w:t>]</w:t>
      </w:r>
    </w:p>
    <w:p w14:paraId="157FE99D" w14:textId="60E72806" w:rsidR="00A60CDE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a</w:t>
      </w:r>
      <w:r w:rsidRPr="00DD2739">
        <w:rPr>
          <w:rFonts w:asciiTheme="minorHAnsi" w:hAnsiTheme="minorHAnsi" w:cstheme="minorHAnsi"/>
        </w:rPr>
        <w:br/>
        <w:t>## 2</w:t>
      </w:r>
      <w:r w:rsidRPr="00DD2739">
        <w:rPr>
          <w:rFonts w:asciiTheme="minorHAnsi" w:hAnsiTheme="minorHAnsi" w:cstheme="minorHAnsi"/>
        </w:rPr>
        <w:tab/>
        <w:t>b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lastRenderedPageBreak/>
        <w:t>## 3</w:t>
      </w:r>
      <w:r w:rsidRPr="00DD2739">
        <w:rPr>
          <w:rFonts w:asciiTheme="minorHAnsi" w:hAnsiTheme="minorHAnsi" w:cstheme="minorHAnsi"/>
        </w:rPr>
        <w:tab/>
        <w:t>c</w:t>
      </w:r>
    </w:p>
    <w:p w14:paraId="088C1091" w14:textId="000F50ED" w:rsidR="00A60CDE" w:rsidRPr="00DD2739" w:rsidRDefault="00A60CDE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سط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rFonts w:hint="cs"/>
          <w:b/>
          <w:bCs/>
          <w:rtl/>
        </w:rPr>
        <w:t xml:space="preserve"> سطر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یک دیتا فرم است):</w:t>
      </w:r>
      <w:r w:rsidRPr="00DD2739"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DD2739" w:rsidRDefault="00A60CDE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 ]</w:t>
      </w:r>
    </w:p>
    <w:p w14:paraId="07F30C8C" w14:textId="48B03017" w:rsidR="00526796" w:rsidRPr="00DD2739" w:rsidRDefault="00A60CDE" w:rsidP="00380459">
      <w:pPr>
        <w:widowControl w:val="0"/>
        <w:bidi w:val="0"/>
        <w:jc w:val="left"/>
        <w:rPr>
          <w:rFonts w:asciiTheme="minorHAnsi" w:hAnsiTheme="minorHAnsi" w:cstheme="minorHAnsi"/>
        </w:rPr>
      </w:pPr>
      <w:r w:rsidRPr="00DD2739">
        <w:rPr>
          <w:rFonts w:asciiTheme="minorHAnsi" w:hAnsiTheme="minorHAnsi" w:cstheme="minorHAnsi"/>
        </w:rPr>
        <w:t>##</w:t>
      </w:r>
      <w:r w:rsidRPr="00DD2739">
        <w:rPr>
          <w:rFonts w:asciiTheme="minorHAnsi" w:hAnsiTheme="minorHAnsi" w:cstheme="minorHAnsi"/>
        </w:rPr>
        <w:tab/>
        <w:t>x</w:t>
      </w:r>
      <w:r w:rsidRPr="00DD2739">
        <w:rPr>
          <w:rFonts w:asciiTheme="minorHAnsi" w:hAnsiTheme="minorHAnsi" w:cstheme="minorHAnsi"/>
        </w:rPr>
        <w:tab/>
        <w:t>y</w:t>
      </w:r>
      <w:r w:rsidRPr="00DD2739">
        <w:rPr>
          <w:rFonts w:asciiTheme="minorHAnsi" w:hAnsiTheme="minorHAnsi" w:cstheme="minorHAnsi"/>
        </w:rPr>
        <w:br/>
        <w:t>## 1</w:t>
      </w:r>
      <w:r w:rsidRPr="00DD2739">
        <w:rPr>
          <w:rFonts w:asciiTheme="minorHAnsi" w:hAnsiTheme="minorHAnsi" w:cstheme="minorHAnsi"/>
        </w:rPr>
        <w:tab/>
        <w:t>2</w:t>
      </w:r>
      <w:r w:rsidRPr="00DD2739">
        <w:rPr>
          <w:rFonts w:asciiTheme="minorHAnsi" w:hAnsiTheme="minorHAnsi" w:cstheme="minorHAnsi"/>
        </w:rPr>
        <w:tab/>
        <w:t>b</w:t>
      </w:r>
    </w:p>
    <w:p w14:paraId="518C1625" w14:textId="2EE57053" w:rsidR="00625C95" w:rsidRPr="00DD2739" w:rsidRDefault="00625C9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DD2739">
        <w:rPr>
          <w:rFonts w:hint="eastAsia"/>
          <w:b/>
          <w:bCs/>
          <w:rtl/>
        </w:rPr>
        <w:t>شمار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ا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ندکس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سطر و ستون آن (</w:t>
      </w:r>
      <w:r w:rsidRPr="00DD2739">
        <w:rPr>
          <w:rFonts w:hint="eastAsia"/>
          <w:b/>
          <w:bCs/>
          <w:rtl/>
        </w:rPr>
        <w:t>خروج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ستگ</w:t>
      </w:r>
      <w:r w:rsidRPr="00DD2739">
        <w:rPr>
          <w:rFonts w:hint="cs"/>
          <w:b/>
          <w:bCs/>
          <w:rtl/>
        </w:rPr>
        <w:t>ی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به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ماه</w:t>
      </w:r>
      <w:r w:rsidRPr="00DD2739">
        <w:rPr>
          <w:rFonts w:hint="cs"/>
          <w:b/>
          <w:bCs/>
          <w:rtl/>
        </w:rPr>
        <w:t>ی</w:t>
      </w:r>
      <w:r w:rsidRPr="00DD2739">
        <w:rPr>
          <w:rFonts w:hint="eastAsia"/>
          <w:b/>
          <w:bCs/>
          <w:rtl/>
        </w:rPr>
        <w:t>ت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آن</w:t>
      </w:r>
      <w:r w:rsidRPr="00DD2739">
        <w:rPr>
          <w:b/>
          <w:bCs/>
          <w:rtl/>
        </w:rPr>
        <w:t xml:space="preserve"> </w:t>
      </w:r>
      <w:r w:rsidRPr="00DD2739">
        <w:rPr>
          <w:rFonts w:hint="cs"/>
          <w:b/>
          <w:bCs/>
          <w:rtl/>
        </w:rPr>
        <w:t>عنصر</w:t>
      </w:r>
      <w:r w:rsidRPr="00DD2739">
        <w:rPr>
          <w:b/>
          <w:bCs/>
          <w:rtl/>
        </w:rPr>
        <w:t xml:space="preserve"> </w:t>
      </w:r>
      <w:r w:rsidRPr="00DD2739">
        <w:rPr>
          <w:rFonts w:hint="eastAsia"/>
          <w:b/>
          <w:bCs/>
          <w:rtl/>
        </w:rPr>
        <w:t>دارد</w:t>
      </w:r>
      <w:r w:rsidRPr="00DD2739">
        <w:rPr>
          <w:rFonts w:hint="cs"/>
          <w:b/>
          <w:bCs/>
          <w:rtl/>
        </w:rPr>
        <w:t>):</w:t>
      </w:r>
      <w:r w:rsidRPr="00DD2739"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DD2739" w:rsidRDefault="00625C95" w:rsidP="00A52623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DD2739">
        <w:rPr>
          <w:rFonts w:asciiTheme="minorHAnsi" w:hAnsiTheme="minorHAnsi" w:cstheme="minorHAnsi"/>
        </w:rPr>
        <w:br/>
      </w:r>
      <w:r w:rsidRPr="00DD2739">
        <w:rPr>
          <w:rFonts w:asciiTheme="minorHAnsi" w:hAnsiTheme="minorHAnsi" w:cstheme="minorHAnsi"/>
        </w:rPr>
        <w:br/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DD2739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DD2739" w:rsidRDefault="00625C95" w:rsidP="00380459">
      <w:pPr>
        <w:widowControl w:val="0"/>
        <w:bidi w:val="0"/>
        <w:jc w:val="left"/>
      </w:pPr>
      <w:r w:rsidRPr="00DD2739">
        <w:rPr>
          <w:rFonts w:asciiTheme="minorHAnsi" w:hAnsiTheme="minorHAnsi" w:cstheme="minorHAnsi"/>
        </w:rPr>
        <w:t xml:space="preserve">## </w:t>
      </w:r>
      <w:r w:rsidR="00B95EE6" w:rsidRPr="00DD2739">
        <w:rPr>
          <w:rFonts w:asciiTheme="minorHAnsi" w:hAnsiTheme="minorHAnsi" w:cstheme="minorHAnsi"/>
        </w:rPr>
        <w:t>b</w:t>
      </w:r>
    </w:p>
    <w:p w14:paraId="7FDFC2D2" w14:textId="09599578" w:rsidR="00305024" w:rsidRPr="00DD2739" w:rsidRDefault="00305024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 w:rsidRPr="00DD2739">
        <w:rPr>
          <w:b/>
          <w:bCs/>
        </w:rPr>
        <w:t>head</w:t>
      </w:r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tail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سه سطر اول و دو سطر آخر دیتا فر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76E0BC52" w14:textId="1610DC72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24A32BA" w14:textId="5D805DF3" w:rsidR="00305024" w:rsidRPr="00DD2739" w:rsidRDefault="00305024" w:rsidP="00A52623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lastRenderedPageBreak/>
        <w:t>tail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Pr="00DD2739" w:rsidRDefault="00305024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Pr="00DD2739" w:rsidRDefault="006A1FA5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 w:rsidRPr="00DD2739">
        <w:rPr>
          <w:b/>
          <w:bCs/>
        </w:rPr>
        <w:t>nrow</w:t>
      </w:r>
      <w:r w:rsidRPr="00DD2739">
        <w:rPr>
          <w:rFonts w:hint="cs"/>
          <w:b/>
          <w:bCs/>
          <w:rtl/>
        </w:rPr>
        <w:t xml:space="preserve">، </w:t>
      </w:r>
      <w:proofErr w:type="spellStart"/>
      <w:r w:rsidRPr="00DD2739">
        <w:rPr>
          <w:b/>
          <w:bCs/>
        </w:rPr>
        <w:t>ncol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r w:rsidRPr="00DD2739">
        <w:rPr>
          <w:b/>
          <w:bCs/>
        </w:rPr>
        <w:t>dim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تعداد سطرها، تعداد ستون‏ها و ابعاد دیتا فریم </w:t>
      </w:r>
      <w:r w:rsidRPr="00DD2739">
        <w:t>df</w:t>
      </w:r>
      <w:r w:rsidRPr="00DD2739">
        <w:rPr>
          <w:rFonts w:hint="cs"/>
          <w:rtl/>
        </w:rPr>
        <w:t xml:space="preserve"> نمایش داده می‏شود.</w:t>
      </w:r>
    </w:p>
    <w:p w14:paraId="48751933" w14:textId="3D82B9DB" w:rsidR="006A1FA5" w:rsidRPr="00DD2739" w:rsidRDefault="006A1FA5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eastAsia="Calibr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proofErr w:type="spellStart"/>
      <w:r w:rsidRPr="00DD2739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proofErr w:type="spellEnd"/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DD2739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DD2739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DD2739">
        <w:rPr>
          <w:rFonts w:asciiTheme="minorHAnsi" w:eastAsia="Calibri" w:hAnsiTheme="minorHAnsi" w:cstheme="minorHAnsi"/>
          <w:sz w:val="20"/>
          <w:szCs w:val="20"/>
        </w:rPr>
        <w:t>(</w:t>
      </w:r>
      <w:r w:rsidRPr="00DD2739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DD2739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Pr="00DD2739" w:rsidRDefault="006A1FA5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proofErr w:type="gramStart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5  3</w:t>
      </w:r>
      <w:proofErr w:type="gramEnd"/>
    </w:p>
    <w:p w14:paraId="0ECC3055" w14:textId="3432D92E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تون به یک دیتا فریم با استفاده از تابع </w:t>
      </w:r>
      <w:proofErr w:type="spellStart"/>
      <w:r w:rsidRPr="00DD2739">
        <w:rPr>
          <w:b/>
          <w:bCs/>
        </w:rPr>
        <w:t>c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بردار </w:t>
      </w:r>
      <w:r w:rsidRPr="00DD2739">
        <w:t>w</w:t>
      </w:r>
      <w:r w:rsidRPr="00DD2739">
        <w:rPr>
          <w:rFonts w:hint="cs"/>
          <w:rtl/>
        </w:rPr>
        <w:t xml:space="preserve"> به عنوان ستون جدید به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درایه‏های بردار </w:t>
      </w:r>
      <w:r w:rsidRPr="00DD2739">
        <w:t>w</w:t>
      </w:r>
      <w:r w:rsidRPr="00DD2739">
        <w:rPr>
          <w:rFonts w:hint="cs"/>
          <w:rtl/>
        </w:rPr>
        <w:t xml:space="preserve"> باید با تعداد </w:t>
      </w:r>
      <w:proofErr w:type="spellStart"/>
      <w:r w:rsidRPr="00DD2739">
        <w:rPr>
          <w:rFonts w:hint="cs"/>
          <w:rtl/>
        </w:rPr>
        <w:t>سطرهای</w:t>
      </w:r>
      <w:proofErr w:type="spellEnd"/>
      <w:r w:rsidRPr="00DD2739">
        <w:rPr>
          <w:rFonts w:hint="cs"/>
          <w:rtl/>
        </w:rPr>
        <w:t xml:space="preserve">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082D0082" w14:textId="77777777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proofErr w:type="gram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0149025D" w14:textId="77777777" w:rsidR="0039517C" w:rsidRPr="00DD2739" w:rsidRDefault="0039517C" w:rsidP="00F13BE4">
      <w:pPr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gram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</w:t>
      </w:r>
      <w:proofErr w:type="gram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10L, 20L, 30L, 40L, 50L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DD2739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proofErr w:type="spellStart"/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proofErr w:type="spellEnd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DD2739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DD2739" w:rsidRDefault="0039517C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5B20DB73" w:rsidR="0039517C" w:rsidRPr="00DD2739" w:rsidRDefault="0039517C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اضافه کردن سطر به یک دیتا فریم با استفاده از تابع </w:t>
      </w:r>
      <w:proofErr w:type="spellStart"/>
      <w:r w:rsidRPr="00DD2739">
        <w:rPr>
          <w:b/>
          <w:bCs/>
        </w:rPr>
        <w:t>rbind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دیتا فریم </w:t>
      </w:r>
      <w:r w:rsidRPr="00DD2739">
        <w:t>w</w:t>
      </w:r>
      <w:r w:rsidRPr="00DD2739">
        <w:rPr>
          <w:rFonts w:hint="cs"/>
          <w:rtl/>
        </w:rPr>
        <w:t xml:space="preserve"> به عنوان سطر جدید به انتهای دیتا فریم </w:t>
      </w:r>
      <w:r w:rsidRPr="00DD2739">
        <w:t>df</w:t>
      </w:r>
      <w:r w:rsidRPr="00DD2739">
        <w:rPr>
          <w:rFonts w:hint="cs"/>
          <w:rtl/>
        </w:rPr>
        <w:t xml:space="preserve"> اضافه می‏گردد. تعداد ستون‏های دیتا فریم </w:t>
      </w:r>
      <w:r w:rsidRPr="00DD2739">
        <w:t>w</w:t>
      </w:r>
      <w:r w:rsidRPr="00DD2739">
        <w:rPr>
          <w:rFonts w:hint="cs"/>
          <w:rtl/>
        </w:rPr>
        <w:t xml:space="preserve"> و نوع داده هر ستون باید با تعداد ستون‏ها و نوع داده‏های دیتا فریم </w:t>
      </w:r>
      <w:r w:rsidRPr="00DD2739">
        <w:t>df</w:t>
      </w:r>
      <w:r w:rsidRPr="00DD2739">
        <w:rPr>
          <w:rFonts w:hint="cs"/>
          <w:rtl/>
        </w:rPr>
        <w:t xml:space="preserve"> برابر باشد.</w:t>
      </w:r>
    </w:p>
    <w:p w14:paraId="168FC344" w14:textId="27D77ADA" w:rsidR="00F13BE4" w:rsidRPr="00DD2739" w:rsidRDefault="00F13BE4" w:rsidP="00F13BE4">
      <w:pPr>
        <w:widowControl w:val="0"/>
        <w:rPr>
          <w:rtl/>
        </w:rPr>
      </w:pPr>
    </w:p>
    <w:p w14:paraId="1090B5EB" w14:textId="77777777" w:rsidR="00F13BE4" w:rsidRPr="00DD2739" w:rsidRDefault="00F13BE4" w:rsidP="00F13BE4">
      <w:pPr>
        <w:widowControl w:val="0"/>
      </w:pPr>
    </w:p>
    <w:p w14:paraId="08553C0B" w14:textId="4CD2466E" w:rsidR="0039517C" w:rsidRPr="00DD2739" w:rsidRDefault="0039517C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DD2739" w:rsidRDefault="00457D61" w:rsidP="00380459">
      <w:pPr>
        <w:widowControl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rtl/>
        </w:rPr>
      </w:pP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x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y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z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A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B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C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TRU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86" w:name="OLE_LINK15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>## 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  <w:bookmarkEnd w:id="86"/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6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</w:t>
      </w:r>
      <w:r w:rsidRPr="00DD2739"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DD2739" w14:paraId="7604E491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DD2739" w:rsidRDefault="001717A8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 نویسی </w:t>
      </w:r>
      <w:r w:rsidRPr="00DD2739">
        <w:t>R</w:t>
      </w:r>
      <w:r w:rsidRPr="00DD2739"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d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عرض تابع را در نقطه </w:t>
      </w:r>
      <w:r w:rsidRPr="00DD2739">
        <w:t>x</w:t>
      </w:r>
      <w:r w:rsidRPr="00DD2739">
        <w:rPr>
          <w:rFonts w:hint="cs"/>
          <w:rtl/>
        </w:rPr>
        <w:t xml:space="preserve"> نشان می‏دهد (</w:t>
      </w:r>
      <w:r w:rsidRPr="00DD2739">
        <w:t>Density Function</w:t>
      </w:r>
      <w:r w:rsidRPr="00DD2739">
        <w:rPr>
          <w:rFonts w:hint="cs"/>
          <w:rtl/>
        </w:rPr>
        <w:t>).</w:t>
      </w:r>
    </w:p>
    <w:p w14:paraId="3F377697" w14:textId="043F9246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lastRenderedPageBreak/>
        <w:t xml:space="preserve">دستور </w:t>
      </w:r>
      <w:proofErr w:type="spellStart"/>
      <w:r w:rsidRPr="00DD2739">
        <w:t>pfunc</w:t>
      </w:r>
      <w:proofErr w:type="spellEnd"/>
      <w:r w:rsidRPr="00DD2739">
        <w:t>(x, …)</w:t>
      </w:r>
      <w:r w:rsidRPr="00DD2739">
        <w:rPr>
          <w:rFonts w:hint="cs"/>
          <w:rtl/>
        </w:rPr>
        <w:t xml:space="preserve">: مقدار احتمال </w:t>
      </w:r>
      <w:proofErr w:type="spellStart"/>
      <w:r w:rsidRPr="00DD2739">
        <w:rPr>
          <w:rFonts w:hint="cs"/>
          <w:rtl/>
        </w:rPr>
        <w:t>تجمعی</w:t>
      </w:r>
      <w:proofErr w:type="spellEnd"/>
      <w:r w:rsidRPr="00DD2739">
        <w:rPr>
          <w:rFonts w:hint="cs"/>
          <w:rtl/>
        </w:rPr>
        <w:t xml:space="preserve"> را تا نقطه </w:t>
      </w:r>
      <w:r w:rsidRPr="00DD2739">
        <w:t>x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Cumulative Dist.)</w:t>
      </w:r>
      <w:r w:rsidRPr="00DD2739">
        <w:rPr>
          <w:rFonts w:hint="cs"/>
          <w:rtl/>
        </w:rPr>
        <w:t>.</w:t>
      </w:r>
    </w:p>
    <w:p w14:paraId="636F6A68" w14:textId="7E153A84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qfunc</w:t>
      </w:r>
      <w:proofErr w:type="spellEnd"/>
      <w:r w:rsidRPr="00DD2739">
        <w:t>(p, …)</w:t>
      </w:r>
      <w:r w:rsidRPr="00DD2739">
        <w:rPr>
          <w:rFonts w:hint="cs"/>
          <w:rtl/>
        </w:rPr>
        <w:t xml:space="preserve">: مقدار </w:t>
      </w:r>
      <w:proofErr w:type="spellStart"/>
      <w:r w:rsidRPr="00DD2739">
        <w:rPr>
          <w:rFonts w:hint="cs"/>
          <w:rtl/>
        </w:rPr>
        <w:t>چندک</w:t>
      </w:r>
      <w:proofErr w:type="spellEnd"/>
      <w:r w:rsidRPr="00DD2739">
        <w:rPr>
          <w:rFonts w:hint="cs"/>
          <w:rtl/>
        </w:rPr>
        <w:t xml:space="preserve"> تابع را به ازای </w:t>
      </w:r>
      <w:r w:rsidRPr="00DD2739">
        <w:t>0 &lt; p &lt; 1</w:t>
      </w:r>
      <w:r w:rsidRPr="00DD2739">
        <w:rPr>
          <w:rFonts w:hint="cs"/>
          <w:rtl/>
        </w:rPr>
        <w:t xml:space="preserve"> نشان می‏دهد</w:t>
      </w:r>
      <w:r w:rsidR="008B6B7D" w:rsidRPr="00DD2739">
        <w:rPr>
          <w:rFonts w:hint="cs"/>
          <w:rtl/>
        </w:rPr>
        <w:t xml:space="preserve"> </w:t>
      </w:r>
      <w:r w:rsidR="008B6B7D" w:rsidRPr="00DD2739">
        <w:t>(Quantile)</w:t>
      </w:r>
      <w:r w:rsidRPr="00DD2739">
        <w:rPr>
          <w:rFonts w:hint="cs"/>
          <w:rtl/>
        </w:rPr>
        <w:t>.</w:t>
      </w:r>
    </w:p>
    <w:p w14:paraId="25399D0D" w14:textId="6C198455" w:rsidR="001717A8" w:rsidRPr="00DD2739" w:rsidRDefault="001717A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rtl/>
        </w:rPr>
        <w:t xml:space="preserve">دستور </w:t>
      </w:r>
      <w:proofErr w:type="spellStart"/>
      <w:r w:rsidRPr="00DD2739">
        <w:t>rfunc</w:t>
      </w:r>
      <w:proofErr w:type="spellEnd"/>
      <w:r w:rsidRPr="00DD2739">
        <w:t>(x, …)</w:t>
      </w:r>
      <w:r w:rsidRPr="00DD2739">
        <w:rPr>
          <w:rFonts w:hint="cs"/>
          <w:rtl/>
        </w:rPr>
        <w:t>: نمونه تصادفی از تابع را شبیه‏سازی می‏کند (</w:t>
      </w:r>
      <w:r w:rsidRPr="00DD2739">
        <w:t xml:space="preserve">Random </w:t>
      </w:r>
      <w:r w:rsidR="008B6B7D" w:rsidRPr="00DD2739">
        <w:t>Variates</w:t>
      </w:r>
      <w:r w:rsidRPr="00DD2739">
        <w:rPr>
          <w:rFonts w:hint="cs"/>
          <w:rtl/>
        </w:rPr>
        <w:t>).</w:t>
      </w:r>
    </w:p>
    <w:p w14:paraId="2880B0D5" w14:textId="4629432B" w:rsidR="001717A8" w:rsidRPr="00DD2739" w:rsidRDefault="001717A8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جدول زیر، </w:t>
      </w:r>
      <w:proofErr w:type="spellStart"/>
      <w:r w:rsidRPr="00DD2739">
        <w:t>func</w:t>
      </w:r>
      <w:proofErr w:type="spellEnd"/>
      <w:r w:rsidRPr="00DD2739">
        <w:rPr>
          <w:rFonts w:hint="cs"/>
          <w:rtl/>
        </w:rPr>
        <w:t xml:space="preserve">های مختلف موجود 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نشان داده شده است:</w:t>
      </w: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DD2739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</w:rPr>
            </w:pPr>
            <w:proofErr w:type="spellStart"/>
            <w:r w:rsidRPr="00DD2739">
              <w:rPr>
                <w:b/>
                <w:bCs/>
              </w:rPr>
              <w:t>func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DD2739" w:rsidRDefault="008B6B7D" w:rsidP="00380459">
            <w:pPr>
              <w:widowControl w:val="0"/>
              <w:bidi w:val="0"/>
              <w:jc w:val="left"/>
              <w:rPr>
                <w:b/>
                <w:bCs/>
                <w:rtl/>
              </w:rPr>
            </w:pPr>
            <w:r w:rsidRPr="00DD2739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:rsidRPr="00DD2739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Beta</w:t>
            </w:r>
          </w:p>
        </w:tc>
      </w:tr>
      <w:tr w:rsidR="008B6B7D" w:rsidRPr="00DD2739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binom</w:t>
            </w:r>
            <w:proofErr w:type="spellEnd"/>
          </w:p>
        </w:tc>
        <w:tc>
          <w:tcPr>
            <w:tcW w:w="2016" w:type="dxa"/>
            <w:vAlign w:val="center"/>
          </w:tcPr>
          <w:p w14:paraId="3A024D3C" w14:textId="3D3BBBC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Binomial</w:t>
            </w:r>
          </w:p>
        </w:tc>
      </w:tr>
      <w:tr w:rsidR="008B6B7D" w:rsidRPr="00DD2739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7C54AB9C" w14:textId="4128DC31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chisq</w:t>
            </w:r>
            <w:proofErr w:type="spellEnd"/>
          </w:p>
        </w:tc>
        <w:tc>
          <w:tcPr>
            <w:tcW w:w="2016" w:type="dxa"/>
            <w:vAlign w:val="center"/>
          </w:tcPr>
          <w:p w14:paraId="57487D7A" w14:textId="038BAC58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Chi Square</w:t>
            </w:r>
          </w:p>
        </w:tc>
      </w:tr>
      <w:tr w:rsidR="008B6B7D" w:rsidRPr="00DD2739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 xml:space="preserve">df1, df2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292938F8" w14:textId="5B5ECAA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F</w:t>
            </w:r>
          </w:p>
        </w:tc>
      </w:tr>
      <w:tr w:rsidR="008B6B7D" w:rsidRPr="00DD2739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shapem</w:t>
            </w:r>
            <w:proofErr w:type="spellEnd"/>
            <w:r w:rsidRPr="00DD2739">
              <w:t>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Gamma</w:t>
            </w:r>
          </w:p>
        </w:tc>
      </w:tr>
      <w:tr w:rsidR="008B6B7D" w:rsidRPr="00DD2739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ogis</w:t>
            </w:r>
            <w:proofErr w:type="spellEnd"/>
          </w:p>
        </w:tc>
        <w:tc>
          <w:tcPr>
            <w:tcW w:w="2016" w:type="dxa"/>
            <w:vAlign w:val="center"/>
          </w:tcPr>
          <w:p w14:paraId="033040F5" w14:textId="4D8BBD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istic</w:t>
            </w:r>
          </w:p>
        </w:tc>
      </w:tr>
      <w:tr w:rsidR="008B6B7D" w:rsidRPr="00DD2739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meanlog</w:t>
            </w:r>
            <w:proofErr w:type="spellEnd"/>
            <w:r w:rsidRPr="00DD2739">
              <w:t xml:space="preserve">, </w:t>
            </w:r>
            <w:proofErr w:type="spellStart"/>
            <w:r w:rsidRPr="00DD2739">
              <w:t>sdlog</w:t>
            </w:r>
            <w:proofErr w:type="spellEnd"/>
          </w:p>
        </w:tc>
        <w:tc>
          <w:tcPr>
            <w:tcW w:w="2016" w:type="dxa"/>
            <w:vAlign w:val="center"/>
          </w:tcPr>
          <w:p w14:paraId="22DCBA75" w14:textId="1BC1E714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proofErr w:type="spellStart"/>
            <w:r w:rsidRPr="00DD2739">
              <w:t>lnorm</w:t>
            </w:r>
            <w:proofErr w:type="spellEnd"/>
          </w:p>
        </w:tc>
        <w:tc>
          <w:tcPr>
            <w:tcW w:w="2016" w:type="dxa"/>
            <w:vAlign w:val="center"/>
          </w:tcPr>
          <w:p w14:paraId="08E9E5CF" w14:textId="7E06F206" w:rsidR="008B6B7D" w:rsidRPr="00DD2739" w:rsidRDefault="008B6B7D" w:rsidP="00380459">
            <w:pPr>
              <w:widowControl w:val="0"/>
              <w:bidi w:val="0"/>
              <w:jc w:val="left"/>
              <w:rPr>
                <w:rtl/>
              </w:rPr>
            </w:pPr>
            <w:r w:rsidRPr="00DD2739">
              <w:t>Log Normal</w:t>
            </w:r>
          </w:p>
        </w:tc>
      </w:tr>
      <w:tr w:rsidR="008B6B7D" w:rsidRPr="00DD2739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mean, </w:t>
            </w:r>
            <w:proofErr w:type="spellStart"/>
            <w:r w:rsidRPr="00DD2739">
              <w:t>sd</w:t>
            </w:r>
            <w:proofErr w:type="spellEnd"/>
          </w:p>
        </w:tc>
        <w:tc>
          <w:tcPr>
            <w:tcW w:w="2016" w:type="dxa"/>
            <w:vAlign w:val="center"/>
          </w:tcPr>
          <w:p w14:paraId="2BCA20EE" w14:textId="78CDD82C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Normal</w:t>
            </w:r>
          </w:p>
        </w:tc>
      </w:tr>
      <w:tr w:rsidR="008B6B7D" w:rsidRPr="00DD2739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Poisson</w:t>
            </w:r>
          </w:p>
        </w:tc>
      </w:tr>
      <w:tr w:rsidR="008B6B7D" w:rsidRPr="00DD2739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 xml:space="preserve">df, </w:t>
            </w:r>
            <w:proofErr w:type="spellStart"/>
            <w:r w:rsidRPr="00DD2739">
              <w:t>ncp</w:t>
            </w:r>
            <w:proofErr w:type="spellEnd"/>
          </w:p>
        </w:tc>
        <w:tc>
          <w:tcPr>
            <w:tcW w:w="2016" w:type="dxa"/>
            <w:vAlign w:val="center"/>
          </w:tcPr>
          <w:p w14:paraId="1B2AF074" w14:textId="679E740E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t Student</w:t>
            </w:r>
          </w:p>
        </w:tc>
      </w:tr>
      <w:tr w:rsidR="008B6B7D" w:rsidRPr="00DD2739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Weibull</w:t>
            </w:r>
          </w:p>
        </w:tc>
      </w:tr>
      <w:tr w:rsidR="008B6B7D" w:rsidRPr="00DD2739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Pr="00DD2739" w:rsidRDefault="008B6B7D" w:rsidP="00380459">
            <w:pPr>
              <w:widowControl w:val="0"/>
              <w:bidi w:val="0"/>
              <w:jc w:val="left"/>
            </w:pPr>
            <w:proofErr w:type="spellStart"/>
            <w:r w:rsidRPr="00DD2739">
              <w:t>unif</w:t>
            </w:r>
            <w:proofErr w:type="spellEnd"/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Pr="00DD2739" w:rsidRDefault="008B6B7D" w:rsidP="00380459">
            <w:pPr>
              <w:widowControl w:val="0"/>
              <w:bidi w:val="0"/>
              <w:jc w:val="left"/>
            </w:pPr>
            <w:r w:rsidRPr="00DD2739">
              <w:t>Uniform</w:t>
            </w:r>
          </w:p>
        </w:tc>
      </w:tr>
    </w:tbl>
    <w:p w14:paraId="2FB7C8C4" w14:textId="77777777" w:rsidR="001717A8" w:rsidRPr="00DD2739" w:rsidRDefault="001717A8" w:rsidP="00380459">
      <w:pPr>
        <w:widowControl w:val="0"/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DD2739" w14:paraId="2DFE9DE8" w14:textId="77777777" w:rsidTr="000B317F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DD2739" w:rsidRDefault="00FD35D1" w:rsidP="00380459">
            <w:pPr>
              <w:widowControl w:val="0"/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00DD2739"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Pr="00DD2739" w:rsidRDefault="00312CCD" w:rsidP="00380459">
      <w:pPr>
        <w:widowControl w:val="0"/>
        <w:rPr>
          <w:rtl/>
        </w:rPr>
      </w:pPr>
      <w:r w:rsidRPr="00DD2739">
        <w:rPr>
          <w:rFonts w:hint="cs"/>
          <w:rtl/>
        </w:rPr>
        <w:t xml:space="preserve">در زبان برنامه‏نویسی </w:t>
      </w:r>
      <w:r w:rsidRPr="00DD2739">
        <w:t>R</w:t>
      </w:r>
      <w:r w:rsidRPr="00DD2739"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Pr="00DD2739" w:rsidRDefault="00312CCD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نسبت به شماره ایندکس آن‏ها رسم می‏گردد.</w:t>
      </w:r>
    </w:p>
    <w:p w14:paraId="65436476" w14:textId="77777777" w:rsidR="00312CCD" w:rsidRPr="00DD2739" w:rsidRDefault="00312CCD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Pr="00DD2739" w:rsidRDefault="009D36E8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5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Pr="00DD2739" w:rsidRDefault="009D36E8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پراکندگی بردار </w:t>
      </w:r>
      <w:r w:rsidRPr="00DD2739">
        <w:rPr>
          <w:b/>
          <w:bCs/>
        </w:rPr>
        <w:t>x</w:t>
      </w:r>
      <w:r w:rsidRPr="00DD2739">
        <w:rPr>
          <w:rFonts w:hint="cs"/>
          <w:b/>
          <w:bCs/>
          <w:rtl/>
        </w:rPr>
        <w:t xml:space="preserve"> در مقابل بردار </w:t>
      </w:r>
      <w:r w:rsidRPr="00DD2739">
        <w:rPr>
          <w:b/>
          <w:bCs/>
        </w:rPr>
        <w:t>y</w:t>
      </w:r>
      <w:r w:rsidRPr="00DD2739">
        <w:rPr>
          <w:rFonts w:hint="cs"/>
          <w:b/>
          <w:bCs/>
          <w:rtl/>
        </w:rPr>
        <w:t xml:space="preserve"> با استفاده از تابع </w:t>
      </w:r>
      <w:r w:rsidRPr="00DD2739">
        <w:rPr>
          <w:b/>
          <w:bCs/>
        </w:rPr>
        <w:t>plo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پراکندگی بردار </w:t>
      </w:r>
      <w:r w:rsidRPr="00DD2739">
        <w:t>x</w:t>
      </w:r>
      <w:r w:rsidRPr="00DD2739">
        <w:rPr>
          <w:rFonts w:hint="cs"/>
          <w:rtl/>
        </w:rPr>
        <w:t xml:space="preserve"> در مقابل بردار </w:t>
      </w:r>
      <w:r w:rsidRPr="00DD2739">
        <w:t>y</w:t>
      </w:r>
      <w:r w:rsidRPr="00DD2739">
        <w:rPr>
          <w:rFonts w:hint="cs"/>
          <w:rtl/>
        </w:rPr>
        <w:t xml:space="preserve"> رسم می‏گردد.</w:t>
      </w:r>
    </w:p>
    <w:p w14:paraId="1DE006A1" w14:textId="52EB1337" w:rsidR="009D36E8" w:rsidRPr="00DD2739" w:rsidRDefault="009D36E8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166FEDE8" w14:textId="6F734D15" w:rsidR="009D36E8" w:rsidRPr="00DD2739" w:rsidRDefault="00B740C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6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Pr="00DD2739" w:rsidRDefault="00B740C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منحنی یک تابع در محدوده تعیین شده با استفاده از تابع </w:t>
      </w:r>
      <w:r w:rsidRPr="00DD2739">
        <w:rPr>
          <w:b/>
          <w:bCs/>
        </w:rPr>
        <w:t>curve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نحنی توزیع آماری نرمال در فاصله 3- تا 3 رسم می‏گردد..</w:t>
      </w:r>
    </w:p>
    <w:p w14:paraId="00650B5C" w14:textId="792750AE" w:rsidR="00B740C9" w:rsidRPr="00DD2739" w:rsidRDefault="00B740C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Pr="00DD2739" w:rsidRDefault="00B740C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7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هیستوگرام یک بردار با استفاده از تابع </w:t>
      </w:r>
      <w:r w:rsidRPr="00DD2739">
        <w:rPr>
          <w:b/>
          <w:bCs/>
        </w:rPr>
        <w:t>hist</w:t>
      </w:r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هیستوگرام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18D26128" w14:textId="7777777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8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میل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میل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53A63C12" w14:textId="2B965D63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89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Pr="00DD2739" w:rsidRDefault="00346139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جعبه‏ای یک بردار با استفاده از تابع </w:t>
      </w:r>
      <w:proofErr w:type="spellStart"/>
      <w:r w:rsidRPr="00DD2739">
        <w:rPr>
          <w:b/>
          <w:bCs/>
        </w:rPr>
        <w:t>barplot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نمودار جعبه‏ای بردار </w:t>
      </w:r>
      <w:r w:rsidRPr="00DD2739">
        <w:t>x</w:t>
      </w:r>
      <w:r w:rsidRPr="00DD2739">
        <w:rPr>
          <w:rFonts w:hint="cs"/>
          <w:rtl/>
        </w:rPr>
        <w:t xml:space="preserve"> رسم خواهد شد.</w:t>
      </w:r>
    </w:p>
    <w:p w14:paraId="6C5682FD" w14:textId="324841F7" w:rsidR="00346139" w:rsidRPr="00DD2739" w:rsidRDefault="00346139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Pr="00DD2739" w:rsidRDefault="00346139" w:rsidP="00380459">
      <w:pPr>
        <w:widowControl w:val="0"/>
        <w:jc w:val="center"/>
      </w:pPr>
      <w:r w:rsidRPr="00DD2739"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0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 xml:space="preserve">رسم نمودار برای بررسی مقایسه </w:t>
      </w:r>
      <w:proofErr w:type="spellStart"/>
      <w:r w:rsidRPr="00DD2739">
        <w:rPr>
          <w:rFonts w:hint="cs"/>
          <w:b/>
          <w:bCs/>
          <w:rtl/>
        </w:rPr>
        <w:t>توزیع‏ها</w:t>
      </w:r>
      <w:proofErr w:type="spellEnd"/>
      <w:r w:rsidRPr="00DD2739">
        <w:rPr>
          <w:rFonts w:hint="cs"/>
          <w:b/>
          <w:bCs/>
          <w:rtl/>
        </w:rPr>
        <w:t xml:space="preserve"> با استفاده از توابع </w:t>
      </w:r>
      <w:proofErr w:type="spellStart"/>
      <w:r w:rsidRPr="00DD2739">
        <w:rPr>
          <w:b/>
          <w:bCs/>
        </w:rPr>
        <w:t>qqnorm</w:t>
      </w:r>
      <w:proofErr w:type="spellEnd"/>
      <w:r w:rsidRPr="00DD2739">
        <w:rPr>
          <w:rFonts w:hint="cs"/>
          <w:b/>
          <w:bCs/>
          <w:rtl/>
        </w:rPr>
        <w:t xml:space="preserve"> و </w:t>
      </w:r>
      <w:proofErr w:type="spellStart"/>
      <w:r w:rsidRPr="00DD2739">
        <w:rPr>
          <w:b/>
          <w:bCs/>
        </w:rPr>
        <w:t>qqline</w:t>
      </w:r>
      <w:proofErr w:type="spellEnd"/>
      <w:r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نرمال بودن توزیع داده‏های </w:t>
      </w:r>
      <w:r w:rsidR="008E7944" w:rsidRPr="00DD2739">
        <w:rPr>
          <w:rFonts w:hint="cs"/>
          <w:rtl/>
        </w:rPr>
        <w:t xml:space="preserve">بردار </w:t>
      </w:r>
      <w:r w:rsidR="008E7944" w:rsidRPr="00DD2739">
        <w:t>x</w:t>
      </w:r>
      <w:r w:rsidRPr="00DD2739">
        <w:rPr>
          <w:rFonts w:hint="cs"/>
          <w:rtl/>
        </w:rPr>
        <w:t xml:space="preserve"> را با تابع </w:t>
      </w:r>
      <w:proofErr w:type="spellStart"/>
      <w:r w:rsidRPr="00DD2739">
        <w:t>qqnorm</w:t>
      </w:r>
      <w:proofErr w:type="spellEnd"/>
      <w:r w:rsidRPr="00DD2739">
        <w:rPr>
          <w:rFonts w:hint="cs"/>
          <w:rtl/>
        </w:rPr>
        <w:t xml:space="preserve"> و رسم خط نرمال روی نمودار را با تابع </w:t>
      </w:r>
      <w:proofErr w:type="spellStart"/>
      <w:r w:rsidRPr="00DD2739">
        <w:t>qqline</w:t>
      </w:r>
      <w:proofErr w:type="spellEnd"/>
      <w:r w:rsidRPr="00DD2739">
        <w:rPr>
          <w:rFonts w:hint="cs"/>
          <w:rtl/>
        </w:rPr>
        <w:t xml:space="preserve"> </w:t>
      </w:r>
      <w:r w:rsidR="008E7944" w:rsidRPr="00DD2739">
        <w:rPr>
          <w:rFonts w:hint="cs"/>
          <w:rtl/>
        </w:rPr>
        <w:t>بررسی کرد</w:t>
      </w:r>
      <w:r w:rsidRPr="00DD2739">
        <w:rPr>
          <w:rFonts w:hint="cs"/>
          <w:rtl/>
        </w:rPr>
        <w:t>.</w:t>
      </w:r>
    </w:p>
    <w:p w14:paraId="305EA4DA" w14:textId="77777777" w:rsidR="004A0851" w:rsidRPr="00DD2739" w:rsidRDefault="004A0851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Pr="00DD2739" w:rsidRDefault="004A0851" w:rsidP="00380459">
      <w:pPr>
        <w:widowControl w:val="0"/>
        <w:jc w:val="center"/>
      </w:pPr>
      <w:r w:rsidRPr="00DD2739">
        <w:rPr>
          <w:noProof/>
        </w:rPr>
        <w:lastRenderedPageBreak/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1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Pr="00DD2739" w:rsidRDefault="004A0851" w:rsidP="00380459">
      <w:pPr>
        <w:widowControl w:val="0"/>
        <w:jc w:val="center"/>
      </w:pPr>
    </w:p>
    <w:p w14:paraId="3D9ABE89" w14:textId="3965C0BD" w:rsidR="004A0851" w:rsidRPr="00DD2739" w:rsidRDefault="004A0851" w:rsidP="00380459">
      <w:pPr>
        <w:pStyle w:val="ListParagraph"/>
        <w:widowControl w:val="0"/>
        <w:numPr>
          <w:ilvl w:val="0"/>
          <w:numId w:val="14"/>
        </w:numPr>
      </w:pPr>
      <w:r w:rsidRPr="00DD2739">
        <w:rPr>
          <w:rFonts w:hint="cs"/>
          <w:b/>
          <w:bCs/>
          <w:rtl/>
        </w:rPr>
        <w:t>رسم نمودار برای مقایسه توزیع‏</w:t>
      </w:r>
      <w:r w:rsidR="008E7944" w:rsidRPr="00DD2739">
        <w:rPr>
          <w:rFonts w:hint="cs"/>
          <w:b/>
          <w:bCs/>
          <w:rtl/>
        </w:rPr>
        <w:t xml:space="preserve"> دو متغیر </w:t>
      </w:r>
      <w:r w:rsidRPr="00DD2739">
        <w:rPr>
          <w:rFonts w:hint="cs"/>
          <w:b/>
          <w:bCs/>
          <w:rtl/>
        </w:rPr>
        <w:t xml:space="preserve">با استفاده از </w:t>
      </w:r>
      <w:r w:rsidR="008E7944" w:rsidRPr="00DD2739">
        <w:rPr>
          <w:rFonts w:hint="cs"/>
          <w:b/>
          <w:bCs/>
          <w:rtl/>
        </w:rPr>
        <w:t>تابع</w:t>
      </w:r>
      <w:r w:rsidRPr="00DD2739">
        <w:rPr>
          <w:rFonts w:hint="cs"/>
          <w:b/>
          <w:bCs/>
          <w:rtl/>
        </w:rPr>
        <w:t xml:space="preserve"> </w:t>
      </w:r>
      <w:proofErr w:type="spellStart"/>
      <w:r w:rsidR="008E7944" w:rsidRPr="00DD2739">
        <w:rPr>
          <w:b/>
          <w:bCs/>
        </w:rPr>
        <w:t>qqplot</w:t>
      </w:r>
      <w:proofErr w:type="spellEnd"/>
      <w:r w:rsidR="008E7944" w:rsidRPr="00DD2739">
        <w:rPr>
          <w:rFonts w:hint="cs"/>
          <w:b/>
          <w:bCs/>
          <w:rtl/>
        </w:rPr>
        <w:t>:</w:t>
      </w:r>
      <w:r w:rsidRPr="00DD2739">
        <w:rPr>
          <w:rFonts w:hint="cs"/>
          <w:rtl/>
        </w:rPr>
        <w:t xml:space="preserve"> با اجرای دستورات زیر، می‏توان </w:t>
      </w:r>
      <w:r w:rsidR="008E7944" w:rsidRPr="00DD2739">
        <w:rPr>
          <w:rFonts w:hint="cs"/>
          <w:rtl/>
        </w:rPr>
        <w:t xml:space="preserve">توزیع مقادیر دو بردار </w:t>
      </w:r>
      <w:r w:rsidR="008E7944" w:rsidRPr="00DD2739">
        <w:t>x</w:t>
      </w:r>
      <w:r w:rsidR="008E7944" w:rsidRPr="00DD2739">
        <w:rPr>
          <w:rFonts w:hint="cs"/>
          <w:rtl/>
        </w:rPr>
        <w:t xml:space="preserve"> و </w:t>
      </w:r>
      <w:r w:rsidR="008E7944" w:rsidRPr="00DD2739">
        <w:t>y</w:t>
      </w:r>
      <w:r w:rsidR="008E7944" w:rsidRPr="00DD2739">
        <w:rPr>
          <w:rFonts w:hint="cs"/>
          <w:rtl/>
        </w:rPr>
        <w:t xml:space="preserve"> را با هم مقایسه و هم توزیع بودن آن‏ها را بررسی کرد.</w:t>
      </w:r>
    </w:p>
    <w:p w14:paraId="0F9FEE4D" w14:textId="77777777" w:rsidR="00F13BE4" w:rsidRPr="00DD2739" w:rsidRDefault="00F13BE4" w:rsidP="00F13BE4">
      <w:pPr>
        <w:widowControl w:val="0"/>
      </w:pPr>
    </w:p>
    <w:p w14:paraId="468CE583" w14:textId="77777777" w:rsidR="008E7944" w:rsidRPr="00DD2739" w:rsidRDefault="008E7944" w:rsidP="00F13BE4">
      <w:pPr>
        <w:pStyle w:val="SourceCode"/>
        <w:widowControl w:val="0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  <w:between w:val="single" w:sz="6" w:space="1" w:color="auto"/>
          <w:bar w:val="single" w:sz="6" w:color="auto"/>
        </w:pBdr>
        <w:shd w:val="clear" w:color="auto" w:fill="F2F2F2" w:themeFill="background1" w:themeFillShade="F2"/>
        <w:wordWrap/>
        <w:rPr>
          <w:rFonts w:asciiTheme="minorHAnsi" w:hAnsiTheme="minorHAnsi" w:cstheme="minorHAnsi"/>
          <w:sz w:val="20"/>
          <w:szCs w:val="20"/>
        </w:rPr>
      </w:pP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proofErr w:type="spellStart"/>
      <w:proofErr w:type="gram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proofErr w:type="gram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proofErr w:type="spellStart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</w:t>
      </w:r>
      <w:proofErr w:type="spellEnd"/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D27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D2739">
        <w:rPr>
          <w:rFonts w:asciiTheme="minorHAnsi" w:hAnsiTheme="minorHAnsi" w:cstheme="minorHAnsi"/>
          <w:sz w:val="20"/>
          <w:szCs w:val="20"/>
        </w:rPr>
        <w:br/>
      </w:r>
      <w:r w:rsidRPr="00DD2739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Pr="00DD27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proofErr w:type="spellEnd"/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DD27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DD27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45824A0F" w14:textId="77777777" w:rsidR="00F13BE4" w:rsidRPr="00DD2739" w:rsidRDefault="008E7944" w:rsidP="00380459">
      <w:pPr>
        <w:widowControl w:val="0"/>
        <w:jc w:val="center"/>
        <w:rPr>
          <w:rtl/>
        </w:rPr>
        <w:sectPr w:rsidR="00F13BE4" w:rsidRPr="00DD2739" w:rsidSect="007642FC">
          <w:footnotePr>
            <w:numRestart w:val="eachPage"/>
          </w:footnotePr>
          <w:pgSz w:w="9356" w:h="13325" w:code="34"/>
          <w:pgMar w:top="1304" w:right="1134" w:bottom="1304" w:left="851" w:header="720" w:footer="720" w:gutter="0"/>
          <w:cols w:space="720"/>
          <w:bidi/>
          <w:rtlGutter/>
          <w:docGrid w:linePitch="360"/>
        </w:sectPr>
      </w:pPr>
      <w:r w:rsidRPr="00DD2739"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92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F2C73" w14:textId="0B0B2475" w:rsidR="004A0851" w:rsidRPr="00DD2739" w:rsidRDefault="004A0851" w:rsidP="00380459">
      <w:pPr>
        <w:widowControl w:val="0"/>
        <w:jc w:val="center"/>
        <w:rPr>
          <w:rtl/>
        </w:rPr>
      </w:pPr>
    </w:p>
    <w:sectPr w:rsidR="004A0851" w:rsidRPr="00DD2739" w:rsidSect="007642FC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1A360" w14:textId="77777777" w:rsidR="0071458B" w:rsidRDefault="0071458B" w:rsidP="00C01B30">
      <w:r>
        <w:separator/>
      </w:r>
    </w:p>
  </w:endnote>
  <w:endnote w:type="continuationSeparator" w:id="0">
    <w:p w14:paraId="2A716897" w14:textId="77777777" w:rsidR="0071458B" w:rsidRDefault="0071458B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PT Nazanin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1DE7F" w14:textId="77777777" w:rsidR="0071458B" w:rsidRDefault="0071458B" w:rsidP="007E01B7">
      <w:pPr>
        <w:bidi w:val="0"/>
        <w:jc w:val="left"/>
      </w:pPr>
      <w:r>
        <w:separator/>
      </w:r>
    </w:p>
  </w:footnote>
  <w:footnote w:type="continuationSeparator" w:id="0">
    <w:p w14:paraId="4AB6E08A" w14:textId="77777777" w:rsidR="0071458B" w:rsidRDefault="0071458B" w:rsidP="007E01B7">
      <w:pPr>
        <w:bidi w:val="0"/>
        <w:jc w:val="left"/>
      </w:pPr>
      <w:r>
        <w:continuationSeparator/>
      </w:r>
    </w:p>
  </w:footnote>
  <w:footnote w:type="continuationNotice" w:id="1">
    <w:p w14:paraId="52077B8F" w14:textId="77777777" w:rsidR="0071458B" w:rsidRDefault="0071458B">
      <w:pPr>
        <w:spacing w:before="0" w:after="0"/>
      </w:pPr>
    </w:p>
  </w:footnote>
  <w:footnote w:id="2">
    <w:p w14:paraId="1FE17060" w14:textId="77777777" w:rsidR="0071458B" w:rsidRDefault="0071458B" w:rsidP="00C01B3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3">
    <w:p w14:paraId="26A0E05A" w14:textId="77777777" w:rsidR="0071458B" w:rsidRDefault="0071458B" w:rsidP="000E1F2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4">
    <w:p w14:paraId="04CBAF7F" w14:textId="77777777" w:rsidR="0071458B" w:rsidRDefault="0071458B" w:rsidP="00A306C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5">
    <w:p w14:paraId="1518439A" w14:textId="77777777" w:rsidR="0071458B" w:rsidRDefault="0071458B" w:rsidP="004F49F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6">
    <w:p w14:paraId="5EE621B7" w14:textId="77777777" w:rsidR="0071458B" w:rsidRDefault="0071458B" w:rsidP="004F49F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F49FF">
        <w:t xml:space="preserve">ritical </w:t>
      </w:r>
      <w:r>
        <w:t>R</w:t>
      </w:r>
      <w:r w:rsidRPr="004F49FF">
        <w:t>egion</w:t>
      </w:r>
    </w:p>
  </w:footnote>
  <w:footnote w:id="7">
    <w:p w14:paraId="3DA86137" w14:textId="77777777" w:rsidR="0071458B" w:rsidRPr="00A306CD" w:rsidRDefault="0071458B" w:rsidP="00A306CD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A306CD">
        <w:t xml:space="preserve">tandard </w:t>
      </w:r>
      <w:r>
        <w:t>N</w:t>
      </w:r>
      <w:r w:rsidRPr="00A306CD">
        <w:t xml:space="preserve">ormal </w:t>
      </w:r>
      <w:r>
        <w:t>D</w:t>
      </w:r>
      <w:r w:rsidRPr="00A306CD">
        <w:t>istribution</w:t>
      </w:r>
    </w:p>
  </w:footnote>
  <w:footnote w:id="8">
    <w:p w14:paraId="611DC559" w14:textId="77777777" w:rsidR="0071458B" w:rsidRDefault="0071458B" w:rsidP="00984A9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9">
    <w:p w14:paraId="04C49F0C" w14:textId="77777777" w:rsidR="0071458B" w:rsidRDefault="0071458B" w:rsidP="00D3540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-test</w:t>
      </w:r>
    </w:p>
  </w:footnote>
  <w:footnote w:id="10">
    <w:p w14:paraId="320108C7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11">
    <w:p w14:paraId="6CBA77A8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12">
    <w:p w14:paraId="54DAE20F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AF2DAC">
        <w:t>roportion</w:t>
      </w:r>
    </w:p>
  </w:footnote>
  <w:footnote w:id="13">
    <w:p w14:paraId="6C1F46C4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AF2DAC">
        <w:t xml:space="preserve">inomial </w:t>
      </w:r>
      <w:r>
        <w:t>D</w:t>
      </w:r>
      <w:r w:rsidRPr="00AF2DAC">
        <w:t>istribution</w:t>
      </w:r>
    </w:p>
  </w:footnote>
  <w:footnote w:id="14">
    <w:p w14:paraId="7715F65A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4C0BAF">
        <w:t>ounts</w:t>
      </w:r>
    </w:p>
  </w:footnote>
  <w:footnote w:id="15">
    <w:p w14:paraId="2098DC8C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0BAF">
        <w:t>Poisson</w:t>
      </w:r>
      <w:r w:rsidRPr="00AF2DAC">
        <w:t xml:space="preserve"> </w:t>
      </w:r>
      <w:r>
        <w:t>D</w:t>
      </w:r>
      <w:r w:rsidRPr="00AF2DAC">
        <w:t>istribution</w:t>
      </w:r>
    </w:p>
  </w:footnote>
  <w:footnote w:id="16">
    <w:p w14:paraId="166B0881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0510A">
        <w:t>t-test</w:t>
      </w:r>
    </w:p>
  </w:footnote>
  <w:footnote w:id="17">
    <w:p w14:paraId="233205EC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18">
    <w:p w14:paraId="5119E608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19">
    <w:p w14:paraId="699A9CB1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20">
    <w:p w14:paraId="6B7A1FB2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21">
    <w:p w14:paraId="471ED0FF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22">
    <w:p w14:paraId="04449EAE" w14:textId="77777777" w:rsidR="0071458B" w:rsidRDefault="0071458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23">
    <w:p w14:paraId="57883D18" w14:textId="77777777" w:rsidR="0071458B" w:rsidRDefault="0071458B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24">
    <w:p w14:paraId="209CB14A" w14:textId="77777777" w:rsidR="0071458B" w:rsidRDefault="0071458B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25">
    <w:p w14:paraId="2FB0231B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35A7A">
        <w:t>t-test</w:t>
      </w:r>
    </w:p>
  </w:footnote>
  <w:footnote w:id="26">
    <w:p w14:paraId="133F893F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27">
    <w:p w14:paraId="0780DF7A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7A329A">
        <w:t xml:space="preserve">um of </w:t>
      </w:r>
      <w:r>
        <w:t>S</w:t>
      </w:r>
      <w:r w:rsidRPr="007A329A">
        <w:t>quares</w:t>
      </w:r>
    </w:p>
  </w:footnote>
  <w:footnote w:id="28">
    <w:p w14:paraId="7609F786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29">
    <w:p w14:paraId="7769D653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0">
    <w:p w14:paraId="325017BA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31">
    <w:p w14:paraId="45AB11DD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32">
    <w:p w14:paraId="2083045E" w14:textId="77777777" w:rsidR="0071458B" w:rsidRDefault="0071458B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3">
    <w:p w14:paraId="5D4B481D" w14:textId="77777777" w:rsidR="0071458B" w:rsidRDefault="0071458B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0E1F25">
        <w:t xml:space="preserve">opulation </w:t>
      </w:r>
      <w:r>
        <w:t>V</w:t>
      </w:r>
      <w:r w:rsidRPr="000E1F25">
        <w:t>ariance</w:t>
      </w:r>
    </w:p>
  </w:footnote>
  <w:footnote w:id="34">
    <w:p w14:paraId="2C1A62B1" w14:textId="77777777" w:rsidR="0071458B" w:rsidRDefault="0071458B" w:rsidP="00CE02F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5">
    <w:p w14:paraId="21790C3D" w14:textId="77777777" w:rsidR="0071458B" w:rsidRDefault="0071458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36">
    <w:p w14:paraId="3BD753B5" w14:textId="77777777" w:rsidR="0071458B" w:rsidRDefault="0071458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1B0008">
        <w:t xml:space="preserve">aired </w:t>
      </w:r>
      <w:r>
        <w:t>C</w:t>
      </w:r>
      <w:r w:rsidRPr="001B0008">
        <w:t>omparisons</w:t>
      </w:r>
    </w:p>
  </w:footnote>
  <w:footnote w:id="37">
    <w:p w14:paraId="4EB30E89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38">
    <w:p w14:paraId="4641780F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39">
    <w:p w14:paraId="58A7AC91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40">
    <w:p w14:paraId="33941DB4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1">
    <w:p w14:paraId="69BF7B3A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42">
    <w:p w14:paraId="71E755A1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R</w:t>
      </w:r>
      <w:r w:rsidRPr="00D05BF7">
        <w:t xml:space="preserve">egression </w:t>
      </w:r>
      <w:r>
        <w:t>C</w:t>
      </w:r>
      <w:r w:rsidRPr="00D05BF7">
        <w:t>oefficient</w:t>
      </w:r>
    </w:p>
  </w:footnote>
  <w:footnote w:id="43">
    <w:p w14:paraId="52CD0177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</w:t>
      </w:r>
      <w:r w:rsidRPr="002E3E65">
        <w:t xml:space="preserve">ample </w:t>
      </w:r>
      <w:r>
        <w:t>E</w:t>
      </w:r>
      <w:r w:rsidRPr="002E3E65">
        <w:t>stimate</w:t>
      </w:r>
    </w:p>
  </w:footnote>
  <w:footnote w:id="44">
    <w:p w14:paraId="1DBE155D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F75B5D">
        <w:t xml:space="preserve"> </w:t>
      </w:r>
      <w:r>
        <w:t>R</w:t>
      </w:r>
      <w:r w:rsidRPr="00F75B5D">
        <w:t xml:space="preserve">egression </w:t>
      </w:r>
      <w:r>
        <w:t>L</w:t>
      </w:r>
      <w:r w:rsidRPr="00F75B5D">
        <w:t>ine</w:t>
      </w:r>
    </w:p>
  </w:footnote>
  <w:footnote w:id="45">
    <w:p w14:paraId="2046502D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46">
    <w:p w14:paraId="447E9B73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47">
    <w:p w14:paraId="481E6118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48">
    <w:p w14:paraId="507FB926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F72378">
        <w:t>irectional</w:t>
      </w:r>
    </w:p>
  </w:footnote>
  <w:footnote w:id="49">
    <w:p w14:paraId="4EEEC211" w14:textId="77777777" w:rsidR="0071458B" w:rsidRDefault="0071458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53E3E">
        <w:t>Normal Distribution</w:t>
      </w:r>
    </w:p>
  </w:footnote>
  <w:footnote w:id="50">
    <w:p w14:paraId="3897E928" w14:textId="77777777" w:rsidR="0071458B" w:rsidRDefault="0071458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51">
    <w:p w14:paraId="36D87B59" w14:textId="77777777" w:rsidR="0071458B" w:rsidRDefault="0071458B" w:rsidP="00E43C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-value</w:t>
      </w:r>
    </w:p>
  </w:footnote>
  <w:footnote w:id="52">
    <w:p w14:paraId="2A00DAAD" w14:textId="77777777" w:rsidR="0071458B" w:rsidRDefault="0071458B" w:rsidP="00CB01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Q-Q Plot</w:t>
      </w:r>
    </w:p>
  </w:footnote>
  <w:footnote w:id="53">
    <w:p w14:paraId="5CF9AD54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43796">
        <w:t>t-test</w:t>
      </w:r>
    </w:p>
  </w:footnote>
  <w:footnote w:id="54">
    <w:p w14:paraId="717B6826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55">
    <w:p w14:paraId="26576494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</w:t>
      </w:r>
      <w:r w:rsidRPr="0004529B">
        <w:t xml:space="preserve">ivariate </w:t>
      </w:r>
      <w:r>
        <w:t>N</w:t>
      </w:r>
      <w:r w:rsidRPr="0004529B">
        <w:t xml:space="preserve">ormal </w:t>
      </w:r>
      <w:r>
        <w:t>D</w:t>
      </w:r>
      <w:r w:rsidRPr="0004529B">
        <w:t>istribution</w:t>
      </w:r>
    </w:p>
  </w:footnote>
  <w:footnote w:id="56">
    <w:p w14:paraId="01BA5577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74FDE">
        <w:t>Student's t-distribution</w:t>
      </w:r>
    </w:p>
  </w:footnote>
  <w:footnote w:id="57">
    <w:p w14:paraId="646D6595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58">
    <w:p w14:paraId="53DEFD8A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59">
    <w:p w14:paraId="2CB18401" w14:textId="77777777" w:rsidR="0071458B" w:rsidRDefault="0071458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60">
    <w:p w14:paraId="062FF9BD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61">
    <w:p w14:paraId="798C8938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62">
    <w:p w14:paraId="1F792713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opulation C</w:t>
      </w:r>
      <w:r w:rsidRPr="00C01B30">
        <w:t xml:space="preserve">orrelation </w:t>
      </w:r>
      <w:r>
        <w:t>C</w:t>
      </w:r>
      <w:r w:rsidRPr="00C01B30">
        <w:t>oefficient</w:t>
      </w:r>
    </w:p>
  </w:footnote>
  <w:footnote w:id="63">
    <w:p w14:paraId="05DCD5F4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 Rank Correlation Test</w:t>
      </w:r>
    </w:p>
  </w:footnote>
  <w:footnote w:id="64">
    <w:p w14:paraId="0408A126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65">
    <w:p w14:paraId="5A1AE86C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6596B">
        <w:t xml:space="preserve">Fisher's </w:t>
      </w:r>
      <w:r>
        <w:t>Z</w:t>
      </w:r>
      <w:r w:rsidRPr="0046596B">
        <w:t>-transformation</w:t>
      </w:r>
    </w:p>
  </w:footnote>
  <w:footnote w:id="66">
    <w:p w14:paraId="55536B39" w14:textId="77777777" w:rsidR="0071458B" w:rsidRDefault="0071458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67">
    <w:p w14:paraId="7C454A70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68">
    <w:p w14:paraId="3E8E0A2F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Z</w:t>
      </w:r>
      <w:r w:rsidRPr="00143796">
        <w:t>-test</w:t>
      </w:r>
    </w:p>
  </w:footnote>
  <w:footnote w:id="69">
    <w:p w14:paraId="6A298A22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21BB2">
        <w:t xml:space="preserve">orrelation </w:t>
      </w:r>
      <w:r>
        <w:t>C</w:t>
      </w:r>
      <w:r w:rsidRPr="00F21BB2">
        <w:t>oefficient</w:t>
      </w:r>
    </w:p>
  </w:footnote>
  <w:footnote w:id="70">
    <w:p w14:paraId="56A52B1E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ample Correlation Coefficient</w:t>
      </w:r>
    </w:p>
  </w:footnote>
  <w:footnote w:id="71">
    <w:p w14:paraId="197405E7" w14:textId="77777777" w:rsidR="0071458B" w:rsidRDefault="0071458B" w:rsidP="00053E3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008D3">
        <w:t>Shapiro-Wilk Test</w:t>
      </w:r>
    </w:p>
  </w:footnote>
  <w:footnote w:id="72">
    <w:p w14:paraId="131326E4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080D">
        <w:t>Scatter Diagram</w:t>
      </w:r>
    </w:p>
  </w:footnote>
  <w:footnote w:id="73">
    <w:p w14:paraId="62670335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F12EEB">
        <w:t xml:space="preserve">hi-square </w:t>
      </w:r>
      <w:r>
        <w:t>T</w:t>
      </w:r>
      <w:r w:rsidRPr="00F12EEB">
        <w:t>est</w:t>
      </w:r>
    </w:p>
  </w:footnote>
  <w:footnote w:id="74">
    <w:p w14:paraId="24F3005E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C414B9">
        <w:t xml:space="preserve">hi-square </w:t>
      </w:r>
      <w:r>
        <w:t>D</w:t>
      </w:r>
      <w:r w:rsidRPr="00C414B9">
        <w:t>istribution</w:t>
      </w:r>
    </w:p>
  </w:footnote>
  <w:footnote w:id="75">
    <w:p w14:paraId="1961D025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76">
    <w:p w14:paraId="587AE58B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77">
    <w:p w14:paraId="7DC4F7FC" w14:textId="77777777" w:rsidR="0071458B" w:rsidRDefault="0071458B" w:rsidP="00ED33D6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78">
    <w:p w14:paraId="241C7951" w14:textId="77777777" w:rsidR="0071458B" w:rsidRDefault="0071458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79">
    <w:p w14:paraId="7366D916" w14:textId="77777777" w:rsidR="0071458B" w:rsidRDefault="0071458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F759D4">
        <w:t xml:space="preserve">ariance </w:t>
      </w:r>
      <w:r>
        <w:t>R</w:t>
      </w:r>
      <w:r w:rsidRPr="00F759D4">
        <w:t xml:space="preserve">atio </w:t>
      </w:r>
      <w:r>
        <w:t>T</w:t>
      </w:r>
      <w:r w:rsidRPr="00F759D4">
        <w:t>est</w:t>
      </w:r>
    </w:p>
  </w:footnote>
  <w:footnote w:id="80">
    <w:p w14:paraId="4BA317D4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81">
    <w:p w14:paraId="4AD5FD27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82">
    <w:p w14:paraId="0E5D928B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83">
    <w:p w14:paraId="36CB9C03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84">
    <w:p w14:paraId="3C2CFDCD" w14:textId="77777777" w:rsidR="0071458B" w:rsidRDefault="0071458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85">
    <w:p w14:paraId="25116BBB" w14:textId="77777777" w:rsidR="0071458B" w:rsidRDefault="0071458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86">
    <w:p w14:paraId="285E98A3" w14:textId="77777777" w:rsidR="0071458B" w:rsidRDefault="0071458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87">
    <w:p w14:paraId="75E3BA44" w14:textId="77777777" w:rsidR="0071458B" w:rsidRDefault="0071458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</w:t>
      </w:r>
      <w:r w:rsidRPr="00143796">
        <w:t>-test</w:t>
      </w:r>
    </w:p>
  </w:footnote>
  <w:footnote w:id="88">
    <w:p w14:paraId="3C6DAFA6" w14:textId="77777777" w:rsidR="0071458B" w:rsidRDefault="0071458B" w:rsidP="00B060A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723F03">
        <w:t xml:space="preserve">orrelated </w:t>
      </w:r>
      <w:r>
        <w:t>O</w:t>
      </w:r>
      <w:r w:rsidRPr="00723F03">
        <w:t>bservations</w:t>
      </w:r>
    </w:p>
  </w:footnote>
  <w:footnote w:id="89">
    <w:p w14:paraId="56F85157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0">
    <w:p w14:paraId="221D02CA" w14:textId="77777777" w:rsidR="0071458B" w:rsidRDefault="0071458B" w:rsidP="004E42C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4E42C7">
        <w:t>Hotelling’s</w:t>
      </w:r>
      <w:proofErr w:type="spellEnd"/>
      <w:r w:rsidRPr="004E42C7">
        <w:t xml:space="preserve"> T</w:t>
      </w:r>
      <w:r w:rsidRPr="004E42C7">
        <w:rPr>
          <w:vertAlign w:val="superscript"/>
        </w:rPr>
        <w:t>2</w:t>
      </w:r>
      <w:r w:rsidRPr="004E42C7">
        <w:t>-test</w:t>
      </w:r>
    </w:p>
  </w:footnote>
  <w:footnote w:id="91">
    <w:p w14:paraId="4E00C836" w14:textId="77777777" w:rsidR="0071458B" w:rsidRDefault="0071458B" w:rsidP="0081468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81468C">
        <w:t>orrelated</w:t>
      </w:r>
    </w:p>
  </w:footnote>
  <w:footnote w:id="92">
    <w:p w14:paraId="0F0DAEBD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93">
    <w:p w14:paraId="1AF54A73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94">
    <w:p w14:paraId="4F35E3AF" w14:textId="77777777" w:rsidR="0071458B" w:rsidRDefault="0071458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1733F">
        <w:t xml:space="preserve">Iris </w:t>
      </w:r>
      <w:r>
        <w:t>F</w:t>
      </w:r>
      <w:r w:rsidRPr="0071733F">
        <w:t xml:space="preserve">lower </w:t>
      </w:r>
      <w:r>
        <w:t>D</w:t>
      </w:r>
      <w:r w:rsidRPr="0071733F">
        <w:t xml:space="preserve">ata </w:t>
      </w:r>
      <w:r>
        <w:t>S</w:t>
      </w:r>
      <w:r w:rsidRPr="0071733F">
        <w:t>et</w:t>
      </w:r>
    </w:p>
  </w:footnote>
  <w:footnote w:id="95">
    <w:p w14:paraId="616C9C78" w14:textId="77777777" w:rsidR="0071458B" w:rsidRDefault="0071458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P</w:t>
      </w:r>
      <w:r w:rsidRPr="0071733F">
        <w:t>etal</w:t>
      </w:r>
    </w:p>
  </w:footnote>
  <w:footnote w:id="96">
    <w:p w14:paraId="1EBB9704" w14:textId="77777777" w:rsidR="0071458B" w:rsidRDefault="0071458B" w:rsidP="0071733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</w:t>
      </w:r>
      <w:r w:rsidRPr="0071733F">
        <w:t>pal</w:t>
      </w:r>
    </w:p>
  </w:footnote>
  <w:footnote w:id="97">
    <w:p w14:paraId="67E892EC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50F7A">
        <w:t xml:space="preserve">Discriminant </w:t>
      </w:r>
      <w:r>
        <w:t>T</w:t>
      </w:r>
      <w:r w:rsidRPr="00C50F7A">
        <w:t>est</w:t>
      </w:r>
    </w:p>
  </w:footnote>
  <w:footnote w:id="98">
    <w:p w14:paraId="7A6D6B48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E1410">
        <w:t xml:space="preserve">Dixon’s </w:t>
      </w:r>
      <w:r>
        <w:t>T</w:t>
      </w:r>
      <w:r w:rsidRPr="00BE1410">
        <w:t>est</w:t>
      </w:r>
    </w:p>
  </w:footnote>
  <w:footnote w:id="99">
    <w:p w14:paraId="52B99EDE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BE1410">
        <w:t>utliers</w:t>
      </w:r>
    </w:p>
  </w:footnote>
  <w:footnote w:id="100">
    <w:p w14:paraId="36109246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</w:t>
      </w:r>
      <w:r w:rsidRPr="00312DFC">
        <w:t xml:space="preserve">xtreme </w:t>
      </w:r>
      <w:r>
        <w:t>V</w:t>
      </w:r>
      <w:r w:rsidRPr="00312DFC">
        <w:t>alue</w:t>
      </w:r>
    </w:p>
  </w:footnote>
  <w:footnote w:id="101">
    <w:p w14:paraId="32B98ADA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1C26DB">
        <w:t xml:space="preserve">orrelated </w:t>
      </w:r>
      <w:r>
        <w:t>P</w:t>
      </w:r>
      <w:r w:rsidRPr="001C26DB">
        <w:t>roportions</w:t>
      </w:r>
    </w:p>
  </w:footnote>
  <w:footnote w:id="102">
    <w:p w14:paraId="583D704D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3724F5">
        <w:t xml:space="preserve">hi-square </w:t>
      </w:r>
      <w:r>
        <w:t>D</w:t>
      </w:r>
      <w:r w:rsidRPr="003724F5">
        <w:t>istribution</w:t>
      </w:r>
    </w:p>
  </w:footnote>
  <w:footnote w:id="103">
    <w:p w14:paraId="480A2BA4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04">
    <w:p w14:paraId="154774C1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C3B39">
        <w:t xml:space="preserve">Poisson </w:t>
      </w:r>
      <w:r>
        <w:t>D</w:t>
      </w:r>
      <w:r w:rsidRPr="00BC3B39">
        <w:t>istribution</w:t>
      </w:r>
    </w:p>
  </w:footnote>
  <w:footnote w:id="105">
    <w:p w14:paraId="7156DD83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60E56">
        <w:t>Mosaic Plots</w:t>
      </w:r>
    </w:p>
  </w:footnote>
  <w:footnote w:id="106">
    <w:p w14:paraId="1C8BB779" w14:textId="77777777" w:rsidR="0071458B" w:rsidRPr="00B32EB5" w:rsidRDefault="0071458B" w:rsidP="000B317F">
      <w:pPr>
        <w:pStyle w:val="FootnoteText"/>
        <w:bidi w:val="0"/>
        <w:rPr>
          <w:rFonts w:cs="Cambria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N</w:t>
      </w:r>
      <w:r w:rsidRPr="00B32EB5">
        <w:t xml:space="preserve">ormal </w:t>
      </w:r>
      <w:r>
        <w:t>F</w:t>
      </w:r>
      <w:r w:rsidRPr="00B32EB5">
        <w:t xml:space="preserve">requency </w:t>
      </w:r>
      <w:r>
        <w:t>D</w:t>
      </w:r>
      <w:r w:rsidRPr="00B32EB5">
        <w:t>istribution</w:t>
      </w:r>
    </w:p>
  </w:footnote>
  <w:footnote w:id="107">
    <w:p w14:paraId="370A6676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</w:t>
      </w:r>
      <w:r w:rsidRPr="00B32EB5">
        <w:t xml:space="preserve">ontinuous </w:t>
      </w:r>
      <w:r>
        <w:t>D</w:t>
      </w:r>
      <w:r w:rsidRPr="00B32EB5">
        <w:t>istribution</w:t>
      </w:r>
    </w:p>
  </w:footnote>
  <w:footnote w:id="108">
    <w:p w14:paraId="2B971F79" w14:textId="77777777" w:rsidR="0071458B" w:rsidRDefault="0071458B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981DDC">
        <w:t xml:space="preserve">Cochran's </w:t>
      </w:r>
      <w:r>
        <w:t>T</w:t>
      </w:r>
      <w:r w:rsidRPr="00981DDC">
        <w:t>est</w:t>
      </w:r>
    </w:p>
  </w:footnote>
  <w:footnote w:id="109">
    <w:p w14:paraId="5F9F41DE" w14:textId="77777777" w:rsidR="0071458B" w:rsidRDefault="0071458B" w:rsidP="00981DD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V</w:t>
      </w:r>
      <w:r w:rsidRPr="00981DDC">
        <w:t xml:space="preserve">ariance </w:t>
      </w:r>
      <w:r>
        <w:t>O</w:t>
      </w:r>
      <w:r w:rsidRPr="00981DDC">
        <w:t>utliers</w:t>
      </w:r>
    </w:p>
  </w:footnote>
  <w:footnote w:id="110">
    <w:p w14:paraId="1ABE8D9A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70CE">
        <w:t xml:space="preserve">Wilcoxon </w:t>
      </w:r>
      <w:r>
        <w:t>I</w:t>
      </w:r>
      <w:r w:rsidRPr="004C70CE">
        <w:t xml:space="preserve">nversion </w:t>
      </w:r>
      <w:r>
        <w:t>T</w:t>
      </w:r>
      <w:r w:rsidRPr="004C70CE">
        <w:t>est</w:t>
      </w:r>
    </w:p>
  </w:footnote>
  <w:footnote w:id="111">
    <w:p w14:paraId="4967899F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 w:rsidRPr="00141054">
        <w:t>Wilcoxon–Mann–</w:t>
      </w:r>
      <w:proofErr w:type="spellStart"/>
      <w:r w:rsidRPr="00141054">
        <w:t>Whitne</w:t>
      </w:r>
      <w:proofErr w:type="spellEnd"/>
      <w:r>
        <w:t xml:space="preserve"> R</w:t>
      </w:r>
      <w:r w:rsidRPr="00141054">
        <w:t xml:space="preserve">ank </w:t>
      </w:r>
      <w:r>
        <w:t>S</w:t>
      </w:r>
      <w:r w:rsidRPr="00141054">
        <w:t xml:space="preserve">um </w:t>
      </w:r>
      <w:r>
        <w:t>T</w:t>
      </w:r>
      <w:r w:rsidRPr="00141054">
        <w:t>est</w:t>
      </w:r>
    </w:p>
  </w:footnote>
  <w:footnote w:id="112">
    <w:p w14:paraId="53E1A1EA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38549A">
        <w:t xml:space="preserve">Spearman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13">
    <w:p w14:paraId="120D7FC1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14">
    <w:p w14:paraId="2AEAB840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15">
    <w:p w14:paraId="70CE831E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Kendall</w:t>
      </w:r>
      <w:r w:rsidRPr="0038549A">
        <w:t xml:space="preserve"> </w:t>
      </w:r>
      <w:r>
        <w:t>R</w:t>
      </w:r>
      <w:r w:rsidRPr="0038549A">
        <w:t xml:space="preserve">ank </w:t>
      </w:r>
      <w:r>
        <w:t>C</w:t>
      </w:r>
      <w:r w:rsidRPr="0038549A">
        <w:t xml:space="preserve">orrelation </w:t>
      </w:r>
      <w:r>
        <w:t>T</w:t>
      </w:r>
      <w:r w:rsidRPr="0038549A">
        <w:t>est</w:t>
      </w:r>
    </w:p>
  </w:footnote>
  <w:footnote w:id="116">
    <w:p w14:paraId="3D88F702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O</w:t>
      </w:r>
      <w:r w:rsidRPr="00A306CD">
        <w:t xml:space="preserve">ne-tailed </w:t>
      </w:r>
      <w:r>
        <w:t>T</w:t>
      </w:r>
      <w:r w:rsidRPr="00A306CD">
        <w:t>est</w:t>
      </w:r>
    </w:p>
  </w:footnote>
  <w:footnote w:id="117">
    <w:p w14:paraId="4A78CAC9" w14:textId="77777777" w:rsidR="0071458B" w:rsidRDefault="0071458B" w:rsidP="000B317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wo</w:t>
      </w:r>
      <w:r w:rsidRPr="004F49FF">
        <w:t xml:space="preserve">-tailed </w:t>
      </w:r>
      <w:r>
        <w:t>T</w:t>
      </w:r>
      <w:r w:rsidRPr="004F49FF">
        <w:t>est</w:t>
      </w:r>
    </w:p>
  </w:footnote>
  <w:footnote w:id="118">
    <w:p w14:paraId="7037F322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F310A">
        <w:t xml:space="preserve">Fisher </w:t>
      </w:r>
      <w:r>
        <w:t>D</w:t>
      </w:r>
      <w:r w:rsidRPr="00DF310A">
        <w:t>istribution</w:t>
      </w:r>
    </w:p>
  </w:footnote>
  <w:footnote w:id="119">
    <w:p w14:paraId="2D775C69" w14:textId="77777777" w:rsidR="0071458B" w:rsidRDefault="0071458B" w:rsidP="0005492F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D</w:t>
      </w:r>
      <w:r w:rsidRPr="00074FDE">
        <w:t xml:space="preserve">egrees of </w:t>
      </w:r>
      <w:r>
        <w:t>F</w:t>
      </w:r>
      <w:r w:rsidRPr="00074FDE">
        <w:t>reedom</w:t>
      </w:r>
    </w:p>
  </w:footnote>
  <w:footnote w:id="120">
    <w:p w14:paraId="00738EB0" w14:textId="10F3274D" w:rsidR="0071458B" w:rsidRDefault="0071458B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121">
    <w:p w14:paraId="2617F733" w14:textId="78C1A523" w:rsidR="0071458B" w:rsidRDefault="0071458B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122">
    <w:p w14:paraId="12F3C9A3" w14:textId="6D47B1B3" w:rsidR="0071458B" w:rsidRDefault="0071458B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F1205" w14:textId="6516C986" w:rsidR="0071458B" w:rsidRPr="00C80F27" w:rsidRDefault="0071458B" w:rsidP="00C80F27">
    <w:pPr>
      <w:pStyle w:val="Header"/>
      <w:jc w:val="left"/>
      <w:rPr>
        <w:szCs w:val="20"/>
      </w:rPr>
    </w:pP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  <w:r>
      <w:rPr>
        <w:rFonts w:hint="cs"/>
        <w:noProof/>
        <w:szCs w:val="20"/>
        <w:rtl/>
      </w:rPr>
      <w:t xml:space="preserve">  </w:t>
    </w:r>
    <w:r w:rsidRPr="00C80F27">
      <w:rPr>
        <w:rFonts w:hint="cs"/>
        <w:noProof/>
        <w:szCs w:val="20"/>
        <w:rtl/>
      </w:rPr>
      <w:t>مقدمه‏ای بر آزمون‏های آمار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B08" w14:textId="3713EC02" w:rsidR="0071458B" w:rsidRPr="00EE2539" w:rsidRDefault="0071458B">
    <w:pPr>
      <w:pStyle w:val="Header"/>
      <w:rPr>
        <w:rFonts w:ascii="IPT Nazanin" w:hAnsi="IPT Nazanin"/>
      </w:rPr>
    </w:pPr>
    <w:r w:rsidRPr="00EE2539">
      <w:rPr>
        <w:rFonts w:ascii="IPT Nazanin" w:hAnsi="IPT Nazanin"/>
      </w:rPr>
      <w:fldChar w:fldCharType="begin"/>
    </w:r>
    <w:r w:rsidRPr="00EE2539">
      <w:rPr>
        <w:rFonts w:ascii="IPT Nazanin" w:hAnsi="IPT Nazanin"/>
      </w:rPr>
      <w:instrText xml:space="preserve"> PAGE   \* MERGEFORMAT </w:instrText>
    </w:r>
    <w:r w:rsidRPr="00EE2539">
      <w:rPr>
        <w:rFonts w:ascii="IPT Nazanin" w:hAnsi="IPT Nazanin"/>
      </w:rPr>
      <w:fldChar w:fldCharType="separate"/>
    </w:r>
    <w:r w:rsidRPr="00EE2539">
      <w:rPr>
        <w:rFonts w:ascii="IPT Nazanin" w:hAnsi="IPT Nazanin"/>
        <w:noProof/>
      </w:rPr>
      <w:t>1</w:t>
    </w:r>
    <w:r w:rsidRPr="00EE2539">
      <w:rPr>
        <w:rFonts w:ascii="IPT Nazanin" w:hAnsi="IPT Nazanin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1C9B6" w14:textId="343CD687" w:rsidR="0071458B" w:rsidRPr="00C80F27" w:rsidRDefault="0071458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یک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91EA" w14:textId="09F9D00F" w:rsidR="0071458B" w:rsidRPr="00C80F27" w:rsidRDefault="0071458B" w:rsidP="00C80F27">
    <w:pPr>
      <w:ind w:firstLine="720"/>
      <w:jc w:val="right"/>
      <w:rPr>
        <w:szCs w:val="20"/>
        <w:rtl/>
      </w:rPr>
    </w:pPr>
    <w:r>
      <w:rPr>
        <w:rFonts w:hint="cs"/>
        <w:szCs w:val="20"/>
        <w:rtl/>
      </w:rPr>
      <w:t xml:space="preserve">آزمون سه  </w:t>
    </w:r>
    <w:r w:rsidRPr="00C250E2">
      <w:rPr>
        <w:rFonts w:ascii="IPT Nazanin" w:hAnsi="IPT Nazanin"/>
        <w:szCs w:val="20"/>
      </w:rPr>
      <w:fldChar w:fldCharType="begin"/>
    </w:r>
    <w:r w:rsidRPr="00C250E2">
      <w:rPr>
        <w:rFonts w:ascii="IPT Nazanin" w:hAnsi="IPT Nazanin"/>
        <w:szCs w:val="20"/>
      </w:rPr>
      <w:instrText xml:space="preserve"> PAGE   \* MERGEFORMAT </w:instrText>
    </w:r>
    <w:r w:rsidRPr="00C250E2">
      <w:rPr>
        <w:rFonts w:ascii="IPT Nazanin" w:hAnsi="IPT Nazanin"/>
        <w:szCs w:val="20"/>
      </w:rPr>
      <w:fldChar w:fldCharType="separate"/>
    </w:r>
    <w:r w:rsidRPr="00C250E2">
      <w:rPr>
        <w:rFonts w:ascii="IPT Nazanin" w:hAnsi="IPT Nazanin"/>
        <w:noProof/>
        <w:szCs w:val="20"/>
      </w:rPr>
      <w:t>1</w:t>
    </w:r>
    <w:r w:rsidRPr="00C250E2">
      <w:rPr>
        <w:rFonts w:ascii="IPT Nazanin" w:hAnsi="IPT Nazanin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92A03"/>
    <w:multiLevelType w:val="hybridMultilevel"/>
    <w:tmpl w:val="FEBCFD32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45296"/>
    <w:multiLevelType w:val="hybridMultilevel"/>
    <w:tmpl w:val="1D021F58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78BA"/>
    <w:multiLevelType w:val="hybridMultilevel"/>
    <w:tmpl w:val="AA005ED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65C2D"/>
    <w:multiLevelType w:val="hybridMultilevel"/>
    <w:tmpl w:val="276492D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90C40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577A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2187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D589F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5" w15:restartNumberingAfterBreak="0">
    <w:nsid w:val="3D6E5CE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A55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42EC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71C5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316ED"/>
    <w:multiLevelType w:val="hybridMultilevel"/>
    <w:tmpl w:val="498255C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62782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2484D"/>
    <w:multiLevelType w:val="hybridMultilevel"/>
    <w:tmpl w:val="7DBC063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20668"/>
    <w:multiLevelType w:val="hybridMultilevel"/>
    <w:tmpl w:val="BFDCDAA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1549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93111"/>
    <w:multiLevelType w:val="hybridMultilevel"/>
    <w:tmpl w:val="292ABC0C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523A9"/>
    <w:multiLevelType w:val="hybridMultilevel"/>
    <w:tmpl w:val="EA347E26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D1CB1"/>
    <w:multiLevelType w:val="hybridMultilevel"/>
    <w:tmpl w:val="1C6488A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9785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64CD2"/>
    <w:multiLevelType w:val="hybridMultilevel"/>
    <w:tmpl w:val="68BA11B4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534BF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C13CB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7"/>
  </w:num>
  <w:num w:numId="5">
    <w:abstractNumId w:val="14"/>
  </w:num>
  <w:num w:numId="6">
    <w:abstractNumId w:val="19"/>
  </w:num>
  <w:num w:numId="7">
    <w:abstractNumId w:val="34"/>
  </w:num>
  <w:num w:numId="8">
    <w:abstractNumId w:val="3"/>
  </w:num>
  <w:num w:numId="9">
    <w:abstractNumId w:val="17"/>
  </w:num>
  <w:num w:numId="10">
    <w:abstractNumId w:val="29"/>
  </w:num>
  <w:num w:numId="11">
    <w:abstractNumId w:val="1"/>
  </w:num>
  <w:num w:numId="12">
    <w:abstractNumId w:val="37"/>
  </w:num>
  <w:num w:numId="13">
    <w:abstractNumId w:val="30"/>
  </w:num>
  <w:num w:numId="14">
    <w:abstractNumId w:val="8"/>
  </w:num>
  <w:num w:numId="15">
    <w:abstractNumId w:val="2"/>
  </w:num>
  <w:num w:numId="16">
    <w:abstractNumId w:val="26"/>
  </w:num>
  <w:num w:numId="17">
    <w:abstractNumId w:val="36"/>
  </w:num>
  <w:num w:numId="18">
    <w:abstractNumId w:val="23"/>
  </w:num>
  <w:num w:numId="19">
    <w:abstractNumId w:val="15"/>
  </w:num>
  <w:num w:numId="20">
    <w:abstractNumId w:val="11"/>
  </w:num>
  <w:num w:numId="21">
    <w:abstractNumId w:val="20"/>
  </w:num>
  <w:num w:numId="22">
    <w:abstractNumId w:val="21"/>
  </w:num>
  <w:num w:numId="23">
    <w:abstractNumId w:val="32"/>
  </w:num>
  <w:num w:numId="24">
    <w:abstractNumId w:val="35"/>
  </w:num>
  <w:num w:numId="25">
    <w:abstractNumId w:val="4"/>
  </w:num>
  <w:num w:numId="26">
    <w:abstractNumId w:val="16"/>
  </w:num>
  <w:num w:numId="27">
    <w:abstractNumId w:val="12"/>
  </w:num>
  <w:num w:numId="28">
    <w:abstractNumId w:val="31"/>
  </w:num>
  <w:num w:numId="29">
    <w:abstractNumId w:val="25"/>
  </w:num>
  <w:num w:numId="30">
    <w:abstractNumId w:val="5"/>
  </w:num>
  <w:num w:numId="31">
    <w:abstractNumId w:val="22"/>
  </w:num>
  <w:num w:numId="32">
    <w:abstractNumId w:val="27"/>
  </w:num>
  <w:num w:numId="33">
    <w:abstractNumId w:val="10"/>
  </w:num>
  <w:num w:numId="34">
    <w:abstractNumId w:val="33"/>
  </w:num>
  <w:num w:numId="35">
    <w:abstractNumId w:val="6"/>
  </w:num>
  <w:num w:numId="36">
    <w:abstractNumId w:val="28"/>
  </w:num>
  <w:num w:numId="37">
    <w:abstractNumId w:val="9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evenAndOddHeaders/>
  <w:characterSpacingControl w:val="doNotCompress"/>
  <w:hdrShapeDefaults>
    <o:shapedefaults v:ext="edit" spidmax="18433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3BA5"/>
    <w:rsid w:val="00006D0A"/>
    <w:rsid w:val="0000729F"/>
    <w:rsid w:val="000121C1"/>
    <w:rsid w:val="00013823"/>
    <w:rsid w:val="00022CD4"/>
    <w:rsid w:val="0002360B"/>
    <w:rsid w:val="000259EF"/>
    <w:rsid w:val="000276FE"/>
    <w:rsid w:val="00027FAA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552C6"/>
    <w:rsid w:val="00067688"/>
    <w:rsid w:val="000710F5"/>
    <w:rsid w:val="00074FDE"/>
    <w:rsid w:val="00075E55"/>
    <w:rsid w:val="00076742"/>
    <w:rsid w:val="0007787E"/>
    <w:rsid w:val="00081385"/>
    <w:rsid w:val="00081EEE"/>
    <w:rsid w:val="00082F22"/>
    <w:rsid w:val="00083F94"/>
    <w:rsid w:val="00085E45"/>
    <w:rsid w:val="000941F8"/>
    <w:rsid w:val="00095BA1"/>
    <w:rsid w:val="000A233C"/>
    <w:rsid w:val="000A6D00"/>
    <w:rsid w:val="000B16EE"/>
    <w:rsid w:val="000B317F"/>
    <w:rsid w:val="000B4810"/>
    <w:rsid w:val="000C036F"/>
    <w:rsid w:val="000C62D3"/>
    <w:rsid w:val="000D181D"/>
    <w:rsid w:val="000D3452"/>
    <w:rsid w:val="000D4F9B"/>
    <w:rsid w:val="000D5008"/>
    <w:rsid w:val="000D6B08"/>
    <w:rsid w:val="000E06BE"/>
    <w:rsid w:val="000E1F25"/>
    <w:rsid w:val="000F1599"/>
    <w:rsid w:val="000F219C"/>
    <w:rsid w:val="000F3400"/>
    <w:rsid w:val="000F5B47"/>
    <w:rsid w:val="001024E5"/>
    <w:rsid w:val="00104587"/>
    <w:rsid w:val="0010732A"/>
    <w:rsid w:val="001108FE"/>
    <w:rsid w:val="00120A1B"/>
    <w:rsid w:val="001225DB"/>
    <w:rsid w:val="00123E7B"/>
    <w:rsid w:val="00133020"/>
    <w:rsid w:val="001334D4"/>
    <w:rsid w:val="00143796"/>
    <w:rsid w:val="001441FE"/>
    <w:rsid w:val="00144B57"/>
    <w:rsid w:val="00144B8C"/>
    <w:rsid w:val="001457FF"/>
    <w:rsid w:val="00146C2F"/>
    <w:rsid w:val="00151EC9"/>
    <w:rsid w:val="001528AA"/>
    <w:rsid w:val="00162220"/>
    <w:rsid w:val="0016273B"/>
    <w:rsid w:val="00167C3E"/>
    <w:rsid w:val="001717A8"/>
    <w:rsid w:val="001743DB"/>
    <w:rsid w:val="0017708C"/>
    <w:rsid w:val="00177A73"/>
    <w:rsid w:val="00180F11"/>
    <w:rsid w:val="00186478"/>
    <w:rsid w:val="00186F57"/>
    <w:rsid w:val="001A639E"/>
    <w:rsid w:val="001B0008"/>
    <w:rsid w:val="001B4E02"/>
    <w:rsid w:val="001B5C98"/>
    <w:rsid w:val="001C333A"/>
    <w:rsid w:val="001C4BFA"/>
    <w:rsid w:val="001D164E"/>
    <w:rsid w:val="001D7E5E"/>
    <w:rsid w:val="001E007C"/>
    <w:rsid w:val="001E24D0"/>
    <w:rsid w:val="001F5D60"/>
    <w:rsid w:val="00204ED7"/>
    <w:rsid w:val="00206E7D"/>
    <w:rsid w:val="00207B9D"/>
    <w:rsid w:val="00214D58"/>
    <w:rsid w:val="002156F0"/>
    <w:rsid w:val="0021665F"/>
    <w:rsid w:val="00222B9C"/>
    <w:rsid w:val="00222C31"/>
    <w:rsid w:val="00226FBC"/>
    <w:rsid w:val="00232E0D"/>
    <w:rsid w:val="00233750"/>
    <w:rsid w:val="00234B57"/>
    <w:rsid w:val="00250426"/>
    <w:rsid w:val="00250C37"/>
    <w:rsid w:val="0025257D"/>
    <w:rsid w:val="002544CC"/>
    <w:rsid w:val="00254631"/>
    <w:rsid w:val="002648C8"/>
    <w:rsid w:val="002657EF"/>
    <w:rsid w:val="0027016F"/>
    <w:rsid w:val="00277FE4"/>
    <w:rsid w:val="0028014E"/>
    <w:rsid w:val="00281943"/>
    <w:rsid w:val="00281F72"/>
    <w:rsid w:val="002842A8"/>
    <w:rsid w:val="00284629"/>
    <w:rsid w:val="0029066A"/>
    <w:rsid w:val="002A1798"/>
    <w:rsid w:val="002A1FB0"/>
    <w:rsid w:val="002A34FE"/>
    <w:rsid w:val="002A5056"/>
    <w:rsid w:val="002B2469"/>
    <w:rsid w:val="002B54B8"/>
    <w:rsid w:val="002B72BA"/>
    <w:rsid w:val="002C4890"/>
    <w:rsid w:val="002C4B79"/>
    <w:rsid w:val="002D328A"/>
    <w:rsid w:val="002D480E"/>
    <w:rsid w:val="002E3E65"/>
    <w:rsid w:val="002E6753"/>
    <w:rsid w:val="002E71A8"/>
    <w:rsid w:val="002E7228"/>
    <w:rsid w:val="002F152C"/>
    <w:rsid w:val="002F26D4"/>
    <w:rsid w:val="0030071C"/>
    <w:rsid w:val="00303B10"/>
    <w:rsid w:val="00305024"/>
    <w:rsid w:val="003050B3"/>
    <w:rsid w:val="0030522D"/>
    <w:rsid w:val="003106BE"/>
    <w:rsid w:val="00312CCD"/>
    <w:rsid w:val="00316CD2"/>
    <w:rsid w:val="003202EB"/>
    <w:rsid w:val="00320C2E"/>
    <w:rsid w:val="00327BC3"/>
    <w:rsid w:val="00332689"/>
    <w:rsid w:val="00335F44"/>
    <w:rsid w:val="00336494"/>
    <w:rsid w:val="0034165F"/>
    <w:rsid w:val="00341909"/>
    <w:rsid w:val="00344CDF"/>
    <w:rsid w:val="00346139"/>
    <w:rsid w:val="00346A3E"/>
    <w:rsid w:val="00352EF0"/>
    <w:rsid w:val="00355E57"/>
    <w:rsid w:val="00355E8F"/>
    <w:rsid w:val="0036166D"/>
    <w:rsid w:val="00361BAD"/>
    <w:rsid w:val="00377203"/>
    <w:rsid w:val="00380459"/>
    <w:rsid w:val="00381865"/>
    <w:rsid w:val="00381EEE"/>
    <w:rsid w:val="003853AF"/>
    <w:rsid w:val="00390BA3"/>
    <w:rsid w:val="0039517C"/>
    <w:rsid w:val="003964D2"/>
    <w:rsid w:val="003A509C"/>
    <w:rsid w:val="003A5464"/>
    <w:rsid w:val="003B043E"/>
    <w:rsid w:val="003B0645"/>
    <w:rsid w:val="003B3B28"/>
    <w:rsid w:val="003C348F"/>
    <w:rsid w:val="003C4584"/>
    <w:rsid w:val="003C5910"/>
    <w:rsid w:val="003D0396"/>
    <w:rsid w:val="003D22FA"/>
    <w:rsid w:val="003E4BBB"/>
    <w:rsid w:val="003E4E91"/>
    <w:rsid w:val="00413D45"/>
    <w:rsid w:val="0042664E"/>
    <w:rsid w:val="004525F0"/>
    <w:rsid w:val="00452CE4"/>
    <w:rsid w:val="004556EA"/>
    <w:rsid w:val="00457D61"/>
    <w:rsid w:val="00465045"/>
    <w:rsid w:val="0046596B"/>
    <w:rsid w:val="00470000"/>
    <w:rsid w:val="00470651"/>
    <w:rsid w:val="0047570E"/>
    <w:rsid w:val="00475CE6"/>
    <w:rsid w:val="00481FDC"/>
    <w:rsid w:val="00486780"/>
    <w:rsid w:val="004914EE"/>
    <w:rsid w:val="004918E7"/>
    <w:rsid w:val="00496B61"/>
    <w:rsid w:val="004A0851"/>
    <w:rsid w:val="004A5E92"/>
    <w:rsid w:val="004B000C"/>
    <w:rsid w:val="004B2A74"/>
    <w:rsid w:val="004B50E0"/>
    <w:rsid w:val="004C3850"/>
    <w:rsid w:val="004D183E"/>
    <w:rsid w:val="004D2CC9"/>
    <w:rsid w:val="004D63D3"/>
    <w:rsid w:val="004E0B55"/>
    <w:rsid w:val="004E1F90"/>
    <w:rsid w:val="004E25E5"/>
    <w:rsid w:val="004E25E8"/>
    <w:rsid w:val="004E42C7"/>
    <w:rsid w:val="004E5329"/>
    <w:rsid w:val="004E733F"/>
    <w:rsid w:val="004E7AAD"/>
    <w:rsid w:val="004F1931"/>
    <w:rsid w:val="004F2143"/>
    <w:rsid w:val="004F242B"/>
    <w:rsid w:val="004F48E8"/>
    <w:rsid w:val="004F49FF"/>
    <w:rsid w:val="00502ADF"/>
    <w:rsid w:val="00503F6F"/>
    <w:rsid w:val="0051279B"/>
    <w:rsid w:val="00513094"/>
    <w:rsid w:val="005221EC"/>
    <w:rsid w:val="005252DE"/>
    <w:rsid w:val="0052658F"/>
    <w:rsid w:val="00526796"/>
    <w:rsid w:val="00531BFC"/>
    <w:rsid w:val="00532443"/>
    <w:rsid w:val="00536F2A"/>
    <w:rsid w:val="0054102E"/>
    <w:rsid w:val="00556FCA"/>
    <w:rsid w:val="005600DA"/>
    <w:rsid w:val="0056137A"/>
    <w:rsid w:val="005617A3"/>
    <w:rsid w:val="005617CC"/>
    <w:rsid w:val="00564B89"/>
    <w:rsid w:val="00564C3F"/>
    <w:rsid w:val="00574970"/>
    <w:rsid w:val="00577917"/>
    <w:rsid w:val="00582CB9"/>
    <w:rsid w:val="005841F0"/>
    <w:rsid w:val="00584BF5"/>
    <w:rsid w:val="00591F69"/>
    <w:rsid w:val="00592080"/>
    <w:rsid w:val="00594E8C"/>
    <w:rsid w:val="005A082B"/>
    <w:rsid w:val="005B6DE6"/>
    <w:rsid w:val="005C0AAB"/>
    <w:rsid w:val="005C3C66"/>
    <w:rsid w:val="005C3F79"/>
    <w:rsid w:val="005C5E1D"/>
    <w:rsid w:val="005C60E0"/>
    <w:rsid w:val="005D0696"/>
    <w:rsid w:val="005D1541"/>
    <w:rsid w:val="005D4661"/>
    <w:rsid w:val="005D49A7"/>
    <w:rsid w:val="005E026C"/>
    <w:rsid w:val="005E2E67"/>
    <w:rsid w:val="005E56D0"/>
    <w:rsid w:val="005E57EE"/>
    <w:rsid w:val="005E5808"/>
    <w:rsid w:val="005E5DA4"/>
    <w:rsid w:val="005E7DF2"/>
    <w:rsid w:val="005F14D4"/>
    <w:rsid w:val="005F2C34"/>
    <w:rsid w:val="005F499B"/>
    <w:rsid w:val="00614025"/>
    <w:rsid w:val="00625C95"/>
    <w:rsid w:val="006260E5"/>
    <w:rsid w:val="00631B8C"/>
    <w:rsid w:val="00633E6A"/>
    <w:rsid w:val="00640AD6"/>
    <w:rsid w:val="00641CC9"/>
    <w:rsid w:val="00644606"/>
    <w:rsid w:val="006451D4"/>
    <w:rsid w:val="00646375"/>
    <w:rsid w:val="00655CE8"/>
    <w:rsid w:val="0066071C"/>
    <w:rsid w:val="00661913"/>
    <w:rsid w:val="006625DA"/>
    <w:rsid w:val="00663C83"/>
    <w:rsid w:val="00664A71"/>
    <w:rsid w:val="00664F2D"/>
    <w:rsid w:val="00665B20"/>
    <w:rsid w:val="00666E84"/>
    <w:rsid w:val="0066790C"/>
    <w:rsid w:val="0067141D"/>
    <w:rsid w:val="006745C0"/>
    <w:rsid w:val="00677B94"/>
    <w:rsid w:val="00682471"/>
    <w:rsid w:val="006877D1"/>
    <w:rsid w:val="00693665"/>
    <w:rsid w:val="0069636D"/>
    <w:rsid w:val="006A1FA5"/>
    <w:rsid w:val="006A2232"/>
    <w:rsid w:val="006A2814"/>
    <w:rsid w:val="006A53D4"/>
    <w:rsid w:val="006A5872"/>
    <w:rsid w:val="006A69FF"/>
    <w:rsid w:val="006A7A82"/>
    <w:rsid w:val="006B7CBC"/>
    <w:rsid w:val="006D12F4"/>
    <w:rsid w:val="006D14D1"/>
    <w:rsid w:val="006D4153"/>
    <w:rsid w:val="006D5DDF"/>
    <w:rsid w:val="006F1B85"/>
    <w:rsid w:val="006F53C8"/>
    <w:rsid w:val="006F79C6"/>
    <w:rsid w:val="00701F34"/>
    <w:rsid w:val="0070510A"/>
    <w:rsid w:val="0071458B"/>
    <w:rsid w:val="0071733F"/>
    <w:rsid w:val="00720690"/>
    <w:rsid w:val="00726B07"/>
    <w:rsid w:val="0073028E"/>
    <w:rsid w:val="00731F70"/>
    <w:rsid w:val="0073271E"/>
    <w:rsid w:val="00733A04"/>
    <w:rsid w:val="00733D86"/>
    <w:rsid w:val="00734376"/>
    <w:rsid w:val="007377BE"/>
    <w:rsid w:val="007442FC"/>
    <w:rsid w:val="007504F1"/>
    <w:rsid w:val="007526E9"/>
    <w:rsid w:val="007574AC"/>
    <w:rsid w:val="00761FC1"/>
    <w:rsid w:val="007642FC"/>
    <w:rsid w:val="00775335"/>
    <w:rsid w:val="00780F32"/>
    <w:rsid w:val="00785283"/>
    <w:rsid w:val="0079480E"/>
    <w:rsid w:val="00796554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01B7"/>
    <w:rsid w:val="007E413F"/>
    <w:rsid w:val="007F2BA6"/>
    <w:rsid w:val="00800192"/>
    <w:rsid w:val="0080326A"/>
    <w:rsid w:val="008104C9"/>
    <w:rsid w:val="0081468C"/>
    <w:rsid w:val="00821151"/>
    <w:rsid w:val="008234F6"/>
    <w:rsid w:val="008240FB"/>
    <w:rsid w:val="00826003"/>
    <w:rsid w:val="00830530"/>
    <w:rsid w:val="00830AC0"/>
    <w:rsid w:val="00830C45"/>
    <w:rsid w:val="00833A18"/>
    <w:rsid w:val="00840B47"/>
    <w:rsid w:val="00841D4E"/>
    <w:rsid w:val="00851E0C"/>
    <w:rsid w:val="008549B2"/>
    <w:rsid w:val="00855A2F"/>
    <w:rsid w:val="008621BC"/>
    <w:rsid w:val="008644B6"/>
    <w:rsid w:val="00880207"/>
    <w:rsid w:val="00880C6D"/>
    <w:rsid w:val="008939EA"/>
    <w:rsid w:val="00894FC5"/>
    <w:rsid w:val="008A20E2"/>
    <w:rsid w:val="008A587E"/>
    <w:rsid w:val="008B0B94"/>
    <w:rsid w:val="008B0E16"/>
    <w:rsid w:val="008B2106"/>
    <w:rsid w:val="008B6B7D"/>
    <w:rsid w:val="008B77E8"/>
    <w:rsid w:val="008C062E"/>
    <w:rsid w:val="008C3025"/>
    <w:rsid w:val="008C6FFA"/>
    <w:rsid w:val="008D529F"/>
    <w:rsid w:val="008E2B29"/>
    <w:rsid w:val="008E471A"/>
    <w:rsid w:val="008E49C3"/>
    <w:rsid w:val="008E5ECA"/>
    <w:rsid w:val="008E7944"/>
    <w:rsid w:val="008F756C"/>
    <w:rsid w:val="009139F0"/>
    <w:rsid w:val="00914DD5"/>
    <w:rsid w:val="00921B9C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61A2"/>
    <w:rsid w:val="00961777"/>
    <w:rsid w:val="00963063"/>
    <w:rsid w:val="00964144"/>
    <w:rsid w:val="00964A39"/>
    <w:rsid w:val="009670F0"/>
    <w:rsid w:val="009671AA"/>
    <w:rsid w:val="00972863"/>
    <w:rsid w:val="00973BFD"/>
    <w:rsid w:val="00974008"/>
    <w:rsid w:val="009769E2"/>
    <w:rsid w:val="00981DDC"/>
    <w:rsid w:val="00983463"/>
    <w:rsid w:val="009845F8"/>
    <w:rsid w:val="00984A9E"/>
    <w:rsid w:val="00992ACB"/>
    <w:rsid w:val="009A177E"/>
    <w:rsid w:val="009B072F"/>
    <w:rsid w:val="009B09B9"/>
    <w:rsid w:val="009B3E0C"/>
    <w:rsid w:val="009B47B6"/>
    <w:rsid w:val="009D36E8"/>
    <w:rsid w:val="009D6CAF"/>
    <w:rsid w:val="009D765B"/>
    <w:rsid w:val="009D7906"/>
    <w:rsid w:val="009E0842"/>
    <w:rsid w:val="009E6638"/>
    <w:rsid w:val="00A0145B"/>
    <w:rsid w:val="00A02CF6"/>
    <w:rsid w:val="00A04379"/>
    <w:rsid w:val="00A0785B"/>
    <w:rsid w:val="00A10050"/>
    <w:rsid w:val="00A11615"/>
    <w:rsid w:val="00A15464"/>
    <w:rsid w:val="00A20954"/>
    <w:rsid w:val="00A22940"/>
    <w:rsid w:val="00A234F2"/>
    <w:rsid w:val="00A23F13"/>
    <w:rsid w:val="00A24EA9"/>
    <w:rsid w:val="00A27179"/>
    <w:rsid w:val="00A300E4"/>
    <w:rsid w:val="00A306CD"/>
    <w:rsid w:val="00A32482"/>
    <w:rsid w:val="00A335F1"/>
    <w:rsid w:val="00A37B0A"/>
    <w:rsid w:val="00A406D7"/>
    <w:rsid w:val="00A44877"/>
    <w:rsid w:val="00A456FB"/>
    <w:rsid w:val="00A45980"/>
    <w:rsid w:val="00A52623"/>
    <w:rsid w:val="00A53BFF"/>
    <w:rsid w:val="00A552FD"/>
    <w:rsid w:val="00A60CDE"/>
    <w:rsid w:val="00A60D5D"/>
    <w:rsid w:val="00A621DE"/>
    <w:rsid w:val="00A647B6"/>
    <w:rsid w:val="00A72092"/>
    <w:rsid w:val="00A75FEA"/>
    <w:rsid w:val="00A8114D"/>
    <w:rsid w:val="00A86232"/>
    <w:rsid w:val="00A87494"/>
    <w:rsid w:val="00A908A5"/>
    <w:rsid w:val="00A91604"/>
    <w:rsid w:val="00A95715"/>
    <w:rsid w:val="00A95FFD"/>
    <w:rsid w:val="00AA3027"/>
    <w:rsid w:val="00AA540B"/>
    <w:rsid w:val="00AA58DC"/>
    <w:rsid w:val="00AA626E"/>
    <w:rsid w:val="00AB37AD"/>
    <w:rsid w:val="00AB4C26"/>
    <w:rsid w:val="00AB52CC"/>
    <w:rsid w:val="00AB7381"/>
    <w:rsid w:val="00AB7BA1"/>
    <w:rsid w:val="00AC1CB5"/>
    <w:rsid w:val="00AC2A76"/>
    <w:rsid w:val="00AC4F7F"/>
    <w:rsid w:val="00AD1DB4"/>
    <w:rsid w:val="00AD288A"/>
    <w:rsid w:val="00AD7FB8"/>
    <w:rsid w:val="00AE3300"/>
    <w:rsid w:val="00AE3352"/>
    <w:rsid w:val="00AF1F7B"/>
    <w:rsid w:val="00AF294F"/>
    <w:rsid w:val="00AF2DAC"/>
    <w:rsid w:val="00AF47FC"/>
    <w:rsid w:val="00AF5264"/>
    <w:rsid w:val="00AF6BE1"/>
    <w:rsid w:val="00B0358A"/>
    <w:rsid w:val="00B060AA"/>
    <w:rsid w:val="00B162E6"/>
    <w:rsid w:val="00B32447"/>
    <w:rsid w:val="00B73C7B"/>
    <w:rsid w:val="00B740C9"/>
    <w:rsid w:val="00B74586"/>
    <w:rsid w:val="00B75427"/>
    <w:rsid w:val="00B81F46"/>
    <w:rsid w:val="00B825E6"/>
    <w:rsid w:val="00B849FF"/>
    <w:rsid w:val="00B84AA9"/>
    <w:rsid w:val="00B90861"/>
    <w:rsid w:val="00B90EE1"/>
    <w:rsid w:val="00B913B6"/>
    <w:rsid w:val="00B9295B"/>
    <w:rsid w:val="00B92D62"/>
    <w:rsid w:val="00B95EE6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BF41B8"/>
    <w:rsid w:val="00C01B30"/>
    <w:rsid w:val="00C04433"/>
    <w:rsid w:val="00C065A0"/>
    <w:rsid w:val="00C12FC1"/>
    <w:rsid w:val="00C137D3"/>
    <w:rsid w:val="00C16204"/>
    <w:rsid w:val="00C250E2"/>
    <w:rsid w:val="00C31694"/>
    <w:rsid w:val="00C36223"/>
    <w:rsid w:val="00C36923"/>
    <w:rsid w:val="00C374FC"/>
    <w:rsid w:val="00C3785B"/>
    <w:rsid w:val="00C44C23"/>
    <w:rsid w:val="00C503AE"/>
    <w:rsid w:val="00C52D5B"/>
    <w:rsid w:val="00C604E2"/>
    <w:rsid w:val="00C6304F"/>
    <w:rsid w:val="00C641F3"/>
    <w:rsid w:val="00C80F27"/>
    <w:rsid w:val="00C94483"/>
    <w:rsid w:val="00C96608"/>
    <w:rsid w:val="00CA18CE"/>
    <w:rsid w:val="00CB0181"/>
    <w:rsid w:val="00CB0232"/>
    <w:rsid w:val="00CB1D5C"/>
    <w:rsid w:val="00CB6BD1"/>
    <w:rsid w:val="00CC222A"/>
    <w:rsid w:val="00CC5E67"/>
    <w:rsid w:val="00CD07CF"/>
    <w:rsid w:val="00CD4F09"/>
    <w:rsid w:val="00CD6B5A"/>
    <w:rsid w:val="00CE02F5"/>
    <w:rsid w:val="00CE1774"/>
    <w:rsid w:val="00CE74B9"/>
    <w:rsid w:val="00D019BB"/>
    <w:rsid w:val="00D01D35"/>
    <w:rsid w:val="00D02EEE"/>
    <w:rsid w:val="00D05BF7"/>
    <w:rsid w:val="00D06803"/>
    <w:rsid w:val="00D1371E"/>
    <w:rsid w:val="00D2074E"/>
    <w:rsid w:val="00D257AF"/>
    <w:rsid w:val="00D27E04"/>
    <w:rsid w:val="00D34755"/>
    <w:rsid w:val="00D35401"/>
    <w:rsid w:val="00D4118A"/>
    <w:rsid w:val="00D41261"/>
    <w:rsid w:val="00D42D09"/>
    <w:rsid w:val="00D451BC"/>
    <w:rsid w:val="00D5304D"/>
    <w:rsid w:val="00D53A9A"/>
    <w:rsid w:val="00D60C3F"/>
    <w:rsid w:val="00D76D14"/>
    <w:rsid w:val="00D826A9"/>
    <w:rsid w:val="00D913FB"/>
    <w:rsid w:val="00D91402"/>
    <w:rsid w:val="00D9507F"/>
    <w:rsid w:val="00D95EE1"/>
    <w:rsid w:val="00DA023C"/>
    <w:rsid w:val="00DA3208"/>
    <w:rsid w:val="00DB5E15"/>
    <w:rsid w:val="00DB7729"/>
    <w:rsid w:val="00DC0F6B"/>
    <w:rsid w:val="00DC42F8"/>
    <w:rsid w:val="00DC55CC"/>
    <w:rsid w:val="00DC5E6C"/>
    <w:rsid w:val="00DD0B3C"/>
    <w:rsid w:val="00DD2739"/>
    <w:rsid w:val="00DD65A8"/>
    <w:rsid w:val="00DE7E7C"/>
    <w:rsid w:val="00DF0412"/>
    <w:rsid w:val="00DF2E00"/>
    <w:rsid w:val="00DF310A"/>
    <w:rsid w:val="00DF3AF7"/>
    <w:rsid w:val="00E005A8"/>
    <w:rsid w:val="00E00CFE"/>
    <w:rsid w:val="00E01EB8"/>
    <w:rsid w:val="00E12E14"/>
    <w:rsid w:val="00E1435E"/>
    <w:rsid w:val="00E2314C"/>
    <w:rsid w:val="00E43CE3"/>
    <w:rsid w:val="00E469BF"/>
    <w:rsid w:val="00E54139"/>
    <w:rsid w:val="00E56A1A"/>
    <w:rsid w:val="00E570E6"/>
    <w:rsid w:val="00E6235F"/>
    <w:rsid w:val="00E641FD"/>
    <w:rsid w:val="00E64C1C"/>
    <w:rsid w:val="00E81EAA"/>
    <w:rsid w:val="00E8239B"/>
    <w:rsid w:val="00E9391A"/>
    <w:rsid w:val="00EA354C"/>
    <w:rsid w:val="00EA461C"/>
    <w:rsid w:val="00EA4FC0"/>
    <w:rsid w:val="00EB46E9"/>
    <w:rsid w:val="00EB7DC7"/>
    <w:rsid w:val="00EC2B00"/>
    <w:rsid w:val="00EC43D8"/>
    <w:rsid w:val="00EC5C7E"/>
    <w:rsid w:val="00ED33D6"/>
    <w:rsid w:val="00ED60F7"/>
    <w:rsid w:val="00ED6FD3"/>
    <w:rsid w:val="00ED70B4"/>
    <w:rsid w:val="00EE2539"/>
    <w:rsid w:val="00EE343C"/>
    <w:rsid w:val="00EE35EC"/>
    <w:rsid w:val="00EE4D4A"/>
    <w:rsid w:val="00EE7B02"/>
    <w:rsid w:val="00EF03DE"/>
    <w:rsid w:val="00EF1D9A"/>
    <w:rsid w:val="00EF3B4B"/>
    <w:rsid w:val="00EF5F8D"/>
    <w:rsid w:val="00F01276"/>
    <w:rsid w:val="00F02583"/>
    <w:rsid w:val="00F039CB"/>
    <w:rsid w:val="00F076D2"/>
    <w:rsid w:val="00F11544"/>
    <w:rsid w:val="00F13BE4"/>
    <w:rsid w:val="00F17A00"/>
    <w:rsid w:val="00F20684"/>
    <w:rsid w:val="00F22985"/>
    <w:rsid w:val="00F2552B"/>
    <w:rsid w:val="00F2750E"/>
    <w:rsid w:val="00F3059C"/>
    <w:rsid w:val="00F31483"/>
    <w:rsid w:val="00F32755"/>
    <w:rsid w:val="00F33BE3"/>
    <w:rsid w:val="00F35A7A"/>
    <w:rsid w:val="00F42ED0"/>
    <w:rsid w:val="00F51ECC"/>
    <w:rsid w:val="00F540D7"/>
    <w:rsid w:val="00F61474"/>
    <w:rsid w:val="00F70112"/>
    <w:rsid w:val="00F72378"/>
    <w:rsid w:val="00F759D4"/>
    <w:rsid w:val="00F75B5D"/>
    <w:rsid w:val="00F83A05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5790"/>
    <w:rsid w:val="00FE7284"/>
    <w:rsid w:val="00FF38E1"/>
    <w:rsid w:val="00FF3F7D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3819240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784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4E0B55"/>
    <w:pPr>
      <w:bidi w:val="0"/>
      <w:spacing w:before="240" w:after="0" w:line="259" w:lineRule="auto"/>
      <w:contextualSpacing w:val="0"/>
      <w:jc w:val="left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E0B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E0B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6.png"/><Relationship Id="rId11" Type="http://schemas.openxmlformats.org/officeDocument/2006/relationships/image" Target="media/image2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header" Target="header4.xml"/><Relationship Id="rId5" Type="http://schemas.openxmlformats.org/officeDocument/2006/relationships/webSettings" Target="webSettings.xml"/><Relationship Id="rId90" Type="http://schemas.openxmlformats.org/officeDocument/2006/relationships/image" Target="media/image79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1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6.png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57B6DC-FF6A-4331-BCF6-A2130E89D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8</TotalTime>
  <Pages>205</Pages>
  <Words>31783</Words>
  <Characters>181167</Characters>
  <Application>Microsoft Office Word</Application>
  <DocSecurity>0</DocSecurity>
  <Lines>1509</Lines>
  <Paragraphs>4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38</cp:revision>
  <cp:lastPrinted>2020-01-26T17:53:00Z</cp:lastPrinted>
  <dcterms:created xsi:type="dcterms:W3CDTF">2020-01-26T14:48:00Z</dcterms:created>
  <dcterms:modified xsi:type="dcterms:W3CDTF">2020-02-01T19:54:00Z</dcterms:modified>
</cp:coreProperties>
</file>